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017B11A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commentRangeStart w:id="1"/>
      <w:r w:rsidRPr="00154114">
        <w:rPr>
          <w:color w:val="FF0000"/>
          <w:sz w:val="20"/>
          <w:szCs w:val="20"/>
        </w:rPr>
        <w:t>&lt;Name(s) of Editor or Editors&gt;</w:t>
      </w:r>
      <w:r w:rsidRPr="00154114">
        <w:rPr>
          <w:b/>
          <w:color w:val="0000FF"/>
          <w:sz w:val="20"/>
          <w:szCs w:val="20"/>
        </w:rPr>
        <w:t xml:space="preserve"> </w:t>
      </w:r>
      <w:commentRangeEnd w:id="1"/>
      <w:r w:rsidR="00C713D1">
        <w:rPr>
          <w:rStyle w:val="af5"/>
        </w:rPr>
        <w:commentReference w:id="1"/>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35F55DA"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12"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72E4C50E" w:rsidR="00C46840" w:rsidRPr="00C46840" w:rsidRDefault="00C46840" w:rsidP="00684C85">
      <w:pPr>
        <w:jc w:val="center"/>
      </w:pPr>
      <w:r>
        <w:t xml:space="preserve">Permission for use/distribution of this document and any associated materials is subject to the terms of this License Agreement: </w:t>
      </w:r>
      <w:hyperlink r:id="rId13"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44173495" w14:textId="461C2679" w:rsidR="00914AF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9438623" w:history="1">
        <w:r w:rsidR="00914AF7" w:rsidRPr="00255949">
          <w:rPr>
            <w:rStyle w:val="a3"/>
            <w:noProof/>
          </w:rPr>
          <w:t>1.</w:t>
        </w:r>
        <w:r w:rsidR="00914AF7">
          <w:rPr>
            <w:rFonts w:asciiTheme="minorHAnsi" w:eastAsiaTheme="minorEastAsia" w:hAnsiTheme="minorHAnsi" w:cstheme="minorBidi"/>
            <w:noProof/>
            <w:kern w:val="2"/>
            <w:sz w:val="21"/>
            <w:szCs w:val="22"/>
            <w:lang w:eastAsia="zh-CN"/>
          </w:rPr>
          <w:tab/>
        </w:r>
        <w:r w:rsidR="00914AF7" w:rsidRPr="00255949">
          <w:rPr>
            <w:rStyle w:val="a3"/>
            <w:noProof/>
          </w:rPr>
          <w:t>Scope</w:t>
        </w:r>
        <w:r w:rsidR="00914AF7">
          <w:rPr>
            <w:noProof/>
            <w:webHidden/>
          </w:rPr>
          <w:tab/>
        </w:r>
        <w:r w:rsidR="00914AF7">
          <w:rPr>
            <w:noProof/>
            <w:webHidden/>
          </w:rPr>
          <w:fldChar w:fldCharType="begin"/>
        </w:r>
        <w:r w:rsidR="00914AF7">
          <w:rPr>
            <w:noProof/>
            <w:webHidden/>
          </w:rPr>
          <w:instrText xml:space="preserve"> PAGEREF _Toc159438623 \h </w:instrText>
        </w:r>
        <w:r w:rsidR="00914AF7">
          <w:rPr>
            <w:noProof/>
            <w:webHidden/>
          </w:rPr>
        </w:r>
        <w:r w:rsidR="00914AF7">
          <w:rPr>
            <w:noProof/>
            <w:webHidden/>
          </w:rPr>
          <w:fldChar w:fldCharType="separate"/>
        </w:r>
        <w:r w:rsidR="00914AF7">
          <w:rPr>
            <w:noProof/>
            <w:webHidden/>
          </w:rPr>
          <w:t>6</w:t>
        </w:r>
        <w:r w:rsidR="00914AF7">
          <w:rPr>
            <w:noProof/>
            <w:webHidden/>
          </w:rPr>
          <w:fldChar w:fldCharType="end"/>
        </w:r>
      </w:hyperlink>
    </w:p>
    <w:p w14:paraId="49490D66" w14:textId="1C78747F" w:rsidR="00914AF7" w:rsidRDefault="00EB7D7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24" w:history="1">
        <w:r w:rsidR="00914AF7" w:rsidRPr="00255949">
          <w:rPr>
            <w:rStyle w:val="a3"/>
            <w:noProof/>
          </w:rPr>
          <w:t>2.</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w:t>
        </w:r>
        <w:r w:rsidR="00914AF7">
          <w:rPr>
            <w:noProof/>
            <w:webHidden/>
          </w:rPr>
          <w:tab/>
        </w:r>
        <w:r w:rsidR="00914AF7">
          <w:rPr>
            <w:noProof/>
            <w:webHidden/>
          </w:rPr>
          <w:fldChar w:fldCharType="begin"/>
        </w:r>
        <w:r w:rsidR="00914AF7">
          <w:rPr>
            <w:noProof/>
            <w:webHidden/>
          </w:rPr>
          <w:instrText xml:space="preserve"> PAGEREF _Toc159438624 \h </w:instrText>
        </w:r>
        <w:r w:rsidR="00914AF7">
          <w:rPr>
            <w:noProof/>
            <w:webHidden/>
          </w:rPr>
        </w:r>
        <w:r w:rsidR="00914AF7">
          <w:rPr>
            <w:noProof/>
            <w:webHidden/>
          </w:rPr>
          <w:fldChar w:fldCharType="separate"/>
        </w:r>
        <w:r w:rsidR="00914AF7">
          <w:rPr>
            <w:noProof/>
            <w:webHidden/>
          </w:rPr>
          <w:t>6</w:t>
        </w:r>
        <w:r w:rsidR="00914AF7">
          <w:rPr>
            <w:noProof/>
            <w:webHidden/>
          </w:rPr>
          <w:fldChar w:fldCharType="end"/>
        </w:r>
      </w:hyperlink>
    </w:p>
    <w:p w14:paraId="1293D0A8" w14:textId="76C7C323" w:rsidR="00914AF7" w:rsidRDefault="00EB7D7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25" w:history="1">
        <w:r w:rsidR="00914AF7" w:rsidRPr="00255949">
          <w:rPr>
            <w:rStyle w:val="a3"/>
            <w:noProof/>
          </w:rPr>
          <w:t>3.</w:t>
        </w:r>
        <w:r w:rsidR="00914AF7">
          <w:rPr>
            <w:rFonts w:asciiTheme="minorHAnsi" w:eastAsiaTheme="minorEastAsia" w:hAnsiTheme="minorHAnsi" w:cstheme="minorBidi"/>
            <w:noProof/>
            <w:kern w:val="2"/>
            <w:sz w:val="21"/>
            <w:szCs w:val="22"/>
            <w:lang w:eastAsia="zh-CN"/>
          </w:rPr>
          <w:tab/>
        </w:r>
        <w:r w:rsidR="00914AF7" w:rsidRPr="00255949">
          <w:rPr>
            <w:rStyle w:val="a3"/>
            <w:noProof/>
          </w:rPr>
          <w:t>Normative References</w:t>
        </w:r>
        <w:r w:rsidR="00914AF7">
          <w:rPr>
            <w:noProof/>
            <w:webHidden/>
          </w:rPr>
          <w:tab/>
        </w:r>
        <w:r w:rsidR="00914AF7">
          <w:rPr>
            <w:noProof/>
            <w:webHidden/>
          </w:rPr>
          <w:fldChar w:fldCharType="begin"/>
        </w:r>
        <w:r w:rsidR="00914AF7">
          <w:rPr>
            <w:noProof/>
            <w:webHidden/>
          </w:rPr>
          <w:instrText xml:space="preserve"> PAGEREF _Toc159438625 \h </w:instrText>
        </w:r>
        <w:r w:rsidR="00914AF7">
          <w:rPr>
            <w:noProof/>
            <w:webHidden/>
          </w:rPr>
        </w:r>
        <w:r w:rsidR="00914AF7">
          <w:rPr>
            <w:noProof/>
            <w:webHidden/>
          </w:rPr>
          <w:fldChar w:fldCharType="separate"/>
        </w:r>
        <w:r w:rsidR="00914AF7">
          <w:rPr>
            <w:noProof/>
            <w:webHidden/>
          </w:rPr>
          <w:t>6</w:t>
        </w:r>
        <w:r w:rsidR="00914AF7">
          <w:rPr>
            <w:noProof/>
            <w:webHidden/>
          </w:rPr>
          <w:fldChar w:fldCharType="end"/>
        </w:r>
      </w:hyperlink>
    </w:p>
    <w:p w14:paraId="4BB88543" w14:textId="25165CF9" w:rsidR="00914AF7" w:rsidRDefault="00EB7D7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26" w:history="1">
        <w:r w:rsidR="00914AF7" w:rsidRPr="00255949">
          <w:rPr>
            <w:rStyle w:val="a3"/>
            <w:noProof/>
          </w:rPr>
          <w:t>4.</w:t>
        </w:r>
        <w:r w:rsidR="00914AF7">
          <w:rPr>
            <w:rFonts w:asciiTheme="minorHAnsi" w:eastAsiaTheme="minorEastAsia" w:hAnsiTheme="minorHAnsi" w:cstheme="minorBidi"/>
            <w:noProof/>
            <w:kern w:val="2"/>
            <w:sz w:val="21"/>
            <w:szCs w:val="22"/>
            <w:lang w:eastAsia="zh-CN"/>
          </w:rPr>
          <w:tab/>
        </w:r>
        <w:r w:rsidR="00914AF7" w:rsidRPr="00255949">
          <w:rPr>
            <w:rStyle w:val="a3"/>
            <w:noProof/>
          </w:rPr>
          <w:t>Terms and Definitions</w:t>
        </w:r>
        <w:r w:rsidR="00914AF7">
          <w:rPr>
            <w:noProof/>
            <w:webHidden/>
          </w:rPr>
          <w:tab/>
        </w:r>
        <w:r w:rsidR="00914AF7">
          <w:rPr>
            <w:noProof/>
            <w:webHidden/>
          </w:rPr>
          <w:fldChar w:fldCharType="begin"/>
        </w:r>
        <w:r w:rsidR="00914AF7">
          <w:rPr>
            <w:noProof/>
            <w:webHidden/>
          </w:rPr>
          <w:instrText xml:space="preserve"> PAGEREF _Toc159438626 \h </w:instrText>
        </w:r>
        <w:r w:rsidR="00914AF7">
          <w:rPr>
            <w:noProof/>
            <w:webHidden/>
          </w:rPr>
        </w:r>
        <w:r w:rsidR="00914AF7">
          <w:rPr>
            <w:noProof/>
            <w:webHidden/>
          </w:rPr>
          <w:fldChar w:fldCharType="separate"/>
        </w:r>
        <w:r w:rsidR="00914AF7">
          <w:rPr>
            <w:noProof/>
            <w:webHidden/>
          </w:rPr>
          <w:t>7</w:t>
        </w:r>
        <w:r w:rsidR="00914AF7">
          <w:rPr>
            <w:noProof/>
            <w:webHidden/>
          </w:rPr>
          <w:fldChar w:fldCharType="end"/>
        </w:r>
      </w:hyperlink>
    </w:p>
    <w:p w14:paraId="00DD3914" w14:textId="6ACD890C"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27" w:history="1">
        <w:r w:rsidR="00914AF7" w:rsidRPr="00255949">
          <w:rPr>
            <w:rStyle w:val="a3"/>
            <w:noProof/>
          </w:rPr>
          <w:t>4.1</w:t>
        </w:r>
        <w:r w:rsidR="00914AF7">
          <w:rPr>
            <w:rFonts w:asciiTheme="minorHAnsi" w:eastAsiaTheme="minorEastAsia" w:hAnsiTheme="minorHAnsi" w:cstheme="minorBidi"/>
            <w:noProof/>
            <w:kern w:val="2"/>
            <w:sz w:val="21"/>
            <w:szCs w:val="22"/>
            <w:lang w:eastAsia="zh-CN"/>
          </w:rPr>
          <w:tab/>
        </w:r>
        <w:r w:rsidR="00914AF7" w:rsidRPr="00255949">
          <w:rPr>
            <w:rStyle w:val="a3"/>
            <w:noProof/>
          </w:rPr>
          <w:t>Artificial Intelligence (AI)</w:t>
        </w:r>
        <w:r w:rsidR="00914AF7">
          <w:rPr>
            <w:noProof/>
            <w:webHidden/>
          </w:rPr>
          <w:tab/>
        </w:r>
        <w:r w:rsidR="00914AF7">
          <w:rPr>
            <w:noProof/>
            <w:webHidden/>
          </w:rPr>
          <w:fldChar w:fldCharType="begin"/>
        </w:r>
        <w:r w:rsidR="00914AF7">
          <w:rPr>
            <w:noProof/>
            <w:webHidden/>
          </w:rPr>
          <w:instrText xml:space="preserve"> PAGEREF _Toc159438627 \h </w:instrText>
        </w:r>
        <w:r w:rsidR="00914AF7">
          <w:rPr>
            <w:noProof/>
            <w:webHidden/>
          </w:rPr>
        </w:r>
        <w:r w:rsidR="00914AF7">
          <w:rPr>
            <w:noProof/>
            <w:webHidden/>
          </w:rPr>
          <w:fldChar w:fldCharType="separate"/>
        </w:r>
        <w:r w:rsidR="00914AF7">
          <w:rPr>
            <w:noProof/>
            <w:webHidden/>
          </w:rPr>
          <w:t>7</w:t>
        </w:r>
        <w:r w:rsidR="00914AF7">
          <w:rPr>
            <w:noProof/>
            <w:webHidden/>
          </w:rPr>
          <w:fldChar w:fldCharType="end"/>
        </w:r>
      </w:hyperlink>
    </w:p>
    <w:p w14:paraId="41E370A8" w14:textId="01698174"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28" w:history="1">
        <w:r w:rsidR="00914AF7" w:rsidRPr="00255949">
          <w:rPr>
            <w:rStyle w:val="a3"/>
            <w:noProof/>
            <w:lang w:eastAsia="zh-CN"/>
          </w:rPr>
          <w:t>4.2</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Machine Learning (ML)</w:t>
        </w:r>
        <w:r w:rsidR="00914AF7">
          <w:rPr>
            <w:noProof/>
            <w:webHidden/>
          </w:rPr>
          <w:tab/>
        </w:r>
        <w:r w:rsidR="00914AF7">
          <w:rPr>
            <w:noProof/>
            <w:webHidden/>
          </w:rPr>
          <w:fldChar w:fldCharType="begin"/>
        </w:r>
        <w:r w:rsidR="00914AF7">
          <w:rPr>
            <w:noProof/>
            <w:webHidden/>
          </w:rPr>
          <w:instrText xml:space="preserve"> PAGEREF _Toc159438628 \h </w:instrText>
        </w:r>
        <w:r w:rsidR="00914AF7">
          <w:rPr>
            <w:noProof/>
            <w:webHidden/>
          </w:rPr>
        </w:r>
        <w:r w:rsidR="00914AF7">
          <w:rPr>
            <w:noProof/>
            <w:webHidden/>
          </w:rPr>
          <w:fldChar w:fldCharType="separate"/>
        </w:r>
        <w:r w:rsidR="00914AF7">
          <w:rPr>
            <w:noProof/>
            <w:webHidden/>
          </w:rPr>
          <w:t>7</w:t>
        </w:r>
        <w:r w:rsidR="00914AF7">
          <w:rPr>
            <w:noProof/>
            <w:webHidden/>
          </w:rPr>
          <w:fldChar w:fldCharType="end"/>
        </w:r>
      </w:hyperlink>
    </w:p>
    <w:p w14:paraId="4D65C64E" w14:textId="1565106B"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29" w:history="1">
        <w:r w:rsidR="00914AF7" w:rsidRPr="00255949">
          <w:rPr>
            <w:rStyle w:val="a3"/>
            <w:noProof/>
            <w:lang w:eastAsia="zh-CN"/>
          </w:rPr>
          <w:t>4.3</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Deep Learning (DL)</w:t>
        </w:r>
        <w:r w:rsidR="00914AF7">
          <w:rPr>
            <w:noProof/>
            <w:webHidden/>
          </w:rPr>
          <w:tab/>
        </w:r>
        <w:r w:rsidR="00914AF7">
          <w:rPr>
            <w:noProof/>
            <w:webHidden/>
          </w:rPr>
          <w:fldChar w:fldCharType="begin"/>
        </w:r>
        <w:r w:rsidR="00914AF7">
          <w:rPr>
            <w:noProof/>
            <w:webHidden/>
          </w:rPr>
          <w:instrText xml:space="preserve"> PAGEREF _Toc159438629 \h </w:instrText>
        </w:r>
        <w:r w:rsidR="00914AF7">
          <w:rPr>
            <w:noProof/>
            <w:webHidden/>
          </w:rPr>
        </w:r>
        <w:r w:rsidR="00914AF7">
          <w:rPr>
            <w:noProof/>
            <w:webHidden/>
          </w:rPr>
          <w:fldChar w:fldCharType="separate"/>
        </w:r>
        <w:r w:rsidR="00914AF7">
          <w:rPr>
            <w:noProof/>
            <w:webHidden/>
          </w:rPr>
          <w:t>7</w:t>
        </w:r>
        <w:r w:rsidR="00914AF7">
          <w:rPr>
            <w:noProof/>
            <w:webHidden/>
          </w:rPr>
          <w:fldChar w:fldCharType="end"/>
        </w:r>
      </w:hyperlink>
    </w:p>
    <w:p w14:paraId="54758B81" w14:textId="5E983179"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0" w:history="1">
        <w:r w:rsidR="00914AF7" w:rsidRPr="00255949">
          <w:rPr>
            <w:rStyle w:val="a3"/>
            <w:noProof/>
            <w:lang w:eastAsia="zh-CN"/>
          </w:rPr>
          <w:t>4.4</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Dataset</w:t>
        </w:r>
        <w:r w:rsidR="00914AF7">
          <w:rPr>
            <w:noProof/>
            <w:webHidden/>
          </w:rPr>
          <w:tab/>
        </w:r>
        <w:r w:rsidR="00914AF7">
          <w:rPr>
            <w:noProof/>
            <w:webHidden/>
          </w:rPr>
          <w:fldChar w:fldCharType="begin"/>
        </w:r>
        <w:r w:rsidR="00914AF7">
          <w:rPr>
            <w:noProof/>
            <w:webHidden/>
          </w:rPr>
          <w:instrText xml:space="preserve"> PAGEREF _Toc159438630 \h </w:instrText>
        </w:r>
        <w:r w:rsidR="00914AF7">
          <w:rPr>
            <w:noProof/>
            <w:webHidden/>
          </w:rPr>
        </w:r>
        <w:r w:rsidR="00914AF7">
          <w:rPr>
            <w:noProof/>
            <w:webHidden/>
          </w:rPr>
          <w:fldChar w:fldCharType="separate"/>
        </w:r>
        <w:r w:rsidR="00914AF7">
          <w:rPr>
            <w:noProof/>
            <w:webHidden/>
          </w:rPr>
          <w:t>8</w:t>
        </w:r>
        <w:r w:rsidR="00914AF7">
          <w:rPr>
            <w:noProof/>
            <w:webHidden/>
          </w:rPr>
          <w:fldChar w:fldCharType="end"/>
        </w:r>
      </w:hyperlink>
    </w:p>
    <w:p w14:paraId="3C75C6A7" w14:textId="65C2BB6D"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1" w:history="1">
        <w:r w:rsidR="00914AF7" w:rsidRPr="00255949">
          <w:rPr>
            <w:rStyle w:val="a3"/>
            <w:noProof/>
          </w:rPr>
          <w:t>4.5</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Training Dataset</w:t>
        </w:r>
        <w:r w:rsidR="00914AF7">
          <w:rPr>
            <w:noProof/>
            <w:webHidden/>
          </w:rPr>
          <w:tab/>
        </w:r>
        <w:r w:rsidR="00914AF7">
          <w:rPr>
            <w:noProof/>
            <w:webHidden/>
          </w:rPr>
          <w:fldChar w:fldCharType="begin"/>
        </w:r>
        <w:r w:rsidR="00914AF7">
          <w:rPr>
            <w:noProof/>
            <w:webHidden/>
          </w:rPr>
          <w:instrText xml:space="preserve"> PAGEREF _Toc159438631 \h </w:instrText>
        </w:r>
        <w:r w:rsidR="00914AF7">
          <w:rPr>
            <w:noProof/>
            <w:webHidden/>
          </w:rPr>
        </w:r>
        <w:r w:rsidR="00914AF7">
          <w:rPr>
            <w:noProof/>
            <w:webHidden/>
          </w:rPr>
          <w:fldChar w:fldCharType="separate"/>
        </w:r>
        <w:r w:rsidR="00914AF7">
          <w:rPr>
            <w:noProof/>
            <w:webHidden/>
          </w:rPr>
          <w:t>8</w:t>
        </w:r>
        <w:r w:rsidR="00914AF7">
          <w:rPr>
            <w:noProof/>
            <w:webHidden/>
          </w:rPr>
          <w:fldChar w:fldCharType="end"/>
        </w:r>
      </w:hyperlink>
    </w:p>
    <w:p w14:paraId="0D52D900" w14:textId="44BF2F10"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2" w:history="1">
        <w:r w:rsidR="00914AF7" w:rsidRPr="00255949">
          <w:rPr>
            <w:rStyle w:val="a3"/>
            <w:noProof/>
            <w:lang w:eastAsia="zh-CN"/>
          </w:rPr>
          <w:t>4.6</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Label</w:t>
        </w:r>
        <w:r w:rsidR="00914AF7">
          <w:rPr>
            <w:noProof/>
            <w:webHidden/>
          </w:rPr>
          <w:tab/>
        </w:r>
        <w:r w:rsidR="00914AF7">
          <w:rPr>
            <w:noProof/>
            <w:webHidden/>
          </w:rPr>
          <w:fldChar w:fldCharType="begin"/>
        </w:r>
        <w:r w:rsidR="00914AF7">
          <w:rPr>
            <w:noProof/>
            <w:webHidden/>
          </w:rPr>
          <w:instrText xml:space="preserve"> PAGEREF _Toc159438632 \h </w:instrText>
        </w:r>
        <w:r w:rsidR="00914AF7">
          <w:rPr>
            <w:noProof/>
            <w:webHidden/>
          </w:rPr>
        </w:r>
        <w:r w:rsidR="00914AF7">
          <w:rPr>
            <w:noProof/>
            <w:webHidden/>
          </w:rPr>
          <w:fldChar w:fldCharType="separate"/>
        </w:r>
        <w:r w:rsidR="00914AF7">
          <w:rPr>
            <w:noProof/>
            <w:webHidden/>
          </w:rPr>
          <w:t>8</w:t>
        </w:r>
        <w:r w:rsidR="00914AF7">
          <w:rPr>
            <w:noProof/>
            <w:webHidden/>
          </w:rPr>
          <w:fldChar w:fldCharType="end"/>
        </w:r>
      </w:hyperlink>
    </w:p>
    <w:p w14:paraId="3E5B90CB" w14:textId="772A8C04"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3" w:history="1">
        <w:r w:rsidR="00914AF7" w:rsidRPr="00255949">
          <w:rPr>
            <w:rStyle w:val="a3"/>
            <w:noProof/>
            <w:lang w:eastAsia="zh-CN"/>
          </w:rPr>
          <w:t>4.7</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Class</w:t>
        </w:r>
        <w:r w:rsidR="00914AF7">
          <w:rPr>
            <w:noProof/>
            <w:webHidden/>
          </w:rPr>
          <w:tab/>
        </w:r>
        <w:r w:rsidR="00914AF7">
          <w:rPr>
            <w:noProof/>
            <w:webHidden/>
          </w:rPr>
          <w:fldChar w:fldCharType="begin"/>
        </w:r>
        <w:r w:rsidR="00914AF7">
          <w:rPr>
            <w:noProof/>
            <w:webHidden/>
          </w:rPr>
          <w:instrText xml:space="preserve"> PAGEREF _Toc159438633 \h </w:instrText>
        </w:r>
        <w:r w:rsidR="00914AF7">
          <w:rPr>
            <w:noProof/>
            <w:webHidden/>
          </w:rPr>
        </w:r>
        <w:r w:rsidR="00914AF7">
          <w:rPr>
            <w:noProof/>
            <w:webHidden/>
          </w:rPr>
          <w:fldChar w:fldCharType="separate"/>
        </w:r>
        <w:r w:rsidR="00914AF7">
          <w:rPr>
            <w:noProof/>
            <w:webHidden/>
          </w:rPr>
          <w:t>8</w:t>
        </w:r>
        <w:r w:rsidR="00914AF7">
          <w:rPr>
            <w:noProof/>
            <w:webHidden/>
          </w:rPr>
          <w:fldChar w:fldCharType="end"/>
        </w:r>
      </w:hyperlink>
    </w:p>
    <w:p w14:paraId="59CE93A3" w14:textId="413772FC"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4" w:history="1">
        <w:r w:rsidR="00914AF7" w:rsidRPr="00255949">
          <w:rPr>
            <w:rStyle w:val="a3"/>
            <w:noProof/>
            <w:lang w:eastAsia="zh-CN"/>
          </w:rPr>
          <w:t>4.8</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Task</w:t>
        </w:r>
        <w:r w:rsidR="00914AF7">
          <w:rPr>
            <w:noProof/>
            <w:webHidden/>
          </w:rPr>
          <w:tab/>
        </w:r>
        <w:r w:rsidR="00914AF7">
          <w:rPr>
            <w:noProof/>
            <w:webHidden/>
          </w:rPr>
          <w:fldChar w:fldCharType="begin"/>
        </w:r>
        <w:r w:rsidR="00914AF7">
          <w:rPr>
            <w:noProof/>
            <w:webHidden/>
          </w:rPr>
          <w:instrText xml:space="preserve"> PAGEREF _Toc159438634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6502B086" w14:textId="58C14733"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35" w:history="1">
        <w:r w:rsidR="00914AF7" w:rsidRPr="00255949">
          <w:rPr>
            <w:rStyle w:val="a3"/>
            <w:noProof/>
            <w:lang w:eastAsia="zh-CN"/>
          </w:rPr>
          <w:t>4.9</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Provenance</w:t>
        </w:r>
        <w:r w:rsidR="00914AF7">
          <w:rPr>
            <w:noProof/>
            <w:webHidden/>
          </w:rPr>
          <w:tab/>
        </w:r>
        <w:r w:rsidR="00914AF7">
          <w:rPr>
            <w:noProof/>
            <w:webHidden/>
          </w:rPr>
          <w:fldChar w:fldCharType="begin"/>
        </w:r>
        <w:r w:rsidR="00914AF7">
          <w:rPr>
            <w:noProof/>
            <w:webHidden/>
          </w:rPr>
          <w:instrText xml:space="preserve"> PAGEREF _Toc159438635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333AFC7E" w14:textId="78742AD5"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36" w:history="1">
        <w:r w:rsidR="00914AF7" w:rsidRPr="00255949">
          <w:rPr>
            <w:rStyle w:val="a3"/>
            <w:noProof/>
            <w:lang w:eastAsia="zh-CN"/>
          </w:rPr>
          <w:t>4.10</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Quality</w:t>
        </w:r>
        <w:r w:rsidR="00914AF7">
          <w:rPr>
            <w:noProof/>
            <w:webHidden/>
          </w:rPr>
          <w:tab/>
        </w:r>
        <w:r w:rsidR="00914AF7">
          <w:rPr>
            <w:noProof/>
            <w:webHidden/>
          </w:rPr>
          <w:fldChar w:fldCharType="begin"/>
        </w:r>
        <w:r w:rsidR="00914AF7">
          <w:rPr>
            <w:noProof/>
            <w:webHidden/>
          </w:rPr>
          <w:instrText xml:space="preserve"> PAGEREF _Toc159438636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78F53241" w14:textId="7D48051E"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37" w:history="1">
        <w:r w:rsidR="00914AF7" w:rsidRPr="00255949">
          <w:rPr>
            <w:rStyle w:val="a3"/>
            <w:noProof/>
            <w:lang w:eastAsia="zh-CN"/>
          </w:rPr>
          <w:t>4.11</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Earth Observation</w:t>
        </w:r>
        <w:r w:rsidR="00914AF7">
          <w:rPr>
            <w:noProof/>
            <w:webHidden/>
          </w:rPr>
          <w:tab/>
        </w:r>
        <w:r w:rsidR="00914AF7">
          <w:rPr>
            <w:noProof/>
            <w:webHidden/>
          </w:rPr>
          <w:fldChar w:fldCharType="begin"/>
        </w:r>
        <w:r w:rsidR="00914AF7">
          <w:rPr>
            <w:noProof/>
            <w:webHidden/>
          </w:rPr>
          <w:instrText xml:space="preserve"> PAGEREF _Toc159438637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7195E890" w14:textId="5FD496CA"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38" w:history="1">
        <w:r w:rsidR="00914AF7" w:rsidRPr="00255949">
          <w:rPr>
            <w:rStyle w:val="a3"/>
            <w:noProof/>
            <w:lang w:eastAsia="zh-CN"/>
          </w:rPr>
          <w:t>4.12</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Scene Classification</w:t>
        </w:r>
        <w:r w:rsidR="00914AF7">
          <w:rPr>
            <w:noProof/>
            <w:webHidden/>
          </w:rPr>
          <w:tab/>
        </w:r>
        <w:r w:rsidR="00914AF7">
          <w:rPr>
            <w:noProof/>
            <w:webHidden/>
          </w:rPr>
          <w:fldChar w:fldCharType="begin"/>
        </w:r>
        <w:r w:rsidR="00914AF7">
          <w:rPr>
            <w:noProof/>
            <w:webHidden/>
          </w:rPr>
          <w:instrText xml:space="preserve"> PAGEREF _Toc159438638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1F07CD62" w14:textId="61093571"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39" w:history="1">
        <w:r w:rsidR="00914AF7" w:rsidRPr="00255949">
          <w:rPr>
            <w:rStyle w:val="a3"/>
            <w:noProof/>
            <w:lang w:eastAsia="zh-CN"/>
          </w:rPr>
          <w:t>4.13</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Object Detection</w:t>
        </w:r>
        <w:r w:rsidR="00914AF7">
          <w:rPr>
            <w:noProof/>
            <w:webHidden/>
          </w:rPr>
          <w:tab/>
        </w:r>
        <w:r w:rsidR="00914AF7">
          <w:rPr>
            <w:noProof/>
            <w:webHidden/>
          </w:rPr>
          <w:fldChar w:fldCharType="begin"/>
        </w:r>
        <w:r w:rsidR="00914AF7">
          <w:rPr>
            <w:noProof/>
            <w:webHidden/>
          </w:rPr>
          <w:instrText xml:space="preserve"> PAGEREF _Toc159438639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095EDFD4" w14:textId="57C39D7A"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0" w:history="1">
        <w:r w:rsidR="00914AF7" w:rsidRPr="00255949">
          <w:rPr>
            <w:rStyle w:val="a3"/>
            <w:noProof/>
            <w:lang w:eastAsia="zh-CN"/>
          </w:rPr>
          <w:t>4.14</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Semantic Segmentation</w:t>
        </w:r>
        <w:r w:rsidR="00914AF7">
          <w:rPr>
            <w:noProof/>
            <w:webHidden/>
          </w:rPr>
          <w:tab/>
        </w:r>
        <w:r w:rsidR="00914AF7">
          <w:rPr>
            <w:noProof/>
            <w:webHidden/>
          </w:rPr>
          <w:fldChar w:fldCharType="begin"/>
        </w:r>
        <w:r w:rsidR="00914AF7">
          <w:rPr>
            <w:noProof/>
            <w:webHidden/>
          </w:rPr>
          <w:instrText xml:space="preserve"> PAGEREF _Toc159438640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17BD7679" w14:textId="623CDE0B"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1" w:history="1">
        <w:r w:rsidR="00914AF7" w:rsidRPr="00255949">
          <w:rPr>
            <w:rStyle w:val="a3"/>
            <w:noProof/>
            <w:lang w:eastAsia="zh-CN"/>
          </w:rPr>
          <w:t>4.15</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Change Detection</w:t>
        </w:r>
        <w:r w:rsidR="00914AF7">
          <w:rPr>
            <w:noProof/>
            <w:webHidden/>
          </w:rPr>
          <w:tab/>
        </w:r>
        <w:r w:rsidR="00914AF7">
          <w:rPr>
            <w:noProof/>
            <w:webHidden/>
          </w:rPr>
          <w:fldChar w:fldCharType="begin"/>
        </w:r>
        <w:r w:rsidR="00914AF7">
          <w:rPr>
            <w:noProof/>
            <w:webHidden/>
          </w:rPr>
          <w:instrText xml:space="preserve"> PAGEREF _Toc159438641 \h </w:instrText>
        </w:r>
        <w:r w:rsidR="00914AF7">
          <w:rPr>
            <w:noProof/>
            <w:webHidden/>
          </w:rPr>
        </w:r>
        <w:r w:rsidR="00914AF7">
          <w:rPr>
            <w:noProof/>
            <w:webHidden/>
          </w:rPr>
          <w:fldChar w:fldCharType="separate"/>
        </w:r>
        <w:r w:rsidR="00914AF7">
          <w:rPr>
            <w:noProof/>
            <w:webHidden/>
          </w:rPr>
          <w:t>9</w:t>
        </w:r>
        <w:r w:rsidR="00914AF7">
          <w:rPr>
            <w:noProof/>
            <w:webHidden/>
          </w:rPr>
          <w:fldChar w:fldCharType="end"/>
        </w:r>
      </w:hyperlink>
    </w:p>
    <w:p w14:paraId="5A76CB1C" w14:textId="78BA5D2D"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2" w:history="1">
        <w:r w:rsidR="00914AF7" w:rsidRPr="00255949">
          <w:rPr>
            <w:rStyle w:val="a3"/>
            <w:noProof/>
            <w:lang w:eastAsia="zh-CN"/>
          </w:rPr>
          <w:t>4.16</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3D Model Reconstruction</w:t>
        </w:r>
        <w:r w:rsidR="00914AF7">
          <w:rPr>
            <w:noProof/>
            <w:webHidden/>
          </w:rPr>
          <w:tab/>
        </w:r>
        <w:r w:rsidR="00914AF7">
          <w:rPr>
            <w:noProof/>
            <w:webHidden/>
          </w:rPr>
          <w:fldChar w:fldCharType="begin"/>
        </w:r>
        <w:r w:rsidR="00914AF7">
          <w:rPr>
            <w:noProof/>
            <w:webHidden/>
          </w:rPr>
          <w:instrText xml:space="preserve"> PAGEREF _Toc159438642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1A5AD222" w14:textId="0CD58A5F"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3" w:history="1">
        <w:r w:rsidR="00914AF7" w:rsidRPr="00255949">
          <w:rPr>
            <w:rStyle w:val="a3"/>
            <w:noProof/>
            <w:lang w:val="en-GB" w:eastAsia="zh-CN"/>
          </w:rPr>
          <w:t>4.17</w:t>
        </w:r>
        <w:r w:rsidR="00914AF7">
          <w:rPr>
            <w:rFonts w:asciiTheme="minorHAnsi" w:eastAsiaTheme="minorEastAsia" w:hAnsiTheme="minorHAnsi" w:cstheme="minorBidi"/>
            <w:noProof/>
            <w:kern w:val="2"/>
            <w:sz w:val="21"/>
            <w:szCs w:val="22"/>
            <w:lang w:eastAsia="zh-CN"/>
          </w:rPr>
          <w:tab/>
        </w:r>
        <w:r w:rsidR="00914AF7" w:rsidRPr="00255949">
          <w:rPr>
            <w:rStyle w:val="a3"/>
            <w:noProof/>
            <w:lang w:val="en-GB" w:eastAsia="zh-CN"/>
          </w:rPr>
          <w:t>Generative Model</w:t>
        </w:r>
        <w:r w:rsidR="00914AF7">
          <w:rPr>
            <w:noProof/>
            <w:webHidden/>
          </w:rPr>
          <w:tab/>
        </w:r>
        <w:r w:rsidR="00914AF7">
          <w:rPr>
            <w:noProof/>
            <w:webHidden/>
          </w:rPr>
          <w:fldChar w:fldCharType="begin"/>
        </w:r>
        <w:r w:rsidR="00914AF7">
          <w:rPr>
            <w:noProof/>
            <w:webHidden/>
          </w:rPr>
          <w:instrText xml:space="preserve"> PAGEREF _Toc159438643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293C177A" w14:textId="1873D9B3"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4" w:history="1">
        <w:r w:rsidR="00914AF7" w:rsidRPr="00255949">
          <w:rPr>
            <w:rStyle w:val="a3"/>
            <w:noProof/>
            <w:lang w:eastAsia="zh-CN"/>
          </w:rPr>
          <w:t>4.18</w:t>
        </w:r>
        <w:r w:rsidR="00914AF7">
          <w:rPr>
            <w:rFonts w:asciiTheme="minorHAnsi" w:eastAsiaTheme="minorEastAsia" w:hAnsiTheme="minorHAnsi" w:cstheme="minorBidi"/>
            <w:noProof/>
            <w:kern w:val="2"/>
            <w:sz w:val="21"/>
            <w:szCs w:val="22"/>
            <w:lang w:eastAsia="zh-CN"/>
          </w:rPr>
          <w:tab/>
        </w:r>
        <w:r w:rsidR="00914AF7" w:rsidRPr="00255949">
          <w:rPr>
            <w:rStyle w:val="a3"/>
            <w:noProof/>
          </w:rPr>
          <w:t>JavaScript Object Notation (JSON)</w:t>
        </w:r>
        <w:r w:rsidR="00914AF7">
          <w:rPr>
            <w:noProof/>
            <w:webHidden/>
          </w:rPr>
          <w:tab/>
        </w:r>
        <w:r w:rsidR="00914AF7">
          <w:rPr>
            <w:noProof/>
            <w:webHidden/>
          </w:rPr>
          <w:fldChar w:fldCharType="begin"/>
        </w:r>
        <w:r w:rsidR="00914AF7">
          <w:rPr>
            <w:noProof/>
            <w:webHidden/>
          </w:rPr>
          <w:instrText xml:space="preserve"> PAGEREF _Toc159438644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015D74D9" w14:textId="71EA04B8"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5" w:history="1">
        <w:r w:rsidR="00914AF7" w:rsidRPr="00255949">
          <w:rPr>
            <w:rStyle w:val="a3"/>
            <w:noProof/>
            <w:lang w:eastAsia="zh-CN"/>
          </w:rPr>
          <w:t>4.19</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JSON Schema</w:t>
        </w:r>
        <w:r w:rsidR="00914AF7">
          <w:rPr>
            <w:noProof/>
            <w:webHidden/>
          </w:rPr>
          <w:tab/>
        </w:r>
        <w:r w:rsidR="00914AF7">
          <w:rPr>
            <w:noProof/>
            <w:webHidden/>
          </w:rPr>
          <w:fldChar w:fldCharType="begin"/>
        </w:r>
        <w:r w:rsidR="00914AF7">
          <w:rPr>
            <w:noProof/>
            <w:webHidden/>
          </w:rPr>
          <w:instrText xml:space="preserve"> PAGEREF _Toc159438645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79584DEB" w14:textId="44D2B5D1" w:rsidR="00914AF7" w:rsidRDefault="00EB7D7B">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59438646" w:history="1">
        <w:r w:rsidR="00914AF7" w:rsidRPr="00255949">
          <w:rPr>
            <w:rStyle w:val="a3"/>
            <w:noProof/>
            <w:lang w:eastAsia="zh-CN"/>
          </w:rPr>
          <w:t>4.20</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Training Dataset Publisher</w:t>
        </w:r>
        <w:r w:rsidR="00914AF7">
          <w:rPr>
            <w:noProof/>
            <w:webHidden/>
          </w:rPr>
          <w:tab/>
        </w:r>
        <w:r w:rsidR="00914AF7">
          <w:rPr>
            <w:noProof/>
            <w:webHidden/>
          </w:rPr>
          <w:fldChar w:fldCharType="begin"/>
        </w:r>
        <w:r w:rsidR="00914AF7">
          <w:rPr>
            <w:noProof/>
            <w:webHidden/>
          </w:rPr>
          <w:instrText xml:space="preserve"> PAGEREF _Toc159438646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4BB22D34" w14:textId="36C95DF1" w:rsidR="00914AF7" w:rsidRDefault="00EB7D7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47" w:history="1">
        <w:r w:rsidR="00914AF7" w:rsidRPr="00255949">
          <w:rPr>
            <w:rStyle w:val="a3"/>
            <w:noProof/>
          </w:rPr>
          <w:t>5.</w:t>
        </w:r>
        <w:r w:rsidR="00914AF7">
          <w:rPr>
            <w:rFonts w:asciiTheme="minorHAnsi" w:eastAsiaTheme="minorEastAsia" w:hAnsiTheme="minorHAnsi" w:cstheme="minorBidi"/>
            <w:noProof/>
            <w:kern w:val="2"/>
            <w:sz w:val="21"/>
            <w:szCs w:val="22"/>
            <w:lang w:eastAsia="zh-CN"/>
          </w:rPr>
          <w:tab/>
        </w:r>
        <w:r w:rsidR="00914AF7" w:rsidRPr="00255949">
          <w:rPr>
            <w:rStyle w:val="a3"/>
            <w:noProof/>
          </w:rPr>
          <w:t>Conventions</w:t>
        </w:r>
        <w:r w:rsidR="00914AF7">
          <w:rPr>
            <w:noProof/>
            <w:webHidden/>
          </w:rPr>
          <w:tab/>
        </w:r>
        <w:r w:rsidR="00914AF7">
          <w:rPr>
            <w:noProof/>
            <w:webHidden/>
          </w:rPr>
          <w:fldChar w:fldCharType="begin"/>
        </w:r>
        <w:r w:rsidR="00914AF7">
          <w:rPr>
            <w:noProof/>
            <w:webHidden/>
          </w:rPr>
          <w:instrText xml:space="preserve"> PAGEREF _Toc159438647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0D7CFA70" w14:textId="7C4473F3"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48" w:history="1">
        <w:r w:rsidR="00914AF7" w:rsidRPr="00255949">
          <w:rPr>
            <w:rStyle w:val="a3"/>
            <w:noProof/>
          </w:rPr>
          <w:t>5.1</w:t>
        </w:r>
        <w:r w:rsidR="00914AF7">
          <w:rPr>
            <w:rFonts w:asciiTheme="minorHAnsi" w:eastAsiaTheme="minorEastAsia" w:hAnsiTheme="minorHAnsi" w:cstheme="minorBidi"/>
            <w:noProof/>
            <w:kern w:val="2"/>
            <w:sz w:val="21"/>
            <w:szCs w:val="22"/>
            <w:lang w:eastAsia="zh-CN"/>
          </w:rPr>
          <w:tab/>
        </w:r>
        <w:r w:rsidR="00914AF7" w:rsidRPr="00255949">
          <w:rPr>
            <w:rStyle w:val="a3"/>
            <w:noProof/>
          </w:rPr>
          <w:t>Identifiers</w:t>
        </w:r>
        <w:r w:rsidR="00914AF7">
          <w:rPr>
            <w:noProof/>
            <w:webHidden/>
          </w:rPr>
          <w:tab/>
        </w:r>
        <w:r w:rsidR="00914AF7">
          <w:rPr>
            <w:noProof/>
            <w:webHidden/>
          </w:rPr>
          <w:fldChar w:fldCharType="begin"/>
        </w:r>
        <w:r w:rsidR="00914AF7">
          <w:rPr>
            <w:noProof/>
            <w:webHidden/>
          </w:rPr>
          <w:instrText xml:space="preserve"> PAGEREF _Toc159438648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0EA0464D" w14:textId="49A06456"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49" w:history="1">
        <w:r w:rsidR="00914AF7" w:rsidRPr="00255949">
          <w:rPr>
            <w:rStyle w:val="a3"/>
            <w:noProof/>
          </w:rPr>
          <w:t>5.2</w:t>
        </w:r>
        <w:r w:rsidR="00914AF7">
          <w:rPr>
            <w:rFonts w:asciiTheme="minorHAnsi" w:eastAsiaTheme="minorEastAsia" w:hAnsiTheme="minorHAnsi" w:cstheme="minorBidi"/>
            <w:noProof/>
            <w:kern w:val="2"/>
            <w:sz w:val="21"/>
            <w:szCs w:val="22"/>
            <w:lang w:eastAsia="zh-CN"/>
          </w:rPr>
          <w:tab/>
        </w:r>
        <w:r w:rsidR="00914AF7" w:rsidRPr="00255949">
          <w:rPr>
            <w:rStyle w:val="a3"/>
            <w:noProof/>
          </w:rPr>
          <w:t>Abbreviated Terms</w:t>
        </w:r>
        <w:r w:rsidR="00914AF7">
          <w:rPr>
            <w:noProof/>
            <w:webHidden/>
          </w:rPr>
          <w:tab/>
        </w:r>
        <w:r w:rsidR="00914AF7">
          <w:rPr>
            <w:noProof/>
            <w:webHidden/>
          </w:rPr>
          <w:fldChar w:fldCharType="begin"/>
        </w:r>
        <w:r w:rsidR="00914AF7">
          <w:rPr>
            <w:noProof/>
            <w:webHidden/>
          </w:rPr>
          <w:instrText xml:space="preserve"> PAGEREF _Toc159438649 \h </w:instrText>
        </w:r>
        <w:r w:rsidR="00914AF7">
          <w:rPr>
            <w:noProof/>
            <w:webHidden/>
          </w:rPr>
        </w:r>
        <w:r w:rsidR="00914AF7">
          <w:rPr>
            <w:noProof/>
            <w:webHidden/>
          </w:rPr>
          <w:fldChar w:fldCharType="separate"/>
        </w:r>
        <w:r w:rsidR="00914AF7">
          <w:rPr>
            <w:noProof/>
            <w:webHidden/>
          </w:rPr>
          <w:t>10</w:t>
        </w:r>
        <w:r w:rsidR="00914AF7">
          <w:rPr>
            <w:noProof/>
            <w:webHidden/>
          </w:rPr>
          <w:fldChar w:fldCharType="end"/>
        </w:r>
      </w:hyperlink>
    </w:p>
    <w:p w14:paraId="35B5A083" w14:textId="71E02582" w:rsidR="00914AF7" w:rsidRDefault="00EB7D7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50" w:history="1">
        <w:r w:rsidR="00914AF7" w:rsidRPr="00255949">
          <w:rPr>
            <w:rStyle w:val="a3"/>
            <w:noProof/>
          </w:rPr>
          <w:t>6.</w:t>
        </w:r>
        <w:r w:rsidR="00914AF7">
          <w:rPr>
            <w:rFonts w:asciiTheme="minorHAnsi" w:eastAsiaTheme="minorEastAsia" w:hAnsiTheme="minorHAnsi" w:cstheme="minorBidi"/>
            <w:noProof/>
            <w:kern w:val="2"/>
            <w:sz w:val="21"/>
            <w:szCs w:val="22"/>
            <w:lang w:eastAsia="zh-CN"/>
          </w:rPr>
          <w:tab/>
        </w:r>
        <w:r w:rsidR="00914AF7" w:rsidRPr="00255949">
          <w:rPr>
            <w:rStyle w:val="a3"/>
            <w:noProof/>
          </w:rPr>
          <w:t>Overview</w:t>
        </w:r>
        <w:r w:rsidR="00914AF7">
          <w:rPr>
            <w:noProof/>
            <w:webHidden/>
          </w:rPr>
          <w:tab/>
        </w:r>
        <w:r w:rsidR="00914AF7">
          <w:rPr>
            <w:noProof/>
            <w:webHidden/>
          </w:rPr>
          <w:fldChar w:fldCharType="begin"/>
        </w:r>
        <w:r w:rsidR="00914AF7">
          <w:rPr>
            <w:noProof/>
            <w:webHidden/>
          </w:rPr>
          <w:instrText xml:space="preserve"> PAGEREF _Toc159438650 \h </w:instrText>
        </w:r>
        <w:r w:rsidR="00914AF7">
          <w:rPr>
            <w:noProof/>
            <w:webHidden/>
          </w:rPr>
        </w:r>
        <w:r w:rsidR="00914AF7">
          <w:rPr>
            <w:noProof/>
            <w:webHidden/>
          </w:rPr>
          <w:fldChar w:fldCharType="separate"/>
        </w:r>
        <w:r w:rsidR="00914AF7">
          <w:rPr>
            <w:noProof/>
            <w:webHidden/>
          </w:rPr>
          <w:t>11</w:t>
        </w:r>
        <w:r w:rsidR="00914AF7">
          <w:rPr>
            <w:noProof/>
            <w:webHidden/>
          </w:rPr>
          <w:fldChar w:fldCharType="end"/>
        </w:r>
      </w:hyperlink>
    </w:p>
    <w:p w14:paraId="13DB7F55" w14:textId="3ADE6706"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51" w:history="1">
        <w:r w:rsidR="00914AF7" w:rsidRPr="00255949">
          <w:rPr>
            <w:rStyle w:val="a3"/>
            <w:noProof/>
          </w:rPr>
          <w:t>6.1</w:t>
        </w:r>
        <w:r w:rsidR="00914AF7">
          <w:rPr>
            <w:rFonts w:asciiTheme="minorHAnsi" w:eastAsiaTheme="minorEastAsia" w:hAnsiTheme="minorHAnsi" w:cstheme="minorBidi"/>
            <w:noProof/>
            <w:kern w:val="2"/>
            <w:sz w:val="21"/>
            <w:szCs w:val="22"/>
            <w:lang w:eastAsia="zh-CN"/>
          </w:rPr>
          <w:tab/>
        </w:r>
        <w:r w:rsidR="00914AF7" w:rsidRPr="00255949">
          <w:rPr>
            <w:rStyle w:val="a3"/>
            <w:noProof/>
          </w:rPr>
          <w:t>JavaScript Object Notation</w:t>
        </w:r>
        <w:r w:rsidR="00914AF7">
          <w:rPr>
            <w:noProof/>
            <w:webHidden/>
          </w:rPr>
          <w:tab/>
        </w:r>
        <w:r w:rsidR="00914AF7">
          <w:rPr>
            <w:noProof/>
            <w:webHidden/>
          </w:rPr>
          <w:fldChar w:fldCharType="begin"/>
        </w:r>
        <w:r w:rsidR="00914AF7">
          <w:rPr>
            <w:noProof/>
            <w:webHidden/>
          </w:rPr>
          <w:instrText xml:space="preserve"> PAGEREF _Toc159438651 \h </w:instrText>
        </w:r>
        <w:r w:rsidR="00914AF7">
          <w:rPr>
            <w:noProof/>
            <w:webHidden/>
          </w:rPr>
        </w:r>
        <w:r w:rsidR="00914AF7">
          <w:rPr>
            <w:noProof/>
            <w:webHidden/>
          </w:rPr>
          <w:fldChar w:fldCharType="separate"/>
        </w:r>
        <w:r w:rsidR="00914AF7">
          <w:rPr>
            <w:noProof/>
            <w:webHidden/>
          </w:rPr>
          <w:t>12</w:t>
        </w:r>
        <w:r w:rsidR="00914AF7">
          <w:rPr>
            <w:noProof/>
            <w:webHidden/>
          </w:rPr>
          <w:fldChar w:fldCharType="end"/>
        </w:r>
      </w:hyperlink>
    </w:p>
    <w:p w14:paraId="66B0AD21" w14:textId="1A52E3C1" w:rsidR="00914AF7" w:rsidRDefault="00EB7D7B">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9438652" w:history="1">
        <w:r w:rsidR="00914AF7" w:rsidRPr="00255949">
          <w:rPr>
            <w:rStyle w:val="a3"/>
            <w:noProof/>
          </w:rPr>
          <w:t>7.</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for TrainingDML-AI JSON Encoding</w:t>
        </w:r>
        <w:r w:rsidR="00914AF7">
          <w:rPr>
            <w:noProof/>
            <w:webHidden/>
          </w:rPr>
          <w:tab/>
        </w:r>
        <w:r w:rsidR="00914AF7">
          <w:rPr>
            <w:noProof/>
            <w:webHidden/>
          </w:rPr>
          <w:fldChar w:fldCharType="begin"/>
        </w:r>
        <w:r w:rsidR="00914AF7">
          <w:rPr>
            <w:noProof/>
            <w:webHidden/>
          </w:rPr>
          <w:instrText xml:space="preserve"> PAGEREF _Toc159438652 \h </w:instrText>
        </w:r>
        <w:r w:rsidR="00914AF7">
          <w:rPr>
            <w:noProof/>
            <w:webHidden/>
          </w:rPr>
        </w:r>
        <w:r w:rsidR="00914AF7">
          <w:rPr>
            <w:noProof/>
            <w:webHidden/>
          </w:rPr>
          <w:fldChar w:fldCharType="separate"/>
        </w:r>
        <w:r w:rsidR="00914AF7">
          <w:rPr>
            <w:noProof/>
            <w:webHidden/>
          </w:rPr>
          <w:t>12</w:t>
        </w:r>
        <w:r w:rsidR="00914AF7">
          <w:rPr>
            <w:noProof/>
            <w:webHidden/>
          </w:rPr>
          <w:fldChar w:fldCharType="end"/>
        </w:r>
      </w:hyperlink>
    </w:p>
    <w:p w14:paraId="22EEAF3F" w14:textId="5E17EC8C"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53" w:history="1">
        <w:r w:rsidR="00914AF7" w:rsidRPr="00255949">
          <w:rPr>
            <w:rStyle w:val="a3"/>
            <w:noProof/>
          </w:rPr>
          <w:t>7.1</w:t>
        </w:r>
        <w:r w:rsidR="00914AF7">
          <w:rPr>
            <w:rFonts w:asciiTheme="minorHAnsi" w:eastAsiaTheme="minorEastAsia" w:hAnsiTheme="minorHAnsi" w:cstheme="minorBidi"/>
            <w:noProof/>
            <w:kern w:val="2"/>
            <w:sz w:val="21"/>
            <w:szCs w:val="22"/>
            <w:lang w:eastAsia="zh-CN"/>
          </w:rPr>
          <w:tab/>
        </w:r>
        <w:r w:rsidR="00914AF7" w:rsidRPr="00255949">
          <w:rPr>
            <w:rStyle w:val="a3"/>
            <w:noProof/>
            <w:lang w:eastAsia="zh-CN"/>
          </w:rPr>
          <w:t>Requirements Class: Base</w:t>
        </w:r>
        <w:r w:rsidR="00914AF7">
          <w:rPr>
            <w:noProof/>
            <w:webHidden/>
          </w:rPr>
          <w:tab/>
        </w:r>
        <w:r w:rsidR="00914AF7">
          <w:rPr>
            <w:noProof/>
            <w:webHidden/>
          </w:rPr>
          <w:fldChar w:fldCharType="begin"/>
        </w:r>
        <w:r w:rsidR="00914AF7">
          <w:rPr>
            <w:noProof/>
            <w:webHidden/>
          </w:rPr>
          <w:instrText xml:space="preserve"> PAGEREF _Toc159438653 \h </w:instrText>
        </w:r>
        <w:r w:rsidR="00914AF7">
          <w:rPr>
            <w:noProof/>
            <w:webHidden/>
          </w:rPr>
        </w:r>
        <w:r w:rsidR="00914AF7">
          <w:rPr>
            <w:noProof/>
            <w:webHidden/>
          </w:rPr>
          <w:fldChar w:fldCharType="separate"/>
        </w:r>
        <w:r w:rsidR="00914AF7">
          <w:rPr>
            <w:noProof/>
            <w:webHidden/>
          </w:rPr>
          <w:t>12</w:t>
        </w:r>
        <w:r w:rsidR="00914AF7">
          <w:rPr>
            <w:noProof/>
            <w:webHidden/>
          </w:rPr>
          <w:fldChar w:fldCharType="end"/>
        </w:r>
      </w:hyperlink>
    </w:p>
    <w:p w14:paraId="39C5B8B6" w14:textId="3E1E2493"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54" w:history="1">
        <w:r w:rsidR="00914AF7" w:rsidRPr="00255949">
          <w:rPr>
            <w:rStyle w:val="a3"/>
            <w:noProof/>
          </w:rPr>
          <w:t>7.1.1</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JSON Base Type</w:t>
        </w:r>
        <w:r w:rsidR="00914AF7">
          <w:rPr>
            <w:noProof/>
            <w:webHidden/>
          </w:rPr>
          <w:tab/>
        </w:r>
        <w:r w:rsidR="00914AF7">
          <w:rPr>
            <w:noProof/>
            <w:webHidden/>
          </w:rPr>
          <w:fldChar w:fldCharType="begin"/>
        </w:r>
        <w:r w:rsidR="00914AF7">
          <w:rPr>
            <w:noProof/>
            <w:webHidden/>
          </w:rPr>
          <w:instrText xml:space="preserve"> PAGEREF _Toc159438654 \h </w:instrText>
        </w:r>
        <w:r w:rsidR="00914AF7">
          <w:rPr>
            <w:noProof/>
            <w:webHidden/>
          </w:rPr>
        </w:r>
        <w:r w:rsidR="00914AF7">
          <w:rPr>
            <w:noProof/>
            <w:webHidden/>
          </w:rPr>
          <w:fldChar w:fldCharType="separate"/>
        </w:r>
        <w:r w:rsidR="00914AF7">
          <w:rPr>
            <w:noProof/>
            <w:webHidden/>
          </w:rPr>
          <w:t>12</w:t>
        </w:r>
        <w:r w:rsidR="00914AF7">
          <w:rPr>
            <w:noProof/>
            <w:webHidden/>
          </w:rPr>
          <w:fldChar w:fldCharType="end"/>
        </w:r>
      </w:hyperlink>
    </w:p>
    <w:p w14:paraId="714BFA20" w14:textId="440AB48C"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55" w:history="1">
        <w:r w:rsidR="00914AF7" w:rsidRPr="00255949">
          <w:rPr>
            <w:rStyle w:val="a3"/>
            <w:noProof/>
          </w:rPr>
          <w:t>7.1.2</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ISO Metadata Type</w:t>
        </w:r>
        <w:r w:rsidR="00914AF7">
          <w:rPr>
            <w:noProof/>
            <w:webHidden/>
          </w:rPr>
          <w:tab/>
        </w:r>
        <w:r w:rsidR="00914AF7">
          <w:rPr>
            <w:noProof/>
            <w:webHidden/>
          </w:rPr>
          <w:fldChar w:fldCharType="begin"/>
        </w:r>
        <w:r w:rsidR="00914AF7">
          <w:rPr>
            <w:noProof/>
            <w:webHidden/>
          </w:rPr>
          <w:instrText xml:space="preserve"> PAGEREF _Toc159438655 \h </w:instrText>
        </w:r>
        <w:r w:rsidR="00914AF7">
          <w:rPr>
            <w:noProof/>
            <w:webHidden/>
          </w:rPr>
        </w:r>
        <w:r w:rsidR="00914AF7">
          <w:rPr>
            <w:noProof/>
            <w:webHidden/>
          </w:rPr>
          <w:fldChar w:fldCharType="separate"/>
        </w:r>
        <w:r w:rsidR="00914AF7">
          <w:rPr>
            <w:noProof/>
            <w:webHidden/>
          </w:rPr>
          <w:t>14</w:t>
        </w:r>
        <w:r w:rsidR="00914AF7">
          <w:rPr>
            <w:noProof/>
            <w:webHidden/>
          </w:rPr>
          <w:fldChar w:fldCharType="end"/>
        </w:r>
      </w:hyperlink>
    </w:p>
    <w:p w14:paraId="0AC79FEE" w14:textId="7CC71838"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56" w:history="1">
        <w:r w:rsidR="00914AF7" w:rsidRPr="00255949">
          <w:rPr>
            <w:rStyle w:val="a3"/>
            <w:noProof/>
          </w:rPr>
          <w:t>7.1.3</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ISO Quality Type</w:t>
        </w:r>
        <w:r w:rsidR="00914AF7">
          <w:rPr>
            <w:noProof/>
            <w:webHidden/>
          </w:rPr>
          <w:tab/>
        </w:r>
        <w:r w:rsidR="00914AF7">
          <w:rPr>
            <w:noProof/>
            <w:webHidden/>
          </w:rPr>
          <w:fldChar w:fldCharType="begin"/>
        </w:r>
        <w:r w:rsidR="00914AF7">
          <w:rPr>
            <w:noProof/>
            <w:webHidden/>
          </w:rPr>
          <w:instrText xml:space="preserve"> PAGEREF _Toc159438656 \h </w:instrText>
        </w:r>
        <w:r w:rsidR="00914AF7">
          <w:rPr>
            <w:noProof/>
            <w:webHidden/>
          </w:rPr>
        </w:r>
        <w:r w:rsidR="00914AF7">
          <w:rPr>
            <w:noProof/>
            <w:webHidden/>
          </w:rPr>
          <w:fldChar w:fldCharType="separate"/>
        </w:r>
        <w:r w:rsidR="00914AF7">
          <w:rPr>
            <w:noProof/>
            <w:webHidden/>
          </w:rPr>
          <w:t>16</w:t>
        </w:r>
        <w:r w:rsidR="00914AF7">
          <w:rPr>
            <w:noProof/>
            <w:webHidden/>
          </w:rPr>
          <w:fldChar w:fldCharType="end"/>
        </w:r>
      </w:hyperlink>
    </w:p>
    <w:p w14:paraId="274F1C25" w14:textId="3390D342"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57" w:history="1">
        <w:r w:rsidR="00914AF7" w:rsidRPr="00255949">
          <w:rPr>
            <w:rStyle w:val="a3"/>
            <w:noProof/>
          </w:rPr>
          <w:t>7.1.4</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Geospatial Type</w:t>
        </w:r>
        <w:r w:rsidR="00914AF7">
          <w:rPr>
            <w:noProof/>
            <w:webHidden/>
          </w:rPr>
          <w:tab/>
        </w:r>
        <w:r w:rsidR="00914AF7">
          <w:rPr>
            <w:noProof/>
            <w:webHidden/>
          </w:rPr>
          <w:fldChar w:fldCharType="begin"/>
        </w:r>
        <w:r w:rsidR="00914AF7">
          <w:rPr>
            <w:noProof/>
            <w:webHidden/>
          </w:rPr>
          <w:instrText xml:space="preserve"> PAGEREF _Toc159438657 \h </w:instrText>
        </w:r>
        <w:r w:rsidR="00914AF7">
          <w:rPr>
            <w:noProof/>
            <w:webHidden/>
          </w:rPr>
        </w:r>
        <w:r w:rsidR="00914AF7">
          <w:rPr>
            <w:noProof/>
            <w:webHidden/>
          </w:rPr>
          <w:fldChar w:fldCharType="separate"/>
        </w:r>
        <w:r w:rsidR="00914AF7">
          <w:rPr>
            <w:noProof/>
            <w:webHidden/>
          </w:rPr>
          <w:t>18</w:t>
        </w:r>
        <w:r w:rsidR="00914AF7">
          <w:rPr>
            <w:noProof/>
            <w:webHidden/>
          </w:rPr>
          <w:fldChar w:fldCharType="end"/>
        </w:r>
      </w:hyperlink>
    </w:p>
    <w:p w14:paraId="20F77123" w14:textId="08C5313A"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58" w:history="1">
        <w:r w:rsidR="00914AF7" w:rsidRPr="00255949">
          <w:rPr>
            <w:rStyle w:val="a3"/>
            <w:noProof/>
          </w:rPr>
          <w:t>7.2</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TrainingDataset</w:t>
        </w:r>
        <w:r w:rsidR="00914AF7">
          <w:rPr>
            <w:noProof/>
            <w:webHidden/>
          </w:rPr>
          <w:tab/>
        </w:r>
        <w:r w:rsidR="00914AF7">
          <w:rPr>
            <w:noProof/>
            <w:webHidden/>
          </w:rPr>
          <w:fldChar w:fldCharType="begin"/>
        </w:r>
        <w:r w:rsidR="00914AF7">
          <w:rPr>
            <w:noProof/>
            <w:webHidden/>
          </w:rPr>
          <w:instrText xml:space="preserve"> PAGEREF _Toc159438658 \h </w:instrText>
        </w:r>
        <w:r w:rsidR="00914AF7">
          <w:rPr>
            <w:noProof/>
            <w:webHidden/>
          </w:rPr>
        </w:r>
        <w:r w:rsidR="00914AF7">
          <w:rPr>
            <w:noProof/>
            <w:webHidden/>
          </w:rPr>
          <w:fldChar w:fldCharType="separate"/>
        </w:r>
        <w:r w:rsidR="00914AF7">
          <w:rPr>
            <w:noProof/>
            <w:webHidden/>
          </w:rPr>
          <w:t>19</w:t>
        </w:r>
        <w:r w:rsidR="00914AF7">
          <w:rPr>
            <w:noProof/>
            <w:webHidden/>
          </w:rPr>
          <w:fldChar w:fldCharType="end"/>
        </w:r>
      </w:hyperlink>
    </w:p>
    <w:p w14:paraId="4FBC204F" w14:textId="7C16CC76"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59" w:history="1">
        <w:r w:rsidR="00914AF7" w:rsidRPr="00255949">
          <w:rPr>
            <w:rStyle w:val="a3"/>
            <w:noProof/>
          </w:rPr>
          <w:t>7.3</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TrainingData</w:t>
        </w:r>
        <w:r w:rsidR="00914AF7">
          <w:rPr>
            <w:noProof/>
            <w:webHidden/>
          </w:rPr>
          <w:tab/>
        </w:r>
        <w:r w:rsidR="00914AF7">
          <w:rPr>
            <w:noProof/>
            <w:webHidden/>
          </w:rPr>
          <w:fldChar w:fldCharType="begin"/>
        </w:r>
        <w:r w:rsidR="00914AF7">
          <w:rPr>
            <w:noProof/>
            <w:webHidden/>
          </w:rPr>
          <w:instrText xml:space="preserve"> PAGEREF _Toc159438659 \h </w:instrText>
        </w:r>
        <w:r w:rsidR="00914AF7">
          <w:rPr>
            <w:noProof/>
            <w:webHidden/>
          </w:rPr>
        </w:r>
        <w:r w:rsidR="00914AF7">
          <w:rPr>
            <w:noProof/>
            <w:webHidden/>
          </w:rPr>
          <w:fldChar w:fldCharType="separate"/>
        </w:r>
        <w:r w:rsidR="00914AF7">
          <w:rPr>
            <w:noProof/>
            <w:webHidden/>
          </w:rPr>
          <w:t>25</w:t>
        </w:r>
        <w:r w:rsidR="00914AF7">
          <w:rPr>
            <w:noProof/>
            <w:webHidden/>
          </w:rPr>
          <w:fldChar w:fldCharType="end"/>
        </w:r>
      </w:hyperlink>
    </w:p>
    <w:p w14:paraId="7F30534F" w14:textId="05FDA2EB"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0" w:history="1">
        <w:r w:rsidR="00914AF7" w:rsidRPr="00255949">
          <w:rPr>
            <w:rStyle w:val="a3"/>
            <w:noProof/>
          </w:rPr>
          <w:t>7.4</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Task</w:t>
        </w:r>
        <w:r w:rsidR="00914AF7">
          <w:rPr>
            <w:noProof/>
            <w:webHidden/>
          </w:rPr>
          <w:tab/>
        </w:r>
        <w:r w:rsidR="00914AF7">
          <w:rPr>
            <w:noProof/>
            <w:webHidden/>
          </w:rPr>
          <w:fldChar w:fldCharType="begin"/>
        </w:r>
        <w:r w:rsidR="00914AF7">
          <w:rPr>
            <w:noProof/>
            <w:webHidden/>
          </w:rPr>
          <w:instrText xml:space="preserve"> PAGEREF _Toc159438660 \h </w:instrText>
        </w:r>
        <w:r w:rsidR="00914AF7">
          <w:rPr>
            <w:noProof/>
            <w:webHidden/>
          </w:rPr>
        </w:r>
        <w:r w:rsidR="00914AF7">
          <w:rPr>
            <w:noProof/>
            <w:webHidden/>
          </w:rPr>
          <w:fldChar w:fldCharType="separate"/>
        </w:r>
        <w:r w:rsidR="00914AF7">
          <w:rPr>
            <w:noProof/>
            <w:webHidden/>
          </w:rPr>
          <w:t>29</w:t>
        </w:r>
        <w:r w:rsidR="00914AF7">
          <w:rPr>
            <w:noProof/>
            <w:webHidden/>
          </w:rPr>
          <w:fldChar w:fldCharType="end"/>
        </w:r>
      </w:hyperlink>
    </w:p>
    <w:p w14:paraId="7BF8EB04" w14:textId="3E69E4EF"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1" w:history="1">
        <w:r w:rsidR="00914AF7" w:rsidRPr="00255949">
          <w:rPr>
            <w:rStyle w:val="a3"/>
            <w:noProof/>
          </w:rPr>
          <w:t>7.5</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Label</w:t>
        </w:r>
        <w:r w:rsidR="00914AF7">
          <w:rPr>
            <w:noProof/>
            <w:webHidden/>
          </w:rPr>
          <w:tab/>
        </w:r>
        <w:r w:rsidR="00914AF7">
          <w:rPr>
            <w:noProof/>
            <w:webHidden/>
          </w:rPr>
          <w:fldChar w:fldCharType="begin"/>
        </w:r>
        <w:r w:rsidR="00914AF7">
          <w:rPr>
            <w:noProof/>
            <w:webHidden/>
          </w:rPr>
          <w:instrText xml:space="preserve"> PAGEREF _Toc159438661 \h </w:instrText>
        </w:r>
        <w:r w:rsidR="00914AF7">
          <w:rPr>
            <w:noProof/>
            <w:webHidden/>
          </w:rPr>
        </w:r>
        <w:r w:rsidR="00914AF7">
          <w:rPr>
            <w:noProof/>
            <w:webHidden/>
          </w:rPr>
          <w:fldChar w:fldCharType="separate"/>
        </w:r>
        <w:r w:rsidR="00914AF7">
          <w:rPr>
            <w:noProof/>
            <w:webHidden/>
          </w:rPr>
          <w:t>31</w:t>
        </w:r>
        <w:r w:rsidR="00914AF7">
          <w:rPr>
            <w:noProof/>
            <w:webHidden/>
          </w:rPr>
          <w:fldChar w:fldCharType="end"/>
        </w:r>
      </w:hyperlink>
    </w:p>
    <w:p w14:paraId="175CF942" w14:textId="36C172B9"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2" w:history="1">
        <w:r w:rsidR="00914AF7" w:rsidRPr="00255949">
          <w:rPr>
            <w:rStyle w:val="a3"/>
            <w:noProof/>
          </w:rPr>
          <w:t>7.6</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Labeling</w:t>
        </w:r>
        <w:r w:rsidR="00914AF7">
          <w:rPr>
            <w:noProof/>
            <w:webHidden/>
          </w:rPr>
          <w:tab/>
        </w:r>
        <w:r w:rsidR="00914AF7">
          <w:rPr>
            <w:noProof/>
            <w:webHidden/>
          </w:rPr>
          <w:fldChar w:fldCharType="begin"/>
        </w:r>
        <w:r w:rsidR="00914AF7">
          <w:rPr>
            <w:noProof/>
            <w:webHidden/>
          </w:rPr>
          <w:instrText xml:space="preserve"> PAGEREF _Toc159438662 \h </w:instrText>
        </w:r>
        <w:r w:rsidR="00914AF7">
          <w:rPr>
            <w:noProof/>
            <w:webHidden/>
          </w:rPr>
        </w:r>
        <w:r w:rsidR="00914AF7">
          <w:rPr>
            <w:noProof/>
            <w:webHidden/>
          </w:rPr>
          <w:fldChar w:fldCharType="separate"/>
        </w:r>
        <w:r w:rsidR="00914AF7">
          <w:rPr>
            <w:noProof/>
            <w:webHidden/>
          </w:rPr>
          <w:t>35</w:t>
        </w:r>
        <w:r w:rsidR="00914AF7">
          <w:rPr>
            <w:noProof/>
            <w:webHidden/>
          </w:rPr>
          <w:fldChar w:fldCharType="end"/>
        </w:r>
      </w:hyperlink>
    </w:p>
    <w:p w14:paraId="64D315BE" w14:textId="29E45FC3"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3" w:history="1">
        <w:r w:rsidR="00914AF7" w:rsidRPr="00255949">
          <w:rPr>
            <w:rStyle w:val="a3"/>
            <w:noProof/>
          </w:rPr>
          <w:t>7.7</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 AI_DataQuality</w:t>
        </w:r>
        <w:r w:rsidR="00914AF7">
          <w:rPr>
            <w:noProof/>
            <w:webHidden/>
          </w:rPr>
          <w:tab/>
        </w:r>
        <w:r w:rsidR="00914AF7">
          <w:rPr>
            <w:noProof/>
            <w:webHidden/>
          </w:rPr>
          <w:fldChar w:fldCharType="begin"/>
        </w:r>
        <w:r w:rsidR="00914AF7">
          <w:rPr>
            <w:noProof/>
            <w:webHidden/>
          </w:rPr>
          <w:instrText xml:space="preserve"> PAGEREF _Toc159438663 \h </w:instrText>
        </w:r>
        <w:r w:rsidR="00914AF7">
          <w:rPr>
            <w:noProof/>
            <w:webHidden/>
          </w:rPr>
        </w:r>
        <w:r w:rsidR="00914AF7">
          <w:rPr>
            <w:noProof/>
            <w:webHidden/>
          </w:rPr>
          <w:fldChar w:fldCharType="separate"/>
        </w:r>
        <w:r w:rsidR="00914AF7">
          <w:rPr>
            <w:noProof/>
            <w:webHidden/>
          </w:rPr>
          <w:t>39</w:t>
        </w:r>
        <w:r w:rsidR="00914AF7">
          <w:rPr>
            <w:noProof/>
            <w:webHidden/>
          </w:rPr>
          <w:fldChar w:fldCharType="end"/>
        </w:r>
      </w:hyperlink>
    </w:p>
    <w:p w14:paraId="10F5FFC7" w14:textId="78DD9EB7"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4" w:history="1">
        <w:r w:rsidR="00914AF7" w:rsidRPr="00255949">
          <w:rPr>
            <w:rStyle w:val="a3"/>
            <w:noProof/>
          </w:rPr>
          <w:t>7.8</w:t>
        </w:r>
        <w:r w:rsidR="00914AF7">
          <w:rPr>
            <w:rFonts w:asciiTheme="minorHAnsi" w:eastAsiaTheme="minorEastAsia" w:hAnsiTheme="minorHAnsi" w:cstheme="minorBidi"/>
            <w:noProof/>
            <w:kern w:val="2"/>
            <w:sz w:val="21"/>
            <w:szCs w:val="22"/>
            <w:lang w:eastAsia="zh-CN"/>
          </w:rPr>
          <w:tab/>
        </w:r>
        <w:r w:rsidR="00914AF7" w:rsidRPr="00255949">
          <w:rPr>
            <w:rStyle w:val="a3"/>
            <w:noProof/>
          </w:rPr>
          <w:t>Requirements Class</w:t>
        </w:r>
        <w:r w:rsidR="00914AF7" w:rsidRPr="00255949">
          <w:rPr>
            <w:rStyle w:val="a3"/>
            <w:noProof/>
            <w:lang w:eastAsia="zh-CN"/>
          </w:rPr>
          <w:t xml:space="preserve">: </w:t>
        </w:r>
        <w:r w:rsidR="00914AF7" w:rsidRPr="00255949">
          <w:rPr>
            <w:rStyle w:val="a3"/>
            <w:noProof/>
          </w:rPr>
          <w:t>AI_TDChangeset</w:t>
        </w:r>
        <w:r w:rsidR="00914AF7">
          <w:rPr>
            <w:noProof/>
            <w:webHidden/>
          </w:rPr>
          <w:tab/>
        </w:r>
        <w:r w:rsidR="00914AF7">
          <w:rPr>
            <w:noProof/>
            <w:webHidden/>
          </w:rPr>
          <w:fldChar w:fldCharType="begin"/>
        </w:r>
        <w:r w:rsidR="00914AF7">
          <w:rPr>
            <w:noProof/>
            <w:webHidden/>
          </w:rPr>
          <w:instrText xml:space="preserve"> PAGEREF _Toc159438664 \h </w:instrText>
        </w:r>
        <w:r w:rsidR="00914AF7">
          <w:rPr>
            <w:noProof/>
            <w:webHidden/>
          </w:rPr>
        </w:r>
        <w:r w:rsidR="00914AF7">
          <w:rPr>
            <w:noProof/>
            <w:webHidden/>
          </w:rPr>
          <w:fldChar w:fldCharType="separate"/>
        </w:r>
        <w:r w:rsidR="00914AF7">
          <w:rPr>
            <w:noProof/>
            <w:webHidden/>
          </w:rPr>
          <w:t>40</w:t>
        </w:r>
        <w:r w:rsidR="00914AF7">
          <w:rPr>
            <w:noProof/>
            <w:webHidden/>
          </w:rPr>
          <w:fldChar w:fldCharType="end"/>
        </w:r>
      </w:hyperlink>
    </w:p>
    <w:p w14:paraId="48624265" w14:textId="2C682DE9" w:rsidR="00914AF7" w:rsidRDefault="00EB7D7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438665" w:history="1">
        <w:r w:rsidR="00914AF7" w:rsidRPr="00255949">
          <w:rPr>
            <w:rStyle w:val="a3"/>
            <w:noProof/>
          </w:rPr>
          <w:t>Annex A</w:t>
        </w:r>
        <w:r w:rsidR="00914AF7">
          <w:rPr>
            <w:rFonts w:asciiTheme="minorHAnsi" w:eastAsiaTheme="minorEastAsia" w:hAnsiTheme="minorHAnsi" w:cstheme="minorBidi"/>
            <w:noProof/>
            <w:kern w:val="2"/>
            <w:sz w:val="21"/>
            <w:szCs w:val="22"/>
            <w:lang w:eastAsia="zh-CN"/>
          </w:rPr>
          <w:tab/>
        </w:r>
        <w:r w:rsidR="00914AF7" w:rsidRPr="00255949">
          <w:rPr>
            <w:rStyle w:val="a3"/>
            <w:noProof/>
          </w:rPr>
          <w:t>Abstract Test Suite (Normative)</w:t>
        </w:r>
        <w:r w:rsidR="00914AF7">
          <w:rPr>
            <w:noProof/>
            <w:webHidden/>
          </w:rPr>
          <w:tab/>
        </w:r>
        <w:r w:rsidR="00914AF7">
          <w:rPr>
            <w:noProof/>
            <w:webHidden/>
          </w:rPr>
          <w:fldChar w:fldCharType="begin"/>
        </w:r>
        <w:r w:rsidR="00914AF7">
          <w:rPr>
            <w:noProof/>
            <w:webHidden/>
          </w:rPr>
          <w:instrText xml:space="preserve"> PAGEREF _Toc159438665 \h </w:instrText>
        </w:r>
        <w:r w:rsidR="00914AF7">
          <w:rPr>
            <w:noProof/>
            <w:webHidden/>
          </w:rPr>
        </w:r>
        <w:r w:rsidR="00914AF7">
          <w:rPr>
            <w:noProof/>
            <w:webHidden/>
          </w:rPr>
          <w:fldChar w:fldCharType="separate"/>
        </w:r>
        <w:r w:rsidR="00914AF7">
          <w:rPr>
            <w:noProof/>
            <w:webHidden/>
          </w:rPr>
          <w:t>43</w:t>
        </w:r>
        <w:r w:rsidR="00914AF7">
          <w:rPr>
            <w:noProof/>
            <w:webHidden/>
          </w:rPr>
          <w:fldChar w:fldCharType="end"/>
        </w:r>
      </w:hyperlink>
    </w:p>
    <w:p w14:paraId="7C99F301" w14:textId="1B080662"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6" w:history="1">
        <w:r w:rsidR="00914AF7" w:rsidRPr="00255949">
          <w:rPr>
            <w:rStyle w:val="a3"/>
            <w:noProof/>
          </w:rPr>
          <w:t>A.1</w:t>
        </w:r>
        <w:r w:rsidR="00914AF7">
          <w:rPr>
            <w:rFonts w:asciiTheme="minorHAnsi" w:eastAsiaTheme="minorEastAsia" w:hAnsiTheme="minorHAnsi" w:cstheme="minorBidi"/>
            <w:noProof/>
            <w:kern w:val="2"/>
            <w:sz w:val="21"/>
            <w:szCs w:val="22"/>
            <w:lang w:eastAsia="zh-CN"/>
          </w:rPr>
          <w:tab/>
        </w:r>
        <w:r w:rsidR="00914AF7" w:rsidRPr="00255949">
          <w:rPr>
            <w:rStyle w:val="a3"/>
            <w:noProof/>
          </w:rPr>
          <w:t>Introduction</w:t>
        </w:r>
        <w:r w:rsidR="00914AF7">
          <w:rPr>
            <w:noProof/>
            <w:webHidden/>
          </w:rPr>
          <w:tab/>
        </w:r>
        <w:r w:rsidR="00914AF7">
          <w:rPr>
            <w:noProof/>
            <w:webHidden/>
          </w:rPr>
          <w:fldChar w:fldCharType="begin"/>
        </w:r>
        <w:r w:rsidR="00914AF7">
          <w:rPr>
            <w:noProof/>
            <w:webHidden/>
          </w:rPr>
          <w:instrText xml:space="preserve"> PAGEREF _Toc159438666 \h </w:instrText>
        </w:r>
        <w:r w:rsidR="00914AF7">
          <w:rPr>
            <w:noProof/>
            <w:webHidden/>
          </w:rPr>
        </w:r>
        <w:r w:rsidR="00914AF7">
          <w:rPr>
            <w:noProof/>
            <w:webHidden/>
          </w:rPr>
          <w:fldChar w:fldCharType="separate"/>
        </w:r>
        <w:r w:rsidR="00914AF7">
          <w:rPr>
            <w:noProof/>
            <w:webHidden/>
          </w:rPr>
          <w:t>43</w:t>
        </w:r>
        <w:r w:rsidR="00914AF7">
          <w:rPr>
            <w:noProof/>
            <w:webHidden/>
          </w:rPr>
          <w:fldChar w:fldCharType="end"/>
        </w:r>
      </w:hyperlink>
    </w:p>
    <w:p w14:paraId="390C7728" w14:textId="6D334F9F"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7" w:history="1">
        <w:r w:rsidR="00914AF7" w:rsidRPr="00255949">
          <w:rPr>
            <w:rStyle w:val="a3"/>
            <w:noProof/>
          </w:rPr>
          <w:t>A.2</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Base</w:t>
        </w:r>
        <w:r w:rsidR="00914AF7">
          <w:rPr>
            <w:noProof/>
            <w:webHidden/>
          </w:rPr>
          <w:tab/>
        </w:r>
        <w:r w:rsidR="00914AF7">
          <w:rPr>
            <w:noProof/>
            <w:webHidden/>
          </w:rPr>
          <w:fldChar w:fldCharType="begin"/>
        </w:r>
        <w:r w:rsidR="00914AF7">
          <w:rPr>
            <w:noProof/>
            <w:webHidden/>
          </w:rPr>
          <w:instrText xml:space="preserve"> PAGEREF _Toc159438667 \h </w:instrText>
        </w:r>
        <w:r w:rsidR="00914AF7">
          <w:rPr>
            <w:noProof/>
            <w:webHidden/>
          </w:rPr>
        </w:r>
        <w:r w:rsidR="00914AF7">
          <w:rPr>
            <w:noProof/>
            <w:webHidden/>
          </w:rPr>
          <w:fldChar w:fldCharType="separate"/>
        </w:r>
        <w:r w:rsidR="00914AF7">
          <w:rPr>
            <w:noProof/>
            <w:webHidden/>
          </w:rPr>
          <w:t>43</w:t>
        </w:r>
        <w:r w:rsidR="00914AF7">
          <w:rPr>
            <w:noProof/>
            <w:webHidden/>
          </w:rPr>
          <w:fldChar w:fldCharType="end"/>
        </w:r>
      </w:hyperlink>
    </w:p>
    <w:p w14:paraId="2E4414DF" w14:textId="0437E9C2"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8" w:history="1">
        <w:r w:rsidR="00914AF7" w:rsidRPr="00255949">
          <w:rPr>
            <w:rStyle w:val="a3"/>
            <w:noProof/>
          </w:rPr>
          <w:t>A.3</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TrainingDataset</w:t>
        </w:r>
        <w:r w:rsidR="00914AF7">
          <w:rPr>
            <w:noProof/>
            <w:webHidden/>
          </w:rPr>
          <w:tab/>
        </w:r>
        <w:r w:rsidR="00914AF7">
          <w:rPr>
            <w:noProof/>
            <w:webHidden/>
          </w:rPr>
          <w:fldChar w:fldCharType="begin"/>
        </w:r>
        <w:r w:rsidR="00914AF7">
          <w:rPr>
            <w:noProof/>
            <w:webHidden/>
          </w:rPr>
          <w:instrText xml:space="preserve"> PAGEREF _Toc159438668 \h </w:instrText>
        </w:r>
        <w:r w:rsidR="00914AF7">
          <w:rPr>
            <w:noProof/>
            <w:webHidden/>
          </w:rPr>
        </w:r>
        <w:r w:rsidR="00914AF7">
          <w:rPr>
            <w:noProof/>
            <w:webHidden/>
          </w:rPr>
          <w:fldChar w:fldCharType="separate"/>
        </w:r>
        <w:r w:rsidR="00914AF7">
          <w:rPr>
            <w:noProof/>
            <w:webHidden/>
          </w:rPr>
          <w:t>44</w:t>
        </w:r>
        <w:r w:rsidR="00914AF7">
          <w:rPr>
            <w:noProof/>
            <w:webHidden/>
          </w:rPr>
          <w:fldChar w:fldCharType="end"/>
        </w:r>
      </w:hyperlink>
    </w:p>
    <w:p w14:paraId="04E1729A" w14:textId="38965145"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69" w:history="1">
        <w:r w:rsidR="00914AF7" w:rsidRPr="00255949">
          <w:rPr>
            <w:rStyle w:val="a3"/>
            <w:noProof/>
          </w:rPr>
          <w:t>A.4</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TrainingData</w:t>
        </w:r>
        <w:r w:rsidR="00914AF7">
          <w:rPr>
            <w:noProof/>
            <w:webHidden/>
          </w:rPr>
          <w:tab/>
        </w:r>
        <w:r w:rsidR="00914AF7">
          <w:rPr>
            <w:noProof/>
            <w:webHidden/>
          </w:rPr>
          <w:fldChar w:fldCharType="begin"/>
        </w:r>
        <w:r w:rsidR="00914AF7">
          <w:rPr>
            <w:noProof/>
            <w:webHidden/>
          </w:rPr>
          <w:instrText xml:space="preserve"> PAGEREF _Toc159438669 \h </w:instrText>
        </w:r>
        <w:r w:rsidR="00914AF7">
          <w:rPr>
            <w:noProof/>
            <w:webHidden/>
          </w:rPr>
        </w:r>
        <w:r w:rsidR="00914AF7">
          <w:rPr>
            <w:noProof/>
            <w:webHidden/>
          </w:rPr>
          <w:fldChar w:fldCharType="separate"/>
        </w:r>
        <w:r w:rsidR="00914AF7">
          <w:rPr>
            <w:noProof/>
            <w:webHidden/>
          </w:rPr>
          <w:t>44</w:t>
        </w:r>
        <w:r w:rsidR="00914AF7">
          <w:rPr>
            <w:noProof/>
            <w:webHidden/>
          </w:rPr>
          <w:fldChar w:fldCharType="end"/>
        </w:r>
      </w:hyperlink>
    </w:p>
    <w:p w14:paraId="57F62B47" w14:textId="11364749"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0" w:history="1">
        <w:r w:rsidR="00914AF7" w:rsidRPr="00255949">
          <w:rPr>
            <w:rStyle w:val="a3"/>
            <w:noProof/>
          </w:rPr>
          <w:t>A.5</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Task</w:t>
        </w:r>
        <w:r w:rsidR="00914AF7">
          <w:rPr>
            <w:noProof/>
            <w:webHidden/>
          </w:rPr>
          <w:tab/>
        </w:r>
        <w:r w:rsidR="00914AF7">
          <w:rPr>
            <w:noProof/>
            <w:webHidden/>
          </w:rPr>
          <w:fldChar w:fldCharType="begin"/>
        </w:r>
        <w:r w:rsidR="00914AF7">
          <w:rPr>
            <w:noProof/>
            <w:webHidden/>
          </w:rPr>
          <w:instrText xml:space="preserve"> PAGEREF _Toc159438670 \h </w:instrText>
        </w:r>
        <w:r w:rsidR="00914AF7">
          <w:rPr>
            <w:noProof/>
            <w:webHidden/>
          </w:rPr>
        </w:r>
        <w:r w:rsidR="00914AF7">
          <w:rPr>
            <w:noProof/>
            <w:webHidden/>
          </w:rPr>
          <w:fldChar w:fldCharType="separate"/>
        </w:r>
        <w:r w:rsidR="00914AF7">
          <w:rPr>
            <w:noProof/>
            <w:webHidden/>
          </w:rPr>
          <w:t>45</w:t>
        </w:r>
        <w:r w:rsidR="00914AF7">
          <w:rPr>
            <w:noProof/>
            <w:webHidden/>
          </w:rPr>
          <w:fldChar w:fldCharType="end"/>
        </w:r>
      </w:hyperlink>
    </w:p>
    <w:p w14:paraId="19E71883" w14:textId="00E91689"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1" w:history="1">
        <w:r w:rsidR="00914AF7" w:rsidRPr="00255949">
          <w:rPr>
            <w:rStyle w:val="a3"/>
            <w:noProof/>
          </w:rPr>
          <w:t>A.6</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Label</w:t>
        </w:r>
        <w:r w:rsidR="00914AF7">
          <w:rPr>
            <w:noProof/>
            <w:webHidden/>
          </w:rPr>
          <w:tab/>
        </w:r>
        <w:r w:rsidR="00914AF7">
          <w:rPr>
            <w:noProof/>
            <w:webHidden/>
          </w:rPr>
          <w:fldChar w:fldCharType="begin"/>
        </w:r>
        <w:r w:rsidR="00914AF7">
          <w:rPr>
            <w:noProof/>
            <w:webHidden/>
          </w:rPr>
          <w:instrText xml:space="preserve"> PAGEREF _Toc159438671 \h </w:instrText>
        </w:r>
        <w:r w:rsidR="00914AF7">
          <w:rPr>
            <w:noProof/>
            <w:webHidden/>
          </w:rPr>
        </w:r>
        <w:r w:rsidR="00914AF7">
          <w:rPr>
            <w:noProof/>
            <w:webHidden/>
          </w:rPr>
          <w:fldChar w:fldCharType="separate"/>
        </w:r>
        <w:r w:rsidR="00914AF7">
          <w:rPr>
            <w:noProof/>
            <w:webHidden/>
          </w:rPr>
          <w:t>45</w:t>
        </w:r>
        <w:r w:rsidR="00914AF7">
          <w:rPr>
            <w:noProof/>
            <w:webHidden/>
          </w:rPr>
          <w:fldChar w:fldCharType="end"/>
        </w:r>
      </w:hyperlink>
    </w:p>
    <w:p w14:paraId="51A42BA3" w14:textId="3415F24E"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2" w:history="1">
        <w:r w:rsidR="00914AF7" w:rsidRPr="00255949">
          <w:rPr>
            <w:rStyle w:val="a3"/>
            <w:noProof/>
          </w:rPr>
          <w:t>A.7</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Labeling</w:t>
        </w:r>
        <w:r w:rsidR="00914AF7">
          <w:rPr>
            <w:noProof/>
            <w:webHidden/>
          </w:rPr>
          <w:tab/>
        </w:r>
        <w:r w:rsidR="00914AF7">
          <w:rPr>
            <w:noProof/>
            <w:webHidden/>
          </w:rPr>
          <w:fldChar w:fldCharType="begin"/>
        </w:r>
        <w:r w:rsidR="00914AF7">
          <w:rPr>
            <w:noProof/>
            <w:webHidden/>
          </w:rPr>
          <w:instrText xml:space="preserve"> PAGEREF _Toc159438672 \h </w:instrText>
        </w:r>
        <w:r w:rsidR="00914AF7">
          <w:rPr>
            <w:noProof/>
            <w:webHidden/>
          </w:rPr>
        </w:r>
        <w:r w:rsidR="00914AF7">
          <w:rPr>
            <w:noProof/>
            <w:webHidden/>
          </w:rPr>
          <w:fldChar w:fldCharType="separate"/>
        </w:r>
        <w:r w:rsidR="00914AF7">
          <w:rPr>
            <w:noProof/>
            <w:webHidden/>
          </w:rPr>
          <w:t>46</w:t>
        </w:r>
        <w:r w:rsidR="00914AF7">
          <w:rPr>
            <w:noProof/>
            <w:webHidden/>
          </w:rPr>
          <w:fldChar w:fldCharType="end"/>
        </w:r>
      </w:hyperlink>
    </w:p>
    <w:p w14:paraId="222AE216" w14:textId="79EC97AF"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3" w:history="1">
        <w:r w:rsidR="00914AF7" w:rsidRPr="00255949">
          <w:rPr>
            <w:rStyle w:val="a3"/>
            <w:noProof/>
          </w:rPr>
          <w:t>A.8</w:t>
        </w:r>
        <w:r w:rsidR="00914AF7">
          <w:rPr>
            <w:rFonts w:asciiTheme="minorHAnsi" w:eastAsiaTheme="minorEastAsia" w:hAnsiTheme="minorHAnsi" w:cstheme="minorBidi"/>
            <w:noProof/>
            <w:kern w:val="2"/>
            <w:sz w:val="21"/>
            <w:szCs w:val="22"/>
            <w:lang w:eastAsia="zh-CN"/>
          </w:rPr>
          <w:tab/>
        </w:r>
        <w:r w:rsidR="00914AF7" w:rsidRPr="00255949">
          <w:rPr>
            <w:rStyle w:val="a3"/>
            <w:noProof/>
          </w:rPr>
          <w:t>Conformance Class: AI_TDChangeset</w:t>
        </w:r>
        <w:r w:rsidR="00914AF7">
          <w:rPr>
            <w:noProof/>
            <w:webHidden/>
          </w:rPr>
          <w:tab/>
        </w:r>
        <w:r w:rsidR="00914AF7">
          <w:rPr>
            <w:noProof/>
            <w:webHidden/>
          </w:rPr>
          <w:fldChar w:fldCharType="begin"/>
        </w:r>
        <w:r w:rsidR="00914AF7">
          <w:rPr>
            <w:noProof/>
            <w:webHidden/>
          </w:rPr>
          <w:instrText xml:space="preserve"> PAGEREF _Toc159438673 \h </w:instrText>
        </w:r>
        <w:r w:rsidR="00914AF7">
          <w:rPr>
            <w:noProof/>
            <w:webHidden/>
          </w:rPr>
        </w:r>
        <w:r w:rsidR="00914AF7">
          <w:rPr>
            <w:noProof/>
            <w:webHidden/>
          </w:rPr>
          <w:fldChar w:fldCharType="separate"/>
        </w:r>
        <w:r w:rsidR="00914AF7">
          <w:rPr>
            <w:noProof/>
            <w:webHidden/>
          </w:rPr>
          <w:t>46</w:t>
        </w:r>
        <w:r w:rsidR="00914AF7">
          <w:rPr>
            <w:noProof/>
            <w:webHidden/>
          </w:rPr>
          <w:fldChar w:fldCharType="end"/>
        </w:r>
      </w:hyperlink>
    </w:p>
    <w:p w14:paraId="62301F9C" w14:textId="05CE50DF" w:rsidR="00914AF7" w:rsidRDefault="00EB7D7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438674" w:history="1">
        <w:r w:rsidR="00914AF7" w:rsidRPr="00255949">
          <w:rPr>
            <w:rStyle w:val="a3"/>
            <w:noProof/>
          </w:rPr>
          <w:t>Annex B</w:t>
        </w:r>
        <w:r w:rsidR="00914AF7">
          <w:rPr>
            <w:rFonts w:asciiTheme="minorHAnsi" w:eastAsiaTheme="minorEastAsia" w:hAnsiTheme="minorHAnsi" w:cstheme="minorBidi"/>
            <w:noProof/>
            <w:kern w:val="2"/>
            <w:sz w:val="21"/>
            <w:szCs w:val="22"/>
            <w:lang w:eastAsia="zh-CN"/>
          </w:rPr>
          <w:tab/>
        </w:r>
        <w:r w:rsidR="00914AF7" w:rsidRPr="00255949">
          <w:rPr>
            <w:rStyle w:val="a3"/>
            <w:noProof/>
          </w:rPr>
          <w:t>Example (Informative)</w:t>
        </w:r>
        <w:r w:rsidR="00914AF7">
          <w:rPr>
            <w:noProof/>
            <w:webHidden/>
          </w:rPr>
          <w:tab/>
        </w:r>
        <w:r w:rsidR="00914AF7">
          <w:rPr>
            <w:noProof/>
            <w:webHidden/>
          </w:rPr>
          <w:fldChar w:fldCharType="begin"/>
        </w:r>
        <w:r w:rsidR="00914AF7">
          <w:rPr>
            <w:noProof/>
            <w:webHidden/>
          </w:rPr>
          <w:instrText xml:space="preserve"> PAGEREF _Toc159438674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6B3997A9" w14:textId="5B4EAA69"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75" w:history="1">
        <w:r w:rsidR="00914AF7" w:rsidRPr="00255949">
          <w:rPr>
            <w:rStyle w:val="a3"/>
            <w:noProof/>
          </w:rPr>
          <w:t>B.1</w:t>
        </w:r>
        <w:r w:rsidR="00914AF7">
          <w:rPr>
            <w:rFonts w:asciiTheme="minorHAnsi" w:eastAsiaTheme="minorEastAsia" w:hAnsiTheme="minorHAnsi" w:cstheme="minorBidi"/>
            <w:noProof/>
            <w:kern w:val="2"/>
            <w:sz w:val="21"/>
            <w:szCs w:val="22"/>
            <w:lang w:eastAsia="zh-CN"/>
          </w:rPr>
          <w:tab/>
        </w:r>
        <w:r w:rsidR="00914AF7" w:rsidRPr="00255949">
          <w:rPr>
            <w:rStyle w:val="a3"/>
            <w:noProof/>
          </w:rPr>
          <w:t>TrainingDataset Encoding Examples</w:t>
        </w:r>
        <w:r w:rsidR="00914AF7">
          <w:rPr>
            <w:noProof/>
            <w:webHidden/>
          </w:rPr>
          <w:tab/>
        </w:r>
        <w:r w:rsidR="00914AF7">
          <w:rPr>
            <w:noProof/>
            <w:webHidden/>
          </w:rPr>
          <w:fldChar w:fldCharType="begin"/>
        </w:r>
        <w:r w:rsidR="00914AF7">
          <w:rPr>
            <w:noProof/>
            <w:webHidden/>
          </w:rPr>
          <w:instrText xml:space="preserve"> PAGEREF _Toc159438675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1B7C0F21" w14:textId="55C66439"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76" w:history="1">
        <w:r w:rsidR="00914AF7" w:rsidRPr="00255949">
          <w:rPr>
            <w:rStyle w:val="a3"/>
            <w:noProof/>
          </w:rPr>
          <w:t>B.1.1</w:t>
        </w:r>
        <w:r w:rsidR="00914AF7">
          <w:rPr>
            <w:rFonts w:asciiTheme="minorHAnsi" w:eastAsiaTheme="minorEastAsia" w:hAnsiTheme="minorHAnsi" w:cstheme="minorBidi"/>
            <w:noProof/>
            <w:kern w:val="2"/>
            <w:sz w:val="21"/>
            <w:szCs w:val="22"/>
            <w:lang w:eastAsia="zh-CN"/>
          </w:rPr>
          <w:tab/>
        </w:r>
        <w:r w:rsidR="00914AF7" w:rsidRPr="00255949">
          <w:rPr>
            <w:rStyle w:val="a3"/>
            <w:noProof/>
          </w:rPr>
          <w:t>WHU-RS19 Dataset</w:t>
        </w:r>
        <w:r w:rsidR="00914AF7">
          <w:rPr>
            <w:noProof/>
            <w:webHidden/>
          </w:rPr>
          <w:tab/>
        </w:r>
        <w:r w:rsidR="00914AF7">
          <w:rPr>
            <w:noProof/>
            <w:webHidden/>
          </w:rPr>
          <w:fldChar w:fldCharType="begin"/>
        </w:r>
        <w:r w:rsidR="00914AF7">
          <w:rPr>
            <w:noProof/>
            <w:webHidden/>
          </w:rPr>
          <w:instrText xml:space="preserve"> PAGEREF _Toc159438676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015D2BA6" w14:textId="7C10D416"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77" w:history="1">
        <w:r w:rsidR="00914AF7" w:rsidRPr="00255949">
          <w:rPr>
            <w:rStyle w:val="a3"/>
            <w:noProof/>
          </w:rPr>
          <w:t>B.1.2</w:t>
        </w:r>
        <w:r w:rsidR="00914AF7">
          <w:rPr>
            <w:rFonts w:asciiTheme="minorHAnsi" w:eastAsiaTheme="minorEastAsia" w:hAnsiTheme="minorHAnsi" w:cstheme="minorBidi"/>
            <w:noProof/>
            <w:kern w:val="2"/>
            <w:sz w:val="21"/>
            <w:szCs w:val="22"/>
            <w:lang w:eastAsia="zh-CN"/>
          </w:rPr>
          <w:tab/>
        </w:r>
        <w:r w:rsidR="00914AF7" w:rsidRPr="00255949">
          <w:rPr>
            <w:rStyle w:val="a3"/>
            <w:noProof/>
          </w:rPr>
          <w:t>DOTA-v1.5 Dataset</w:t>
        </w:r>
        <w:r w:rsidR="00914AF7">
          <w:rPr>
            <w:noProof/>
            <w:webHidden/>
          </w:rPr>
          <w:tab/>
        </w:r>
        <w:r w:rsidR="00914AF7">
          <w:rPr>
            <w:noProof/>
            <w:webHidden/>
          </w:rPr>
          <w:fldChar w:fldCharType="begin"/>
        </w:r>
        <w:r w:rsidR="00914AF7">
          <w:rPr>
            <w:noProof/>
            <w:webHidden/>
          </w:rPr>
          <w:instrText xml:space="preserve"> PAGEREF _Toc159438677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6E603DCB" w14:textId="1CCF8E78"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78" w:history="1">
        <w:r w:rsidR="00914AF7" w:rsidRPr="00255949">
          <w:rPr>
            <w:rStyle w:val="a3"/>
            <w:noProof/>
          </w:rPr>
          <w:t>B.1.3</w:t>
        </w:r>
        <w:r w:rsidR="00914AF7">
          <w:rPr>
            <w:rFonts w:asciiTheme="minorHAnsi" w:eastAsiaTheme="minorEastAsia" w:hAnsiTheme="minorHAnsi" w:cstheme="minorBidi"/>
            <w:noProof/>
            <w:kern w:val="2"/>
            <w:sz w:val="21"/>
            <w:szCs w:val="22"/>
            <w:lang w:eastAsia="zh-CN"/>
          </w:rPr>
          <w:tab/>
        </w:r>
        <w:r w:rsidR="00914AF7" w:rsidRPr="00255949">
          <w:rPr>
            <w:rStyle w:val="a3"/>
            <w:noProof/>
          </w:rPr>
          <w:t>KITTI 2D Object Detection Dataset</w:t>
        </w:r>
        <w:r w:rsidR="00914AF7">
          <w:rPr>
            <w:noProof/>
            <w:webHidden/>
          </w:rPr>
          <w:tab/>
        </w:r>
        <w:r w:rsidR="00914AF7">
          <w:rPr>
            <w:noProof/>
            <w:webHidden/>
          </w:rPr>
          <w:fldChar w:fldCharType="begin"/>
        </w:r>
        <w:r w:rsidR="00914AF7">
          <w:rPr>
            <w:noProof/>
            <w:webHidden/>
          </w:rPr>
          <w:instrText xml:space="preserve"> PAGEREF _Toc159438678 \h </w:instrText>
        </w:r>
        <w:r w:rsidR="00914AF7">
          <w:rPr>
            <w:noProof/>
            <w:webHidden/>
          </w:rPr>
        </w:r>
        <w:r w:rsidR="00914AF7">
          <w:rPr>
            <w:noProof/>
            <w:webHidden/>
          </w:rPr>
          <w:fldChar w:fldCharType="separate"/>
        </w:r>
        <w:r w:rsidR="00914AF7">
          <w:rPr>
            <w:noProof/>
            <w:webHidden/>
          </w:rPr>
          <w:t>48</w:t>
        </w:r>
        <w:r w:rsidR="00914AF7">
          <w:rPr>
            <w:noProof/>
            <w:webHidden/>
          </w:rPr>
          <w:fldChar w:fldCharType="end"/>
        </w:r>
      </w:hyperlink>
    </w:p>
    <w:p w14:paraId="7D2F8151" w14:textId="33F07C1F"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79" w:history="1">
        <w:r w:rsidR="00914AF7" w:rsidRPr="00255949">
          <w:rPr>
            <w:rStyle w:val="a3"/>
            <w:noProof/>
          </w:rPr>
          <w:t>B.1.4</w:t>
        </w:r>
        <w:r w:rsidR="00914AF7">
          <w:rPr>
            <w:rFonts w:asciiTheme="minorHAnsi" w:eastAsiaTheme="minorEastAsia" w:hAnsiTheme="minorHAnsi" w:cstheme="minorBidi"/>
            <w:noProof/>
            <w:kern w:val="2"/>
            <w:sz w:val="21"/>
            <w:szCs w:val="22"/>
            <w:lang w:eastAsia="zh-CN"/>
          </w:rPr>
          <w:tab/>
        </w:r>
        <w:r w:rsidR="00914AF7" w:rsidRPr="00255949">
          <w:rPr>
            <w:rStyle w:val="a3"/>
            <w:noProof/>
          </w:rPr>
          <w:t>GID Dataset</w:t>
        </w:r>
        <w:r w:rsidR="00914AF7">
          <w:rPr>
            <w:noProof/>
            <w:webHidden/>
          </w:rPr>
          <w:tab/>
        </w:r>
        <w:r w:rsidR="00914AF7">
          <w:rPr>
            <w:noProof/>
            <w:webHidden/>
          </w:rPr>
          <w:fldChar w:fldCharType="begin"/>
        </w:r>
        <w:r w:rsidR="00914AF7">
          <w:rPr>
            <w:noProof/>
            <w:webHidden/>
          </w:rPr>
          <w:instrText xml:space="preserve"> PAGEREF _Toc159438679 \h </w:instrText>
        </w:r>
        <w:r w:rsidR="00914AF7">
          <w:rPr>
            <w:noProof/>
            <w:webHidden/>
          </w:rPr>
        </w:r>
        <w:r w:rsidR="00914AF7">
          <w:rPr>
            <w:noProof/>
            <w:webHidden/>
          </w:rPr>
          <w:fldChar w:fldCharType="separate"/>
        </w:r>
        <w:r w:rsidR="00914AF7">
          <w:rPr>
            <w:noProof/>
            <w:webHidden/>
          </w:rPr>
          <w:t>49</w:t>
        </w:r>
        <w:r w:rsidR="00914AF7">
          <w:rPr>
            <w:noProof/>
            <w:webHidden/>
          </w:rPr>
          <w:fldChar w:fldCharType="end"/>
        </w:r>
      </w:hyperlink>
    </w:p>
    <w:p w14:paraId="2280ED73" w14:textId="6A7A3FBE"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0" w:history="1">
        <w:r w:rsidR="00914AF7" w:rsidRPr="00255949">
          <w:rPr>
            <w:rStyle w:val="a3"/>
            <w:noProof/>
          </w:rPr>
          <w:t>B.1.5</w:t>
        </w:r>
        <w:r w:rsidR="00914AF7">
          <w:rPr>
            <w:rFonts w:asciiTheme="minorHAnsi" w:eastAsiaTheme="minorEastAsia" w:hAnsiTheme="minorHAnsi" w:cstheme="minorBidi"/>
            <w:noProof/>
            <w:kern w:val="2"/>
            <w:sz w:val="21"/>
            <w:szCs w:val="22"/>
            <w:lang w:eastAsia="zh-CN"/>
          </w:rPr>
          <w:tab/>
        </w:r>
        <w:r w:rsidR="00914AF7" w:rsidRPr="00255949">
          <w:rPr>
            <w:rStyle w:val="a3"/>
            <w:noProof/>
          </w:rPr>
          <w:t>Toronto3D Dataset</w:t>
        </w:r>
        <w:r w:rsidR="00914AF7">
          <w:rPr>
            <w:noProof/>
            <w:webHidden/>
          </w:rPr>
          <w:tab/>
        </w:r>
        <w:r w:rsidR="00914AF7">
          <w:rPr>
            <w:noProof/>
            <w:webHidden/>
          </w:rPr>
          <w:fldChar w:fldCharType="begin"/>
        </w:r>
        <w:r w:rsidR="00914AF7">
          <w:rPr>
            <w:noProof/>
            <w:webHidden/>
          </w:rPr>
          <w:instrText xml:space="preserve"> PAGEREF _Toc159438680 \h </w:instrText>
        </w:r>
        <w:r w:rsidR="00914AF7">
          <w:rPr>
            <w:noProof/>
            <w:webHidden/>
          </w:rPr>
        </w:r>
        <w:r w:rsidR="00914AF7">
          <w:rPr>
            <w:noProof/>
            <w:webHidden/>
          </w:rPr>
          <w:fldChar w:fldCharType="separate"/>
        </w:r>
        <w:r w:rsidR="00914AF7">
          <w:rPr>
            <w:noProof/>
            <w:webHidden/>
          </w:rPr>
          <w:t>49</w:t>
        </w:r>
        <w:r w:rsidR="00914AF7">
          <w:rPr>
            <w:noProof/>
            <w:webHidden/>
          </w:rPr>
          <w:fldChar w:fldCharType="end"/>
        </w:r>
      </w:hyperlink>
    </w:p>
    <w:p w14:paraId="47221358" w14:textId="2D7B418B"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1" w:history="1">
        <w:r w:rsidR="00914AF7" w:rsidRPr="00255949">
          <w:rPr>
            <w:rStyle w:val="a3"/>
            <w:noProof/>
          </w:rPr>
          <w:t>B.1.6</w:t>
        </w:r>
        <w:r w:rsidR="00914AF7">
          <w:rPr>
            <w:rFonts w:asciiTheme="minorHAnsi" w:eastAsiaTheme="minorEastAsia" w:hAnsiTheme="minorHAnsi" w:cstheme="minorBidi"/>
            <w:noProof/>
            <w:kern w:val="2"/>
            <w:sz w:val="21"/>
            <w:szCs w:val="22"/>
            <w:lang w:eastAsia="zh-CN"/>
          </w:rPr>
          <w:tab/>
        </w:r>
        <w:r w:rsidR="00914AF7" w:rsidRPr="00255949">
          <w:rPr>
            <w:rStyle w:val="a3"/>
            <w:noProof/>
          </w:rPr>
          <w:t>WHU-Building Dataset</w:t>
        </w:r>
        <w:r w:rsidR="00914AF7">
          <w:rPr>
            <w:noProof/>
            <w:webHidden/>
          </w:rPr>
          <w:tab/>
        </w:r>
        <w:r w:rsidR="00914AF7">
          <w:rPr>
            <w:noProof/>
            <w:webHidden/>
          </w:rPr>
          <w:fldChar w:fldCharType="begin"/>
        </w:r>
        <w:r w:rsidR="00914AF7">
          <w:rPr>
            <w:noProof/>
            <w:webHidden/>
          </w:rPr>
          <w:instrText xml:space="preserve"> PAGEREF _Toc159438681 \h </w:instrText>
        </w:r>
        <w:r w:rsidR="00914AF7">
          <w:rPr>
            <w:noProof/>
            <w:webHidden/>
          </w:rPr>
        </w:r>
        <w:r w:rsidR="00914AF7">
          <w:rPr>
            <w:noProof/>
            <w:webHidden/>
          </w:rPr>
          <w:fldChar w:fldCharType="separate"/>
        </w:r>
        <w:r w:rsidR="00914AF7">
          <w:rPr>
            <w:noProof/>
            <w:webHidden/>
          </w:rPr>
          <w:t>49</w:t>
        </w:r>
        <w:r w:rsidR="00914AF7">
          <w:rPr>
            <w:noProof/>
            <w:webHidden/>
          </w:rPr>
          <w:fldChar w:fldCharType="end"/>
        </w:r>
      </w:hyperlink>
    </w:p>
    <w:p w14:paraId="014CE426" w14:textId="374161FD"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2" w:history="1">
        <w:r w:rsidR="00914AF7" w:rsidRPr="00255949">
          <w:rPr>
            <w:rStyle w:val="a3"/>
            <w:noProof/>
          </w:rPr>
          <w:t>B.1.7</w:t>
        </w:r>
        <w:r w:rsidR="00914AF7">
          <w:rPr>
            <w:rFonts w:asciiTheme="minorHAnsi" w:eastAsiaTheme="minorEastAsia" w:hAnsiTheme="minorHAnsi" w:cstheme="minorBidi"/>
            <w:noProof/>
            <w:kern w:val="2"/>
            <w:sz w:val="21"/>
            <w:szCs w:val="22"/>
            <w:lang w:eastAsia="zh-CN"/>
          </w:rPr>
          <w:tab/>
        </w:r>
        <w:r w:rsidR="00914AF7" w:rsidRPr="00255949">
          <w:rPr>
            <w:rStyle w:val="a3"/>
            <w:noProof/>
          </w:rPr>
          <w:t>California Change Detection Dataset</w:t>
        </w:r>
        <w:r w:rsidR="00914AF7">
          <w:rPr>
            <w:noProof/>
            <w:webHidden/>
          </w:rPr>
          <w:tab/>
        </w:r>
        <w:r w:rsidR="00914AF7">
          <w:rPr>
            <w:noProof/>
            <w:webHidden/>
          </w:rPr>
          <w:fldChar w:fldCharType="begin"/>
        </w:r>
        <w:r w:rsidR="00914AF7">
          <w:rPr>
            <w:noProof/>
            <w:webHidden/>
          </w:rPr>
          <w:instrText xml:space="preserve"> PAGEREF _Toc159438682 \h </w:instrText>
        </w:r>
        <w:r w:rsidR="00914AF7">
          <w:rPr>
            <w:noProof/>
            <w:webHidden/>
          </w:rPr>
        </w:r>
        <w:r w:rsidR="00914AF7">
          <w:rPr>
            <w:noProof/>
            <w:webHidden/>
          </w:rPr>
          <w:fldChar w:fldCharType="separate"/>
        </w:r>
        <w:r w:rsidR="00914AF7">
          <w:rPr>
            <w:noProof/>
            <w:webHidden/>
          </w:rPr>
          <w:t>49</w:t>
        </w:r>
        <w:r w:rsidR="00914AF7">
          <w:rPr>
            <w:noProof/>
            <w:webHidden/>
          </w:rPr>
          <w:fldChar w:fldCharType="end"/>
        </w:r>
      </w:hyperlink>
    </w:p>
    <w:p w14:paraId="7DD93CB9" w14:textId="15B7C9FC"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3" w:history="1">
        <w:r w:rsidR="00914AF7" w:rsidRPr="00255949">
          <w:rPr>
            <w:rStyle w:val="a3"/>
            <w:noProof/>
          </w:rPr>
          <w:t>B.1.8</w:t>
        </w:r>
        <w:r w:rsidR="00914AF7">
          <w:rPr>
            <w:rFonts w:asciiTheme="minorHAnsi" w:eastAsiaTheme="minorEastAsia" w:hAnsiTheme="minorHAnsi" w:cstheme="minorBidi"/>
            <w:noProof/>
            <w:kern w:val="2"/>
            <w:sz w:val="21"/>
            <w:szCs w:val="22"/>
            <w:lang w:eastAsia="zh-CN"/>
          </w:rPr>
          <w:tab/>
        </w:r>
        <w:r w:rsidR="00914AF7" w:rsidRPr="00255949">
          <w:rPr>
            <w:rStyle w:val="a3"/>
            <w:noProof/>
          </w:rPr>
          <w:t>WHU MVS Dataset</w:t>
        </w:r>
        <w:r w:rsidR="00914AF7">
          <w:rPr>
            <w:noProof/>
            <w:webHidden/>
          </w:rPr>
          <w:tab/>
        </w:r>
        <w:r w:rsidR="00914AF7">
          <w:rPr>
            <w:noProof/>
            <w:webHidden/>
          </w:rPr>
          <w:fldChar w:fldCharType="begin"/>
        </w:r>
        <w:r w:rsidR="00914AF7">
          <w:rPr>
            <w:noProof/>
            <w:webHidden/>
          </w:rPr>
          <w:instrText xml:space="preserve"> PAGEREF _Toc159438683 \h </w:instrText>
        </w:r>
        <w:r w:rsidR="00914AF7">
          <w:rPr>
            <w:noProof/>
            <w:webHidden/>
          </w:rPr>
        </w:r>
        <w:r w:rsidR="00914AF7">
          <w:rPr>
            <w:noProof/>
            <w:webHidden/>
          </w:rPr>
          <w:fldChar w:fldCharType="separate"/>
        </w:r>
        <w:r w:rsidR="00914AF7">
          <w:rPr>
            <w:noProof/>
            <w:webHidden/>
          </w:rPr>
          <w:t>50</w:t>
        </w:r>
        <w:r w:rsidR="00914AF7">
          <w:rPr>
            <w:noProof/>
            <w:webHidden/>
          </w:rPr>
          <w:fldChar w:fldCharType="end"/>
        </w:r>
      </w:hyperlink>
    </w:p>
    <w:p w14:paraId="11FB8AE2" w14:textId="7E26AD8E"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4" w:history="1">
        <w:r w:rsidR="00914AF7" w:rsidRPr="00255949">
          <w:rPr>
            <w:rStyle w:val="a3"/>
            <w:noProof/>
          </w:rPr>
          <w:t>B.1.9</w:t>
        </w:r>
        <w:r w:rsidR="00914AF7">
          <w:rPr>
            <w:rFonts w:asciiTheme="minorHAnsi" w:eastAsiaTheme="minorEastAsia" w:hAnsiTheme="minorHAnsi" w:cstheme="minorBidi"/>
            <w:noProof/>
            <w:kern w:val="2"/>
            <w:sz w:val="21"/>
            <w:szCs w:val="22"/>
            <w:lang w:eastAsia="zh-CN"/>
          </w:rPr>
          <w:tab/>
        </w:r>
        <w:r w:rsidR="00914AF7" w:rsidRPr="00255949">
          <w:rPr>
            <w:rStyle w:val="a3"/>
            <w:noProof/>
          </w:rPr>
          <w:t>iSAID Dataset</w:t>
        </w:r>
        <w:r w:rsidR="00914AF7">
          <w:rPr>
            <w:noProof/>
            <w:webHidden/>
          </w:rPr>
          <w:tab/>
        </w:r>
        <w:r w:rsidR="00914AF7">
          <w:rPr>
            <w:noProof/>
            <w:webHidden/>
          </w:rPr>
          <w:fldChar w:fldCharType="begin"/>
        </w:r>
        <w:r w:rsidR="00914AF7">
          <w:rPr>
            <w:noProof/>
            <w:webHidden/>
          </w:rPr>
          <w:instrText xml:space="preserve"> PAGEREF _Toc159438684 \h </w:instrText>
        </w:r>
        <w:r w:rsidR="00914AF7">
          <w:rPr>
            <w:noProof/>
            <w:webHidden/>
          </w:rPr>
        </w:r>
        <w:r w:rsidR="00914AF7">
          <w:rPr>
            <w:noProof/>
            <w:webHidden/>
          </w:rPr>
          <w:fldChar w:fldCharType="separate"/>
        </w:r>
        <w:r w:rsidR="00914AF7">
          <w:rPr>
            <w:noProof/>
            <w:webHidden/>
          </w:rPr>
          <w:t>50</w:t>
        </w:r>
        <w:r w:rsidR="00914AF7">
          <w:rPr>
            <w:noProof/>
            <w:webHidden/>
          </w:rPr>
          <w:fldChar w:fldCharType="end"/>
        </w:r>
      </w:hyperlink>
    </w:p>
    <w:p w14:paraId="7A0BC0E9" w14:textId="16387948"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85" w:history="1">
        <w:r w:rsidR="00914AF7" w:rsidRPr="00255949">
          <w:rPr>
            <w:rStyle w:val="a3"/>
            <w:noProof/>
          </w:rPr>
          <w:t>B.2</w:t>
        </w:r>
        <w:r w:rsidR="00914AF7">
          <w:rPr>
            <w:rFonts w:asciiTheme="minorHAnsi" w:eastAsiaTheme="minorEastAsia" w:hAnsiTheme="minorHAnsi" w:cstheme="minorBidi"/>
            <w:noProof/>
            <w:kern w:val="2"/>
            <w:sz w:val="21"/>
            <w:szCs w:val="22"/>
            <w:lang w:eastAsia="zh-CN"/>
          </w:rPr>
          <w:tab/>
        </w:r>
        <w:r w:rsidR="00914AF7" w:rsidRPr="00255949">
          <w:rPr>
            <w:rStyle w:val="a3"/>
            <w:noProof/>
          </w:rPr>
          <w:t>DataQuality Encoding Example</w:t>
        </w:r>
        <w:r w:rsidR="00914AF7">
          <w:rPr>
            <w:noProof/>
            <w:webHidden/>
          </w:rPr>
          <w:tab/>
        </w:r>
        <w:r w:rsidR="00914AF7">
          <w:rPr>
            <w:noProof/>
            <w:webHidden/>
          </w:rPr>
          <w:fldChar w:fldCharType="begin"/>
        </w:r>
        <w:r w:rsidR="00914AF7">
          <w:rPr>
            <w:noProof/>
            <w:webHidden/>
          </w:rPr>
          <w:instrText xml:space="preserve"> PAGEREF _Toc159438685 \h </w:instrText>
        </w:r>
        <w:r w:rsidR="00914AF7">
          <w:rPr>
            <w:noProof/>
            <w:webHidden/>
          </w:rPr>
        </w:r>
        <w:r w:rsidR="00914AF7">
          <w:rPr>
            <w:noProof/>
            <w:webHidden/>
          </w:rPr>
          <w:fldChar w:fldCharType="separate"/>
        </w:r>
        <w:r w:rsidR="00914AF7">
          <w:rPr>
            <w:noProof/>
            <w:webHidden/>
          </w:rPr>
          <w:t>50</w:t>
        </w:r>
        <w:r w:rsidR="00914AF7">
          <w:rPr>
            <w:noProof/>
            <w:webHidden/>
          </w:rPr>
          <w:fldChar w:fldCharType="end"/>
        </w:r>
      </w:hyperlink>
    </w:p>
    <w:p w14:paraId="2FF4AF6B" w14:textId="3E248D19"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6" w:history="1">
        <w:r w:rsidR="00914AF7" w:rsidRPr="00255949">
          <w:rPr>
            <w:rStyle w:val="a3"/>
            <w:noProof/>
          </w:rPr>
          <w:t>B.2.1</w:t>
        </w:r>
        <w:r w:rsidR="00914AF7">
          <w:rPr>
            <w:rFonts w:asciiTheme="minorHAnsi" w:eastAsiaTheme="minorEastAsia" w:hAnsiTheme="minorHAnsi" w:cstheme="minorBidi"/>
            <w:noProof/>
            <w:kern w:val="2"/>
            <w:sz w:val="21"/>
            <w:szCs w:val="22"/>
            <w:lang w:eastAsia="zh-CN"/>
          </w:rPr>
          <w:tab/>
        </w:r>
        <w:r w:rsidR="00914AF7" w:rsidRPr="00255949">
          <w:rPr>
            <w:rStyle w:val="a3"/>
            <w:noProof/>
          </w:rPr>
          <w:t xml:space="preserve">WHU-RS19 Data </w:t>
        </w:r>
        <w:r w:rsidR="00914AF7" w:rsidRPr="00255949">
          <w:rPr>
            <w:rStyle w:val="a3"/>
            <w:noProof/>
            <w:lang w:eastAsia="zh-CN"/>
          </w:rPr>
          <w:t>Q</w:t>
        </w:r>
        <w:r w:rsidR="00914AF7" w:rsidRPr="00255949">
          <w:rPr>
            <w:rStyle w:val="a3"/>
            <w:noProof/>
          </w:rPr>
          <w:t>uality</w:t>
        </w:r>
        <w:r w:rsidR="00914AF7">
          <w:rPr>
            <w:noProof/>
            <w:webHidden/>
          </w:rPr>
          <w:tab/>
        </w:r>
        <w:r w:rsidR="00914AF7">
          <w:rPr>
            <w:noProof/>
            <w:webHidden/>
          </w:rPr>
          <w:fldChar w:fldCharType="begin"/>
        </w:r>
        <w:r w:rsidR="00914AF7">
          <w:rPr>
            <w:noProof/>
            <w:webHidden/>
          </w:rPr>
          <w:instrText xml:space="preserve"> PAGEREF _Toc159438686 \h </w:instrText>
        </w:r>
        <w:r w:rsidR="00914AF7">
          <w:rPr>
            <w:noProof/>
            <w:webHidden/>
          </w:rPr>
        </w:r>
        <w:r w:rsidR="00914AF7">
          <w:rPr>
            <w:noProof/>
            <w:webHidden/>
          </w:rPr>
          <w:fldChar w:fldCharType="separate"/>
        </w:r>
        <w:r w:rsidR="00914AF7">
          <w:rPr>
            <w:noProof/>
            <w:webHidden/>
          </w:rPr>
          <w:t>50</w:t>
        </w:r>
        <w:r w:rsidR="00914AF7">
          <w:rPr>
            <w:noProof/>
            <w:webHidden/>
          </w:rPr>
          <w:fldChar w:fldCharType="end"/>
        </w:r>
      </w:hyperlink>
    </w:p>
    <w:p w14:paraId="58FA709D" w14:textId="042D6A4E"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87" w:history="1">
        <w:r w:rsidR="00914AF7" w:rsidRPr="00255949">
          <w:rPr>
            <w:rStyle w:val="a3"/>
            <w:noProof/>
          </w:rPr>
          <w:t>B.3</w:t>
        </w:r>
        <w:r w:rsidR="00914AF7">
          <w:rPr>
            <w:rFonts w:asciiTheme="minorHAnsi" w:eastAsiaTheme="minorEastAsia" w:hAnsiTheme="minorHAnsi" w:cstheme="minorBidi"/>
            <w:noProof/>
            <w:kern w:val="2"/>
            <w:sz w:val="21"/>
            <w:szCs w:val="22"/>
            <w:lang w:eastAsia="zh-CN"/>
          </w:rPr>
          <w:tab/>
        </w:r>
        <w:r w:rsidR="00914AF7" w:rsidRPr="00255949">
          <w:rPr>
            <w:rStyle w:val="a3"/>
            <w:noProof/>
          </w:rPr>
          <w:t>TDChangeset Encoding Example</w:t>
        </w:r>
        <w:r w:rsidR="00914AF7">
          <w:rPr>
            <w:noProof/>
            <w:webHidden/>
          </w:rPr>
          <w:tab/>
        </w:r>
        <w:r w:rsidR="00914AF7">
          <w:rPr>
            <w:noProof/>
            <w:webHidden/>
          </w:rPr>
          <w:fldChar w:fldCharType="begin"/>
        </w:r>
        <w:r w:rsidR="00914AF7">
          <w:rPr>
            <w:noProof/>
            <w:webHidden/>
          </w:rPr>
          <w:instrText xml:space="preserve"> PAGEREF _Toc159438687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1ABF2196" w14:textId="4C9169AF"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88" w:history="1">
        <w:r w:rsidR="00914AF7" w:rsidRPr="00255949">
          <w:rPr>
            <w:rStyle w:val="a3"/>
            <w:noProof/>
          </w:rPr>
          <w:t>B.3.1</w:t>
        </w:r>
        <w:r w:rsidR="00914AF7">
          <w:rPr>
            <w:rFonts w:asciiTheme="minorHAnsi" w:eastAsiaTheme="minorEastAsia" w:hAnsiTheme="minorHAnsi" w:cstheme="minorBidi"/>
            <w:noProof/>
            <w:kern w:val="2"/>
            <w:sz w:val="21"/>
            <w:szCs w:val="22"/>
            <w:lang w:eastAsia="zh-CN"/>
          </w:rPr>
          <w:tab/>
        </w:r>
        <w:r w:rsidR="00914AF7" w:rsidRPr="00255949">
          <w:rPr>
            <w:rStyle w:val="a3"/>
            <w:noProof/>
          </w:rPr>
          <w:t>DOTA-v1.5 Changeset</w:t>
        </w:r>
        <w:r w:rsidR="00914AF7">
          <w:rPr>
            <w:noProof/>
            <w:webHidden/>
          </w:rPr>
          <w:tab/>
        </w:r>
        <w:r w:rsidR="00914AF7">
          <w:rPr>
            <w:noProof/>
            <w:webHidden/>
          </w:rPr>
          <w:fldChar w:fldCharType="begin"/>
        </w:r>
        <w:r w:rsidR="00914AF7">
          <w:rPr>
            <w:noProof/>
            <w:webHidden/>
          </w:rPr>
          <w:instrText xml:space="preserve"> PAGEREF _Toc159438688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31783635" w14:textId="3AEF3AB2" w:rsidR="00914AF7" w:rsidRDefault="00EB7D7B">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9438689" w:history="1">
        <w:r w:rsidR="00914AF7" w:rsidRPr="00255949">
          <w:rPr>
            <w:rStyle w:val="a3"/>
            <w:noProof/>
          </w:rPr>
          <w:t>B.4</w:t>
        </w:r>
        <w:r w:rsidR="00914AF7">
          <w:rPr>
            <w:rFonts w:asciiTheme="minorHAnsi" w:eastAsiaTheme="minorEastAsia" w:hAnsiTheme="minorHAnsi" w:cstheme="minorBidi"/>
            <w:noProof/>
            <w:kern w:val="2"/>
            <w:sz w:val="21"/>
            <w:szCs w:val="22"/>
            <w:lang w:eastAsia="zh-CN"/>
          </w:rPr>
          <w:tab/>
        </w:r>
        <w:r w:rsidR="00914AF7" w:rsidRPr="00255949">
          <w:rPr>
            <w:rStyle w:val="a3"/>
            <w:noProof/>
          </w:rPr>
          <w:t>Non-EO Imagery TrainingDataset Encoding Examples</w:t>
        </w:r>
        <w:r w:rsidR="00914AF7">
          <w:rPr>
            <w:noProof/>
            <w:webHidden/>
          </w:rPr>
          <w:tab/>
        </w:r>
        <w:r w:rsidR="00914AF7">
          <w:rPr>
            <w:noProof/>
            <w:webHidden/>
          </w:rPr>
          <w:fldChar w:fldCharType="begin"/>
        </w:r>
        <w:r w:rsidR="00914AF7">
          <w:rPr>
            <w:noProof/>
            <w:webHidden/>
          </w:rPr>
          <w:instrText xml:space="preserve"> PAGEREF _Toc159438689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6BC46A5D" w14:textId="0A4B2085"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90" w:history="1">
        <w:r w:rsidR="00914AF7" w:rsidRPr="00255949">
          <w:rPr>
            <w:rStyle w:val="a3"/>
            <w:noProof/>
          </w:rPr>
          <w:t>B.4.1</w:t>
        </w:r>
        <w:r w:rsidR="00914AF7">
          <w:rPr>
            <w:rFonts w:asciiTheme="minorHAnsi" w:eastAsiaTheme="minorEastAsia" w:hAnsiTheme="minorHAnsi" w:cstheme="minorBidi"/>
            <w:noProof/>
            <w:kern w:val="2"/>
            <w:sz w:val="21"/>
            <w:szCs w:val="22"/>
            <w:lang w:eastAsia="zh-CN"/>
          </w:rPr>
          <w:tab/>
        </w:r>
        <w:r w:rsidR="00914AF7" w:rsidRPr="00255949">
          <w:rPr>
            <w:rStyle w:val="a3"/>
            <w:noProof/>
          </w:rPr>
          <w:t>ERA5 Dataset</w:t>
        </w:r>
        <w:r w:rsidR="00914AF7">
          <w:rPr>
            <w:noProof/>
            <w:webHidden/>
          </w:rPr>
          <w:tab/>
        </w:r>
        <w:r w:rsidR="00914AF7">
          <w:rPr>
            <w:noProof/>
            <w:webHidden/>
          </w:rPr>
          <w:fldChar w:fldCharType="begin"/>
        </w:r>
        <w:r w:rsidR="00914AF7">
          <w:rPr>
            <w:noProof/>
            <w:webHidden/>
          </w:rPr>
          <w:instrText xml:space="preserve"> PAGEREF _Toc159438690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69316D31" w14:textId="14936228"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91" w:history="1">
        <w:r w:rsidR="00914AF7" w:rsidRPr="00255949">
          <w:rPr>
            <w:rStyle w:val="a3"/>
            <w:noProof/>
          </w:rPr>
          <w:t>B.4.2</w:t>
        </w:r>
        <w:r w:rsidR="00914AF7">
          <w:rPr>
            <w:rFonts w:asciiTheme="minorHAnsi" w:eastAsiaTheme="minorEastAsia" w:hAnsiTheme="minorHAnsi" w:cstheme="minorBidi"/>
            <w:noProof/>
            <w:kern w:val="2"/>
            <w:sz w:val="21"/>
            <w:szCs w:val="22"/>
            <w:lang w:eastAsia="zh-CN"/>
          </w:rPr>
          <w:tab/>
        </w:r>
        <w:r w:rsidR="00914AF7" w:rsidRPr="00255949">
          <w:rPr>
            <w:rStyle w:val="a3"/>
            <w:noProof/>
          </w:rPr>
          <w:t>SCIERC Dataset</w:t>
        </w:r>
        <w:r w:rsidR="00914AF7">
          <w:rPr>
            <w:noProof/>
            <w:webHidden/>
          </w:rPr>
          <w:tab/>
        </w:r>
        <w:r w:rsidR="00914AF7">
          <w:rPr>
            <w:noProof/>
            <w:webHidden/>
          </w:rPr>
          <w:fldChar w:fldCharType="begin"/>
        </w:r>
        <w:r w:rsidR="00914AF7">
          <w:rPr>
            <w:noProof/>
            <w:webHidden/>
          </w:rPr>
          <w:instrText xml:space="preserve"> PAGEREF _Toc159438691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2836D0F0" w14:textId="56A24771" w:rsidR="00914AF7" w:rsidRDefault="00EB7D7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438692" w:history="1">
        <w:r w:rsidR="00914AF7" w:rsidRPr="00255949">
          <w:rPr>
            <w:rStyle w:val="a3"/>
            <w:noProof/>
          </w:rPr>
          <w:t>B.4.3</w:t>
        </w:r>
        <w:r w:rsidR="00914AF7">
          <w:rPr>
            <w:rFonts w:asciiTheme="minorHAnsi" w:eastAsiaTheme="minorEastAsia" w:hAnsiTheme="minorHAnsi" w:cstheme="minorBidi"/>
            <w:noProof/>
            <w:kern w:val="2"/>
            <w:sz w:val="21"/>
            <w:szCs w:val="22"/>
            <w:lang w:eastAsia="zh-CN"/>
          </w:rPr>
          <w:tab/>
        </w:r>
        <w:r w:rsidR="00914AF7" w:rsidRPr="00255949">
          <w:rPr>
            <w:rStyle w:val="a3"/>
            <w:noProof/>
          </w:rPr>
          <w:t>nuScenes Dataset</w:t>
        </w:r>
        <w:r w:rsidR="00914AF7">
          <w:rPr>
            <w:noProof/>
            <w:webHidden/>
          </w:rPr>
          <w:tab/>
        </w:r>
        <w:r w:rsidR="00914AF7">
          <w:rPr>
            <w:noProof/>
            <w:webHidden/>
          </w:rPr>
          <w:fldChar w:fldCharType="begin"/>
        </w:r>
        <w:r w:rsidR="00914AF7">
          <w:rPr>
            <w:noProof/>
            <w:webHidden/>
          </w:rPr>
          <w:instrText xml:space="preserve"> PAGEREF _Toc159438692 \h </w:instrText>
        </w:r>
        <w:r w:rsidR="00914AF7">
          <w:rPr>
            <w:noProof/>
            <w:webHidden/>
          </w:rPr>
        </w:r>
        <w:r w:rsidR="00914AF7">
          <w:rPr>
            <w:noProof/>
            <w:webHidden/>
          </w:rPr>
          <w:fldChar w:fldCharType="separate"/>
        </w:r>
        <w:r w:rsidR="00914AF7">
          <w:rPr>
            <w:noProof/>
            <w:webHidden/>
          </w:rPr>
          <w:t>51</w:t>
        </w:r>
        <w:r w:rsidR="00914AF7">
          <w:rPr>
            <w:noProof/>
            <w:webHidden/>
          </w:rPr>
          <w:fldChar w:fldCharType="end"/>
        </w:r>
      </w:hyperlink>
    </w:p>
    <w:p w14:paraId="59FA3C63" w14:textId="2FA55E66" w:rsidR="00914AF7" w:rsidRDefault="00EB7D7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438693" w:history="1">
        <w:r w:rsidR="00914AF7" w:rsidRPr="00255949">
          <w:rPr>
            <w:rStyle w:val="a3"/>
            <w:noProof/>
          </w:rPr>
          <w:t>Annex C</w:t>
        </w:r>
        <w:r w:rsidR="00914AF7">
          <w:rPr>
            <w:rFonts w:asciiTheme="minorHAnsi" w:eastAsiaTheme="minorEastAsia" w:hAnsiTheme="minorHAnsi" w:cstheme="minorBidi"/>
            <w:noProof/>
            <w:kern w:val="2"/>
            <w:sz w:val="21"/>
            <w:szCs w:val="22"/>
            <w:lang w:eastAsia="zh-CN"/>
          </w:rPr>
          <w:tab/>
        </w:r>
        <w:r w:rsidR="00914AF7" w:rsidRPr="00255949">
          <w:rPr>
            <w:rStyle w:val="a3"/>
            <w:noProof/>
          </w:rPr>
          <w:t>Revision History (Informative)</w:t>
        </w:r>
        <w:r w:rsidR="00914AF7">
          <w:rPr>
            <w:noProof/>
            <w:webHidden/>
          </w:rPr>
          <w:tab/>
        </w:r>
        <w:r w:rsidR="00914AF7">
          <w:rPr>
            <w:noProof/>
            <w:webHidden/>
          </w:rPr>
          <w:fldChar w:fldCharType="begin"/>
        </w:r>
        <w:r w:rsidR="00914AF7">
          <w:rPr>
            <w:noProof/>
            <w:webHidden/>
          </w:rPr>
          <w:instrText xml:space="preserve"> PAGEREF _Toc159438693 \h </w:instrText>
        </w:r>
        <w:r w:rsidR="00914AF7">
          <w:rPr>
            <w:noProof/>
            <w:webHidden/>
          </w:rPr>
        </w:r>
        <w:r w:rsidR="00914AF7">
          <w:rPr>
            <w:noProof/>
            <w:webHidden/>
          </w:rPr>
          <w:fldChar w:fldCharType="separate"/>
        </w:r>
        <w:r w:rsidR="00914AF7">
          <w:rPr>
            <w:noProof/>
            <w:webHidden/>
          </w:rPr>
          <w:t>53</w:t>
        </w:r>
        <w:r w:rsidR="00914AF7">
          <w:rPr>
            <w:noProof/>
            <w:webHidden/>
          </w:rPr>
          <w:fldChar w:fldCharType="end"/>
        </w:r>
      </w:hyperlink>
    </w:p>
    <w:p w14:paraId="6FEB7A74" w14:textId="2EBF13FC" w:rsidR="00914AF7" w:rsidRDefault="00EB7D7B">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9438694" w:history="1">
        <w:r w:rsidR="00914AF7" w:rsidRPr="00255949">
          <w:rPr>
            <w:rStyle w:val="a3"/>
            <w:noProof/>
          </w:rPr>
          <w:t>Annex D</w:t>
        </w:r>
        <w:r w:rsidR="00914AF7">
          <w:rPr>
            <w:rFonts w:asciiTheme="minorHAnsi" w:eastAsiaTheme="minorEastAsia" w:hAnsiTheme="minorHAnsi" w:cstheme="minorBidi"/>
            <w:noProof/>
            <w:kern w:val="2"/>
            <w:sz w:val="21"/>
            <w:szCs w:val="22"/>
            <w:lang w:eastAsia="zh-CN"/>
          </w:rPr>
          <w:tab/>
        </w:r>
        <w:r w:rsidR="00914AF7" w:rsidRPr="00255949">
          <w:rPr>
            <w:rStyle w:val="a3"/>
            <w:noProof/>
          </w:rPr>
          <w:t>Bibliography</w:t>
        </w:r>
        <w:r w:rsidR="00914AF7">
          <w:rPr>
            <w:noProof/>
            <w:webHidden/>
          </w:rPr>
          <w:tab/>
        </w:r>
        <w:r w:rsidR="00914AF7">
          <w:rPr>
            <w:noProof/>
            <w:webHidden/>
          </w:rPr>
          <w:fldChar w:fldCharType="begin"/>
        </w:r>
        <w:r w:rsidR="00914AF7">
          <w:rPr>
            <w:noProof/>
            <w:webHidden/>
          </w:rPr>
          <w:instrText xml:space="preserve"> PAGEREF _Toc159438694 \h </w:instrText>
        </w:r>
        <w:r w:rsidR="00914AF7">
          <w:rPr>
            <w:noProof/>
            <w:webHidden/>
          </w:rPr>
        </w:r>
        <w:r w:rsidR="00914AF7">
          <w:rPr>
            <w:noProof/>
            <w:webHidden/>
          </w:rPr>
          <w:fldChar w:fldCharType="separate"/>
        </w:r>
        <w:r w:rsidR="00914AF7">
          <w:rPr>
            <w:noProof/>
            <w:webHidden/>
          </w:rPr>
          <w:t>54</w:t>
        </w:r>
        <w:r w:rsidR="00914AF7">
          <w:rPr>
            <w:noProof/>
            <w:webHidden/>
          </w:rPr>
          <w:fldChar w:fldCharType="end"/>
        </w:r>
      </w:hyperlink>
    </w:p>
    <w:p w14:paraId="34D4798A" w14:textId="2A1A0AA5"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OGC Training Data Markup Language for Artificial Intelligence (</w:t>
      </w:r>
      <w:proofErr w:type="spellStart"/>
      <w:r w:rsidR="00C713D1" w:rsidRPr="00C713D1">
        <w:t>TrainingDML</w:t>
      </w:r>
      <w:proofErr w:type="spellEnd"/>
      <w:r w:rsidR="00C713D1" w:rsidRPr="00C713D1">
        <w:t xml:space="preserve">-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proofErr w:type="spellStart"/>
      <w:r w:rsidR="00C713D1" w:rsidRPr="00C713D1">
        <w:t>TrainingDML</w:t>
      </w:r>
      <w:proofErr w:type="spellEnd"/>
      <w:r w:rsidR="00C713D1" w:rsidRPr="00C713D1">
        <w:t>-AI Part 2</w:t>
      </w:r>
      <w:r w:rsidR="00C713D1">
        <w:t xml:space="preserve"> </w:t>
      </w:r>
      <w:r w:rsidR="00126855" w:rsidRPr="00126855">
        <w:t xml:space="preserve">is based on </w:t>
      </w:r>
      <w:r w:rsidR="00C713D1">
        <w:t xml:space="preserve">the </w:t>
      </w:r>
      <w:r w:rsidR="00126855" w:rsidRPr="00126855">
        <w:t>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commentRangeStart w:id="4"/>
      <w:r>
        <w:rPr>
          <w:color w:val="FF0000"/>
        </w:rPr>
        <w:t>Organization name(s)</w:t>
      </w:r>
      <w:commentRangeEnd w:id="4"/>
      <w:r w:rsidR="00C713D1">
        <w:rPr>
          <w:rStyle w:val="af5"/>
        </w:rPr>
        <w:commentReference w:id="4"/>
      </w:r>
    </w:p>
    <w:p w14:paraId="2128CAB8" w14:textId="77777777" w:rsidR="009A7B37" w:rsidRDefault="009A7B37">
      <w:pPr>
        <w:pStyle w:val="introelements"/>
      </w:pPr>
      <w:bookmarkStart w:id="5" w:name="_Toc165888230"/>
      <w:r>
        <w:t>Submi</w:t>
      </w:r>
      <w:bookmarkEnd w:id="5"/>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commentRangeStart w:id="6"/>
      <w:r w:rsidRPr="00B91DAE">
        <w:rPr>
          <w:color w:val="FF0000"/>
        </w:rPr>
        <w:lastRenderedPageBreak/>
        <w:t>Individual name(s), Organization</w:t>
      </w:r>
      <w:commentRangeEnd w:id="6"/>
      <w:r w:rsidR="00C713D1">
        <w:rPr>
          <w:rStyle w:val="af5"/>
        </w:rPr>
        <w:commentReference w:id="6"/>
      </w:r>
    </w:p>
    <w:p w14:paraId="06DF15D2" w14:textId="4512388C" w:rsidR="009A7B37" w:rsidRDefault="009A7B37">
      <w:pPr>
        <w:pStyle w:val="1"/>
      </w:pPr>
      <w:bookmarkStart w:id="7" w:name="_Toc159438623"/>
      <w:r>
        <w:t>Scope</w:t>
      </w:r>
      <w:bookmarkEnd w:id="7"/>
    </w:p>
    <w:p w14:paraId="5FDDD976" w14:textId="3344D8C3" w:rsidR="00126855" w:rsidRDefault="00126855" w:rsidP="00126855">
      <w:r>
        <w:t xml:space="preserve">This OGC </w:t>
      </w:r>
      <w:bookmarkStart w:id="8" w:name="_Hlk153872194"/>
      <w:proofErr w:type="spellStart"/>
      <w:r w:rsidR="00DC3A90" w:rsidRPr="00DC3A90">
        <w:t>TrainingDML</w:t>
      </w:r>
      <w:proofErr w:type="spellEnd"/>
      <w:r w:rsidR="00DC3A90">
        <w:t xml:space="preserve"> </w:t>
      </w:r>
      <w:r w:rsidR="00DC3A90" w:rsidRPr="00DC3A90">
        <w:t>-</w:t>
      </w:r>
      <w:r w:rsidR="00DC3A90">
        <w:t xml:space="preserve"> </w:t>
      </w:r>
      <w:r w:rsidR="00DC3A90" w:rsidRPr="00DC3A90">
        <w:t>AI Part 2</w:t>
      </w:r>
      <w:bookmarkEnd w:id="8"/>
      <w:r w:rsidR="00DC3A90" w:rsidRPr="00DC3A90">
        <w:t xml:space="preserve">: JSON Encoding </w:t>
      </w:r>
      <w:r w:rsidR="00062F5F">
        <w:t>S</w:t>
      </w:r>
      <w:r>
        <w:t xml:space="preserve">tandard defines a JSON encoding </w:t>
      </w:r>
      <w:r w:rsidR="00DC3A90">
        <w:t>for the exchange of</w:t>
      </w:r>
      <w:r>
        <w:t xml:space="preserve"> training datasets. The </w:t>
      </w:r>
      <w:proofErr w:type="spellStart"/>
      <w:r w:rsidR="008F39C9" w:rsidRPr="00DC3A90">
        <w:t>TrainingDML</w:t>
      </w:r>
      <w:proofErr w:type="spellEnd"/>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ins w:id="9" w:author="Ruixiang Liu" w:date="2024-02-21T17:49:00Z">
        <w:r w:rsidR="0028717F">
          <w:t>a JSON-base</w:t>
        </w:r>
      </w:ins>
      <w:ins w:id="10" w:author="Ruixiang Liu" w:date="2024-02-21T17:50:00Z">
        <w:r w:rsidR="0028717F">
          <w:t xml:space="preserve">d </w:t>
        </w:r>
      </w:ins>
      <w:del w:id="11" w:author="Ruixiang Liu" w:date="2024-02-20T09:53:00Z">
        <w:r w:rsidDel="00985BF5">
          <w:delText xml:space="preserve">a </w:delText>
        </w:r>
      </w:del>
      <w:ins w:id="12" w:author="Ruixiang Liu" w:date="2024-02-20T09:53:00Z">
        <w:r w:rsidR="00EB15DA">
          <w:t>encoding</w:t>
        </w:r>
      </w:ins>
      <w:commentRangeStart w:id="13"/>
      <w:commentRangeStart w:id="14"/>
      <w:del w:id="15" w:author="Ruixiang Liu" w:date="2024-02-20T09:53:00Z">
        <w:r w:rsidDel="00EB15DA">
          <w:delText>document model</w:delText>
        </w:r>
      </w:del>
      <w:r>
        <w:t xml:space="preserve"> </w:t>
      </w:r>
      <w:commentRangeEnd w:id="13"/>
      <w:r w:rsidR="008F39C9">
        <w:rPr>
          <w:rStyle w:val="af5"/>
        </w:rPr>
        <w:commentReference w:id="13"/>
      </w:r>
      <w:commentRangeEnd w:id="14"/>
      <w:r w:rsidR="002670D4">
        <w:rPr>
          <w:rStyle w:val="af5"/>
        </w:rPr>
        <w:commentReference w:id="14"/>
      </w:r>
      <w:r>
        <w:t>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18" w:name="_Toc159438624"/>
      <w:r>
        <w:t>Conformance</w:t>
      </w:r>
      <w:bookmarkEnd w:id="1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19" w:name="_Toc159438625"/>
      <w:r w:rsidRPr="00BA340D">
        <w:t>Normative References</w:t>
      </w:r>
      <w:bookmarkEnd w:id="19"/>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A1FC1F4" w:rsidR="00BB6F9C" w:rsidRDefault="00EB7D7B" w:rsidP="00BA340D">
      <w:hyperlink r:id="rId14"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6F608A2D" w:rsidR="009A7B37" w:rsidRDefault="00EB7D7B" w:rsidP="00BA340D">
      <w:hyperlink r:id="rId15"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65A1C6B3" w:rsidR="00714833" w:rsidRDefault="00EB7D7B" w:rsidP="00BA340D">
      <w:hyperlink r:id="rId16"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0A509FAA" w:rsidR="00027513" w:rsidRDefault="00EB7D7B" w:rsidP="00BA340D">
      <w:pPr>
        <w:rPr>
          <w:rStyle w:val="a3"/>
        </w:rPr>
      </w:pPr>
      <w:hyperlink r:id="rId17"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7DCB97F7" w:rsidR="00EF651B" w:rsidRDefault="00EB7D7B" w:rsidP="00BA340D">
      <w:pPr>
        <w:rPr>
          <w:ins w:id="20" w:author="Ruixiang Liu" w:date="2024-02-20T10:20:00Z"/>
          <w:rStyle w:val="a3"/>
          <w:lang w:eastAsia="zh-CN"/>
        </w:rPr>
      </w:pPr>
      <w:hyperlink r:id="rId18"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664CA7C5" w:rsidR="00EB43E6" w:rsidRDefault="00EB43E6" w:rsidP="00BA340D">
      <w:pPr>
        <w:rPr>
          <w:rStyle w:val="a3"/>
          <w:lang w:eastAsia="zh-CN"/>
        </w:rPr>
      </w:pPr>
      <w:ins w:id="21" w:author="Ruixiang Liu" w:date="2024-02-20T10:23:00Z">
        <w:r>
          <w:rPr>
            <w:rStyle w:val="a3"/>
            <w:lang w:eastAsia="zh-CN"/>
          </w:rPr>
          <w:fldChar w:fldCharType="begin"/>
        </w:r>
      </w:ins>
      <w:ins w:id="22" w:author="Ruixiang Liu" w:date="2024-02-20T10:26:00Z">
        <w:r w:rsidR="00A360A7">
          <w:rPr>
            <w:rStyle w:val="a3"/>
            <w:lang w:eastAsia="zh-CN"/>
          </w:rPr>
          <w:instrText>HYPERLINK "https://www.ietf.org/rfc/rfc2046.txt"</w:instrText>
        </w:r>
      </w:ins>
      <w:ins w:id="23" w:author="Ruixiang Liu" w:date="2024-02-20T10:23:00Z">
        <w:r>
          <w:rPr>
            <w:rStyle w:val="a3"/>
            <w:lang w:eastAsia="zh-CN"/>
          </w:rPr>
          <w:fldChar w:fldCharType="separate"/>
        </w:r>
        <w:r w:rsidRPr="00EB43E6">
          <w:rPr>
            <w:rStyle w:val="a3"/>
            <w:rFonts w:hint="eastAsia"/>
            <w:lang w:eastAsia="zh-CN"/>
          </w:rPr>
          <w:t>I</w:t>
        </w:r>
        <w:r w:rsidRPr="00EB43E6">
          <w:rPr>
            <w:rStyle w:val="a3"/>
            <w:lang w:eastAsia="zh-CN"/>
          </w:rPr>
          <w:t>ETF: RFC 2046, Multipurpose Internet Mail Extensions (MIME) Part Two: Media Types, 1996</w:t>
        </w:r>
        <w:r>
          <w:rPr>
            <w:rStyle w:val="a3"/>
            <w:lang w:eastAsia="zh-CN"/>
          </w:rPr>
          <w:fldChar w:fldCharType="end"/>
        </w:r>
      </w:ins>
    </w:p>
    <w:p w14:paraId="0C334989" w14:textId="64B0842E" w:rsidR="00372BF7" w:rsidRPr="00D81E93" w:rsidRDefault="00EB7D7B" w:rsidP="00B7512F">
      <w:pPr>
        <w:rPr>
          <w:color w:val="000000" w:themeColor="text1"/>
        </w:rPr>
      </w:pPr>
      <w:hyperlink r:id="rId19" w:history="1">
        <w:r w:rsidR="00372BF7" w:rsidRPr="00DA0CF8">
          <w:rPr>
            <w:rStyle w:val="a3"/>
          </w:rPr>
          <w:t>ISO 19107:2019 Geographic information — Spatial schema</w:t>
        </w:r>
      </w:hyperlink>
    </w:p>
    <w:p w14:paraId="2698BDD9" w14:textId="62CBBEE9" w:rsidR="00372BF7" w:rsidRPr="00D81E93" w:rsidRDefault="00EB7D7B" w:rsidP="00B7512F">
      <w:pPr>
        <w:rPr>
          <w:color w:val="000000" w:themeColor="text1"/>
        </w:rPr>
      </w:pPr>
      <w:hyperlink r:id="rId20" w:history="1">
        <w:r w:rsidR="00372BF7" w:rsidRPr="00DA0CF8">
          <w:rPr>
            <w:rStyle w:val="a3"/>
          </w:rPr>
          <w:t>ISO 19115-1:2014 Geographic information — Metadata — Part 1: Fundamentals</w:t>
        </w:r>
      </w:hyperlink>
    </w:p>
    <w:p w14:paraId="152AD511" w14:textId="67821269" w:rsidR="00372BF7" w:rsidRDefault="00EB15DA" w:rsidP="00372BF7">
      <w:pPr>
        <w:rPr>
          <w:lang w:eastAsia="zh-CN"/>
        </w:rPr>
      </w:pPr>
      <w:r>
        <w:fldChar w:fldCharType="begin"/>
      </w:r>
      <w:r>
        <w:instrText xml:space="preserve"> HYPERLINK "https://www.iso.org/standard/78900.html" </w:instrText>
      </w:r>
      <w:r>
        <w:fldChar w:fldCharType="separate"/>
      </w:r>
      <w:r w:rsidR="00372BF7" w:rsidRPr="00DA0CF8">
        <w:rPr>
          <w:rStyle w:val="a3"/>
        </w:rPr>
        <w:t>ISO 19157-1</w:t>
      </w:r>
      <w:ins w:id="24" w:author="Ruixiang Liu" w:date="2024-02-20T10:56:00Z">
        <w:r w:rsidR="00A06161">
          <w:rPr>
            <w:rStyle w:val="a3"/>
          </w:rPr>
          <w:t>:2023</w:t>
        </w:r>
      </w:ins>
      <w:r w:rsidR="00372BF7" w:rsidRPr="00DA0CF8">
        <w:rPr>
          <w:rStyle w:val="a3"/>
        </w:rPr>
        <w:t xml:space="preserve"> Geographic information — Data quality — Part 1: General requirements</w:t>
      </w:r>
      <w:r>
        <w:rPr>
          <w:rStyle w:val="a3"/>
        </w:rPr>
        <w:fldChar w:fldCharType="end"/>
      </w:r>
    </w:p>
    <w:p w14:paraId="6E8E8131" w14:textId="7D66B01C" w:rsidR="009A7B37" w:rsidRDefault="009A7B37">
      <w:pPr>
        <w:pStyle w:val="1"/>
      </w:pPr>
      <w:bookmarkStart w:id="25" w:name="_Toc159438626"/>
      <w:r>
        <w:t>Terms and Definitions</w:t>
      </w:r>
      <w:bookmarkEnd w:id="25"/>
    </w:p>
    <w:p w14:paraId="6BFF1DFF" w14:textId="562B168A" w:rsidR="009A7B37" w:rsidRDefault="00107D02">
      <w:r w:rsidRPr="00107D02">
        <w:t>This document used the terms defined in</w:t>
      </w:r>
      <w:r>
        <w:t xml:space="preserve"> </w:t>
      </w:r>
      <w:hyperlink r:id="rId21"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26" w:name="_Toc110449359"/>
      <w:bookmarkStart w:id="27" w:name="_Toc112436596"/>
      <w:bookmarkStart w:id="28" w:name="_Toc159438627"/>
      <w:bookmarkStart w:id="29" w:name="OLE_LINK3"/>
      <w:bookmarkStart w:id="30" w:name="OLE_LINK4"/>
      <w:r w:rsidRPr="00922F80">
        <w:t xml:space="preserve">Artificial </w:t>
      </w:r>
      <w:r>
        <w:t>I</w:t>
      </w:r>
      <w:r w:rsidRPr="00922F80">
        <w:t>ntelligence</w:t>
      </w:r>
      <w:bookmarkEnd w:id="26"/>
      <w:bookmarkEnd w:id="27"/>
      <w:r w:rsidRPr="00922F80">
        <w:t xml:space="preserve"> </w:t>
      </w:r>
      <w:r>
        <w:t>(AI)</w:t>
      </w:r>
      <w:bookmarkEnd w:id="28"/>
    </w:p>
    <w:bookmarkEnd w:id="29"/>
    <w:bookmarkEnd w:id="30"/>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31" w:name="_Toc110449360"/>
      <w:bookmarkStart w:id="32" w:name="_Toc112436597"/>
      <w:bookmarkStart w:id="33" w:name="_Toc159438628"/>
      <w:bookmarkStart w:id="34" w:name="OLE_LINK1"/>
      <w:bookmarkStart w:id="35" w:name="OLE_LINK2"/>
      <w:r w:rsidRPr="0051398D">
        <w:rPr>
          <w:lang w:eastAsia="zh-CN"/>
        </w:rPr>
        <w:t xml:space="preserve">Machine </w:t>
      </w:r>
      <w:r>
        <w:rPr>
          <w:lang w:eastAsia="zh-CN"/>
        </w:rPr>
        <w:t>L</w:t>
      </w:r>
      <w:r w:rsidRPr="0051398D">
        <w:rPr>
          <w:lang w:eastAsia="zh-CN"/>
        </w:rPr>
        <w:t>earning</w:t>
      </w:r>
      <w:bookmarkEnd w:id="31"/>
      <w:bookmarkEnd w:id="32"/>
      <w:r>
        <w:rPr>
          <w:lang w:eastAsia="zh-CN"/>
        </w:rPr>
        <w:t xml:space="preserve"> (ML)</w:t>
      </w:r>
      <w:bookmarkEnd w:id="33"/>
    </w:p>
    <w:bookmarkEnd w:id="34"/>
    <w:bookmarkEnd w:id="35"/>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36" w:name="_Toc159438629"/>
      <w:bookmarkStart w:id="37" w:name="_Toc110449361"/>
      <w:bookmarkStart w:id="38"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36"/>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 xml:space="preserve">While a neural network with a single </w:t>
      </w:r>
      <w:r w:rsidRPr="00BC76FE">
        <w:lastRenderedPageBreak/>
        <w:t>layer can still make approximate predictions, additional hidden layers can help to optimize and refine for accuracy.</w:t>
      </w:r>
    </w:p>
    <w:p w14:paraId="270A4AA5" w14:textId="4E0C91CF" w:rsidR="00126855" w:rsidRDefault="00126855" w:rsidP="00126855">
      <w:pPr>
        <w:pStyle w:val="Definition"/>
      </w:pPr>
      <w:r w:rsidRPr="00C47021">
        <w:t xml:space="preserve">SOURCE: </w:t>
      </w:r>
      <w:bookmarkEnd w:id="37"/>
      <w:bookmarkEnd w:id="38"/>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ins w:id="39" w:author="Ruixiang Liu" w:date="2024-02-21T19:56:00Z"/>
          <w:lang w:eastAsia="zh-CN"/>
        </w:rPr>
      </w:pPr>
      <w:bookmarkStart w:id="40" w:name="_Toc159438630"/>
      <w:bookmarkStart w:id="41" w:name="_Toc110449362"/>
      <w:bookmarkStart w:id="42" w:name="_Toc112436599"/>
      <w:ins w:id="43" w:author="Ruixiang Liu" w:date="2024-02-21T19:56:00Z">
        <w:r>
          <w:rPr>
            <w:lang w:eastAsia="zh-CN"/>
          </w:rPr>
          <w:t>Dataset</w:t>
        </w:r>
        <w:bookmarkEnd w:id="40"/>
      </w:ins>
    </w:p>
    <w:p w14:paraId="0C6A32CA" w14:textId="77777777" w:rsidR="00F639D8" w:rsidRDefault="00F639D8" w:rsidP="00F639D8">
      <w:pPr>
        <w:pStyle w:val="Definition"/>
        <w:jc w:val="both"/>
        <w:rPr>
          <w:ins w:id="44" w:author="Ruixiang Liu" w:date="2024-02-21T19:56:00Z"/>
        </w:rPr>
      </w:pPr>
      <w:ins w:id="45" w:author="Ruixiang Liu" w:date="2024-02-21T19:56:00Z">
        <w:r>
          <w:t>identifiable collection of data</w:t>
        </w:r>
      </w:ins>
    </w:p>
    <w:p w14:paraId="612B34C4" w14:textId="77777777" w:rsidR="00F639D8" w:rsidRDefault="00F639D8" w:rsidP="00F639D8">
      <w:pPr>
        <w:pStyle w:val="Definition"/>
        <w:jc w:val="both"/>
        <w:rPr>
          <w:ins w:id="46" w:author="Ruixiang Liu" w:date="2024-02-21T19:56:00Z"/>
        </w:rPr>
      </w:pPr>
      <w:ins w:id="47" w:author="Ruixiang Liu" w:date="2024-02-21T19:56:00Z">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ins>
    </w:p>
    <w:p w14:paraId="7DE1F1D3" w14:textId="693B597F" w:rsidR="00F639D8" w:rsidRDefault="00F639D8" w:rsidP="00F639D8">
      <w:pPr>
        <w:pStyle w:val="Definition"/>
        <w:jc w:val="both"/>
        <w:rPr>
          <w:ins w:id="48" w:author="Ruixiang Liu" w:date="2024-02-21T19:56:00Z"/>
        </w:rPr>
      </w:pPr>
      <w:ins w:id="49" w:author="Ruixiang Liu" w:date="2024-02-21T19:56:00Z">
        <w:r>
          <w:t>[SOURCE: ISO 19115‑1:2014, 4.3]</w:t>
        </w:r>
      </w:ins>
    </w:p>
    <w:p w14:paraId="50DE6F56" w14:textId="0EB2D6AA" w:rsidR="00126855" w:rsidRPr="003C771F" w:rsidRDefault="00126855" w:rsidP="00126855">
      <w:pPr>
        <w:pStyle w:val="2"/>
      </w:pPr>
      <w:bookmarkStart w:id="50" w:name="_Toc159438631"/>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50"/>
    </w:p>
    <w:bookmarkEnd w:id="41"/>
    <w:bookmarkEnd w:id="42"/>
    <w:p w14:paraId="20E096A2" w14:textId="62FF9459" w:rsidR="0083452D" w:rsidRPr="0083452D" w:rsidRDefault="00373601" w:rsidP="0083452D">
      <w:pPr>
        <w:pStyle w:val="Definition"/>
        <w:jc w:val="both"/>
      </w:pPr>
      <w:r>
        <w:t xml:space="preserve">is </w:t>
      </w:r>
      <w:r w:rsidR="001531D8" w:rsidRPr="00C40DD9">
        <w:t xml:space="preserve">a collection of </w:t>
      </w:r>
      <w:r w:rsidR="001531D8">
        <w:t>samples</w:t>
      </w:r>
      <w:ins w:id="51" w:author="Ruixiang Liu" w:date="2024-02-21T20:03:00Z">
        <w:r w:rsidR="00905323">
          <w:t xml:space="preserve"> that have been derived or generated from reliable geospatial data sources</w:t>
        </w:r>
      </w:ins>
      <w:r w:rsidR="001531D8" w:rsidRPr="00C40DD9">
        <w:t xml:space="preserve">, often </w:t>
      </w:r>
      <w:proofErr w:type="spellStart"/>
      <w:r w:rsidR="001531D8" w:rsidRPr="00C40DD9">
        <w:t>label</w:t>
      </w:r>
      <w:del w:id="52" w:author="Ruixiang Liu" w:date="2024-02-20T15:54:00Z">
        <w:r w:rsidR="001531D8" w:rsidRPr="00C40DD9" w:rsidDel="00306115">
          <w:delText>l</w:delText>
        </w:r>
      </w:del>
      <w:r w:rsidR="001531D8" w:rsidRPr="00C40DD9">
        <w:t>ed</w:t>
      </w:r>
      <w:proofErr w:type="spellEnd"/>
      <w:r w:rsidR="001531D8" w:rsidRPr="00C40DD9">
        <w:t xml:space="preserve">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2"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xml:space="preserve">. They are often collected in purposive ways that deviate from purely probability sampling, with known or expected results </w:t>
      </w:r>
      <w:proofErr w:type="spellStart"/>
      <w:r w:rsidR="001531D8">
        <w:t>label</w:t>
      </w:r>
      <w:del w:id="53" w:author="Ruixiang Liu" w:date="2024-02-20T15:54:00Z">
        <w:r w:rsidR="001531D8" w:rsidDel="00306115">
          <w:delText>l</w:delText>
        </w:r>
      </w:del>
      <w:r w:rsidR="001531D8">
        <w:t>ed</w:t>
      </w:r>
      <w:proofErr w:type="spellEnd"/>
      <w:r w:rsidR="001531D8">
        <w:t xml:space="preserve"> as values of a dependent variable for generating a trained predictive model.</w:t>
      </w:r>
    </w:p>
    <w:p w14:paraId="6AEFBEB9" w14:textId="0A74A7A9" w:rsidR="0083452D" w:rsidRDefault="0083452D" w:rsidP="00126855">
      <w:pPr>
        <w:pStyle w:val="Definition"/>
        <w:jc w:val="both"/>
        <w:rPr>
          <w:ins w:id="54" w:author="Ruixiang Liu" w:date="2024-02-21T20:03:00Z"/>
        </w:rPr>
      </w:pPr>
      <w:ins w:id="55" w:author="Ruixiang Liu" w:date="2024-02-21T20:03:00Z">
        <w:r>
          <w:t>Note 1 to entry: the quality of data source considered higher than the AI data.</w:t>
        </w:r>
      </w:ins>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56" w:name="_Toc159438632"/>
      <w:bookmarkStart w:id="57" w:name="_Toc110449363"/>
      <w:bookmarkStart w:id="58" w:name="_Toc112436600"/>
      <w:r w:rsidRPr="003C771F">
        <w:rPr>
          <w:rFonts w:hint="eastAsia"/>
          <w:lang w:eastAsia="zh-CN"/>
        </w:rPr>
        <w:t>Label</w:t>
      </w:r>
      <w:bookmarkEnd w:id="56"/>
    </w:p>
    <w:bookmarkEnd w:id="57"/>
    <w:bookmarkEnd w:id="58"/>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4D2A9A79" w14:textId="77777777" w:rsidR="00DD70CA" w:rsidRDefault="00DD70CA" w:rsidP="00DD70CA">
      <w:pPr>
        <w:pStyle w:val="2"/>
        <w:rPr>
          <w:ins w:id="59" w:author="Ruixiang Liu" w:date="2024-02-21T19:57:00Z"/>
          <w:lang w:eastAsia="zh-CN"/>
        </w:rPr>
      </w:pPr>
      <w:bookmarkStart w:id="60" w:name="_Toc159438633"/>
      <w:bookmarkStart w:id="61" w:name="_Toc112436601"/>
      <w:ins w:id="62" w:author="Ruixiang Liu" w:date="2024-02-21T19:57:00Z">
        <w:r>
          <w:rPr>
            <w:rFonts w:hint="eastAsia"/>
            <w:lang w:eastAsia="zh-CN"/>
          </w:rPr>
          <w:t>Class</w:t>
        </w:r>
        <w:bookmarkEnd w:id="60"/>
      </w:ins>
    </w:p>
    <w:p w14:paraId="7674F476" w14:textId="77777777" w:rsidR="00DD70CA" w:rsidRDefault="00DD70CA" w:rsidP="00DD70CA">
      <w:pPr>
        <w:rPr>
          <w:ins w:id="63" w:author="Ruixiang Liu" w:date="2024-02-21T19:57:00Z"/>
          <w:lang w:eastAsia="zh-CN"/>
        </w:rPr>
      </w:pPr>
      <w:ins w:id="64" w:author="Ruixiang Liu" w:date="2024-02-21T19:57:00Z">
        <w:r>
          <w:rPr>
            <w:lang w:eastAsia="zh-CN"/>
          </w:rPr>
          <w:t>human-defined category of elements that are part of the dataset and that share common attributes.</w:t>
        </w:r>
      </w:ins>
    </w:p>
    <w:p w14:paraId="7FD35145" w14:textId="77777777" w:rsidR="00DD70CA" w:rsidRDefault="00DD70CA" w:rsidP="00DD70CA">
      <w:pPr>
        <w:rPr>
          <w:ins w:id="65" w:author="Ruixiang Liu" w:date="2024-02-21T19:57:00Z"/>
          <w:lang w:eastAsia="zh-CN"/>
        </w:rPr>
      </w:pPr>
      <w:ins w:id="66" w:author="Ruixiang Liu" w:date="2024-02-21T19:57:00Z">
        <w:r>
          <w:rPr>
            <w:lang w:eastAsia="zh-CN"/>
          </w:rPr>
          <w:t>EXAMPLE:</w:t>
        </w:r>
      </w:ins>
    </w:p>
    <w:p w14:paraId="68E1AE63" w14:textId="77777777" w:rsidR="00DD70CA" w:rsidRDefault="00DD70CA" w:rsidP="00DD70CA">
      <w:pPr>
        <w:rPr>
          <w:ins w:id="67" w:author="Ruixiang Liu" w:date="2024-02-21T19:57:00Z"/>
          <w:lang w:eastAsia="zh-CN"/>
        </w:rPr>
      </w:pPr>
      <w:ins w:id="68" w:author="Ruixiang Liu" w:date="2024-02-21T19:57:00Z">
        <w:r>
          <w:rPr>
            <w:lang w:eastAsia="zh-CN"/>
          </w:rPr>
          <w:t>"telephone", "table", "chair", "ball bearing" and "tennis ball" are classes. The "table" class includes: a work table, a dining table, a study desk, a coffee table, a workbench.</w:t>
        </w:r>
      </w:ins>
    </w:p>
    <w:p w14:paraId="34EC0294" w14:textId="77777777" w:rsidR="00DD70CA" w:rsidRDefault="00DD70CA" w:rsidP="00DD70CA">
      <w:pPr>
        <w:rPr>
          <w:ins w:id="69" w:author="Ruixiang Liu" w:date="2024-02-21T19:57:00Z"/>
          <w:lang w:eastAsia="zh-CN"/>
        </w:rPr>
      </w:pPr>
      <w:ins w:id="70" w:author="Ruixiang Liu" w:date="2024-02-21T19:57:00Z">
        <w:r>
          <w:rPr>
            <w:lang w:eastAsia="zh-CN"/>
          </w:rPr>
          <w:t>Note 1 to entry: Classes are typically target variables and designated by a name.</w:t>
        </w:r>
      </w:ins>
    </w:p>
    <w:p w14:paraId="5D2BAFD8" w14:textId="77777777" w:rsidR="00DD70CA" w:rsidRDefault="00DD70CA" w:rsidP="00DD70CA">
      <w:pPr>
        <w:rPr>
          <w:ins w:id="71" w:author="Ruixiang Liu" w:date="2024-02-21T19:57:00Z"/>
        </w:rPr>
      </w:pPr>
      <w:ins w:id="72" w:author="Ruixiang Liu" w:date="2024-02-21T19:57:00Z">
        <w:r>
          <w:lastRenderedPageBreak/>
          <w:t xml:space="preserve">[SOURCE: </w:t>
        </w:r>
        <w:r w:rsidRPr="009B31CF">
          <w:t>ISO/IEC 23053:2022</w:t>
        </w:r>
        <w:r>
          <w:t>, 3.3.1]</w:t>
        </w:r>
      </w:ins>
    </w:p>
    <w:p w14:paraId="7005E7A1" w14:textId="77777777" w:rsidR="00DD70CA" w:rsidRPr="003C771F" w:rsidRDefault="00DD70CA" w:rsidP="00DD70CA">
      <w:pPr>
        <w:pStyle w:val="2"/>
        <w:rPr>
          <w:ins w:id="73" w:author="Ruixiang Liu" w:date="2024-02-21T19:57:00Z"/>
          <w:lang w:eastAsia="zh-CN"/>
        </w:rPr>
      </w:pPr>
      <w:bookmarkStart w:id="74" w:name="_Toc159438634"/>
      <w:ins w:id="75" w:author="Ruixiang Liu" w:date="2024-02-21T19:57:00Z">
        <w:r>
          <w:rPr>
            <w:lang w:eastAsia="zh-CN"/>
          </w:rPr>
          <w:t>Task</w:t>
        </w:r>
        <w:bookmarkEnd w:id="74"/>
      </w:ins>
    </w:p>
    <w:p w14:paraId="2D93F67D" w14:textId="77777777" w:rsidR="00DD70CA" w:rsidRDefault="00DD70CA" w:rsidP="00DD70CA">
      <w:pPr>
        <w:rPr>
          <w:ins w:id="76" w:author="Ruixiang Liu" w:date="2024-02-21T19:57:00Z"/>
          <w:lang w:eastAsia="zh-CN"/>
        </w:rPr>
      </w:pPr>
      <w:ins w:id="77" w:author="Ruixiang Liu" w:date="2024-02-21T19:57:00Z">
        <w:r>
          <w:rPr>
            <w:lang w:eastAsia="zh-CN"/>
          </w:rPr>
          <w:t>actions required to achieve a specific goal.</w:t>
        </w:r>
      </w:ins>
    </w:p>
    <w:p w14:paraId="2063DB93" w14:textId="77777777" w:rsidR="00DD70CA" w:rsidRDefault="00DD70CA" w:rsidP="00DD70CA">
      <w:pPr>
        <w:rPr>
          <w:ins w:id="78" w:author="Ruixiang Liu" w:date="2024-02-21T19:57:00Z"/>
          <w:lang w:eastAsia="zh-CN"/>
        </w:rPr>
      </w:pPr>
      <w:ins w:id="79" w:author="Ruixiang Liu" w:date="2024-02-21T19:57:00Z">
        <w:r>
          <w:rPr>
            <w:lang w:eastAsia="zh-CN"/>
          </w:rPr>
          <w:t>Note 1 to entry: These actions can be physical or cognitive.</w:t>
        </w:r>
      </w:ins>
    </w:p>
    <w:p w14:paraId="31EB58CA" w14:textId="77777777" w:rsidR="00DD70CA" w:rsidRDefault="00DD70CA" w:rsidP="00DD70CA">
      <w:pPr>
        <w:rPr>
          <w:ins w:id="80" w:author="Ruixiang Liu" w:date="2024-02-21T19:57:00Z"/>
          <w:lang w:eastAsia="zh-CN"/>
        </w:rPr>
      </w:pPr>
      <w:ins w:id="81" w:author="Ruixiang Liu" w:date="2024-02-21T19:57:00Z">
        <w:r>
          <w:rPr>
            <w:lang w:eastAsia="zh-CN"/>
          </w:rPr>
          <w:t>Note 2 to entry: Examples of tasks include classification, regression, ranking, clustering and dimensionality reduction.</w:t>
        </w:r>
      </w:ins>
    </w:p>
    <w:p w14:paraId="2CBA14AD" w14:textId="77777777" w:rsidR="00DD70CA" w:rsidRPr="0024506C" w:rsidRDefault="00DD70CA" w:rsidP="00DD70CA">
      <w:pPr>
        <w:rPr>
          <w:ins w:id="82" w:author="Ruixiang Liu" w:date="2024-02-21T19:57:00Z"/>
          <w:lang w:eastAsia="zh-CN"/>
        </w:rPr>
      </w:pPr>
      <w:ins w:id="83" w:author="Ruixiang Liu" w:date="2024-02-21T19:57:00Z">
        <w:r>
          <w:t xml:space="preserve">[SOURCE: </w:t>
        </w:r>
        <w:r w:rsidRPr="009B31CF">
          <w:t>ISO/IEC 2</w:t>
        </w:r>
        <w:r>
          <w:t>2989</w:t>
        </w:r>
        <w:r w:rsidRPr="009B31CF">
          <w:t>:2022</w:t>
        </w:r>
        <w:r>
          <w:t>, 3.1.37]</w:t>
        </w:r>
      </w:ins>
    </w:p>
    <w:p w14:paraId="79B7FBC6" w14:textId="77777777" w:rsidR="00DD70CA" w:rsidRPr="003C771F" w:rsidRDefault="00DD70CA" w:rsidP="00DD70CA">
      <w:pPr>
        <w:pStyle w:val="2"/>
        <w:rPr>
          <w:ins w:id="84" w:author="Ruixiang Liu" w:date="2024-02-21T19:57:00Z"/>
          <w:lang w:eastAsia="zh-CN"/>
        </w:rPr>
      </w:pPr>
      <w:bookmarkStart w:id="85" w:name="_Toc142040517"/>
      <w:bookmarkStart w:id="86" w:name="_Toc159438635"/>
      <w:ins w:id="87" w:author="Ruixiang Liu" w:date="2024-02-21T19:57:00Z">
        <w:r>
          <w:rPr>
            <w:lang w:eastAsia="zh-CN"/>
          </w:rPr>
          <w:t>Provenance</w:t>
        </w:r>
        <w:bookmarkEnd w:id="85"/>
        <w:bookmarkEnd w:id="86"/>
      </w:ins>
    </w:p>
    <w:p w14:paraId="2242CD59" w14:textId="77777777" w:rsidR="00DD70CA" w:rsidRDefault="00DD70CA" w:rsidP="00DD70CA">
      <w:pPr>
        <w:pStyle w:val="Definition"/>
        <w:rPr>
          <w:ins w:id="88" w:author="Ruixiang Liu" w:date="2024-02-21T19:57:00Z"/>
        </w:rPr>
      </w:pPr>
      <w:ins w:id="89" w:author="Ruixiang Liu" w:date="2024-02-21T19:57:00Z">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ins>
    </w:p>
    <w:p w14:paraId="77CC90E4" w14:textId="77777777" w:rsidR="00DD70CA" w:rsidRPr="000504D0" w:rsidRDefault="00DD70CA" w:rsidP="00DD70CA">
      <w:pPr>
        <w:pStyle w:val="Definition"/>
        <w:rPr>
          <w:ins w:id="90" w:author="Ruixiang Liu" w:date="2024-02-21T19:57:00Z"/>
        </w:rPr>
      </w:pPr>
      <w:ins w:id="91" w:author="Ruixiang Liu" w:date="2024-02-21T19:57:00Z">
        <w:r w:rsidRPr="000504D0">
          <w:t>SOURCE: W3C (</w:t>
        </w:r>
        <w:r>
          <w:fldChar w:fldCharType="begin"/>
        </w:r>
        <w:r>
          <w:instrText xml:space="preserve"> HYPERLINK "https://www.w3.org/TR/prov-overview/" </w:instrText>
        </w:r>
        <w:r>
          <w:fldChar w:fldCharType="separate"/>
        </w:r>
        <w:r w:rsidRPr="001C4682">
          <w:rPr>
            <w:rStyle w:val="a3"/>
          </w:rPr>
          <w:t>https://www.w3.org/TR/prov-overview/</w:t>
        </w:r>
        <w:r>
          <w:rPr>
            <w:rStyle w:val="a3"/>
          </w:rPr>
          <w:fldChar w:fldCharType="end"/>
        </w:r>
        <w:r w:rsidRPr="000504D0">
          <w:t>)</w:t>
        </w:r>
      </w:ins>
    </w:p>
    <w:p w14:paraId="7DDF788E" w14:textId="77777777" w:rsidR="00DD70CA" w:rsidRPr="003C771F" w:rsidRDefault="00DD70CA" w:rsidP="00DD70CA">
      <w:pPr>
        <w:pStyle w:val="2"/>
        <w:rPr>
          <w:ins w:id="92" w:author="Ruixiang Liu" w:date="2024-02-21T19:57:00Z"/>
          <w:lang w:eastAsia="zh-CN"/>
        </w:rPr>
      </w:pPr>
      <w:bookmarkStart w:id="93" w:name="_Toc142040518"/>
      <w:bookmarkStart w:id="94" w:name="_Toc159438636"/>
      <w:ins w:id="95" w:author="Ruixiang Liu" w:date="2024-02-21T19:57:00Z">
        <w:r>
          <w:rPr>
            <w:lang w:eastAsia="zh-CN"/>
          </w:rPr>
          <w:t>Quality</w:t>
        </w:r>
        <w:bookmarkEnd w:id="93"/>
        <w:bookmarkEnd w:id="94"/>
      </w:ins>
    </w:p>
    <w:p w14:paraId="163A47AD" w14:textId="54DC87B8" w:rsidR="006454B7" w:rsidRDefault="00DD70CA" w:rsidP="00DD70CA">
      <w:pPr>
        <w:pStyle w:val="Definition"/>
        <w:jc w:val="both"/>
        <w:rPr>
          <w:ins w:id="96" w:author="Ruixiang Liu" w:date="2024-02-21T20:29:00Z"/>
        </w:rPr>
      </w:pPr>
      <w:ins w:id="97" w:author="Ruixiang Liu" w:date="2024-02-21T19:57:00Z">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xml:space="preserve">. Quality of training data (such as data imbalance and </w:t>
        </w:r>
        <w:proofErr w:type="spellStart"/>
        <w:r>
          <w:t>mislabeling</w:t>
        </w:r>
        <w:proofErr w:type="spellEnd"/>
        <w:r>
          <w:t>) can impact the performance of AI/ML models.</w:t>
        </w:r>
      </w:ins>
    </w:p>
    <w:p w14:paraId="0120D800" w14:textId="39734567" w:rsidR="00DD70CA" w:rsidRPr="006C2D3D" w:rsidRDefault="006454B7" w:rsidP="00DD70CA">
      <w:pPr>
        <w:pStyle w:val="Definition"/>
        <w:jc w:val="both"/>
        <w:rPr>
          <w:ins w:id="98" w:author="Ruixiang Liu" w:date="2024-02-21T19:57:00Z"/>
        </w:rPr>
      </w:pPr>
      <w:ins w:id="99" w:author="Ruixiang Liu" w:date="2024-02-21T20:29:00Z">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ins>
    </w:p>
    <w:p w14:paraId="586FE25A" w14:textId="77777777" w:rsidR="00DD70CA" w:rsidRPr="003C771F" w:rsidRDefault="00DD70CA" w:rsidP="00DD70CA">
      <w:pPr>
        <w:pStyle w:val="2"/>
        <w:rPr>
          <w:ins w:id="100" w:author="Ruixiang Liu" w:date="2024-02-21T19:58:00Z"/>
          <w:lang w:eastAsia="zh-CN"/>
        </w:rPr>
      </w:pPr>
      <w:bookmarkStart w:id="101" w:name="_Toc142040519"/>
      <w:bookmarkStart w:id="102" w:name="_Toc159438637"/>
      <w:ins w:id="103" w:author="Ruixiang Liu" w:date="2024-02-21T19:58:00Z">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101"/>
        <w:bookmarkEnd w:id="102"/>
      </w:ins>
    </w:p>
    <w:p w14:paraId="574B6AEA" w14:textId="77777777" w:rsidR="00DD70CA" w:rsidRDefault="00DD70CA" w:rsidP="00DD70CA">
      <w:pPr>
        <w:pStyle w:val="Definition"/>
        <w:rPr>
          <w:ins w:id="104" w:author="Ruixiang Liu" w:date="2024-02-21T19:58:00Z"/>
        </w:rPr>
      </w:pPr>
      <w:ins w:id="105" w:author="Ruixiang Liu" w:date="2024-02-21T19:58:00Z">
        <w:r w:rsidRPr="003C771F">
          <w:t>data and information collected about our planet, whether atmospheric, oceanic or terrestrial. This includes space-based or remotely-sensed data, as well as ground-based or in situ data.</w:t>
        </w:r>
        <w:r w:rsidRPr="00113754">
          <w:t xml:space="preserve"> </w:t>
        </w:r>
      </w:ins>
    </w:p>
    <w:p w14:paraId="03517325" w14:textId="77777777" w:rsidR="00DD70CA" w:rsidRPr="003C771F" w:rsidRDefault="00DD70CA" w:rsidP="00DD70CA">
      <w:pPr>
        <w:pStyle w:val="Definition"/>
        <w:rPr>
          <w:ins w:id="106" w:author="Ruixiang Liu" w:date="2024-02-21T19:58:00Z"/>
        </w:rPr>
      </w:pPr>
      <w:ins w:id="107" w:author="Ruixiang Liu" w:date="2024-02-21T19:58:00Z">
        <w:r>
          <w:t>SOURCE: GEO (</w:t>
        </w:r>
        <w:r>
          <w:fldChar w:fldCharType="begin"/>
        </w:r>
        <w:r>
          <w:instrText xml:space="preserve"> HYPERLINK "https://earthobservations.org/geo_wwd.php" </w:instrText>
        </w:r>
        <w:r>
          <w:fldChar w:fldCharType="separate"/>
        </w:r>
        <w:r w:rsidRPr="005010FF">
          <w:rPr>
            <w:rStyle w:val="a3"/>
          </w:rPr>
          <w:t>https://earthobservations.org/geo_wwd.php</w:t>
        </w:r>
        <w:r>
          <w:rPr>
            <w:rStyle w:val="a3"/>
          </w:rPr>
          <w:fldChar w:fldCharType="end"/>
        </w:r>
        <w:r>
          <w:t>)</w:t>
        </w:r>
      </w:ins>
    </w:p>
    <w:p w14:paraId="66BB07A3" w14:textId="77777777" w:rsidR="00DD70CA" w:rsidRPr="003C771F" w:rsidRDefault="00DD70CA" w:rsidP="00DD70CA">
      <w:pPr>
        <w:pStyle w:val="2"/>
        <w:rPr>
          <w:ins w:id="108" w:author="Ruixiang Liu" w:date="2024-02-21T19:58:00Z"/>
          <w:lang w:eastAsia="zh-CN"/>
        </w:rPr>
      </w:pPr>
      <w:bookmarkStart w:id="109" w:name="_Toc142040520"/>
      <w:bookmarkStart w:id="110" w:name="_Toc159438638"/>
      <w:ins w:id="111" w:author="Ruixiang Liu" w:date="2024-02-21T19:58:00Z">
        <w:r w:rsidRPr="003C771F">
          <w:rPr>
            <w:rFonts w:hint="eastAsia"/>
            <w:lang w:eastAsia="zh-CN"/>
          </w:rPr>
          <w:t xml:space="preserve">Scene </w:t>
        </w:r>
        <w:r>
          <w:rPr>
            <w:lang w:eastAsia="zh-CN"/>
          </w:rPr>
          <w:t>C</w:t>
        </w:r>
        <w:r w:rsidRPr="003C771F">
          <w:rPr>
            <w:rFonts w:hint="eastAsia"/>
            <w:lang w:eastAsia="zh-CN"/>
          </w:rPr>
          <w:t>lassification</w:t>
        </w:r>
        <w:bookmarkEnd w:id="109"/>
        <w:bookmarkEnd w:id="110"/>
      </w:ins>
    </w:p>
    <w:p w14:paraId="43752B4F" w14:textId="010B528A" w:rsidR="006454B7" w:rsidRDefault="00DD70CA" w:rsidP="00DD70CA">
      <w:pPr>
        <w:pStyle w:val="Definition"/>
        <w:rPr>
          <w:ins w:id="112" w:author="Ruixiang Liu" w:date="2024-02-21T20:29:00Z"/>
        </w:rPr>
      </w:pPr>
      <w:ins w:id="113" w:author="Ruixiang Liu" w:date="2024-02-21T19:58:00Z">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ins>
    </w:p>
    <w:p w14:paraId="3020F712" w14:textId="6DB7E911" w:rsidR="00DD70CA" w:rsidRPr="003C771F" w:rsidRDefault="006454B7" w:rsidP="00DD70CA">
      <w:pPr>
        <w:pStyle w:val="Definition"/>
        <w:rPr>
          <w:ins w:id="114" w:author="Ruixiang Liu" w:date="2024-02-21T19:58:00Z"/>
        </w:rPr>
      </w:pPr>
      <w:ins w:id="115" w:author="Ruixiang Liu" w:date="2024-02-21T20:29:00Z">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ins>
    </w:p>
    <w:p w14:paraId="7BB34BDF" w14:textId="77777777" w:rsidR="00DD70CA" w:rsidRPr="003C771F" w:rsidRDefault="00DD70CA" w:rsidP="00DD70CA">
      <w:pPr>
        <w:pStyle w:val="2"/>
        <w:rPr>
          <w:ins w:id="116" w:author="Ruixiang Liu" w:date="2024-02-21T19:58:00Z"/>
          <w:lang w:eastAsia="zh-CN"/>
        </w:rPr>
      </w:pPr>
      <w:bookmarkStart w:id="117" w:name="_Toc142040521"/>
      <w:bookmarkStart w:id="118" w:name="_Toc159438639"/>
      <w:ins w:id="119" w:author="Ruixiang Liu" w:date="2024-02-21T19:58:00Z">
        <w:r w:rsidRPr="003C771F">
          <w:rPr>
            <w:rFonts w:hint="eastAsia"/>
            <w:lang w:eastAsia="zh-CN"/>
          </w:rPr>
          <w:t xml:space="preserve">Object </w:t>
        </w:r>
        <w:r>
          <w:rPr>
            <w:lang w:eastAsia="zh-CN"/>
          </w:rPr>
          <w:t>D</w:t>
        </w:r>
        <w:r w:rsidRPr="003C771F">
          <w:rPr>
            <w:rFonts w:hint="eastAsia"/>
            <w:lang w:eastAsia="zh-CN"/>
          </w:rPr>
          <w:t>etection</w:t>
        </w:r>
        <w:bookmarkEnd w:id="117"/>
        <w:bookmarkEnd w:id="118"/>
      </w:ins>
    </w:p>
    <w:p w14:paraId="38ABA73C" w14:textId="2C3B724E" w:rsidR="006454B7" w:rsidRDefault="00DD70CA" w:rsidP="00DD70CA">
      <w:pPr>
        <w:pStyle w:val="Definition"/>
        <w:tabs>
          <w:tab w:val="left" w:pos="1770"/>
        </w:tabs>
        <w:rPr>
          <w:ins w:id="120" w:author="Ruixiang Liu" w:date="2024-02-21T20:29:00Z"/>
        </w:rPr>
      </w:pPr>
      <w:ins w:id="121" w:author="Ruixiang Liu" w:date="2024-02-21T19:58:00Z">
        <w:r>
          <w:t xml:space="preserve">task of recognizing objects such as </w:t>
        </w:r>
        <w:r w:rsidRPr="00F86396">
          <w:t>car</w:t>
        </w:r>
        <w:r>
          <w:t>s</w:t>
        </w:r>
        <w:r w:rsidRPr="00F86396">
          <w:t xml:space="preserve"> </w:t>
        </w:r>
        <w:r>
          <w:t>f</w:t>
        </w:r>
        <w:r w:rsidRPr="00F86396">
          <w:t>rom images</w:t>
        </w:r>
        <w:r>
          <w:t>. The objects are often localized using bounding boxes.</w:t>
        </w:r>
      </w:ins>
    </w:p>
    <w:p w14:paraId="28729E27" w14:textId="3C342CE8" w:rsidR="00DD70CA" w:rsidRPr="003C771F" w:rsidRDefault="006454B7" w:rsidP="00DD70CA">
      <w:pPr>
        <w:pStyle w:val="Definition"/>
        <w:tabs>
          <w:tab w:val="left" w:pos="1770"/>
        </w:tabs>
        <w:rPr>
          <w:ins w:id="122" w:author="Ruixiang Liu" w:date="2024-02-21T19:58:00Z"/>
        </w:rPr>
      </w:pPr>
      <w:ins w:id="123" w:author="Ruixiang Liu" w:date="2024-02-21T20:29:00Z">
        <w:r w:rsidRPr="007D1AEE">
          <w:lastRenderedPageBreak/>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ins>
    </w:p>
    <w:p w14:paraId="502A069F" w14:textId="77777777" w:rsidR="00DD70CA" w:rsidRPr="003C771F" w:rsidRDefault="00DD70CA" w:rsidP="00DD70CA">
      <w:pPr>
        <w:pStyle w:val="2"/>
        <w:rPr>
          <w:ins w:id="124" w:author="Ruixiang Liu" w:date="2024-02-21T19:58:00Z"/>
          <w:lang w:eastAsia="zh-CN"/>
        </w:rPr>
      </w:pPr>
      <w:bookmarkStart w:id="125" w:name="_Toc142040522"/>
      <w:bookmarkStart w:id="126" w:name="_Toc159438640"/>
      <w:ins w:id="127" w:author="Ruixiang Liu" w:date="2024-02-21T19:58:00Z">
        <w:r w:rsidRPr="003C771F">
          <w:rPr>
            <w:lang w:eastAsia="zh-CN"/>
          </w:rPr>
          <w:t xml:space="preserve">Semantic </w:t>
        </w:r>
        <w:r>
          <w:rPr>
            <w:lang w:eastAsia="zh-CN"/>
          </w:rPr>
          <w:t>S</w:t>
        </w:r>
        <w:r w:rsidRPr="003C771F">
          <w:rPr>
            <w:lang w:eastAsia="zh-CN"/>
          </w:rPr>
          <w:t>egmentation</w:t>
        </w:r>
        <w:bookmarkEnd w:id="125"/>
        <w:bookmarkEnd w:id="126"/>
      </w:ins>
    </w:p>
    <w:p w14:paraId="32C2D4A8" w14:textId="77650433" w:rsidR="006454B7" w:rsidRDefault="00DD70CA" w:rsidP="00DD70CA">
      <w:pPr>
        <w:rPr>
          <w:ins w:id="128" w:author="Ruixiang Liu" w:date="2024-02-21T20:29:00Z"/>
          <w:szCs w:val="20"/>
          <w:lang w:val="en-GB"/>
        </w:rPr>
      </w:pPr>
      <w:ins w:id="129" w:author="Ruixiang Liu" w:date="2024-02-21T19:58:00Z">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ins>
    </w:p>
    <w:p w14:paraId="774CF466" w14:textId="3EA749B1" w:rsidR="00DD70CA" w:rsidRDefault="006454B7" w:rsidP="00DD70CA">
      <w:pPr>
        <w:rPr>
          <w:ins w:id="130" w:author="Ruixiang Liu" w:date="2024-02-21T19:58:00Z"/>
          <w:szCs w:val="20"/>
          <w:lang w:val="en-GB"/>
        </w:rPr>
      </w:pPr>
      <w:ins w:id="131" w:author="Ruixiang Liu" w:date="2024-02-21T20: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5E48E9CF" w14:textId="77777777" w:rsidR="00DD70CA" w:rsidRPr="003C771F" w:rsidRDefault="00DD70CA" w:rsidP="00DD70CA">
      <w:pPr>
        <w:pStyle w:val="2"/>
        <w:rPr>
          <w:ins w:id="132" w:author="Ruixiang Liu" w:date="2024-02-21T19:58:00Z"/>
          <w:lang w:eastAsia="zh-CN"/>
        </w:rPr>
      </w:pPr>
      <w:bookmarkStart w:id="133" w:name="_Toc109297456"/>
      <w:bookmarkStart w:id="134" w:name="_Toc142040523"/>
      <w:bookmarkStart w:id="135" w:name="_Toc159438641"/>
      <w:bookmarkEnd w:id="133"/>
      <w:ins w:id="136" w:author="Ruixiang Liu" w:date="2024-02-21T19:58:00Z">
        <w:r w:rsidRPr="003C771F">
          <w:rPr>
            <w:rFonts w:hint="eastAsia"/>
            <w:lang w:eastAsia="zh-CN"/>
          </w:rPr>
          <w:t xml:space="preserve">Change </w:t>
        </w:r>
        <w:r>
          <w:rPr>
            <w:lang w:eastAsia="zh-CN"/>
          </w:rPr>
          <w:t>D</w:t>
        </w:r>
        <w:r w:rsidRPr="003C771F">
          <w:rPr>
            <w:rFonts w:hint="eastAsia"/>
            <w:lang w:eastAsia="zh-CN"/>
          </w:rPr>
          <w:t>etection</w:t>
        </w:r>
        <w:bookmarkEnd w:id="134"/>
        <w:bookmarkEnd w:id="135"/>
      </w:ins>
    </w:p>
    <w:p w14:paraId="14F051AE" w14:textId="627A40DF" w:rsidR="006454B7" w:rsidRDefault="00DD70CA" w:rsidP="00DD70CA">
      <w:pPr>
        <w:rPr>
          <w:ins w:id="137" w:author="Ruixiang Liu" w:date="2024-02-21T20:29:00Z"/>
        </w:rPr>
      </w:pPr>
      <w:ins w:id="138" w:author="Ruixiang Liu" w:date="2024-02-21T19:58:00Z">
        <w:r>
          <w:rPr>
            <w:lang w:eastAsia="zh-CN"/>
          </w:rPr>
          <w:t xml:space="preserve">task that finds the changes in an area between images </w:t>
        </w:r>
        <w:r w:rsidRPr="00360DB7">
          <w:rPr>
            <w:lang w:eastAsia="zh-CN"/>
          </w:rPr>
          <w:t>taken at different times</w:t>
        </w:r>
        <w:r>
          <w:rPr>
            <w:lang w:eastAsia="zh-CN"/>
          </w:rPr>
          <w:t>.</w:t>
        </w:r>
      </w:ins>
    </w:p>
    <w:p w14:paraId="2E3E94AC" w14:textId="5FECA7DA" w:rsidR="00DD70CA" w:rsidRDefault="006454B7" w:rsidP="00DD70CA">
      <w:pPr>
        <w:rPr>
          <w:ins w:id="139" w:author="Ruixiang Liu" w:date="2024-02-21T19:58:00Z"/>
          <w:lang w:eastAsia="zh-CN"/>
        </w:rPr>
      </w:pPr>
      <w:ins w:id="140" w:author="Ruixiang Liu" w:date="2024-02-21T20: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31DA6898" w14:textId="77777777" w:rsidR="00DD70CA" w:rsidRPr="003C771F" w:rsidRDefault="00DD70CA" w:rsidP="00DD70CA">
      <w:pPr>
        <w:pStyle w:val="2"/>
        <w:rPr>
          <w:ins w:id="141" w:author="Ruixiang Liu" w:date="2024-02-21T19:58:00Z"/>
          <w:lang w:eastAsia="zh-CN"/>
        </w:rPr>
      </w:pPr>
      <w:bookmarkStart w:id="142" w:name="_Toc142040524"/>
      <w:bookmarkStart w:id="143" w:name="_Toc159438642"/>
      <w:ins w:id="144" w:author="Ruixiang Liu" w:date="2024-02-21T19:58:00Z">
        <w:r>
          <w:rPr>
            <w:lang w:eastAsia="zh-CN"/>
          </w:rPr>
          <w:t>3D Model Reconstruction</w:t>
        </w:r>
        <w:bookmarkEnd w:id="142"/>
        <w:bookmarkEnd w:id="143"/>
      </w:ins>
    </w:p>
    <w:p w14:paraId="5978E1B9" w14:textId="0D786255" w:rsidR="006454B7" w:rsidRDefault="00DD70CA" w:rsidP="00DD70CA">
      <w:pPr>
        <w:rPr>
          <w:ins w:id="145" w:author="Ruixiang Liu" w:date="2024-02-21T20:29:00Z"/>
          <w:lang w:eastAsia="zh-CN"/>
        </w:rPr>
      </w:pPr>
      <w:ins w:id="146" w:author="Ruixiang Liu" w:date="2024-02-21T19:58:00Z">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ins>
    </w:p>
    <w:p w14:paraId="22EB6E74" w14:textId="30A8DED2" w:rsidR="00DD70CA" w:rsidRDefault="006454B7" w:rsidP="00DD70CA">
      <w:pPr>
        <w:rPr>
          <w:ins w:id="147" w:author="Ruixiang Liu" w:date="2024-02-21T19:58:00Z"/>
          <w:lang w:eastAsia="zh-CN"/>
        </w:rPr>
      </w:pPr>
      <w:ins w:id="148" w:author="Ruixiang Liu" w:date="2024-02-21T20: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3CF92CCF" w14:textId="77777777" w:rsidR="00DD70CA" w:rsidRDefault="00DD70CA" w:rsidP="00DD70CA">
      <w:pPr>
        <w:pStyle w:val="2"/>
        <w:rPr>
          <w:ins w:id="149" w:author="Ruixiang Liu" w:date="2024-02-21T19:58:00Z"/>
          <w:lang w:val="en-GB" w:eastAsia="zh-CN"/>
        </w:rPr>
      </w:pPr>
      <w:bookmarkStart w:id="150" w:name="_Toc142040525"/>
      <w:bookmarkStart w:id="151" w:name="_Toc159438643"/>
      <w:ins w:id="152" w:author="Ruixiang Liu" w:date="2024-02-21T19:58:00Z">
        <w:r w:rsidRPr="00D915CC">
          <w:rPr>
            <w:lang w:val="en-GB" w:eastAsia="zh-CN"/>
          </w:rPr>
          <w:t xml:space="preserve">Generative </w:t>
        </w:r>
        <w:r>
          <w:rPr>
            <w:lang w:val="en-GB" w:eastAsia="zh-CN"/>
          </w:rPr>
          <w:t>M</w:t>
        </w:r>
        <w:r w:rsidRPr="00D915CC">
          <w:rPr>
            <w:lang w:val="en-GB" w:eastAsia="zh-CN"/>
          </w:rPr>
          <w:t>odel</w:t>
        </w:r>
        <w:bookmarkEnd w:id="150"/>
        <w:bookmarkEnd w:id="151"/>
      </w:ins>
    </w:p>
    <w:p w14:paraId="008FC289" w14:textId="2626A54A" w:rsidR="006454B7" w:rsidRDefault="00DD70CA" w:rsidP="00DD70CA">
      <w:pPr>
        <w:rPr>
          <w:ins w:id="153" w:author="Ruixiang Liu" w:date="2024-02-21T20:29:00Z"/>
        </w:rPr>
      </w:pPr>
      <w:ins w:id="154" w:author="Ruixiang Liu" w:date="2024-02-21T19:58:00Z">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ins>
    </w:p>
    <w:p w14:paraId="2C978DE0" w14:textId="46B09D4F" w:rsidR="00DD70CA" w:rsidRDefault="006454B7" w:rsidP="00DD70CA">
      <w:pPr>
        <w:rPr>
          <w:ins w:id="155" w:author="Ruixiang Liu" w:date="2024-02-21T19:57:00Z"/>
          <w:lang w:eastAsia="zh-CN"/>
        </w:rPr>
      </w:pPr>
      <w:ins w:id="156" w:author="Ruixiang Liu" w:date="2024-02-21T20:29:00Z">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ins>
    </w:p>
    <w:p w14:paraId="3DFDE680" w14:textId="4BA24E02" w:rsidR="00126855" w:rsidRDefault="00126855" w:rsidP="00126855">
      <w:pPr>
        <w:pStyle w:val="2"/>
        <w:numPr>
          <w:ilvl w:val="1"/>
          <w:numId w:val="11"/>
        </w:numPr>
        <w:rPr>
          <w:lang w:eastAsia="zh-CN"/>
        </w:rPr>
      </w:pPr>
      <w:bookmarkStart w:id="157" w:name="_Toc159438644"/>
      <w:r w:rsidRPr="001C22DE">
        <w:t>JavaScript Object Notation (JSON)</w:t>
      </w:r>
      <w:bookmarkEnd w:id="61"/>
      <w:bookmarkEnd w:id="157"/>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158" w:name="_Toc112436602"/>
      <w:bookmarkStart w:id="159" w:name="_Toc159438645"/>
      <w:r>
        <w:rPr>
          <w:lang w:eastAsia="zh-CN"/>
        </w:rPr>
        <w:t>JSON Schema</w:t>
      </w:r>
      <w:bookmarkEnd w:id="158"/>
      <w:bookmarkEnd w:id="159"/>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3DCEED1A" w:rsidR="00126855" w:rsidRDefault="00126855" w:rsidP="00126855">
      <w:pPr>
        <w:rPr>
          <w:rStyle w:val="a3"/>
          <w:lang w:eastAsia="zh-CN"/>
        </w:rPr>
      </w:pPr>
      <w:r>
        <w:rPr>
          <w:lang w:eastAsia="zh-CN"/>
        </w:rPr>
        <w:t xml:space="preserve">SOURCE: </w:t>
      </w:r>
      <w:hyperlink r:id="rId23"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160" w:name="_Toc159438646"/>
      <w:ins w:id="161" w:author="Ruixiang Liu" w:date="2024-02-20T10:01:00Z">
        <w:r>
          <w:rPr>
            <w:lang w:eastAsia="zh-CN"/>
          </w:rPr>
          <w:lastRenderedPageBreak/>
          <w:t xml:space="preserve">Training Dataset </w:t>
        </w:r>
      </w:ins>
      <w:r w:rsidR="0037778F">
        <w:rPr>
          <w:lang w:eastAsia="zh-CN"/>
        </w:rPr>
        <w:t>Publisher</w:t>
      </w:r>
      <w:bookmarkEnd w:id="160"/>
    </w:p>
    <w:p w14:paraId="2392E0E6" w14:textId="41004DAF" w:rsidR="0037778F" w:rsidRPr="008F111D" w:rsidRDefault="00920F2E" w:rsidP="00126855">
      <w:pPr>
        <w:rPr>
          <w:lang w:eastAsia="zh-CN"/>
        </w:rPr>
      </w:pPr>
      <w:r w:rsidRPr="00920F2E">
        <w:rPr>
          <w:lang w:eastAsia="zh-CN"/>
        </w:rPr>
        <w:t xml:space="preserve">refers to the entity or individual responsible for creating and releasing the JSON-based serialization syntax for geospatial training datasets, as defined in the </w:t>
      </w:r>
      <w:proofErr w:type="spellStart"/>
      <w:r w:rsidRPr="00920F2E">
        <w:rPr>
          <w:lang w:eastAsia="zh-CN"/>
        </w:rPr>
        <w:t>TrainingDML</w:t>
      </w:r>
      <w:proofErr w:type="spellEnd"/>
      <w:r w:rsidRPr="00920F2E">
        <w:rPr>
          <w:lang w:eastAsia="zh-CN"/>
        </w:rPr>
        <w:t>-AI Part 2: JSON Encoding Standard.</w:t>
      </w:r>
    </w:p>
    <w:p w14:paraId="55136D4B" w14:textId="60740411" w:rsidR="009A7B37" w:rsidRDefault="009A7B37">
      <w:pPr>
        <w:pStyle w:val="1"/>
      </w:pPr>
      <w:bookmarkStart w:id="162" w:name="_Toc159438647"/>
      <w:r>
        <w:t>Conventions</w:t>
      </w:r>
      <w:bookmarkEnd w:id="16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163" w:name="_Toc159438648"/>
      <w:r>
        <w:t>Identifiers</w:t>
      </w:r>
      <w:bookmarkEnd w:id="16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164" w:name="_Toc89644833"/>
      <w:bookmarkStart w:id="165" w:name="_Toc110449374"/>
      <w:bookmarkStart w:id="166" w:name="_Toc159438649"/>
      <w:r w:rsidRPr="00647BBA">
        <w:t xml:space="preserve">Abbreviated </w:t>
      </w:r>
      <w:r w:rsidR="00331403">
        <w:t>T</w:t>
      </w:r>
      <w:r w:rsidRPr="00647BBA">
        <w:t>erms</w:t>
      </w:r>
      <w:bookmarkEnd w:id="164"/>
      <w:bookmarkEnd w:id="165"/>
      <w:bookmarkEnd w:id="16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ins w:id="167" w:author="Ruixiang Liu" w:date="2024-02-21T20:00:00Z"/>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ins w:id="168" w:author="Ruixiang Liu" w:date="2024-02-21T20:00:00Z">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ins>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Del="00264346" w:rsidRDefault="00647BBA" w:rsidP="00647BBA">
      <w:pPr>
        <w:rPr>
          <w:del w:id="169" w:author="Ruixiang Liu" w:date="2024-02-21T20:40:00Z"/>
          <w:color w:val="000000" w:themeColor="text1"/>
        </w:rPr>
      </w:pPr>
      <w:r>
        <w:rPr>
          <w:color w:val="000000" w:themeColor="text1"/>
        </w:rPr>
        <w:tab/>
        <w:t>UML</w:t>
      </w:r>
      <w:r>
        <w:rPr>
          <w:color w:val="000000" w:themeColor="text1"/>
        </w:rPr>
        <w:tab/>
      </w:r>
      <w:r>
        <w:rPr>
          <w:color w:val="000000" w:themeColor="text1"/>
        </w:rPr>
        <w:tab/>
        <w:t>Unified Model</w:t>
      </w:r>
      <w:del w:id="170" w:author="Ruixiang Liu" w:date="2024-02-20T15:54:00Z">
        <w:r w:rsidDel="00306115">
          <w:rPr>
            <w:color w:val="000000" w:themeColor="text1"/>
          </w:rPr>
          <w:delText>l</w:delText>
        </w:r>
      </w:del>
      <w:r>
        <w:rPr>
          <w:color w:val="000000" w:themeColor="text1"/>
        </w:rPr>
        <w:t>ing Language</w:t>
      </w:r>
    </w:p>
    <w:p w14:paraId="32FAFF54" w14:textId="4443664A" w:rsidR="00647BBA" w:rsidRDefault="00647BBA" w:rsidP="00647BBA">
      <w:pPr>
        <w:rPr>
          <w:ins w:id="171" w:author="Ruixiang Liu" w:date="2024-02-21T20:01:00Z"/>
          <w:color w:val="000000" w:themeColor="text1"/>
        </w:rPr>
      </w:pPr>
      <w:del w:id="172" w:author="Ruixiang Liu" w:date="2024-02-21T20:39:00Z">
        <w:r w:rsidDel="00264346">
          <w:rPr>
            <w:color w:val="000000" w:themeColor="text1"/>
          </w:rPr>
          <w:tab/>
          <w:delText>XML</w:delText>
        </w:r>
        <w:r w:rsidDel="00264346">
          <w:rPr>
            <w:color w:val="000000" w:themeColor="text1"/>
          </w:rPr>
          <w:tab/>
        </w:r>
        <w:r w:rsidDel="00264346">
          <w:rPr>
            <w:color w:val="000000" w:themeColor="text1"/>
          </w:rPr>
          <w:tab/>
          <w:delText>Extensible Markup Language</w:delText>
        </w:r>
      </w:del>
    </w:p>
    <w:p w14:paraId="1FFCC385" w14:textId="3EE59185" w:rsidR="00474D9C" w:rsidRDefault="00474D9C" w:rsidP="00647BBA">
      <w:pPr>
        <w:rPr>
          <w:color w:val="000000" w:themeColor="text1"/>
        </w:rPr>
      </w:pPr>
      <w:ins w:id="173" w:author="Ruixiang Liu" w:date="2024-02-21T20:01:00Z">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ins>
    </w:p>
    <w:p w14:paraId="4F3C1676" w14:textId="78D92916" w:rsidR="003A5F19" w:rsidRDefault="00C47EA6" w:rsidP="003A5F19">
      <w:pPr>
        <w:rPr>
          <w:ins w:id="174" w:author="Ruixiang Liu" w:date="2024-02-21T20:39:00Z"/>
          <w:color w:val="000000" w:themeColor="text1"/>
        </w:rPr>
      </w:pPr>
      <w:r>
        <w:rPr>
          <w:color w:val="000000" w:themeColor="text1"/>
        </w:rPr>
        <w:tab/>
      </w:r>
      <w:r w:rsidRPr="00C47EA6">
        <w:rPr>
          <w:color w:val="000000" w:themeColor="text1"/>
        </w:rPr>
        <w:t>UTC                Coordinated Universal Time</w:t>
      </w:r>
    </w:p>
    <w:p w14:paraId="3E0A2D4C" w14:textId="2778A3A3" w:rsidR="00264346" w:rsidRPr="00D81E93" w:rsidRDefault="00264346" w:rsidP="003A5F19">
      <w:pPr>
        <w:rPr>
          <w:ins w:id="175" w:author="Ruixiang Liu" w:date="2024-02-20T14:28:00Z"/>
          <w:color w:val="000000" w:themeColor="text1"/>
        </w:rPr>
      </w:pPr>
      <w:ins w:id="176" w:author="Ruixiang Liu" w:date="2024-02-21T20:39:00Z">
        <w:r>
          <w:rPr>
            <w:color w:val="000000" w:themeColor="text1"/>
          </w:rPr>
          <w:lastRenderedPageBreak/>
          <w:tab/>
          <w:t>XML</w:t>
        </w:r>
        <w:r>
          <w:rPr>
            <w:color w:val="000000" w:themeColor="text1"/>
          </w:rPr>
          <w:tab/>
        </w:r>
        <w:r>
          <w:rPr>
            <w:color w:val="000000" w:themeColor="text1"/>
          </w:rPr>
          <w:tab/>
          <w:t>Extensible Markup Language</w:t>
        </w:r>
      </w:ins>
    </w:p>
    <w:p w14:paraId="1B1D546A" w14:textId="4F36904C" w:rsidR="003A5F19" w:rsidDel="003A5F19" w:rsidRDefault="003A5F19" w:rsidP="00647BBA">
      <w:pPr>
        <w:rPr>
          <w:del w:id="177" w:author="Ruixiang Liu" w:date="2024-02-20T14:28:00Z"/>
          <w:color w:val="000000" w:themeColor="text1"/>
        </w:rPr>
      </w:pPr>
    </w:p>
    <w:p w14:paraId="4A931B1C" w14:textId="3C5194F6" w:rsidR="009A7B37" w:rsidRDefault="00B70F75">
      <w:pPr>
        <w:pStyle w:val="1"/>
      </w:pPr>
      <w:bookmarkStart w:id="178" w:name="_Toc159438650"/>
      <w:r>
        <w:t>Overview</w:t>
      </w:r>
      <w:bookmarkEnd w:id="178"/>
    </w:p>
    <w:p w14:paraId="535C0AD4" w14:textId="658DBA75" w:rsidR="007C1CC2" w:rsidRDefault="007C1CC2" w:rsidP="007C1CC2">
      <w:bookmarkStart w:id="179" w:name="OLE_LINK23"/>
      <w:r>
        <w:t>Th</w:t>
      </w:r>
      <w:r w:rsidR="008F39C9">
        <w:t>e</w:t>
      </w:r>
      <w:r>
        <w:t xml:space="preserve"> </w:t>
      </w:r>
      <w:proofErr w:type="spellStart"/>
      <w:r w:rsidR="008F39C9" w:rsidRPr="008F39C9">
        <w:t>TrainingDML</w:t>
      </w:r>
      <w:proofErr w:type="spellEnd"/>
      <w:r w:rsidR="008F39C9" w:rsidRPr="008F39C9">
        <w:t>-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1CC1583B" w14:textId="75E4BD70" w:rsidR="00C60494" w:rsidRDefault="00C60494" w:rsidP="00C60494">
      <w:r>
        <w:t xml:space="preserve">When serialized, absent properties are represented by either (a) setting the property value to null, or (b) by omitting the property declaration altogether at the option of the </w:t>
      </w:r>
      <w:ins w:id="180" w:author="Ruixiang Liu" w:date="2024-02-20T10:00:00Z">
        <w:r w:rsidR="005756E8">
          <w:t>training datas</w:t>
        </w:r>
      </w:ins>
      <w:ins w:id="181" w:author="Ruixiang Liu" w:date="2024-02-20T10:01:00Z">
        <w:r w:rsidR="005756E8">
          <w:t xml:space="preserve">et </w:t>
        </w:r>
      </w:ins>
      <w:commentRangeStart w:id="182"/>
      <w:r>
        <w:t>publisher</w:t>
      </w:r>
      <w:commentRangeEnd w:id="182"/>
      <w:r w:rsidR="008F39C9">
        <w:rPr>
          <w:rStyle w:val="af5"/>
        </w:rPr>
        <w:commentReference w:id="182"/>
      </w:r>
      <w:r>
        <w:t>.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 xml:space="preserve">tandard is a JSON document whose root value is an </w:t>
      </w:r>
      <w:proofErr w:type="spellStart"/>
      <w:r>
        <w:t>AI_TrainingDataset</w:t>
      </w:r>
      <w:proofErr w:type="spellEnd"/>
      <w:r>
        <w:t xml:space="preserve"> object.</w:t>
      </w:r>
      <w:bookmarkEnd w:id="179"/>
    </w:p>
    <w:p w14:paraId="576CC06F" w14:textId="77777777" w:rsidR="001C5635" w:rsidRDefault="001C5635" w:rsidP="001C5635">
      <w:pPr>
        <w:pStyle w:val="2"/>
      </w:pPr>
      <w:bookmarkStart w:id="183" w:name="_Toc159438651"/>
      <w:r>
        <w:t>JavaScript Object Notation</w:t>
      </w:r>
      <w:bookmarkEnd w:id="183"/>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184" w:name="_Toc159438652"/>
      <w:r>
        <w:lastRenderedPageBreak/>
        <w:t xml:space="preserve">Requirements for </w:t>
      </w:r>
      <w:proofErr w:type="spellStart"/>
      <w:r w:rsidR="006F15EC">
        <w:t>TrainingDML</w:t>
      </w:r>
      <w:proofErr w:type="spellEnd"/>
      <w:r w:rsidR="00F0513C">
        <w:t>-</w:t>
      </w:r>
      <w:r w:rsidR="006F15EC">
        <w:t xml:space="preserve">AI </w:t>
      </w:r>
      <w:r w:rsidR="001C5635" w:rsidRPr="001C5635">
        <w:t>JSON Encoding</w:t>
      </w:r>
      <w:bookmarkEnd w:id="184"/>
    </w:p>
    <w:p w14:paraId="37CB16EE" w14:textId="13EC7321" w:rsidR="00893F6A" w:rsidRDefault="00F43BDD" w:rsidP="003A289F">
      <w:pPr>
        <w:pStyle w:val="2"/>
      </w:pPr>
      <w:bookmarkStart w:id="185" w:name="_Toc159438653"/>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185"/>
    </w:p>
    <w:p w14:paraId="6AC07B9E" w14:textId="1A767CD2" w:rsidR="0064604D" w:rsidRDefault="0036549D" w:rsidP="000222CD">
      <w:pPr>
        <w:pStyle w:val="3"/>
      </w:pPr>
      <w:bookmarkStart w:id="186" w:name="_Toc159438654"/>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186"/>
    </w:p>
    <w:p w14:paraId="030AF06D" w14:textId="7A0BF021" w:rsidR="0064604D" w:rsidRDefault="0036549D" w:rsidP="0064604D">
      <w:r w:rsidRPr="0036549D">
        <w:t>Th</w:t>
      </w:r>
      <w:r w:rsidR="00A3647C">
        <w:t xml:space="preserve">e JSON Base </w:t>
      </w:r>
      <w:proofErr w:type="gramStart"/>
      <w:r w:rsidR="00A3647C">
        <w:t xml:space="preserve">Type </w:t>
      </w:r>
      <w:r w:rsidRPr="0036549D">
        <w:t xml:space="preserve"> requirements</w:t>
      </w:r>
      <w:proofErr w:type="gramEnd"/>
      <w:r w:rsidRPr="0036549D">
        <w:t xml:space="preserve">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981"/>
        <w:gridCol w:w="6649"/>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5192B48E" w:rsidR="00E767C4" w:rsidRDefault="007028A1" w:rsidP="003A289F">
            <w:commentRangeStart w:id="187"/>
            <w:r>
              <w:rPr>
                <w:lang w:eastAsia="zh-CN"/>
              </w:rPr>
              <w:t>Requirement</w:t>
            </w:r>
            <w:commentRangeEnd w:id="187"/>
            <w:r w:rsidR="00AD1916">
              <w:rPr>
                <w:rStyle w:val="af5"/>
              </w:rPr>
              <w:commentReference w:id="187"/>
            </w:r>
            <w:r w:rsidR="00E17C1C">
              <w:rPr>
                <w:lang w:eastAsia="zh-CN"/>
              </w:rPr>
              <w:t xml:space="preserve"> 1</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56460CB8" w:rsidR="00E767C4" w:rsidRDefault="007028A1" w:rsidP="003A289F">
            <w:r>
              <w:rPr>
                <w:lang w:eastAsia="zh-CN"/>
              </w:rPr>
              <w:t>Requirement</w:t>
            </w:r>
            <w:r w:rsidR="00412BC4">
              <w:rPr>
                <w:lang w:eastAsia="zh-CN"/>
              </w:rPr>
              <w:t xml:space="preserve"> 2</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62B0BC9D" w:rsidR="004F060A" w:rsidRDefault="004F060A" w:rsidP="003A289F">
            <w:pPr>
              <w:rPr>
                <w:lang w:eastAsia="zh-CN"/>
              </w:rPr>
            </w:pPr>
            <w:r>
              <w:rPr>
                <w:lang w:eastAsia="zh-CN"/>
              </w:rPr>
              <w:t>Requirement</w:t>
            </w:r>
            <w:r w:rsidR="00412BC4">
              <w:rPr>
                <w:lang w:eastAsia="zh-CN"/>
              </w:rPr>
              <w:t xml:space="preserve"> 3</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1A4BB281" w:rsidR="004F060A" w:rsidRDefault="004F060A" w:rsidP="003A289F">
            <w:pPr>
              <w:rPr>
                <w:lang w:eastAsia="zh-CN"/>
              </w:rPr>
            </w:pPr>
            <w:r>
              <w:rPr>
                <w:lang w:eastAsia="zh-CN"/>
              </w:rPr>
              <w:t>Requirement</w:t>
            </w:r>
            <w:r w:rsidR="00412BC4">
              <w:rPr>
                <w:lang w:eastAsia="zh-CN"/>
              </w:rPr>
              <w:t xml:space="preserve"> 4</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981"/>
        <w:gridCol w:w="6649"/>
      </w:tblGrid>
      <w:tr w:rsidR="00EB191C" w14:paraId="296C96CE" w14:textId="77777777" w:rsidTr="00EB191C">
        <w:tc>
          <w:tcPr>
            <w:tcW w:w="1668" w:type="dxa"/>
          </w:tcPr>
          <w:p w14:paraId="49BDE1D9" w14:textId="6B458A6A" w:rsidR="00EB191C" w:rsidRDefault="00EB191C" w:rsidP="0064604D">
            <w:commentRangeStart w:id="188"/>
            <w:r>
              <w:rPr>
                <w:lang w:eastAsia="zh-CN"/>
              </w:rPr>
              <w:t>Requirement</w:t>
            </w:r>
            <w:commentRangeEnd w:id="188"/>
            <w:r w:rsidR="00AD1916">
              <w:rPr>
                <w:rStyle w:val="af5"/>
              </w:rPr>
              <w:commentReference w:id="188"/>
            </w:r>
            <w:r w:rsidR="00DB54D0">
              <w:rPr>
                <w:lang w:eastAsia="zh-CN"/>
              </w:rPr>
              <w:t xml:space="preserve"> 1</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5802DD3" w:rsidR="00C869C5" w:rsidRDefault="00C869C5" w:rsidP="003A289F">
            <w:r>
              <w:rPr>
                <w:lang w:eastAsia="zh-CN"/>
              </w:rPr>
              <w:t>Requirement</w:t>
            </w:r>
            <w:r w:rsidR="00F36865">
              <w:rPr>
                <w:lang w:eastAsia="zh-CN"/>
              </w:rPr>
              <w:t xml:space="preserve"> 2</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0A7C3F6A" w:rsidR="00360D3F" w:rsidRDefault="00D57136" w:rsidP="00920266">
            <w:pPr>
              <w:rPr>
                <w:lang w:eastAsia="zh-CN"/>
              </w:rPr>
            </w:pPr>
            <w:commentRangeStart w:id="189"/>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4"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commentRangeEnd w:id="189"/>
            <w:r w:rsidR="00DC0183">
              <w:rPr>
                <w:rStyle w:val="af5"/>
              </w:rPr>
              <w:commentReference w:id="189"/>
            </w:r>
          </w:p>
          <w:p w14:paraId="607A47FE" w14:textId="77777777" w:rsidR="00DC0183" w:rsidRDefault="00DC0183" w:rsidP="00920266">
            <w:r>
              <w:lastRenderedPageBreak/>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lastRenderedPageBreak/>
        <w:t>E</w:t>
      </w:r>
      <w:r>
        <w:rPr>
          <w:lang w:eastAsia="zh-CN"/>
        </w:rPr>
        <w:t>xample</w:t>
      </w:r>
      <w:r w:rsidR="00342AF5">
        <w:rPr>
          <w:lang w:eastAsia="zh-CN"/>
        </w:rPr>
        <w:t>s</w:t>
      </w:r>
      <w:r>
        <w:rPr>
          <w:lang w:eastAsia="zh-CN"/>
        </w:rPr>
        <w:t>:</w:t>
      </w:r>
    </w:p>
    <w:p w14:paraId="66138452" w14:textId="4B5E83AF" w:rsidR="00F6475A" w:rsidRPr="00F6475A" w:rsidRDefault="00190D1A" w:rsidP="00812230">
      <w:pPr>
        <w:pStyle w:val="List1OGCletters"/>
        <w:numPr>
          <w:ilvl w:val="0"/>
          <w:numId w:val="13"/>
        </w:numPr>
        <w:rPr>
          <w:lang w:eastAsia="zh-CN"/>
        </w:rPr>
      </w:pPr>
      <w:r w:rsidDel="00190D1A">
        <w:rPr>
          <w:lang w:eastAsia="zh-CN"/>
        </w:rPr>
        <w:t xml:space="preserve"> </w:t>
      </w:r>
      <w:r w:rsidR="00FC3581">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sidR="00FC3581">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73B970F3" w:rsidR="00F6475A" w:rsidRDefault="004433E2" w:rsidP="0064604D">
      <w:pPr>
        <w:rPr>
          <w:lang w:eastAsia="zh-CN"/>
        </w:rPr>
      </w:pPr>
      <w:r>
        <w:rPr>
          <w:lang w:eastAsia="zh-CN"/>
        </w:rPr>
        <w:t xml:space="preserve">Th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211E9F39" w:rsidR="00EB51ED" w:rsidRDefault="00EB51ED" w:rsidP="003A289F">
            <w:r>
              <w:rPr>
                <w:lang w:eastAsia="zh-CN"/>
              </w:rPr>
              <w:t>Requirement</w:t>
            </w:r>
            <w:r w:rsidR="00E7385A">
              <w:rPr>
                <w:lang w:eastAsia="zh-CN"/>
              </w:rPr>
              <w:t xml:space="preserve"> 3</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2C2EFCBC"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57D1A9B5" w:rsidR="00990E85" w:rsidRDefault="00990E85" w:rsidP="003A289F">
            <w:r>
              <w:rPr>
                <w:lang w:eastAsia="zh-CN"/>
              </w:rPr>
              <w:t>Requirement</w:t>
            </w:r>
            <w:r w:rsidR="00E7385A">
              <w:rPr>
                <w:lang w:eastAsia="zh-CN"/>
              </w:rPr>
              <w:t xml:space="preserve"> 4</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5911C08" w14:textId="64750741"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5"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190" w:name="OLE_LINK7"/>
      <w:bookmarkStart w:id="191" w:name="OLE_LINK8"/>
      <w:r>
        <w:rPr>
          <w:lang w:eastAsia="zh-CN"/>
        </w:rPr>
        <w:lastRenderedPageBreak/>
        <w:t>“</w:t>
      </w:r>
      <w:r w:rsidR="00EB10E3">
        <w:rPr>
          <w:lang w:eastAsia="zh-CN"/>
        </w:rPr>
        <w:t>/</w:t>
      </w:r>
      <w:r w:rsidR="006F6918">
        <w:rPr>
          <w:lang w:eastAsia="zh-CN"/>
        </w:rPr>
        <w:t>file</w:t>
      </w:r>
      <w:r w:rsidR="005F122C">
        <w:rPr>
          <w:lang w:eastAsia="zh-CN"/>
        </w:rPr>
        <w:t>.txt</w:t>
      </w:r>
      <w:r>
        <w:rPr>
          <w:lang w:eastAsia="zh-CN"/>
        </w:rPr>
        <w:t>”</w:t>
      </w:r>
    </w:p>
    <w:bookmarkEnd w:id="190"/>
    <w:bookmarkEnd w:id="191"/>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192" w:name="_Toc159438655"/>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192"/>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w:t>
      </w:r>
      <w:proofErr w:type="gramStart"/>
      <w:r w:rsidR="00A3647C">
        <w:rPr>
          <w:lang w:val="en-GB" w:eastAsia="zh-CN"/>
        </w:rPr>
        <w:t xml:space="preserve">Type </w:t>
      </w:r>
      <w:r>
        <w:rPr>
          <w:lang w:val="en-GB" w:eastAsia="zh-CN"/>
        </w:rPr>
        <w:t xml:space="preserve"> requirement</w:t>
      </w:r>
      <w:r w:rsidR="00A3647C">
        <w:rPr>
          <w:lang w:val="en-GB" w:eastAsia="zh-CN"/>
        </w:rPr>
        <w:t>s</w:t>
      </w:r>
      <w:proofErr w:type="gramEnd"/>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3B9F6798" w:rsidR="007B4531" w:rsidRDefault="007B4531" w:rsidP="003A289F">
            <w:r>
              <w:rPr>
                <w:lang w:eastAsia="zh-CN"/>
              </w:rPr>
              <w:t>Requirement</w:t>
            </w:r>
            <w:r w:rsidR="00E644F9">
              <w:rPr>
                <w:lang w:eastAsia="zh-CN"/>
              </w:rPr>
              <w:t xml:space="preserve"> 5</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17955E95" w:rsidR="00231E4C" w:rsidRDefault="00231E4C" w:rsidP="003A289F">
            <w:pPr>
              <w:rPr>
                <w:lang w:eastAsia="zh-CN"/>
              </w:rPr>
            </w:pPr>
            <w:r>
              <w:rPr>
                <w:rFonts w:hint="eastAsia"/>
                <w:lang w:eastAsia="zh-CN"/>
              </w:rPr>
              <w:t>R</w:t>
            </w:r>
            <w:r>
              <w:rPr>
                <w:lang w:eastAsia="zh-CN"/>
              </w:rPr>
              <w:t>equirement</w:t>
            </w:r>
            <w:r w:rsidR="00E644F9">
              <w:rPr>
                <w:lang w:eastAsia="zh-CN"/>
              </w:rPr>
              <w:t xml:space="preserve"> 6</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1968C465" w:rsidR="00231E4C" w:rsidRDefault="00231E4C" w:rsidP="003A289F">
            <w:pPr>
              <w:rPr>
                <w:lang w:eastAsia="zh-CN"/>
              </w:rPr>
            </w:pPr>
            <w:r>
              <w:rPr>
                <w:rFonts w:hint="eastAsia"/>
                <w:lang w:eastAsia="zh-CN"/>
              </w:rPr>
              <w:t>R</w:t>
            </w:r>
            <w:r>
              <w:rPr>
                <w:lang w:eastAsia="zh-CN"/>
              </w:rPr>
              <w:t>equirement</w:t>
            </w:r>
            <w:r w:rsidR="00E644F9">
              <w:rPr>
                <w:lang w:eastAsia="zh-CN"/>
              </w:rPr>
              <w:t xml:space="preserve"> 7</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D712ABA" w:rsidR="00F61E88" w:rsidRDefault="00F61E88" w:rsidP="003A289F">
            <w:pPr>
              <w:rPr>
                <w:lang w:eastAsia="zh-CN"/>
              </w:rPr>
            </w:pPr>
            <w:r>
              <w:rPr>
                <w:rFonts w:hint="eastAsia"/>
                <w:lang w:eastAsia="zh-CN"/>
              </w:rPr>
              <w:t>R</w:t>
            </w:r>
            <w:r>
              <w:rPr>
                <w:lang w:eastAsia="zh-CN"/>
              </w:rPr>
              <w:t>equirement</w:t>
            </w:r>
            <w:r w:rsidR="00E644F9">
              <w:rPr>
                <w:lang w:eastAsia="zh-CN"/>
              </w:rPr>
              <w:t xml:space="preserve"> 8</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445B2581" w:rsidR="00155957" w:rsidRDefault="007C0889" w:rsidP="008F6C38">
      <w:pPr>
        <w:rPr>
          <w:lang w:val="en-GB" w:eastAsia="zh-CN"/>
        </w:rPr>
      </w:pPr>
      <w:r>
        <w:rPr>
          <w:lang w:val="en-GB" w:eastAsia="zh-CN"/>
        </w:rPr>
        <w:t xml:space="preserve">Th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4E93E08D" w:rsidR="00695D23" w:rsidRDefault="00695D23" w:rsidP="003A289F">
            <w:r>
              <w:rPr>
                <w:lang w:eastAsia="zh-CN"/>
              </w:rPr>
              <w:t>Requirement</w:t>
            </w:r>
            <w:r w:rsidR="00572C06">
              <w:rPr>
                <w:lang w:eastAsia="zh-CN"/>
              </w:rPr>
              <w:t xml:space="preserve"> 5</w:t>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4E7F0333"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w:t>
            </w:r>
            <w:r w:rsidR="00DC0183">
              <w:rPr>
                <w:lang w:eastAsia="zh-CN"/>
              </w:rPr>
              <w:t xml:space="preserve">SHALL </w:t>
            </w:r>
            <w:r>
              <w:rPr>
                <w:lang w:eastAsia="zh-CN"/>
              </w:rPr>
              <w:t>be encoded as a text string</w:t>
            </w:r>
            <w:r w:rsidR="003A289F">
              <w:rPr>
                <w:lang w:eastAsia="zh-CN"/>
              </w:rPr>
              <w:t xml:space="preserve"> </w:t>
            </w:r>
            <w:r w:rsidR="00920266">
              <w:rPr>
                <w:lang w:eastAsia="zh-CN"/>
              </w:rPr>
              <w:t>or a JSON object matching the XML Schema type</w:t>
            </w:r>
            <w:r w:rsidR="00E91C24">
              <w:rPr>
                <w:lang w:eastAsia="zh-CN"/>
              </w:rPr>
              <w:t xml:space="preserve"> as defined in:</w:t>
            </w:r>
            <w:r w:rsidR="00920266">
              <w:rPr>
                <w:lang w:eastAsia="zh-CN"/>
              </w:rPr>
              <w:t xml:space="preserve"> </w:t>
            </w:r>
          </w:p>
          <w:bookmarkStart w:id="193" w:name="OLE_LINK9"/>
          <w:bookmarkStart w:id="194" w:name="OLE_LINK10"/>
          <w:p w14:paraId="62BC1341" w14:textId="5D748B6F"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193"/>
            <w:bookmarkEnd w:id="194"/>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195" w:name="OLE_LINK13"/>
      <w:bookmarkStart w:id="196"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195"/>
    <w:bookmarkEnd w:id="196"/>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proofErr w:type="spellStart"/>
      <w:r w:rsidR="00BC73BF">
        <w:rPr>
          <w:lang w:val="en-GB" w:eastAsia="zh-CN"/>
        </w:rPr>
        <w:t>EX_Extent</w:t>
      </w:r>
      <w:proofErr w:type="spellEnd"/>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proofErr w:type="spellStart"/>
      <w:r w:rsidR="00BC73BF">
        <w:rPr>
          <w:lang w:val="en-GB" w:eastAsia="zh-CN"/>
        </w:rPr>
        <w:t>GeoJSON</w:t>
      </w:r>
      <w:proofErr w:type="spellEnd"/>
      <w:r w:rsidR="00BC73BF">
        <w:rPr>
          <w:lang w:val="en-GB" w:eastAsia="zh-CN"/>
        </w:rPr>
        <w:t xml:space="preserve">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03C9C554" w:rsidR="00BC73BF" w:rsidRDefault="00BC73BF" w:rsidP="003A289F">
            <w:r>
              <w:rPr>
                <w:lang w:eastAsia="zh-CN"/>
              </w:rPr>
              <w:t>Requirement</w:t>
            </w:r>
            <w:r w:rsidR="008D581E">
              <w:rPr>
                <w:lang w:eastAsia="zh-CN"/>
              </w:rPr>
              <w:t xml:space="preserve"> 6</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0331EDC2" w:rsidR="00BC73BF" w:rsidRPr="00204D9E" w:rsidRDefault="00BC73BF" w:rsidP="00551904">
            <w:pPr>
              <w:rPr>
                <w:lang w:eastAsia="zh-CN"/>
              </w:rPr>
            </w:pPr>
            <w:r w:rsidRPr="00204D9E">
              <w:rPr>
                <w:lang w:eastAsia="zh-CN"/>
              </w:rPr>
              <w:lastRenderedPageBreak/>
              <w:t xml:space="preserve">Each </w:t>
            </w:r>
            <w:proofErr w:type="spellStart"/>
            <w:r w:rsidRPr="00204D9E">
              <w:rPr>
                <w:lang w:eastAsia="zh-CN"/>
              </w:rPr>
              <w:t>EX_Extent</w:t>
            </w:r>
            <w:proofErr w:type="spellEnd"/>
            <w:r w:rsidRPr="00204D9E">
              <w:rPr>
                <w:lang w:eastAsia="zh-CN"/>
              </w:rPr>
              <w:t xml:space="preserve"> value </w:t>
            </w:r>
            <w:r w:rsidR="00DC0183" w:rsidRPr="003558C3">
              <w:rPr>
                <w:lang w:eastAsia="zh-CN"/>
              </w:rPr>
              <w:t xml:space="preserve">SHALL </w:t>
            </w:r>
            <w:r w:rsidRPr="003558C3">
              <w:rPr>
                <w:lang w:eastAsia="zh-CN"/>
              </w:rPr>
              <w:t xml:space="preserve">be encoded using the </w:t>
            </w:r>
            <w:proofErr w:type="spellStart"/>
            <w:r w:rsidRPr="003558C3">
              <w:rPr>
                <w:lang w:eastAsia="zh-CN"/>
              </w:rPr>
              <w:t>GeoJSON</w:t>
            </w:r>
            <w:proofErr w:type="spellEnd"/>
            <w:r w:rsidRPr="003558C3">
              <w:rPr>
                <w:lang w:eastAsia="zh-CN"/>
              </w:rPr>
              <w:t xml:space="preserve">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 xml:space="preserve">The </w:t>
            </w:r>
            <w:proofErr w:type="spellStart"/>
            <w:r w:rsidR="00E91C24" w:rsidRPr="00551904">
              <w:rPr>
                <w:lang w:eastAsia="zh-CN"/>
              </w:rPr>
              <w:t>GeoJSON</w:t>
            </w:r>
            <w:proofErr w:type="spellEnd"/>
            <w:r w:rsidR="00E91C24" w:rsidRPr="00551904">
              <w:rPr>
                <w:lang w:eastAsia="zh-CN"/>
              </w:rPr>
              <w:t xml:space="preserve"> Format</w:t>
            </w:r>
            <w:r w:rsidR="00286084">
              <w:rPr>
                <w:lang w:eastAsia="zh-CN"/>
              </w:rPr>
              <w:t xml:space="preserve"> </w:t>
            </w:r>
            <w:r w:rsidR="00E91C24" w:rsidRPr="00204D9E">
              <w:rPr>
                <w:lang w:eastAsia="zh-CN"/>
              </w:rPr>
              <w:t>[</w:t>
            </w:r>
            <w:hyperlink r:id="rId26"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111129FD"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2BBCBB18" w:rsidR="00B117A2" w:rsidRPr="00BB00C5" w:rsidRDefault="00EB7D7B" w:rsidP="00B117A2">
            <w:pPr>
              <w:rPr>
                <w:lang w:eastAsia="zh-CN"/>
              </w:rPr>
            </w:pPr>
            <w:hyperlink r:id="rId27" w:history="1">
              <w:r w:rsidR="009A2FED" w:rsidRPr="009A2FED">
                <w:rPr>
                  <w:rStyle w:val="a3"/>
                  <w:lang w:eastAsia="zh-CN"/>
                </w:rPr>
                <w:t>https://schemas.isotc211.org/19115/-1/gex/1.3.0/extent.xsd</w:t>
              </w:r>
            </w:hyperlink>
          </w:p>
        </w:tc>
      </w:tr>
    </w:tbl>
    <w:p w14:paraId="4C800C2D" w14:textId="06AB0938" w:rsidR="00BC73BF" w:rsidRDefault="00BC73BF" w:rsidP="00BC73BF">
      <w:pPr>
        <w:rPr>
          <w:lang w:eastAsia="zh-CN"/>
        </w:rPr>
      </w:pPr>
      <w:r>
        <w:rPr>
          <w:rFonts w:hint="eastAsia"/>
          <w:lang w:eastAsia="zh-CN"/>
        </w:rPr>
        <w:lastRenderedPageBreak/>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proofErr w:type="spellStart"/>
      <w:r w:rsidR="0003446D">
        <w:rPr>
          <w:lang w:eastAsia="zh-CN"/>
        </w:rPr>
        <w:t>geographicElement</w:t>
      </w:r>
      <w:proofErr w:type="spellEnd"/>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westBoundLongitude</w:t>
      </w:r>
      <w:proofErr w:type="spellEnd"/>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eastBoundLongitude</w:t>
      </w:r>
      <w:proofErr w:type="spellEnd"/>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southBoundLatitude</w:t>
      </w:r>
      <w:proofErr w:type="spellEnd"/>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northBoundLatitude</w:t>
      </w:r>
      <w:proofErr w:type="spellEnd"/>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12CCC20E" w:rsidR="00267851" w:rsidRDefault="007C0889" w:rsidP="00267851">
      <w:pPr>
        <w:rPr>
          <w:lang w:val="en-GB" w:eastAsia="zh-CN"/>
        </w:rPr>
      </w:pPr>
      <w:r>
        <w:rPr>
          <w:lang w:eastAsia="zh-CN"/>
        </w:rPr>
        <w:t xml:space="preserve">The </w:t>
      </w:r>
      <w:proofErr w:type="spellStart"/>
      <w:r w:rsidR="00AA0378">
        <w:rPr>
          <w:lang w:eastAsia="zh-CN"/>
        </w:rPr>
        <w:t>CI_Citation</w:t>
      </w:r>
      <w:proofErr w:type="spellEnd"/>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1C32D297" w:rsidR="00267851" w:rsidRDefault="00267851" w:rsidP="003A289F">
            <w:r>
              <w:rPr>
                <w:lang w:eastAsia="zh-CN"/>
              </w:rPr>
              <w:t>Requirement</w:t>
            </w:r>
            <w:r w:rsidR="00063AA3">
              <w:rPr>
                <w:lang w:eastAsia="zh-CN"/>
              </w:rPr>
              <w:t xml:space="preserve"> 7</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543D59BF" w:rsidR="00E86FA9" w:rsidRDefault="00267851" w:rsidP="005E3AB7">
            <w:pPr>
              <w:rPr>
                <w:lang w:eastAsia="zh-CN"/>
              </w:rPr>
            </w:pPr>
            <w:bookmarkStart w:id="197" w:name="OLE_LINK15"/>
            <w:bookmarkStart w:id="198"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197"/>
            <w:bookmarkEnd w:id="198"/>
          </w:p>
          <w:p w14:paraId="2D9BDBC9" w14:textId="7DEC28F2" w:rsidR="00267851" w:rsidRDefault="00EB7D7B" w:rsidP="005E3AB7">
            <w:pPr>
              <w:rPr>
                <w:lang w:eastAsia="zh-CN"/>
              </w:rPr>
            </w:pPr>
            <w:hyperlink r:id="rId28" w:history="1">
              <w:r w:rsidR="001C47F7" w:rsidRPr="00DC510C">
                <w:rPr>
                  <w:rStyle w:val="a3"/>
                  <w:lang w:eastAsia="zh-CN"/>
                </w:rPr>
                <w:t>https://schemas.isotc211.org/19115/-1/cit/1.3.0/citation.xsd</w:t>
              </w:r>
            </w:hyperlink>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199" w:name="OLE_LINK17"/>
      <w:bookmarkStart w:id="200"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201" w:name="OLE_LINK5"/>
      <w:bookmarkStart w:id="202" w:name="OLE_LINK6"/>
      <w:bookmarkEnd w:id="199"/>
      <w:bookmarkEnd w:id="200"/>
      <w:r w:rsidRPr="005370AA">
        <w:rPr>
          <w:lang w:eastAsia="zh-CN"/>
        </w:rPr>
        <w:t xml:space="preserve"> </w:t>
      </w:r>
    </w:p>
    <w:p w14:paraId="623A7C33" w14:textId="0024AC7B" w:rsidR="005370AA" w:rsidRDefault="007C0889" w:rsidP="005370AA">
      <w:pPr>
        <w:rPr>
          <w:lang w:val="en-GB" w:eastAsia="zh-CN"/>
        </w:rPr>
      </w:pPr>
      <w:r>
        <w:rPr>
          <w:lang w:eastAsia="zh-CN"/>
        </w:rPr>
        <w:lastRenderedPageBreak/>
        <w:t xml:space="preserve">The </w:t>
      </w:r>
      <w:proofErr w:type="spellStart"/>
      <w:r w:rsidR="00045B87">
        <w:rPr>
          <w:lang w:eastAsia="zh-CN"/>
        </w:rPr>
        <w:t>MD</w:t>
      </w:r>
      <w:r w:rsidR="005370AA">
        <w:rPr>
          <w:lang w:eastAsia="zh-CN"/>
        </w:rPr>
        <w:t>_</w:t>
      </w:r>
      <w:r w:rsidR="00045B87">
        <w:rPr>
          <w:lang w:eastAsia="zh-CN"/>
        </w:rPr>
        <w:t>Scope</w:t>
      </w:r>
      <w:proofErr w:type="spellEnd"/>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460A6F58" w:rsidR="00045B87" w:rsidRDefault="00045B87" w:rsidP="00EF651B">
            <w:r>
              <w:rPr>
                <w:lang w:eastAsia="zh-CN"/>
              </w:rPr>
              <w:t>Requirement</w:t>
            </w:r>
            <w:r w:rsidR="003A02FD">
              <w:rPr>
                <w:lang w:eastAsia="zh-CN"/>
              </w:rPr>
              <w:t xml:space="preserve"> 8</w:t>
            </w:r>
          </w:p>
        </w:tc>
        <w:tc>
          <w:tcPr>
            <w:tcW w:w="6934"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19F99A1E"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73769EA7" w:rsidR="00045B87" w:rsidRDefault="00EB7D7B" w:rsidP="00EF651B">
            <w:pPr>
              <w:rPr>
                <w:lang w:eastAsia="zh-CN"/>
              </w:rPr>
            </w:pPr>
            <w:hyperlink r:id="rId29" w:history="1">
              <w:r w:rsidR="007728D5"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354E72EA" w:rsidR="001405CA" w:rsidRDefault="001405CA" w:rsidP="001405CA">
      <w:pPr>
        <w:pStyle w:val="3"/>
      </w:pPr>
      <w:bookmarkStart w:id="203" w:name="_Toc159438656"/>
      <w:bookmarkEnd w:id="201"/>
      <w:bookmarkEnd w:id="202"/>
      <w:r>
        <w:t xml:space="preserve">Requirements </w:t>
      </w:r>
      <w:r w:rsidR="00192233">
        <w:t>C</w:t>
      </w:r>
      <w:r>
        <w:t xml:space="preserve">lass: ISO </w:t>
      </w:r>
      <w:r w:rsidR="00A3647C">
        <w:t>Q</w:t>
      </w:r>
      <w:r>
        <w:t xml:space="preserve">uality </w:t>
      </w:r>
      <w:r w:rsidR="00A3647C">
        <w:t>T</w:t>
      </w:r>
      <w:r>
        <w:t>ype</w:t>
      </w:r>
      <w:bookmarkEnd w:id="203"/>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494EAC55" w:rsidR="008E1060" w:rsidRDefault="008E1060" w:rsidP="003A289F">
            <w:pPr>
              <w:rPr>
                <w:lang w:eastAsia="zh-CN"/>
              </w:rPr>
            </w:pPr>
            <w:r>
              <w:rPr>
                <w:rFonts w:hint="eastAsia"/>
                <w:lang w:eastAsia="zh-CN"/>
              </w:rPr>
              <w:t>R</w:t>
            </w:r>
            <w:r>
              <w:rPr>
                <w:lang w:eastAsia="zh-CN"/>
              </w:rPr>
              <w:t>equirement</w:t>
            </w:r>
            <w:r w:rsidR="009A1ED3">
              <w:rPr>
                <w:lang w:eastAsia="zh-CN"/>
              </w:rPr>
              <w:t xml:space="preserve"> 9</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1D200903" w:rsidR="00C157D2" w:rsidRDefault="008176AE" w:rsidP="00C157D2">
      <w:pPr>
        <w:rPr>
          <w:lang w:val="en-GB" w:eastAsia="zh-CN"/>
        </w:rPr>
      </w:pPr>
      <w:r>
        <w:rPr>
          <w:lang w:val="en-GB" w:eastAsia="zh-CN"/>
        </w:rPr>
        <w:t>The</w:t>
      </w:r>
      <w:r w:rsidR="00C157D2">
        <w:rPr>
          <w:lang w:val="en-GB" w:eastAsia="zh-CN"/>
        </w:rPr>
        <w:t xml:space="preserve">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1CA26824" w:rsidR="00C157D2" w:rsidRDefault="00C157D2" w:rsidP="003A289F">
            <w:r>
              <w:rPr>
                <w:lang w:eastAsia="zh-CN"/>
              </w:rPr>
              <w:t>Requirement</w:t>
            </w:r>
            <w:r w:rsidR="00A87302">
              <w:rPr>
                <w:lang w:eastAsia="zh-CN"/>
              </w:rPr>
              <w:t xml:space="preserve"> 9</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710688EF"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A939559" w:rsidR="00962A02" w:rsidRDefault="00962A02" w:rsidP="00962A02">
      <w:pPr>
        <w:pStyle w:val="af4"/>
        <w:keepNext/>
      </w:pPr>
      <w:bookmarkStart w:id="204" w:name="_Ref112421793"/>
      <w:r>
        <w:lastRenderedPageBreak/>
        <w:t xml:space="preserve">Table </w:t>
      </w:r>
      <w:r w:rsidR="00EB7D7B">
        <w:fldChar w:fldCharType="begin"/>
      </w:r>
      <w:r w:rsidR="00EB7D7B">
        <w:instrText xml:space="preserve"> SEQ Table \* ARABIC </w:instrText>
      </w:r>
      <w:r w:rsidR="00EB7D7B">
        <w:fldChar w:fldCharType="separate"/>
      </w:r>
      <w:r w:rsidR="00C84970">
        <w:rPr>
          <w:noProof/>
        </w:rPr>
        <w:t>1</w:t>
      </w:r>
      <w:r w:rsidR="00EB7D7B">
        <w:rPr>
          <w:noProof/>
        </w:rPr>
        <w:fldChar w:fldCharType="end"/>
      </w:r>
      <w:bookmarkEnd w:id="204"/>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proofErr w:type="spellStart"/>
            <w:r w:rsidRPr="004C28C2">
              <w:rPr>
                <w:lang w:eastAsia="zh-CN"/>
              </w:rPr>
              <w:t>MeasureReference</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proofErr w:type="spellStart"/>
            <w:r w:rsidRPr="00B80834">
              <w:rPr>
                <w:lang w:eastAsia="zh-CN"/>
              </w:rPr>
              <w:t>EvaluationMethod</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proofErr w:type="spellStart"/>
            <w:r w:rsidRPr="00E41937">
              <w:rPr>
                <w:lang w:eastAsia="zh-CN"/>
              </w:rPr>
              <w:t>QualityResult</w:t>
            </w:r>
            <w:proofErr w:type="spellEnd"/>
            <w:r w:rsidR="00D00F6F">
              <w:rPr>
                <w:lang w:eastAsia="zh-CN"/>
              </w:rPr>
              <w:t xml:space="preserve"> </w:t>
            </w:r>
            <w:r w:rsidR="00A22D27">
              <w:rPr>
                <w:lang w:eastAsia="zh-CN"/>
              </w:rPr>
              <w:t>[</w:t>
            </w:r>
            <w:proofErr w:type="gramStart"/>
            <w:r w:rsidR="00A22D27">
              <w:rPr>
                <w:lang w:eastAsia="zh-CN"/>
              </w:rPr>
              <w:t>1..</w:t>
            </w:r>
            <w:proofErr w:type="gramEnd"/>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w:t>
      </w:r>
      <w:proofErr w:type="spellStart"/>
      <w:r>
        <w:rPr>
          <w:lang w:eastAsia="zh-CN"/>
        </w:rPr>
        <w:t>FormatConsistency</w:t>
      </w:r>
      <w:proofErr w:type="spellEnd"/>
      <w:r>
        <w:rPr>
          <w:lang w:eastAsia="zh-CN"/>
        </w:rPr>
        <w:t>",</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w:t>
      </w:r>
      <w:proofErr w:type="spellStart"/>
      <w:r>
        <w:rPr>
          <w:lang w:eastAsia="zh-CN"/>
        </w:rPr>
        <w:t>measureDescription</w:t>
      </w:r>
      <w:proofErr w:type="spellEnd"/>
      <w:r>
        <w:rPr>
          <w:lang w:eastAsia="zh-CN"/>
        </w:rPr>
        <w:t>":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w:t>
      </w:r>
      <w:proofErr w:type="spellStart"/>
      <w:r>
        <w:rPr>
          <w:lang w:eastAsia="zh-CN"/>
        </w:rPr>
        <w:t>evaluationMethod</w:t>
      </w:r>
      <w:proofErr w:type="spellEnd"/>
      <w:r>
        <w:rPr>
          <w:lang w:eastAsia="zh-CN"/>
        </w:rPr>
        <w:t>": {</w:t>
      </w:r>
    </w:p>
    <w:p w14:paraId="74CDB52D" w14:textId="3DF1D83A" w:rsidR="00AC6B40" w:rsidRDefault="00AC6B40" w:rsidP="00AC6B40">
      <w:pPr>
        <w:rPr>
          <w:lang w:eastAsia="zh-CN"/>
        </w:rPr>
      </w:pPr>
      <w:r>
        <w:rPr>
          <w:lang w:eastAsia="zh-CN"/>
        </w:rPr>
        <w:t xml:space="preserve">        "</w:t>
      </w:r>
      <w:proofErr w:type="spellStart"/>
      <w:r>
        <w:rPr>
          <w:lang w:eastAsia="zh-CN"/>
        </w:rPr>
        <w:t>evaluationMethodDescription</w:t>
      </w:r>
      <w:proofErr w:type="spellEnd"/>
      <w:r>
        <w:rPr>
          <w:lang w:eastAsia="zh-CN"/>
        </w:rPr>
        <w:t xml:space="preserve">":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w:t>
      </w:r>
      <w:proofErr w:type="spellStart"/>
      <w:r>
        <w:rPr>
          <w:lang w:eastAsia="zh-CN"/>
        </w:rPr>
        <w:t>quantitativeResult</w:t>
      </w:r>
      <w:proofErr w:type="spellEnd"/>
      <w:r>
        <w:rPr>
          <w:lang w:eastAsia="zh-CN"/>
        </w:rPr>
        <w: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lastRenderedPageBreak/>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w:t>
      </w:r>
      <w:proofErr w:type="spellStart"/>
      <w:r>
        <w:rPr>
          <w:lang w:eastAsia="zh-CN"/>
        </w:rPr>
        <w:t>valueUnit</w:t>
      </w:r>
      <w:proofErr w:type="spellEnd"/>
      <w:r>
        <w:rPr>
          <w:lang w:eastAsia="zh-CN"/>
        </w:rPr>
        <w: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205" w:name="_Toc159438657"/>
      <w:r>
        <w:t xml:space="preserve">Requirements </w:t>
      </w:r>
      <w:r w:rsidR="00192233">
        <w:t>C</w:t>
      </w:r>
      <w:r>
        <w:t xml:space="preserve">lass: </w:t>
      </w:r>
      <w:r w:rsidR="00E91C24">
        <w:t>G</w:t>
      </w:r>
      <w:r>
        <w:t xml:space="preserve">eospatial </w:t>
      </w:r>
      <w:r w:rsidR="00E91C24">
        <w:t>T</w:t>
      </w:r>
      <w:r>
        <w:t>ype</w:t>
      </w:r>
      <w:bookmarkEnd w:id="205"/>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w:t>
      </w:r>
      <w:proofErr w:type="gramStart"/>
      <w:r w:rsidR="00E91C24">
        <w:rPr>
          <w:lang w:val="en-GB" w:eastAsia="zh-CN"/>
        </w:rPr>
        <w:t xml:space="preserve">Type </w:t>
      </w:r>
      <w:r>
        <w:rPr>
          <w:lang w:val="en-GB" w:eastAsia="zh-CN"/>
        </w:rPr>
        <w:t xml:space="preserve"> requirement</w:t>
      </w:r>
      <w:r w:rsidR="00E91C24">
        <w:rPr>
          <w:lang w:val="en-GB" w:eastAsia="zh-CN"/>
        </w:rPr>
        <w:t>s</w:t>
      </w:r>
      <w:proofErr w:type="gramEnd"/>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551904">
        <w:tc>
          <w:tcPr>
            <w:tcW w:w="1838" w:type="dxa"/>
          </w:tcPr>
          <w:p w14:paraId="1BD44BB8" w14:textId="48DA2F56" w:rsidR="003C1996" w:rsidRDefault="003C1996" w:rsidP="003A289F">
            <w:pPr>
              <w:rPr>
                <w:lang w:eastAsia="zh-CN"/>
              </w:rPr>
            </w:pPr>
            <w:r>
              <w:rPr>
                <w:rFonts w:hint="eastAsia"/>
                <w:lang w:eastAsia="zh-CN"/>
              </w:rPr>
              <w:t>R</w:t>
            </w:r>
            <w:r>
              <w:rPr>
                <w:lang w:eastAsia="zh-CN"/>
              </w:rPr>
              <w:t>equirement</w:t>
            </w:r>
            <w:r w:rsidR="00C404AE">
              <w:rPr>
                <w:lang w:eastAsia="zh-CN"/>
              </w:rPr>
              <w:t xml:space="preserve"> 10</w:t>
            </w:r>
          </w:p>
        </w:tc>
        <w:tc>
          <w:tcPr>
            <w:tcW w:w="6792"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03A9B9E8" w14:textId="11FEF186"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proofErr w:type="spellStart"/>
      <w:r w:rsidRPr="006E3622">
        <w:rPr>
          <w:lang w:val="en-GB" w:eastAsia="zh-CN"/>
        </w:rPr>
        <w:t>GeoJSON</w:t>
      </w:r>
      <w:proofErr w:type="spellEnd"/>
      <w:r w:rsidRPr="006E3622">
        <w:rPr>
          <w:lang w:val="en-GB" w:eastAsia="zh-CN"/>
        </w:rPr>
        <w:t xml:space="preserve">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 xml:space="preserve">A Feature object represents a spatially bounded thing.  Every Feature object is a </w:t>
      </w:r>
      <w:proofErr w:type="spellStart"/>
      <w:r w:rsidR="00751346" w:rsidRPr="00873727">
        <w:rPr>
          <w:lang w:val="en-GB" w:eastAsia="zh-CN"/>
        </w:rPr>
        <w:t>GeoJSON</w:t>
      </w:r>
      <w:proofErr w:type="spellEnd"/>
      <w:r w:rsidR="00751346" w:rsidRPr="00873727">
        <w:rPr>
          <w:lang w:val="en-GB" w:eastAsia="zh-CN"/>
        </w:rPr>
        <w:t xml:space="preserve"> object no matter where it occurs in a </w:t>
      </w:r>
      <w:proofErr w:type="spellStart"/>
      <w:r w:rsidR="00751346" w:rsidRPr="00873727">
        <w:rPr>
          <w:lang w:val="en-GB" w:eastAsia="zh-CN"/>
        </w:rPr>
        <w:t>GeoJSON</w:t>
      </w:r>
      <w:proofErr w:type="spellEnd"/>
      <w:r w:rsidR="00751346" w:rsidRPr="00873727">
        <w:rPr>
          <w:lang w:val="en-GB" w:eastAsia="zh-CN"/>
        </w:rPr>
        <w:t xml:space="preserve"> text. [</w:t>
      </w:r>
      <w:hyperlink r:id="rId30"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73367DCC" w:rsidR="00876785" w:rsidRDefault="00876785" w:rsidP="00EF651B">
            <w:r>
              <w:rPr>
                <w:lang w:eastAsia="zh-CN"/>
              </w:rPr>
              <w:t>Requirement</w:t>
            </w:r>
            <w:r w:rsidR="0090319A">
              <w:rPr>
                <w:lang w:eastAsia="zh-CN"/>
              </w:rPr>
              <w:t xml:space="preserve"> 10</w:t>
            </w:r>
          </w:p>
        </w:tc>
        <w:tc>
          <w:tcPr>
            <w:tcW w:w="6792"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C2A79B8" w14:textId="626FB402" w:rsidR="00876785" w:rsidRDefault="00876785" w:rsidP="00B22CAB">
            <w:pPr>
              <w:rPr>
                <w:lang w:eastAsia="zh-CN"/>
              </w:rPr>
            </w:pPr>
            <w:bookmarkStart w:id="206" w:name="OLE_LINK19"/>
            <w:bookmarkStart w:id="207"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w:t>
            </w:r>
            <w:r w:rsidR="00286084" w:rsidRPr="00286084">
              <w:rPr>
                <w:lang w:eastAsia="zh-CN"/>
              </w:rPr>
              <w:t xml:space="preserve">The </w:t>
            </w:r>
            <w:proofErr w:type="spellStart"/>
            <w:r w:rsidR="00286084" w:rsidRPr="00286084">
              <w:rPr>
                <w:lang w:eastAsia="zh-CN"/>
              </w:rPr>
              <w:t>GeoJSON</w:t>
            </w:r>
            <w:proofErr w:type="spellEnd"/>
            <w:r w:rsidR="00286084" w:rsidRPr="00286084">
              <w:rPr>
                <w:lang w:eastAsia="zh-CN"/>
              </w:rPr>
              <w:t xml:space="preserve"> Format</w:t>
            </w:r>
            <w:r w:rsidR="00286084">
              <w:rPr>
                <w:lang w:eastAsia="zh-CN"/>
              </w:rPr>
              <w:t xml:space="preserve"> [</w:t>
            </w:r>
            <w:hyperlink r:id="rId31" w:anchor="section-3.2" w:history="1">
              <w:r w:rsidRPr="00F95F0E">
                <w:rPr>
                  <w:rStyle w:val="a3"/>
                  <w:lang w:eastAsia="zh-CN"/>
                </w:rPr>
                <w:t>RFC 7946 Section 3.2</w:t>
              </w:r>
              <w:bookmarkEnd w:id="206"/>
              <w:bookmarkEnd w:id="207"/>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lastRenderedPageBreak/>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208" w:name="_Toc159438658"/>
      <w:r>
        <w:t>Requirement</w:t>
      </w:r>
      <w:r w:rsidR="009F2B0C">
        <w:t>s</w:t>
      </w:r>
      <w:r>
        <w:t xml:space="preserve"> </w:t>
      </w:r>
      <w:r w:rsidR="00192233">
        <w:t>C</w:t>
      </w:r>
      <w:r>
        <w:t xml:space="preserve">lass: </w:t>
      </w:r>
      <w:proofErr w:type="spellStart"/>
      <w:r w:rsidR="00B32192">
        <w:t>AI_TrainingDataset</w:t>
      </w:r>
      <w:bookmarkEnd w:id="208"/>
      <w:proofErr w:type="spellEnd"/>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w:t>
      </w:r>
      <w:proofErr w:type="spellStart"/>
      <w:r w:rsidR="003F7421">
        <w:rPr>
          <w:lang w:eastAsia="zh-CN"/>
        </w:rPr>
        <w:t>AI_</w:t>
      </w:r>
      <w:proofErr w:type="gramStart"/>
      <w:r w:rsidR="003F7421">
        <w:rPr>
          <w:lang w:eastAsia="zh-CN"/>
        </w:rPr>
        <w:t>TrainingDataset</w:t>
      </w:r>
      <w:proofErr w:type="spellEnd"/>
      <w:r w:rsidR="003F7421">
        <w:rPr>
          <w:lang w:eastAsia="zh-CN"/>
        </w:rPr>
        <w:t xml:space="preserve"> </w:t>
      </w:r>
      <w:r>
        <w:rPr>
          <w:lang w:eastAsia="zh-CN"/>
        </w:rPr>
        <w:t xml:space="preserve"> </w:t>
      </w:r>
      <w:r w:rsidR="00571F1D">
        <w:rPr>
          <w:rFonts w:hint="eastAsia"/>
          <w:lang w:eastAsia="zh-CN"/>
        </w:rPr>
        <w:t>r</w:t>
      </w:r>
      <w:r>
        <w:rPr>
          <w:lang w:eastAsia="zh-CN"/>
        </w:rPr>
        <w:t>equirements</w:t>
      </w:r>
      <w:proofErr w:type="gramEnd"/>
      <w:r>
        <w:rPr>
          <w:lang w:eastAsia="zh-CN"/>
        </w:rPr>
        <w:t xml:space="preserve"> class defines a JSON encoding for </w:t>
      </w:r>
      <w:r w:rsidR="00BA33F3">
        <w:rPr>
          <w:lang w:eastAsia="zh-CN"/>
        </w:rPr>
        <w:t>the</w:t>
      </w:r>
      <w:r w:rsidR="003F7421">
        <w:rPr>
          <w:lang w:eastAsia="zh-CN"/>
        </w:rPr>
        <w:t xml:space="preserve"> </w:t>
      </w:r>
      <w:proofErr w:type="spellStart"/>
      <w:r>
        <w:rPr>
          <w:lang w:eastAsia="zh-CN"/>
        </w:rPr>
        <w:t>AI_TrainingDataset</w:t>
      </w:r>
      <w:proofErr w:type="spellEnd"/>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proofErr w:type="spellStart"/>
      <w:r w:rsidR="001314A5">
        <w:rPr>
          <w:lang w:eastAsia="zh-CN"/>
        </w:rPr>
        <w:t>specified</w:t>
      </w:r>
      <w:r w:rsidR="00C25C51">
        <w:rPr>
          <w:lang w:eastAsia="zh-CN"/>
        </w:rPr>
        <w:t>in</w:t>
      </w:r>
      <w:proofErr w:type="spellEnd"/>
      <w:r w:rsidR="00C25C51">
        <w:rPr>
          <w:lang w:eastAsia="zh-CN"/>
        </w:rPr>
        <w:t xml:space="preserve">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07118F">
        <w:tc>
          <w:tcPr>
            <w:tcW w:w="1838" w:type="dxa"/>
          </w:tcPr>
          <w:p w14:paraId="326FBB8B" w14:textId="77777777" w:rsidR="001B56F2" w:rsidRDefault="001B56F2" w:rsidP="00B96180">
            <w:r>
              <w:rPr>
                <w:rFonts w:hint="eastAsia"/>
                <w:lang w:eastAsia="zh-CN"/>
              </w:rPr>
              <w:t>D</w:t>
            </w:r>
            <w:r>
              <w:rPr>
                <w:lang w:eastAsia="zh-CN"/>
              </w:rPr>
              <w:t>ependency</w:t>
            </w:r>
          </w:p>
        </w:tc>
        <w:tc>
          <w:tcPr>
            <w:tcW w:w="6792"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07118F">
        <w:tc>
          <w:tcPr>
            <w:tcW w:w="1838" w:type="dxa"/>
          </w:tcPr>
          <w:p w14:paraId="3821B17A" w14:textId="15D6AF26" w:rsidR="001B56F2" w:rsidRPr="00087D9B" w:rsidRDefault="001B56F2" w:rsidP="00B96180">
            <w:pPr>
              <w:rPr>
                <w:lang w:eastAsia="zh-CN"/>
              </w:rPr>
            </w:pPr>
            <w:r>
              <w:rPr>
                <w:lang w:eastAsia="zh-CN"/>
              </w:rPr>
              <w:t>Requirement</w:t>
            </w:r>
            <w:r w:rsidR="00EC742F">
              <w:rPr>
                <w:lang w:eastAsia="zh-CN"/>
              </w:rPr>
              <w:t xml:space="preserve"> 11</w:t>
            </w:r>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07118F">
        <w:tc>
          <w:tcPr>
            <w:tcW w:w="1838" w:type="dxa"/>
          </w:tcPr>
          <w:p w14:paraId="25336719" w14:textId="1FFEF32E" w:rsidR="001B56F2" w:rsidRDefault="001B56F2" w:rsidP="00B96180">
            <w:pPr>
              <w:rPr>
                <w:lang w:eastAsia="zh-CN"/>
              </w:rPr>
            </w:pPr>
            <w:r>
              <w:rPr>
                <w:lang w:eastAsia="zh-CN"/>
              </w:rPr>
              <w:t>Requirement</w:t>
            </w:r>
            <w:r w:rsidR="00EC742F">
              <w:rPr>
                <w:lang w:eastAsia="zh-CN"/>
              </w:rPr>
              <w:t xml:space="preserve"> 12</w:t>
            </w:r>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07118F">
        <w:tc>
          <w:tcPr>
            <w:tcW w:w="1838" w:type="dxa"/>
          </w:tcPr>
          <w:p w14:paraId="4150F5B4" w14:textId="3B2D089B" w:rsidR="001B56F2" w:rsidRDefault="001B56F2" w:rsidP="00B96180">
            <w:pPr>
              <w:rPr>
                <w:lang w:eastAsia="zh-CN"/>
              </w:rPr>
            </w:pPr>
            <w:r>
              <w:rPr>
                <w:lang w:eastAsia="zh-CN"/>
              </w:rPr>
              <w:t>Requirement</w:t>
            </w:r>
            <w:r w:rsidR="00EC742F">
              <w:rPr>
                <w:lang w:eastAsia="zh-CN"/>
              </w:rPr>
              <w:t xml:space="preserve"> 13</w:t>
            </w:r>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4ECD4EEC" w:rsidR="006A6AD2" w:rsidRDefault="009F2CDA" w:rsidP="006A6AD2">
      <w:pPr>
        <w:rPr>
          <w:lang w:val="en-GB" w:eastAsia="zh-CN"/>
        </w:rPr>
      </w:pPr>
      <w:r>
        <w:rPr>
          <w:lang w:val="en-GB" w:eastAsia="zh-CN"/>
        </w:rPr>
        <w:t>The</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C84970">
        <w:t xml:space="preserve">Table </w:t>
      </w:r>
      <w:r w:rsidR="00C84970">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5E8C1DDA" w:rsidR="006A6AD2" w:rsidRDefault="006A6AD2" w:rsidP="003A289F">
            <w:r>
              <w:rPr>
                <w:lang w:eastAsia="zh-CN"/>
              </w:rPr>
              <w:lastRenderedPageBreak/>
              <w:t>Requirement</w:t>
            </w:r>
            <w:r w:rsidR="00F1285D">
              <w:rPr>
                <w:lang w:eastAsia="zh-CN"/>
              </w:rPr>
              <w:t xml:space="preserve"> 11</w:t>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35599DE9"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C84970">
              <w:t xml:space="preserve">Table </w:t>
            </w:r>
            <w:r w:rsidR="00C84970">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5D6ABFA" w:rsidR="006A6AD2" w:rsidRDefault="006A6AD2" w:rsidP="006A6AD2">
      <w:pPr>
        <w:pStyle w:val="af4"/>
        <w:keepNext/>
      </w:pPr>
      <w:bookmarkStart w:id="209" w:name="_Ref112248173"/>
      <w:r>
        <w:t xml:space="preserve">Table </w:t>
      </w:r>
      <w:r w:rsidR="00EB7D7B">
        <w:fldChar w:fldCharType="begin"/>
      </w:r>
      <w:r w:rsidR="00EB7D7B">
        <w:instrText xml:space="preserve"> SEQ Table \* ARABIC </w:instrText>
      </w:r>
      <w:r w:rsidR="00EB7D7B">
        <w:fldChar w:fldCharType="separate"/>
      </w:r>
      <w:r w:rsidR="00C84970">
        <w:rPr>
          <w:noProof/>
        </w:rPr>
        <w:t>2</w:t>
      </w:r>
      <w:r w:rsidR="00EB7D7B">
        <w:rPr>
          <w:noProof/>
        </w:rPr>
        <w:fldChar w:fldCharType="end"/>
      </w:r>
      <w:bookmarkEnd w:id="209"/>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commentRangeStart w:id="210"/>
            <w:commentRangeStart w:id="211"/>
            <w:r>
              <w:rPr>
                <w:rFonts w:hint="eastAsia"/>
                <w:lang w:eastAsia="zh-CN"/>
              </w:rPr>
              <w:t>Identification</w:t>
            </w:r>
            <w:commentRangeEnd w:id="210"/>
            <w:r w:rsidR="001314A5">
              <w:rPr>
                <w:rStyle w:val="af5"/>
              </w:rPr>
              <w:commentReference w:id="210"/>
            </w:r>
            <w:commentRangeEnd w:id="211"/>
            <w:r w:rsidR="007329DD">
              <w:rPr>
                <w:rStyle w:val="af5"/>
              </w:rPr>
              <w:commentReference w:id="211"/>
            </w:r>
            <w:r>
              <w:rPr>
                <w:rFonts w:hint="eastAsia"/>
                <w:lang w:eastAsia="zh-CN"/>
              </w:rPr>
              <w:t xml:space="preserve">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commentRangeStart w:id="212"/>
            <w:commentRangeStart w:id="213"/>
            <w:r>
              <w:rPr>
                <w:lang w:eastAsia="zh-CN"/>
              </w:rPr>
              <w:t>Description of the scope of the training dataset.</w:t>
            </w:r>
            <w:commentRangeEnd w:id="212"/>
            <w:r w:rsidR="00CC507B">
              <w:rPr>
                <w:rStyle w:val="af5"/>
              </w:rPr>
              <w:commentReference w:id="212"/>
            </w:r>
            <w:commentRangeEnd w:id="213"/>
            <w:r w:rsidR="00B222FE">
              <w:rPr>
                <w:rStyle w:val="af5"/>
              </w:rPr>
              <w:commentReference w:id="213"/>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proofErr w:type="gramStart"/>
            <w:r w:rsidR="00DF4BD7">
              <w:rPr>
                <w:lang w:eastAsia="zh-CN"/>
              </w:rPr>
              <w:t>0</w:t>
            </w:r>
            <w:r>
              <w:rPr>
                <w:lang w:eastAsia="zh-CN"/>
              </w:rPr>
              <w:t>..</w:t>
            </w:r>
            <w:proofErr w:type="gramEnd"/>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lastRenderedPageBreak/>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1F3E6F27" w:rsidR="005467CA" w:rsidRDefault="005467CA" w:rsidP="005467CA">
            <w:proofErr w:type="spellStart"/>
            <w:r>
              <w:rPr>
                <w:rFonts w:hint="eastAsia"/>
                <w:lang w:eastAsia="zh-CN"/>
              </w:rPr>
              <w:t>CharacterString</w:t>
            </w:r>
            <w:proofErr w:type="spellEnd"/>
            <w:r>
              <w:rPr>
                <w:lang w:eastAsia="zh-CN"/>
              </w:rPr>
              <w:t xml:space="preserve"> [</w:t>
            </w:r>
            <w:proofErr w:type="gramStart"/>
            <w:r w:rsidR="001F1745">
              <w:rPr>
                <w:lang w:eastAsia="zh-CN"/>
              </w:rPr>
              <w:t>1</w:t>
            </w:r>
            <w:r>
              <w:rPr>
                <w:lang w:eastAsia="zh-CN"/>
              </w:rPr>
              <w:t>..</w:t>
            </w:r>
            <w:proofErr w:type="gramEnd"/>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proofErr w:type="gramStart"/>
            <w:r w:rsidR="00AC6C47">
              <w:rPr>
                <w:lang w:eastAsia="zh-CN"/>
              </w:rPr>
              <w:t>0</w:t>
            </w:r>
            <w:r>
              <w:rPr>
                <w:lang w:eastAsia="zh-CN"/>
              </w:rPr>
              <w:t>..</w:t>
            </w:r>
            <w:proofErr w:type="gramEnd"/>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proofErr w:type="spellStart"/>
            <w:r>
              <w:rPr>
                <w:rFonts w:hint="eastAsia"/>
                <w:lang w:eastAsia="zh-CN"/>
              </w:rPr>
              <w:t>class</w:t>
            </w:r>
            <w:r w:rsidR="00177656">
              <w:rPr>
                <w:lang w:eastAsia="zh-CN"/>
              </w:rPr>
              <w:t>i</w:t>
            </w:r>
            <w:r>
              <w:rPr>
                <w:rFonts w:hint="eastAsia"/>
                <w:lang w:eastAsia="zh-CN"/>
              </w:rPr>
              <w:t>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sidR="000C4876">
              <w:rPr>
                <w:lang w:eastAsia="zh-CN"/>
              </w:rPr>
              <w:t>0</w:t>
            </w:r>
            <w:r>
              <w:rPr>
                <w:lang w:eastAsia="zh-CN"/>
              </w:rPr>
              <w:t>..</w:t>
            </w:r>
            <w:proofErr w:type="gramEnd"/>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lastRenderedPageBreak/>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2967033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56D53434" w:rsidR="00A3291F" w:rsidRDefault="006E261E" w:rsidP="00A3291F">
      <w:pPr>
        <w:rPr>
          <w:lang w:val="en-GB" w:eastAsia="zh-CN"/>
        </w:rPr>
      </w:pPr>
      <w:r>
        <w:rPr>
          <w:lang w:val="en-GB" w:eastAsia="zh-CN"/>
        </w:rPr>
        <w:t xml:space="preserve">If the optional element </w:t>
      </w:r>
      <w:proofErr w:type="spellStart"/>
      <w:r w:rsidR="00A3291F" w:rsidRPr="00A3291F">
        <w:rPr>
          <w:lang w:val="en-GB" w:eastAsia="zh-CN"/>
        </w:rPr>
        <w:t>AI_MetricsInLiterature</w:t>
      </w:r>
      <w:proofErr w:type="spellEnd"/>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C84970">
        <w:t xml:space="preserve">Table </w:t>
      </w:r>
      <w:r w:rsidR="00C84970">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6D38880A" w:rsidR="00A3291F" w:rsidRDefault="00A3291F" w:rsidP="003A289F">
            <w:r>
              <w:rPr>
                <w:lang w:eastAsia="zh-CN"/>
              </w:rPr>
              <w:t>Requirement</w:t>
            </w:r>
            <w:r w:rsidR="00752B5A">
              <w:rPr>
                <w:lang w:eastAsia="zh-CN"/>
              </w:rPr>
              <w:t xml:space="preserve"> 12</w:t>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4C4080F0"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C84970">
              <w:t xml:space="preserve">Table </w:t>
            </w:r>
            <w:r w:rsidR="00C84970">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1B1CDB96" w:rsidR="00A3291F" w:rsidRDefault="00A3291F" w:rsidP="00A3291F">
      <w:pPr>
        <w:pStyle w:val="af4"/>
        <w:keepNext/>
      </w:pPr>
      <w:bookmarkStart w:id="214" w:name="_Ref112339732"/>
      <w:r>
        <w:lastRenderedPageBreak/>
        <w:t xml:space="preserve">Table </w:t>
      </w:r>
      <w:r w:rsidR="00EB7D7B">
        <w:fldChar w:fldCharType="begin"/>
      </w:r>
      <w:r w:rsidR="00EB7D7B">
        <w:instrText xml:space="preserve"> SEQ Table \* ARABIC </w:instrText>
      </w:r>
      <w:r w:rsidR="00EB7D7B">
        <w:fldChar w:fldCharType="separate"/>
      </w:r>
      <w:r w:rsidR="00C84970">
        <w:rPr>
          <w:noProof/>
        </w:rPr>
        <w:t>3</w:t>
      </w:r>
      <w:r w:rsidR="00EB7D7B">
        <w:rPr>
          <w:noProof/>
        </w:rPr>
        <w:fldChar w:fldCharType="end"/>
      </w:r>
      <w:bookmarkEnd w:id="214"/>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619F4D0E" w:rsidR="00761ED8" w:rsidRDefault="00F17113" w:rsidP="00761ED8">
      <w:pPr>
        <w:rPr>
          <w:lang w:val="en-GB" w:eastAsia="zh-CN"/>
        </w:rPr>
      </w:pPr>
      <w:r>
        <w:rPr>
          <w:lang w:val="en-GB" w:eastAsia="zh-CN"/>
        </w:rPr>
        <w:t>The</w:t>
      </w:r>
      <w:r w:rsidR="00761ED8">
        <w:rPr>
          <w:lang w:val="en-GB" w:eastAsia="zh-CN"/>
        </w:rPr>
        <w:t xml:space="preserve">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C84970">
        <w:t xml:space="preserve">Table </w:t>
      </w:r>
      <w:r w:rsidR="00C84970">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C84970">
        <w:t xml:space="preserve">Table </w:t>
      </w:r>
      <w:r w:rsidR="00C84970">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0563E152" w:rsidR="00761ED8" w:rsidRDefault="00761ED8" w:rsidP="003A289F">
            <w:r>
              <w:rPr>
                <w:lang w:eastAsia="zh-CN"/>
              </w:rPr>
              <w:t>Requirement</w:t>
            </w:r>
            <w:r w:rsidR="00612370">
              <w:rPr>
                <w:lang w:eastAsia="zh-CN"/>
              </w:rPr>
              <w:t xml:space="preserve"> 13</w:t>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375BF212"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C84970">
              <w:t xml:space="preserve">Table </w:t>
            </w:r>
            <w:r w:rsidR="00C84970">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C84970">
              <w:t xml:space="preserve">Table </w:t>
            </w:r>
            <w:r w:rsidR="00C84970">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6DC3D2E3" w:rsidR="00035332" w:rsidRDefault="00035332" w:rsidP="00035332">
      <w:pPr>
        <w:pStyle w:val="af4"/>
        <w:keepNext/>
      </w:pPr>
      <w:bookmarkStart w:id="215" w:name="_Ref112337512"/>
      <w:r>
        <w:t xml:space="preserve">Table </w:t>
      </w:r>
      <w:r w:rsidR="00EB7D7B">
        <w:fldChar w:fldCharType="begin"/>
      </w:r>
      <w:r w:rsidR="00EB7D7B">
        <w:instrText xml:space="preserve"> SEQ Table \* ARABIC </w:instrText>
      </w:r>
      <w:r w:rsidR="00EB7D7B">
        <w:fldChar w:fldCharType="separate"/>
      </w:r>
      <w:r w:rsidR="00C84970">
        <w:rPr>
          <w:noProof/>
        </w:rPr>
        <w:t>4</w:t>
      </w:r>
      <w:r w:rsidR="00EB7D7B">
        <w:rPr>
          <w:noProof/>
        </w:rPr>
        <w:fldChar w:fldCharType="end"/>
      </w:r>
      <w:bookmarkEnd w:id="215"/>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lastRenderedPageBreak/>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4E38652F" w:rsidR="001D67EE" w:rsidRDefault="001D67EE" w:rsidP="001D67EE">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174406">
        <w:rPr>
          <w:lang w:eastAsia="zh-CN"/>
        </w:rPr>
        <w:t>[</w:t>
      </w:r>
      <w:r w:rsidR="00FC3581">
        <w:rPr>
          <w:lang w:eastAsia="zh-CN"/>
        </w:rPr>
        <w:t>“</w:t>
      </w:r>
      <w:r>
        <w:rPr>
          <w:lang w:eastAsia="zh-CN"/>
        </w:rPr>
        <w:t>image/Airport/airport_01.jpg</w:t>
      </w:r>
      <w:r w:rsidR="00FC3581">
        <w:rPr>
          <w:lang w:eastAsia="zh-CN"/>
        </w:rPr>
        <w:t>”</w:t>
      </w:r>
      <w:r w:rsidR="00174406">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216" w:name="_Toc159438659"/>
      <w:r>
        <w:t xml:space="preserve">Requirements </w:t>
      </w:r>
      <w:r w:rsidR="00192233">
        <w:t>C</w:t>
      </w:r>
      <w:r>
        <w:t xml:space="preserve">lass: </w:t>
      </w:r>
      <w:proofErr w:type="spellStart"/>
      <w:r w:rsidR="00B32192">
        <w:t>AI_TrainingData</w:t>
      </w:r>
      <w:bookmarkEnd w:id="216"/>
      <w:proofErr w:type="spellEnd"/>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proofErr w:type="spellStart"/>
      <w:r w:rsidR="00061DBE" w:rsidRPr="00061DBE">
        <w:rPr>
          <w:lang w:eastAsia="zh-CN"/>
        </w:rPr>
        <w:t>AI_TrainingData</w:t>
      </w:r>
      <w:proofErr w:type="spellEnd"/>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600619">
        <w:tc>
          <w:tcPr>
            <w:tcW w:w="1838" w:type="dxa"/>
          </w:tcPr>
          <w:p w14:paraId="1B58AF69" w14:textId="728B8BC8" w:rsidR="003B2EEC" w:rsidRPr="00087D9B" w:rsidRDefault="003B2EEC" w:rsidP="00B96180">
            <w:pPr>
              <w:rPr>
                <w:lang w:eastAsia="zh-CN"/>
              </w:rPr>
            </w:pPr>
            <w:r>
              <w:rPr>
                <w:lang w:eastAsia="zh-CN"/>
              </w:rPr>
              <w:t>Requirement</w:t>
            </w:r>
            <w:r w:rsidR="003F5316">
              <w:rPr>
                <w:lang w:eastAsia="zh-CN"/>
              </w:rPr>
              <w:t xml:space="preserve"> 14</w:t>
            </w:r>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BC5875" w14:paraId="4BAB3829" w14:textId="77777777" w:rsidTr="00600619">
        <w:tc>
          <w:tcPr>
            <w:tcW w:w="1838" w:type="dxa"/>
          </w:tcPr>
          <w:p w14:paraId="7D2BC6CD" w14:textId="4215D26F" w:rsidR="00BC5875" w:rsidRDefault="00BC5875" w:rsidP="00B96180">
            <w:pPr>
              <w:rPr>
                <w:lang w:eastAsia="zh-CN"/>
              </w:rPr>
            </w:pPr>
            <w:r>
              <w:rPr>
                <w:lang w:eastAsia="zh-CN"/>
              </w:rPr>
              <w:t>Requirement 15</w:t>
            </w:r>
          </w:p>
        </w:tc>
        <w:tc>
          <w:tcPr>
            <w:tcW w:w="6792" w:type="dxa"/>
            <w:vAlign w:val="center"/>
          </w:tcPr>
          <w:p w14:paraId="1376B284" w14:textId="6D61383B" w:rsidR="00BC5875" w:rsidRDefault="00BC5875" w:rsidP="00B96180">
            <w:pPr>
              <w:rPr>
                <w:lang w:eastAsia="zh-CN"/>
              </w:rPr>
            </w:pPr>
            <w:r w:rsidRPr="00BC5875">
              <w:rPr>
                <w:lang w:eastAsia="zh-CN"/>
              </w:rPr>
              <w:t>/req/</w:t>
            </w:r>
            <w:proofErr w:type="spellStart"/>
            <w:r w:rsidRPr="00BC5875">
              <w:rPr>
                <w:lang w:eastAsia="zh-CN"/>
              </w:rPr>
              <w:t>aitrainingdataset</w:t>
            </w:r>
            <w:proofErr w:type="spellEnd"/>
            <w:r w:rsidRPr="00BC5875">
              <w:rPr>
                <w:lang w:eastAsia="zh-CN"/>
              </w:rPr>
              <w:t>/</w:t>
            </w:r>
            <w:proofErr w:type="spellStart"/>
            <w:r w:rsidRPr="00BC5875">
              <w:rPr>
                <w:lang w:eastAsia="zh-CN"/>
              </w:rPr>
              <w:t>trainingtypecode</w:t>
            </w:r>
            <w:proofErr w:type="spellEnd"/>
          </w:p>
        </w:tc>
      </w:tr>
      <w:tr w:rsidR="003B2EEC" w14:paraId="36831EF9" w14:textId="77777777" w:rsidTr="00600619">
        <w:tc>
          <w:tcPr>
            <w:tcW w:w="1838" w:type="dxa"/>
          </w:tcPr>
          <w:p w14:paraId="25F423E9" w14:textId="01EFCFD9" w:rsidR="003B2EEC" w:rsidRDefault="003B2EEC" w:rsidP="00B96180">
            <w:pPr>
              <w:rPr>
                <w:lang w:eastAsia="zh-CN"/>
              </w:rPr>
            </w:pPr>
            <w:r>
              <w:rPr>
                <w:lang w:eastAsia="zh-CN"/>
              </w:rPr>
              <w:t>Requirement</w:t>
            </w:r>
            <w:r w:rsidR="003F5316">
              <w:rPr>
                <w:lang w:eastAsia="zh-CN"/>
              </w:rPr>
              <w:t xml:space="preserve"> 1</w:t>
            </w:r>
            <w:r w:rsidR="00BC5875">
              <w:rPr>
                <w:lang w:eastAsia="zh-CN"/>
              </w:rPr>
              <w:t>6</w:t>
            </w:r>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E442F0F" w:rsidR="00C73228" w:rsidRDefault="00964565" w:rsidP="00C73228">
      <w:pPr>
        <w:rPr>
          <w:lang w:val="en-GB" w:eastAsia="zh-CN"/>
        </w:rPr>
      </w:pPr>
      <w:r>
        <w:rPr>
          <w:lang w:val="en-GB" w:eastAsia="zh-CN"/>
        </w:rPr>
        <w:t>The</w:t>
      </w:r>
      <w:r w:rsidR="00C73228">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C84970">
        <w:t xml:space="preserve">Table </w:t>
      </w:r>
      <w:r w:rsidR="00C84970">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185D6B61" w:rsidR="00C73228" w:rsidRDefault="00C73228" w:rsidP="003A289F">
            <w:r>
              <w:rPr>
                <w:lang w:eastAsia="zh-CN"/>
              </w:rPr>
              <w:t>Requirement</w:t>
            </w:r>
            <w:r w:rsidR="003F5316">
              <w:rPr>
                <w:lang w:eastAsia="zh-CN"/>
              </w:rPr>
              <w:t xml:space="preserve"> 1</w:t>
            </w:r>
            <w:r w:rsidR="00971B87">
              <w:rPr>
                <w:lang w:eastAsia="zh-CN"/>
              </w:rPr>
              <w:t>4</w:t>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38CE0E8B" w:rsidR="00C73228" w:rsidRDefault="00C73228" w:rsidP="003A289F">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167F1068" w:rsidR="00C73228" w:rsidRDefault="00C73228" w:rsidP="00C73228">
      <w:pPr>
        <w:pStyle w:val="af4"/>
        <w:keepNext/>
      </w:pPr>
      <w:bookmarkStart w:id="217" w:name="_Ref112399172"/>
      <w:r>
        <w:lastRenderedPageBreak/>
        <w:t xml:space="preserve">Table </w:t>
      </w:r>
      <w:r w:rsidR="00EB7D7B">
        <w:fldChar w:fldCharType="begin"/>
      </w:r>
      <w:r w:rsidR="00EB7D7B">
        <w:instrText xml:space="preserve"> SEQ Table \* ARABIC </w:instrText>
      </w:r>
      <w:r w:rsidR="00EB7D7B">
        <w:fldChar w:fldCharType="separate"/>
      </w:r>
      <w:r w:rsidR="00C84970">
        <w:rPr>
          <w:noProof/>
        </w:rPr>
        <w:t>5</w:t>
      </w:r>
      <w:r w:rsidR="00EB7D7B">
        <w:rPr>
          <w:noProof/>
        </w:rPr>
        <w:fldChar w:fldCharType="end"/>
      </w:r>
      <w:bookmarkEnd w:id="217"/>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4C00505A" w:rsidR="005F309E" w:rsidRDefault="00FC3581" w:rsidP="005F309E">
      <w:pPr>
        <w:ind w:firstLine="240"/>
        <w:rPr>
          <w:lang w:eastAsia="zh-CN"/>
        </w:rPr>
      </w:pPr>
      <w:r>
        <w:rPr>
          <w:lang w:eastAsia="zh-CN"/>
        </w:rPr>
        <w:lastRenderedPageBreak/>
        <w:t>“</w:t>
      </w:r>
      <w:proofErr w:type="spellStart"/>
      <w:r w:rsidR="005F309E" w:rsidRPr="005F309E">
        <w:rPr>
          <w:lang w:eastAsia="zh-CN"/>
        </w:rPr>
        <w:t>dataURL</w:t>
      </w:r>
      <w:proofErr w:type="spellEnd"/>
      <w:r>
        <w:rPr>
          <w:lang w:eastAsia="zh-CN"/>
        </w:rPr>
        <w:t>”</w:t>
      </w:r>
      <w:r w:rsidR="005F309E" w:rsidRPr="005F309E">
        <w:rPr>
          <w:lang w:eastAsia="zh-CN"/>
        </w:rPr>
        <w:t xml:space="preserve">: </w:t>
      </w:r>
      <w:r w:rsidR="00174406">
        <w:rPr>
          <w:lang w:eastAsia="zh-CN"/>
        </w:rPr>
        <w:t>[</w:t>
      </w:r>
      <w:r>
        <w:rPr>
          <w:lang w:eastAsia="zh-CN"/>
        </w:rPr>
        <w:t>“</w:t>
      </w:r>
      <w:r w:rsidR="005F309E" w:rsidRPr="005F309E">
        <w:rPr>
          <w:lang w:eastAsia="zh-CN"/>
        </w:rPr>
        <w:t>image/Airport/airport_01.jpg</w:t>
      </w:r>
      <w:r>
        <w:rPr>
          <w:lang w:eastAsia="zh-CN"/>
        </w:rPr>
        <w:t>”</w:t>
      </w:r>
      <w:r w:rsidR="00174406">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206BBE62" w:rsidR="00EB1B38" w:rsidRDefault="0022779D" w:rsidP="00EB1B38">
      <w:pPr>
        <w:rPr>
          <w:lang w:val="en-GB" w:eastAsia="zh-CN"/>
        </w:rPr>
      </w:pPr>
      <w:r>
        <w:rPr>
          <w:rFonts w:hint="eastAsia"/>
          <w:lang w:val="en-GB" w:eastAsia="zh-CN"/>
        </w:rPr>
        <w:t>The</w:t>
      </w:r>
      <w:r w:rsidR="00EB1B38">
        <w:rPr>
          <w:lang w:val="en-GB" w:eastAsia="zh-CN"/>
        </w:rPr>
        <w:t xml:space="preserve"> </w:t>
      </w:r>
      <w:proofErr w:type="spellStart"/>
      <w:r w:rsidR="00EB1B38">
        <w:rPr>
          <w:lang w:val="en-GB" w:eastAsia="zh-CN"/>
        </w:rPr>
        <w:t>AI_TrainingTypeCode</w:t>
      </w:r>
      <w:proofErr w:type="spellEnd"/>
      <w:r w:rsidR="00EB1B38">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7653EF90" w:rsidR="00EB1B38" w:rsidRDefault="00EB1B38" w:rsidP="003A289F">
            <w:r>
              <w:rPr>
                <w:lang w:eastAsia="zh-CN"/>
              </w:rPr>
              <w:t>Requirement</w:t>
            </w:r>
            <w:r w:rsidR="00600619">
              <w:rPr>
                <w:lang w:eastAsia="zh-CN"/>
              </w:rPr>
              <w:t xml:space="preserve"> 15</w:t>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6073888C"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w:t>
            </w:r>
            <w:r w:rsidR="00DE4AC3">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4B4A3F9F" w:rsidR="005D2992" w:rsidRDefault="000C799A" w:rsidP="005D2992">
      <w:pPr>
        <w:rPr>
          <w:lang w:val="en-GB" w:eastAsia="zh-CN"/>
        </w:rPr>
      </w:pPr>
      <w:r>
        <w:rPr>
          <w:lang w:val="en-GB" w:eastAsia="zh-CN"/>
        </w:rPr>
        <w:t>The</w:t>
      </w:r>
      <w:r w:rsidR="005D2992">
        <w:rPr>
          <w:lang w:val="en-GB" w:eastAsia="zh-CN"/>
        </w:rPr>
        <w:t xml:space="preserve"> </w:t>
      </w:r>
      <w:proofErr w:type="spellStart"/>
      <w:r w:rsidR="005D2992">
        <w:rPr>
          <w:lang w:val="en-GB" w:eastAsia="zh-CN"/>
        </w:rPr>
        <w:t>AI_EOTrainingData</w:t>
      </w:r>
      <w:proofErr w:type="spellEnd"/>
      <w:r w:rsidR="005D2992">
        <w:rPr>
          <w:lang w:val="en-GB" w:eastAsia="zh-CN"/>
        </w:rPr>
        <w:t xml:space="preserve">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C84970">
        <w:t xml:space="preserve">Table </w:t>
      </w:r>
      <w:r w:rsidR="00C84970">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C84970">
        <w:t xml:space="preserve">Table </w:t>
      </w:r>
      <w:r w:rsidR="00C84970">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40D049C9" w:rsidR="005D2992" w:rsidRDefault="005D2992" w:rsidP="003A289F">
            <w:r>
              <w:rPr>
                <w:lang w:eastAsia="zh-CN"/>
              </w:rPr>
              <w:t>Requirement</w:t>
            </w:r>
            <w:r w:rsidR="006A373C">
              <w:rPr>
                <w:lang w:eastAsia="zh-CN"/>
              </w:rPr>
              <w:t xml:space="preserve"> 16</w:t>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57357E27"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C84970">
              <w:t xml:space="preserve">Table </w:t>
            </w:r>
            <w:r w:rsidR="00C84970">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33AC5523" w:rsidR="005D2992" w:rsidRDefault="005D2992" w:rsidP="005D2992">
      <w:pPr>
        <w:pStyle w:val="af4"/>
        <w:keepNext/>
      </w:pPr>
      <w:bookmarkStart w:id="218" w:name="_Ref112413019"/>
      <w:r>
        <w:t xml:space="preserve">Table </w:t>
      </w:r>
      <w:r w:rsidR="00EB7D7B">
        <w:fldChar w:fldCharType="begin"/>
      </w:r>
      <w:r w:rsidR="00EB7D7B">
        <w:instrText xml:space="preserve"> SEQ Table \* ARABIC </w:instrText>
      </w:r>
      <w:r w:rsidR="00EB7D7B">
        <w:fldChar w:fldCharType="separate"/>
      </w:r>
      <w:r w:rsidR="00C84970">
        <w:rPr>
          <w:noProof/>
        </w:rPr>
        <w:t>6</w:t>
      </w:r>
      <w:r w:rsidR="00EB7D7B">
        <w:rPr>
          <w:noProof/>
        </w:rPr>
        <w:fldChar w:fldCharType="end"/>
      </w:r>
      <w:bookmarkEnd w:id="218"/>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lastRenderedPageBreak/>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26651860"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sidR="00174406">
        <w:rPr>
          <w:lang w:eastAsia="zh-CN"/>
        </w:rPr>
        <w:t>[</w:t>
      </w:r>
      <w:r>
        <w:rPr>
          <w:lang w:eastAsia="zh-CN"/>
        </w:rPr>
        <w:t>“</w:t>
      </w:r>
      <w:r w:rsidR="00802A5B" w:rsidRPr="005F309E">
        <w:rPr>
          <w:lang w:eastAsia="zh-CN"/>
        </w:rPr>
        <w:t>image/Airport/airport_01.jpg</w:t>
      </w:r>
      <w:r>
        <w:rPr>
          <w:lang w:eastAsia="zh-CN"/>
        </w:rPr>
        <w:t>”</w:t>
      </w:r>
      <w:r w:rsidR="00174406">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219" w:name="_Toc159438660"/>
      <w:r>
        <w:t xml:space="preserve">Requirements </w:t>
      </w:r>
      <w:r w:rsidR="00192233">
        <w:t>C</w:t>
      </w:r>
      <w:r>
        <w:t xml:space="preserve">lass: </w:t>
      </w:r>
      <w:proofErr w:type="spellStart"/>
      <w:r w:rsidR="00B32192">
        <w:t>AI_Task</w:t>
      </w:r>
      <w:bookmarkEnd w:id="219"/>
      <w:proofErr w:type="spellEnd"/>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 xml:space="preserve">e </w:t>
      </w:r>
      <w:proofErr w:type="spellStart"/>
      <w:r w:rsidR="003E09CB">
        <w:rPr>
          <w:lang w:eastAsia="zh-CN"/>
        </w:rPr>
        <w:t>AI</w:t>
      </w:r>
      <w:r w:rsidR="00051E38">
        <w:rPr>
          <w:lang w:eastAsia="zh-CN"/>
        </w:rPr>
        <w:t>_Task</w:t>
      </w:r>
      <w:proofErr w:type="spellEnd"/>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proofErr w:type="spellStart"/>
      <w:r w:rsidR="002C4A48">
        <w:rPr>
          <w:lang w:eastAsia="zh-CN"/>
        </w:rPr>
        <w:t>AI_Task</w:t>
      </w:r>
      <w:proofErr w:type="spellEnd"/>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744785">
        <w:tc>
          <w:tcPr>
            <w:tcW w:w="1838" w:type="dxa"/>
          </w:tcPr>
          <w:p w14:paraId="186E5556" w14:textId="77777777" w:rsidR="00F93A55" w:rsidRDefault="00F93A55" w:rsidP="00B96180">
            <w:r>
              <w:rPr>
                <w:rFonts w:hint="eastAsia"/>
                <w:lang w:eastAsia="zh-CN"/>
              </w:rPr>
              <w:t>D</w:t>
            </w:r>
            <w:r>
              <w:rPr>
                <w:lang w:eastAsia="zh-CN"/>
              </w:rPr>
              <w:t>ependency</w:t>
            </w:r>
          </w:p>
        </w:tc>
        <w:tc>
          <w:tcPr>
            <w:tcW w:w="6792"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744785">
        <w:tc>
          <w:tcPr>
            <w:tcW w:w="1838" w:type="dxa"/>
          </w:tcPr>
          <w:p w14:paraId="79685E8A" w14:textId="05AD311C" w:rsidR="00F93A55" w:rsidRDefault="00F93A55" w:rsidP="00B96180">
            <w:pPr>
              <w:rPr>
                <w:lang w:eastAsia="zh-CN"/>
              </w:rPr>
            </w:pPr>
            <w:r>
              <w:rPr>
                <w:lang w:eastAsia="zh-CN"/>
              </w:rPr>
              <w:t>Requirement</w:t>
            </w:r>
            <w:r w:rsidR="00744785">
              <w:rPr>
                <w:lang w:eastAsia="zh-CN"/>
              </w:rPr>
              <w:t xml:space="preserve"> 17</w:t>
            </w:r>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744785">
        <w:tc>
          <w:tcPr>
            <w:tcW w:w="1838" w:type="dxa"/>
          </w:tcPr>
          <w:p w14:paraId="62AF303C" w14:textId="0B5E6879" w:rsidR="00F93A55" w:rsidRDefault="00F93A55" w:rsidP="00B96180">
            <w:pPr>
              <w:rPr>
                <w:lang w:eastAsia="zh-CN"/>
              </w:rPr>
            </w:pPr>
            <w:r>
              <w:rPr>
                <w:lang w:eastAsia="zh-CN"/>
              </w:rPr>
              <w:t>Requirement</w:t>
            </w:r>
            <w:r w:rsidR="00744785">
              <w:rPr>
                <w:lang w:eastAsia="zh-CN"/>
              </w:rPr>
              <w:t xml:space="preserve"> 18</w:t>
            </w:r>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6853FB1D" w:rsidR="00974EB2" w:rsidRDefault="009D460B" w:rsidP="00974EB2">
      <w:pPr>
        <w:rPr>
          <w:lang w:val="en-GB" w:eastAsia="zh-CN"/>
        </w:rPr>
      </w:pPr>
      <w:r>
        <w:rPr>
          <w:lang w:val="en-GB" w:eastAsia="zh-CN"/>
        </w:rPr>
        <w:t>The</w:t>
      </w:r>
      <w:r w:rsidR="00974EB2">
        <w:rPr>
          <w:lang w:val="en-GB" w:eastAsia="zh-CN"/>
        </w:rPr>
        <w:t xml:space="preserve"> </w:t>
      </w:r>
      <w:proofErr w:type="spellStart"/>
      <w:r w:rsidR="00974EB2">
        <w:rPr>
          <w:lang w:val="en-GB" w:eastAsia="zh-CN"/>
        </w:rPr>
        <w:t>AI_Task</w:t>
      </w:r>
      <w:proofErr w:type="spellEnd"/>
      <w:r w:rsidR="00974EB2">
        <w:rPr>
          <w:lang w:val="en-GB" w:eastAsia="zh-CN"/>
        </w:rPr>
        <w:t xml:space="preserve">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C84970">
        <w:t xml:space="preserve">Table </w:t>
      </w:r>
      <w:r w:rsidR="00C84970">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24BD56D5" w:rsidR="00974EB2" w:rsidRDefault="00974EB2" w:rsidP="003A289F">
            <w:r>
              <w:rPr>
                <w:lang w:eastAsia="zh-CN"/>
              </w:rPr>
              <w:t>Requirement</w:t>
            </w:r>
            <w:r w:rsidR="00744785">
              <w:rPr>
                <w:lang w:eastAsia="zh-CN"/>
              </w:rPr>
              <w:t xml:space="preserve"> 1</w:t>
            </w:r>
            <w:r w:rsidR="0050708A">
              <w:rPr>
                <w:lang w:eastAsia="zh-CN"/>
              </w:rPr>
              <w:t>7</w:t>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78D5669E" w:rsidR="00974EB2" w:rsidRDefault="00974EB2" w:rsidP="003A289F">
            <w:pPr>
              <w:rPr>
                <w:lang w:eastAsia="zh-CN"/>
              </w:rPr>
            </w:pPr>
            <w:r>
              <w:rPr>
                <w:lang w:eastAsia="zh-CN"/>
              </w:rPr>
              <w:lastRenderedPageBreak/>
              <w:t xml:space="preserve">Each </w:t>
            </w:r>
            <w:proofErr w:type="spellStart"/>
            <w:r>
              <w:rPr>
                <w:lang w:val="en-GB" w:eastAsia="zh-CN"/>
              </w:rPr>
              <w:t>AI_Task</w:t>
            </w:r>
            <w:proofErr w:type="spellEnd"/>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78BF8276" w:rsidR="00974EB2" w:rsidRDefault="00974EB2" w:rsidP="00974EB2">
      <w:pPr>
        <w:pStyle w:val="af4"/>
        <w:keepNext/>
      </w:pPr>
      <w:bookmarkStart w:id="220" w:name="_Ref112414006"/>
      <w:r>
        <w:t xml:space="preserve">Table </w:t>
      </w:r>
      <w:r w:rsidR="00EB7D7B">
        <w:fldChar w:fldCharType="begin"/>
      </w:r>
      <w:r w:rsidR="00EB7D7B">
        <w:instrText xml:space="preserve"> SEQ Table \* ARABIC </w:instrText>
      </w:r>
      <w:r w:rsidR="00EB7D7B">
        <w:fldChar w:fldCharType="separate"/>
      </w:r>
      <w:r w:rsidR="00C84970">
        <w:rPr>
          <w:noProof/>
        </w:rPr>
        <w:t>7</w:t>
      </w:r>
      <w:r w:rsidR="00EB7D7B">
        <w:rPr>
          <w:noProof/>
        </w:rPr>
        <w:fldChar w:fldCharType="end"/>
      </w:r>
      <w:bookmarkEnd w:id="220"/>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2DCEA87F" w:rsidR="004754B4" w:rsidRDefault="00776DA1" w:rsidP="004754B4">
      <w:pPr>
        <w:rPr>
          <w:lang w:val="en-GB" w:eastAsia="zh-CN"/>
        </w:rPr>
      </w:pPr>
      <w:r>
        <w:rPr>
          <w:lang w:val="en-GB" w:eastAsia="zh-CN"/>
        </w:rPr>
        <w:t>The</w:t>
      </w:r>
      <w:r w:rsidR="004754B4">
        <w:rPr>
          <w:lang w:val="en-GB" w:eastAsia="zh-CN"/>
        </w:rPr>
        <w:t xml:space="preserve"> </w:t>
      </w:r>
      <w:proofErr w:type="spellStart"/>
      <w:r w:rsidR="004754B4">
        <w:rPr>
          <w:lang w:val="en-GB" w:eastAsia="zh-CN"/>
        </w:rPr>
        <w:t>AI_</w:t>
      </w:r>
      <w:r w:rsidR="009159F1">
        <w:rPr>
          <w:lang w:val="en-GB" w:eastAsia="zh-CN"/>
        </w:rPr>
        <w:t>EO</w:t>
      </w:r>
      <w:r w:rsidR="004754B4">
        <w:rPr>
          <w:lang w:val="en-GB" w:eastAsia="zh-CN"/>
        </w:rPr>
        <w:t>Task</w:t>
      </w:r>
      <w:proofErr w:type="spellEnd"/>
      <w:r w:rsidR="004754B4">
        <w:rPr>
          <w:lang w:val="en-GB" w:eastAsia="zh-CN"/>
        </w:rPr>
        <w:t xml:space="preserve">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C84970">
        <w:t xml:space="preserve">Table </w:t>
      </w:r>
      <w:r w:rsidR="00C84970">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C84970">
        <w:t xml:space="preserve">Table </w:t>
      </w:r>
      <w:r w:rsidR="00C84970">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04AC71A" w:rsidR="004754B4" w:rsidRDefault="004754B4" w:rsidP="003A289F">
            <w:r>
              <w:rPr>
                <w:lang w:eastAsia="zh-CN"/>
              </w:rPr>
              <w:t>Requirement</w:t>
            </w:r>
            <w:r w:rsidR="009F303F">
              <w:rPr>
                <w:lang w:eastAsia="zh-CN"/>
              </w:rPr>
              <w:t xml:space="preserve"> 18</w:t>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sidR="009C2772">
              <w:rPr>
                <w:lang w:eastAsia="zh-CN"/>
              </w:rPr>
              <w:t>eo</w:t>
            </w:r>
            <w:r>
              <w:rPr>
                <w:lang w:eastAsia="zh-CN"/>
              </w:rPr>
              <w:t>task</w:t>
            </w:r>
            <w:proofErr w:type="spellEnd"/>
          </w:p>
          <w:p w14:paraId="5C7B5173" w14:textId="6C22D598" w:rsidR="004754B4" w:rsidRDefault="004754B4" w:rsidP="003A289F">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C84970">
              <w:t xml:space="preserve">Table </w:t>
            </w:r>
            <w:r w:rsidR="00C84970">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136975FC" w:rsidR="004754B4" w:rsidRDefault="004754B4" w:rsidP="004754B4">
      <w:pPr>
        <w:pStyle w:val="af4"/>
        <w:keepNext/>
      </w:pPr>
      <w:bookmarkStart w:id="221" w:name="_Ref112414243"/>
      <w:r>
        <w:lastRenderedPageBreak/>
        <w:t xml:space="preserve">Table </w:t>
      </w:r>
      <w:r w:rsidR="00EB7D7B">
        <w:fldChar w:fldCharType="begin"/>
      </w:r>
      <w:r w:rsidR="00EB7D7B">
        <w:instrText xml:space="preserve"> SEQ Table \* ARABIC </w:instrText>
      </w:r>
      <w:r w:rsidR="00EB7D7B">
        <w:fldChar w:fldCharType="separate"/>
      </w:r>
      <w:r w:rsidR="00C84970">
        <w:rPr>
          <w:noProof/>
        </w:rPr>
        <w:t>8</w:t>
      </w:r>
      <w:r w:rsidR="00EB7D7B">
        <w:rPr>
          <w:noProof/>
        </w:rPr>
        <w:fldChar w:fldCharType="end"/>
      </w:r>
      <w:bookmarkEnd w:id="221"/>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222" w:name="_Toc159438661"/>
      <w:r>
        <w:t xml:space="preserve">Requirements </w:t>
      </w:r>
      <w:r w:rsidR="00192233">
        <w:t>C</w:t>
      </w:r>
      <w:r>
        <w:t xml:space="preserve">lass: </w:t>
      </w:r>
      <w:proofErr w:type="spellStart"/>
      <w:r w:rsidR="00B32192">
        <w:t>AI_Label</w:t>
      </w:r>
      <w:bookmarkEnd w:id="222"/>
      <w:proofErr w:type="spellEnd"/>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 xml:space="preserve">e </w:t>
      </w:r>
      <w:proofErr w:type="spellStart"/>
      <w:r w:rsidR="00C70E87">
        <w:rPr>
          <w:lang w:eastAsia="zh-CN"/>
        </w:rPr>
        <w:t>AI_Label</w:t>
      </w:r>
      <w:proofErr w:type="spellEnd"/>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proofErr w:type="spellStart"/>
      <w:r w:rsidR="004B19FC">
        <w:rPr>
          <w:lang w:eastAsia="zh-CN"/>
        </w:rPr>
        <w:t>AI_Label</w:t>
      </w:r>
      <w:proofErr w:type="spellEnd"/>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 xml:space="preserve">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D12070">
        <w:tc>
          <w:tcPr>
            <w:tcW w:w="1838" w:type="dxa"/>
          </w:tcPr>
          <w:p w14:paraId="36F73E77" w14:textId="77777777" w:rsidR="00523652" w:rsidRDefault="00523652" w:rsidP="00B96180">
            <w:r>
              <w:rPr>
                <w:rFonts w:hint="eastAsia"/>
                <w:lang w:eastAsia="zh-CN"/>
              </w:rPr>
              <w:t>D</w:t>
            </w:r>
            <w:r>
              <w:rPr>
                <w:lang w:eastAsia="zh-CN"/>
              </w:rPr>
              <w:t>ependency</w:t>
            </w:r>
          </w:p>
        </w:tc>
        <w:tc>
          <w:tcPr>
            <w:tcW w:w="6792"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D12070">
        <w:tc>
          <w:tcPr>
            <w:tcW w:w="1838" w:type="dxa"/>
          </w:tcPr>
          <w:p w14:paraId="55069F7C" w14:textId="699A629F" w:rsidR="00523652" w:rsidRPr="00087D9B" w:rsidRDefault="00523652" w:rsidP="00B96180">
            <w:pPr>
              <w:rPr>
                <w:lang w:eastAsia="zh-CN"/>
              </w:rPr>
            </w:pPr>
            <w:r>
              <w:rPr>
                <w:lang w:eastAsia="zh-CN"/>
              </w:rPr>
              <w:t>Requirement</w:t>
            </w:r>
            <w:r w:rsidR="00E12093">
              <w:rPr>
                <w:lang w:eastAsia="zh-CN"/>
              </w:rPr>
              <w:t xml:space="preserve"> 19</w:t>
            </w:r>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D12070">
        <w:tc>
          <w:tcPr>
            <w:tcW w:w="1838" w:type="dxa"/>
          </w:tcPr>
          <w:p w14:paraId="4944B463" w14:textId="5F15F90C" w:rsidR="00523652" w:rsidRDefault="00523652" w:rsidP="00B96180">
            <w:pPr>
              <w:rPr>
                <w:lang w:eastAsia="zh-CN"/>
              </w:rPr>
            </w:pPr>
            <w:r>
              <w:rPr>
                <w:lang w:eastAsia="zh-CN"/>
              </w:rPr>
              <w:t>Requirement</w:t>
            </w:r>
            <w:r w:rsidR="00E12093">
              <w:rPr>
                <w:lang w:eastAsia="zh-CN"/>
              </w:rPr>
              <w:t xml:space="preserve"> 20</w:t>
            </w:r>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D12070">
        <w:tc>
          <w:tcPr>
            <w:tcW w:w="1838" w:type="dxa"/>
          </w:tcPr>
          <w:p w14:paraId="740CBC7C" w14:textId="0B1AD705" w:rsidR="00523652" w:rsidRDefault="00523652" w:rsidP="00B96180">
            <w:pPr>
              <w:rPr>
                <w:lang w:eastAsia="zh-CN"/>
              </w:rPr>
            </w:pPr>
            <w:r>
              <w:rPr>
                <w:lang w:eastAsia="zh-CN"/>
              </w:rPr>
              <w:t>Requirement</w:t>
            </w:r>
            <w:r w:rsidR="00E12093">
              <w:rPr>
                <w:lang w:eastAsia="zh-CN"/>
              </w:rPr>
              <w:t xml:space="preserve"> 21</w:t>
            </w:r>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D12070">
        <w:tc>
          <w:tcPr>
            <w:tcW w:w="1838" w:type="dxa"/>
          </w:tcPr>
          <w:p w14:paraId="34C3C2E4" w14:textId="0ECC2832" w:rsidR="00523652" w:rsidRDefault="00523652" w:rsidP="00B96180">
            <w:pPr>
              <w:rPr>
                <w:lang w:eastAsia="zh-CN"/>
              </w:rPr>
            </w:pPr>
            <w:r>
              <w:rPr>
                <w:lang w:eastAsia="zh-CN"/>
              </w:rPr>
              <w:lastRenderedPageBreak/>
              <w:t>Requirement</w:t>
            </w:r>
            <w:r w:rsidR="00E12093">
              <w:rPr>
                <w:lang w:eastAsia="zh-CN"/>
              </w:rPr>
              <w:t xml:space="preserve"> 22</w:t>
            </w:r>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r w:rsidR="0039467E" w14:paraId="440D9A04" w14:textId="77777777" w:rsidTr="00D12070">
        <w:tc>
          <w:tcPr>
            <w:tcW w:w="1838" w:type="dxa"/>
          </w:tcPr>
          <w:p w14:paraId="6BAEEE76" w14:textId="3BFFAFE0" w:rsidR="0039467E" w:rsidRDefault="0039467E" w:rsidP="00B96180">
            <w:pPr>
              <w:rPr>
                <w:lang w:eastAsia="zh-CN"/>
              </w:rPr>
            </w:pPr>
            <w:r>
              <w:rPr>
                <w:lang w:eastAsia="zh-CN"/>
              </w:rPr>
              <w:t>Requirement 23</w:t>
            </w:r>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w:t>
            </w:r>
            <w:proofErr w:type="spellStart"/>
            <w:r>
              <w:rPr>
                <w:lang w:eastAsia="zh-CN"/>
              </w:rPr>
              <w:t>ai</w:t>
            </w:r>
            <w:r w:rsidR="0020373C">
              <w:rPr>
                <w:lang w:eastAsia="zh-CN"/>
              </w:rPr>
              <w:t>label</w:t>
            </w:r>
            <w:proofErr w:type="spellEnd"/>
            <w:r>
              <w:rPr>
                <w:lang w:eastAsia="zh-CN"/>
              </w:rPr>
              <w:t>/</w:t>
            </w:r>
            <w:proofErr w:type="spellStart"/>
            <w:r>
              <w:rPr>
                <w:lang w:eastAsia="zh-CN"/>
              </w:rPr>
              <w:t>imageformatcode</w:t>
            </w:r>
            <w:proofErr w:type="spellEnd"/>
          </w:p>
        </w:tc>
      </w:tr>
    </w:tbl>
    <w:p w14:paraId="3AE7A413" w14:textId="249440FD" w:rsidR="00B32192" w:rsidRDefault="00B32192" w:rsidP="00B32192"/>
    <w:p w14:paraId="6F8F014D" w14:textId="395FB34E" w:rsidR="001867F6" w:rsidRDefault="007429B0" w:rsidP="001867F6">
      <w:pPr>
        <w:rPr>
          <w:lang w:val="en-GB" w:eastAsia="zh-CN"/>
        </w:rPr>
      </w:pPr>
      <w:r>
        <w:rPr>
          <w:lang w:val="en-GB" w:eastAsia="zh-CN"/>
        </w:rPr>
        <w:t>The</w:t>
      </w:r>
      <w:r w:rsidR="001867F6">
        <w:rPr>
          <w:lang w:val="en-GB" w:eastAsia="zh-CN"/>
        </w:rPr>
        <w:t xml:space="preserve"> </w:t>
      </w:r>
      <w:proofErr w:type="spellStart"/>
      <w:r w:rsidR="001867F6">
        <w:rPr>
          <w:lang w:val="en-GB" w:eastAsia="zh-CN"/>
        </w:rPr>
        <w:t>AI_</w:t>
      </w:r>
      <w:r w:rsidR="00DB0195">
        <w:rPr>
          <w:lang w:val="en-GB" w:eastAsia="zh-CN"/>
        </w:rPr>
        <w:t>Label</w:t>
      </w:r>
      <w:proofErr w:type="spellEnd"/>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C84970">
        <w:t xml:space="preserve">Table </w:t>
      </w:r>
      <w:r w:rsidR="00C84970">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56333D88" w:rsidR="001867F6" w:rsidRDefault="001867F6" w:rsidP="003A289F">
            <w:r>
              <w:rPr>
                <w:lang w:eastAsia="zh-CN"/>
              </w:rPr>
              <w:t>Requirement</w:t>
            </w:r>
            <w:r w:rsidR="00856D3E">
              <w:rPr>
                <w:lang w:eastAsia="zh-CN"/>
              </w:rPr>
              <w:t xml:space="preserve"> 19</w:t>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276E8663"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C84970">
              <w:t xml:space="preserve">Table </w:t>
            </w:r>
            <w:r w:rsidR="00C84970">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6D989A1C" w:rsidR="001867F6" w:rsidRDefault="001867F6" w:rsidP="001867F6">
      <w:pPr>
        <w:pStyle w:val="af4"/>
        <w:keepNext/>
      </w:pPr>
      <w:bookmarkStart w:id="223" w:name="_Ref112414586"/>
      <w:r>
        <w:t xml:space="preserve">Table </w:t>
      </w:r>
      <w:r w:rsidR="00EB7D7B">
        <w:fldChar w:fldCharType="begin"/>
      </w:r>
      <w:r w:rsidR="00EB7D7B">
        <w:instrText xml:space="preserve"> SEQ Table \* ARABIC </w:instrText>
      </w:r>
      <w:r w:rsidR="00EB7D7B">
        <w:fldChar w:fldCharType="separate"/>
      </w:r>
      <w:r w:rsidR="00C84970">
        <w:rPr>
          <w:noProof/>
        </w:rPr>
        <w:t>9</w:t>
      </w:r>
      <w:r w:rsidR="00EB7D7B">
        <w:rPr>
          <w:noProof/>
        </w:rPr>
        <w:fldChar w:fldCharType="end"/>
      </w:r>
      <w:bookmarkEnd w:id="223"/>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w:t>
            </w:r>
            <w:proofErr w:type="gramStart"/>
            <w:r w:rsidR="001829D9">
              <w:rPr>
                <w:lang w:eastAsia="zh-CN"/>
              </w:rPr>
              <w:t>0..</w:t>
            </w:r>
            <w:proofErr w:type="gramEnd"/>
            <w:r w:rsidR="001829D9">
              <w:rPr>
                <w:lang w:eastAsia="zh-CN"/>
              </w:rPr>
              <w:t>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16CA31F4" w:rsidR="00E33DEC" w:rsidRDefault="000B0A52" w:rsidP="00E33DEC">
      <w:pPr>
        <w:rPr>
          <w:lang w:val="en-GB" w:eastAsia="zh-CN"/>
        </w:rPr>
      </w:pPr>
      <w:r>
        <w:rPr>
          <w:lang w:val="en-GB" w:eastAsia="zh-CN"/>
        </w:rPr>
        <w:t>The</w:t>
      </w:r>
      <w:r w:rsidR="00E33DEC">
        <w:rPr>
          <w:lang w:val="en-GB" w:eastAsia="zh-CN"/>
        </w:rPr>
        <w:t xml:space="preserve"> </w:t>
      </w:r>
      <w:proofErr w:type="spellStart"/>
      <w:r w:rsidR="00E33DEC">
        <w:rPr>
          <w:lang w:val="en-GB" w:eastAsia="zh-CN"/>
        </w:rPr>
        <w:t>AI_SceneLabel</w:t>
      </w:r>
      <w:proofErr w:type="spellEnd"/>
      <w:r w:rsidR="00E33DEC">
        <w:rPr>
          <w:lang w:val="en-GB" w:eastAsia="zh-CN"/>
        </w:rPr>
        <w:t xml:space="preserve">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C84970">
        <w:t xml:space="preserve">Table </w:t>
      </w:r>
      <w:r w:rsidR="00C84970">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22C03503" w:rsidR="00E33DEC" w:rsidRDefault="00E33DEC" w:rsidP="003A289F">
            <w:r>
              <w:rPr>
                <w:lang w:eastAsia="zh-CN"/>
              </w:rPr>
              <w:lastRenderedPageBreak/>
              <w:t>Requirement</w:t>
            </w:r>
            <w:r w:rsidR="00D85C37">
              <w:rPr>
                <w:lang w:eastAsia="zh-CN"/>
              </w:rPr>
              <w:t xml:space="preserve"> 20</w:t>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65EB1C47"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C84970">
              <w:t xml:space="preserve">Table </w:t>
            </w:r>
            <w:r w:rsidR="00C84970">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F27C0BA" w:rsidR="00E33DEC" w:rsidRDefault="00E33DEC" w:rsidP="00E33DEC">
      <w:pPr>
        <w:pStyle w:val="af4"/>
        <w:keepNext/>
      </w:pPr>
      <w:bookmarkStart w:id="224" w:name="_Ref112414887"/>
      <w:r>
        <w:t xml:space="preserve">Table </w:t>
      </w:r>
      <w:r w:rsidR="00EB7D7B">
        <w:fldChar w:fldCharType="begin"/>
      </w:r>
      <w:r w:rsidR="00EB7D7B">
        <w:instrText xml:space="preserve"> SEQ Table \* ARABIC </w:instrText>
      </w:r>
      <w:r w:rsidR="00EB7D7B">
        <w:fldChar w:fldCharType="separate"/>
      </w:r>
      <w:r w:rsidR="00C84970">
        <w:rPr>
          <w:noProof/>
        </w:rPr>
        <w:t>10</w:t>
      </w:r>
      <w:r w:rsidR="00EB7D7B">
        <w:rPr>
          <w:noProof/>
        </w:rPr>
        <w:fldChar w:fldCharType="end"/>
      </w:r>
      <w:bookmarkEnd w:id="224"/>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07A8CA4E" w:rsidR="004663E4" w:rsidRDefault="00C3645B" w:rsidP="004663E4">
      <w:pPr>
        <w:rPr>
          <w:lang w:val="en-GB" w:eastAsia="zh-CN"/>
        </w:rPr>
      </w:pPr>
      <w:r>
        <w:rPr>
          <w:lang w:val="en-GB" w:eastAsia="zh-CN"/>
        </w:rPr>
        <w:t>The</w:t>
      </w:r>
      <w:r w:rsidR="004663E4">
        <w:rPr>
          <w:lang w:val="en-GB" w:eastAsia="zh-CN"/>
        </w:rPr>
        <w:t xml:space="preserve"> </w:t>
      </w:r>
      <w:proofErr w:type="spellStart"/>
      <w:r w:rsidR="004663E4">
        <w:rPr>
          <w:lang w:val="en-GB" w:eastAsia="zh-CN"/>
        </w:rPr>
        <w:t>AI_ObjectLabel</w:t>
      </w:r>
      <w:proofErr w:type="spellEnd"/>
      <w:r w:rsidR="004663E4">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C84970">
        <w:t xml:space="preserve">Table </w:t>
      </w:r>
      <w:r w:rsidR="00C84970">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4D021762" w:rsidR="004663E4" w:rsidRDefault="004663E4" w:rsidP="003A289F">
            <w:r>
              <w:rPr>
                <w:lang w:eastAsia="zh-CN"/>
              </w:rPr>
              <w:t>Requirement</w:t>
            </w:r>
            <w:r w:rsidR="00AE3993">
              <w:rPr>
                <w:lang w:eastAsia="zh-CN"/>
              </w:rPr>
              <w:t xml:space="preserve"> 21</w:t>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165C522"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C84970">
              <w:t xml:space="preserve">Table </w:t>
            </w:r>
            <w:r w:rsidR="00C84970">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2F470520" w:rsidR="004663E4" w:rsidRDefault="004663E4" w:rsidP="004663E4">
      <w:pPr>
        <w:pStyle w:val="af4"/>
        <w:keepNext/>
      </w:pPr>
      <w:bookmarkStart w:id="225" w:name="_Ref112414915"/>
      <w:r>
        <w:t xml:space="preserve">Table </w:t>
      </w:r>
      <w:r w:rsidR="00EB7D7B">
        <w:fldChar w:fldCharType="begin"/>
      </w:r>
      <w:r w:rsidR="00EB7D7B">
        <w:instrText xml:space="preserve"> SEQ Table \* ARABIC </w:instrText>
      </w:r>
      <w:r w:rsidR="00EB7D7B">
        <w:fldChar w:fldCharType="separate"/>
      </w:r>
      <w:r w:rsidR="00C84970">
        <w:rPr>
          <w:noProof/>
        </w:rPr>
        <w:t>11</w:t>
      </w:r>
      <w:r w:rsidR="00EB7D7B">
        <w:rPr>
          <w:noProof/>
        </w:rPr>
        <w:fldChar w:fldCharType="end"/>
      </w:r>
      <w:bookmarkEnd w:id="225"/>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lastRenderedPageBreak/>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proofErr w:type="gramStart"/>
            <w:r w:rsidR="00D87F3F">
              <w:rPr>
                <w:lang w:eastAsia="zh-CN"/>
              </w:rPr>
              <w:t>1</w:t>
            </w:r>
            <w:r w:rsidR="004A56A7">
              <w:rPr>
                <w:lang w:eastAsia="zh-CN"/>
              </w:rPr>
              <w:t>..</w:t>
            </w:r>
            <w:proofErr w:type="gramEnd"/>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BA05514" w:rsidR="00FE5AED" w:rsidRDefault="00B94BED" w:rsidP="00FE5AED">
      <w:pPr>
        <w:rPr>
          <w:lang w:val="en-GB" w:eastAsia="zh-CN"/>
        </w:rPr>
      </w:pPr>
      <w:r>
        <w:rPr>
          <w:lang w:val="en-GB" w:eastAsia="zh-CN"/>
        </w:rPr>
        <w:t>The</w:t>
      </w:r>
      <w:r w:rsidR="00FE5AED">
        <w:rPr>
          <w:lang w:val="en-GB" w:eastAsia="zh-CN"/>
        </w:rPr>
        <w:t xml:space="preserve"> </w:t>
      </w:r>
      <w:proofErr w:type="spellStart"/>
      <w:r w:rsidR="00FE5AED">
        <w:rPr>
          <w:lang w:val="en-GB" w:eastAsia="zh-CN"/>
        </w:rPr>
        <w:t>AI_PixelLabel</w:t>
      </w:r>
      <w:proofErr w:type="spellEnd"/>
      <w:r w:rsidR="00FE5AED">
        <w:rPr>
          <w:lang w:val="en-GB" w:eastAsia="zh-CN"/>
        </w:rPr>
        <w:t xml:space="preserve">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C84970">
        <w:t xml:space="preserve">Table </w:t>
      </w:r>
      <w:r w:rsidR="00C84970">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40BC0E23" w:rsidR="00FE5AED" w:rsidRDefault="00FE5AED" w:rsidP="003A289F">
            <w:r>
              <w:rPr>
                <w:lang w:eastAsia="zh-CN"/>
              </w:rPr>
              <w:t>Requirement</w:t>
            </w:r>
            <w:r w:rsidR="00DB75E9">
              <w:rPr>
                <w:lang w:eastAsia="zh-CN"/>
              </w:rPr>
              <w:t xml:space="preserve"> 22</w:t>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50ECCC9C"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C84970">
              <w:t xml:space="preserve">Table </w:t>
            </w:r>
            <w:r w:rsidR="00C84970">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6CA8F1D3" w:rsidR="00FE5AED" w:rsidRDefault="00FE5AED" w:rsidP="00FE5AED">
      <w:pPr>
        <w:pStyle w:val="af4"/>
        <w:keepNext/>
      </w:pPr>
      <w:bookmarkStart w:id="226" w:name="_Ref112417337"/>
      <w:r>
        <w:t xml:space="preserve">Table </w:t>
      </w:r>
      <w:r w:rsidR="00EB7D7B">
        <w:fldChar w:fldCharType="begin"/>
      </w:r>
      <w:r w:rsidR="00EB7D7B">
        <w:instrText xml:space="preserve"> SEQ Table \* ARABIC </w:instrText>
      </w:r>
      <w:r w:rsidR="00EB7D7B">
        <w:fldChar w:fldCharType="separate"/>
      </w:r>
      <w:r w:rsidR="00C84970">
        <w:rPr>
          <w:noProof/>
        </w:rPr>
        <w:t>12</w:t>
      </w:r>
      <w:r w:rsidR="00EB7D7B">
        <w:rPr>
          <w:noProof/>
        </w:rPr>
        <w:fldChar w:fldCharType="end"/>
      </w:r>
      <w:bookmarkEnd w:id="226"/>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lastRenderedPageBreak/>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commentRangeStart w:id="227"/>
            <w:commentRangeStart w:id="228"/>
            <w:r>
              <w:rPr>
                <w:rFonts w:hint="eastAsia"/>
                <w:lang w:eastAsia="zh-CN"/>
              </w:rPr>
              <w:t>I</w:t>
            </w:r>
            <w:r>
              <w:rPr>
                <w:lang w:eastAsia="zh-CN"/>
              </w:rPr>
              <w:t>mage data format.</w:t>
            </w:r>
            <w:commentRangeEnd w:id="227"/>
            <w:r w:rsidR="00283543">
              <w:rPr>
                <w:rStyle w:val="af5"/>
              </w:rPr>
              <w:commentReference w:id="227"/>
            </w:r>
            <w:commentRangeEnd w:id="228"/>
            <w:r w:rsidR="005A0467">
              <w:rPr>
                <w:rStyle w:val="af5"/>
              </w:rPr>
              <w:commentReference w:id="228"/>
            </w:r>
          </w:p>
        </w:tc>
        <w:tc>
          <w:tcPr>
            <w:tcW w:w="2551" w:type="dxa"/>
            <w:vAlign w:val="center"/>
          </w:tcPr>
          <w:p w14:paraId="2777D4AF" w14:textId="6C3385CE" w:rsidR="004114BA" w:rsidRDefault="002C0B23" w:rsidP="004114BA">
            <w:proofErr w:type="spellStart"/>
            <w:r>
              <w:rPr>
                <w:lang w:eastAsia="zh-CN"/>
              </w:rPr>
              <w:t>AI_ImageFormatCode</w:t>
            </w:r>
            <w:proofErr w:type="spellEnd"/>
            <w:r>
              <w:rPr>
                <w:rFonts w:hint="eastAsia"/>
                <w:lang w:eastAsia="zh-CN"/>
              </w:rPr>
              <w:t xml:space="preserve"> </w:t>
            </w:r>
            <w:r w:rsidR="004114BA">
              <w:rPr>
                <w:rFonts w:hint="eastAsia"/>
                <w:lang w:eastAsia="zh-CN"/>
              </w:rPr>
              <w:t>[</w:t>
            </w:r>
            <w:proofErr w:type="gramStart"/>
            <w:r w:rsidR="004114BA">
              <w:rPr>
                <w:lang w:eastAsia="zh-CN"/>
              </w:rPr>
              <w:t>1..</w:t>
            </w:r>
            <w:proofErr w:type="gramEnd"/>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018ADCCD"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sidR="00D24D62">
        <w:rPr>
          <w:lang w:eastAsia="zh-CN"/>
        </w:rPr>
        <w:t>[</w:t>
      </w:r>
      <w:r>
        <w:rPr>
          <w:lang w:eastAsia="zh-CN"/>
        </w:rPr>
        <w:t>“</w:t>
      </w:r>
      <w:ins w:id="229" w:author="Ruixiang Liu" w:date="2024-02-20T10:30:00Z">
        <w:r w:rsidR="008D14AC" w:rsidRPr="008D14AC">
          <w:rPr>
            <w:lang w:eastAsia="zh-CN"/>
          </w:rPr>
          <w:t>image/tiff; application=</w:t>
        </w:r>
        <w:proofErr w:type="spellStart"/>
        <w:r w:rsidR="008D14AC" w:rsidRPr="008D14AC">
          <w:rPr>
            <w:lang w:eastAsia="zh-CN"/>
          </w:rPr>
          <w:t>geotiff</w:t>
        </w:r>
      </w:ins>
      <w:proofErr w:type="spellEnd"/>
      <w:del w:id="230" w:author="Ruixiang Liu" w:date="2024-02-20T10:30:00Z">
        <w:r w:rsidR="00B55CD3" w:rsidDel="008D14AC">
          <w:rPr>
            <w:lang w:eastAsia="zh-CN"/>
          </w:rPr>
          <w:delText>Geo</w:delText>
        </w:r>
        <w:r w:rsidR="005807DF" w:rsidDel="008D14AC">
          <w:rPr>
            <w:lang w:eastAsia="zh-CN"/>
          </w:rPr>
          <w:delText>TIFF</w:delText>
        </w:r>
      </w:del>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7987F234" w:rsidR="002479F2" w:rsidRDefault="002479F2" w:rsidP="002479F2">
      <w:pPr>
        <w:rPr>
          <w:lang w:val="en-GB" w:eastAsia="zh-CN"/>
        </w:rPr>
      </w:pPr>
      <w:r>
        <w:rPr>
          <w:rFonts w:hint="eastAsia"/>
          <w:lang w:val="en-GB" w:eastAsia="zh-CN"/>
        </w:rPr>
        <w:t>The</w:t>
      </w:r>
      <w:r>
        <w:rPr>
          <w:lang w:val="en-GB" w:eastAsia="zh-CN"/>
        </w:rPr>
        <w:t xml:space="preserve"> </w:t>
      </w:r>
      <w:proofErr w:type="spellStart"/>
      <w:r>
        <w:rPr>
          <w:lang w:eastAsia="zh-CN"/>
        </w:rPr>
        <w:t>AI_ImageFormatCode</w:t>
      </w:r>
      <w:proofErr w:type="spellEnd"/>
      <w:r>
        <w:rPr>
          <w:lang w:val="en-GB" w:eastAsia="zh-CN"/>
        </w:rPr>
        <w:t xml:space="preserve"> is encoded as a text string whose value is </w:t>
      </w:r>
      <w:ins w:id="231" w:author="Ruixiang Liu" w:date="2024-02-20T10:28:00Z">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r w:rsidR="00F0109B">
          <w:rPr>
            <w:lang w:eastAsia="zh-CN"/>
          </w:rPr>
          <w:fldChar w:fldCharType="begin"/>
        </w:r>
        <w:r w:rsidR="00F0109B">
          <w:rPr>
            <w:lang w:eastAsia="zh-CN"/>
          </w:rPr>
          <w:instrText xml:space="preserve"> HYPERLINK "https://www.ietf.org/rfc/rfc2046.txt" </w:instrText>
        </w:r>
        <w:r w:rsidR="00F0109B">
          <w:rPr>
            <w:lang w:eastAsia="zh-CN"/>
          </w:rPr>
          <w:fldChar w:fldCharType="separate"/>
        </w:r>
        <w:r w:rsidR="00F0109B" w:rsidRPr="00BC2761">
          <w:rPr>
            <w:rStyle w:val="a3"/>
            <w:lang w:eastAsia="zh-CN"/>
          </w:rPr>
          <w:t>RFC 2046</w:t>
        </w:r>
        <w:r w:rsidR="00F0109B">
          <w:rPr>
            <w:lang w:eastAsia="zh-CN"/>
          </w:rPr>
          <w:fldChar w:fldCharType="end"/>
        </w:r>
        <w:r w:rsidR="00F0109B" w:rsidRPr="00556752">
          <w:rPr>
            <w:lang w:eastAsia="zh-CN"/>
          </w:rPr>
          <w:t>].</w:t>
        </w:r>
      </w:ins>
      <w:del w:id="232" w:author="Ruixiang Liu" w:date="2024-02-20T10:28:00Z">
        <w:r w:rsidDel="00F0109B">
          <w:rPr>
            <w:lang w:val="en-GB" w:eastAsia="zh-CN"/>
          </w:rPr>
          <w:delText>one of “</w:delText>
        </w:r>
        <w:r w:rsidR="009D7516" w:rsidDel="00F0109B">
          <w:rPr>
            <w:lang w:val="en-GB" w:eastAsia="zh-CN"/>
          </w:rPr>
          <w:delText>JPEG</w:delText>
        </w:r>
        <w:r w:rsidDel="00F0109B">
          <w:rPr>
            <w:lang w:val="en-GB" w:eastAsia="zh-CN"/>
          </w:rPr>
          <w:delText>”, “</w:delText>
        </w:r>
        <w:r w:rsidR="009D7516" w:rsidDel="00F0109B">
          <w:rPr>
            <w:lang w:val="en-GB" w:eastAsia="zh-CN"/>
          </w:rPr>
          <w:delText>PNG</w:delText>
        </w:r>
        <w:r w:rsidDel="00F0109B">
          <w:rPr>
            <w:lang w:val="en-GB" w:eastAsia="zh-CN"/>
          </w:rPr>
          <w:delText>”</w:delText>
        </w:r>
        <w:r w:rsidR="009D7516" w:rsidDel="00F0109B">
          <w:rPr>
            <w:lang w:val="en-GB" w:eastAsia="zh-CN"/>
          </w:rPr>
          <w:delText>, “BMP”, “TIFF”, “GeoTIFF”</w:delText>
        </w:r>
        <w:r w:rsidR="00F74EE8" w:rsidDel="00F0109B">
          <w:rPr>
            <w:lang w:val="en-GB" w:eastAsia="zh-CN"/>
          </w:rPr>
          <w:delText>, “HDF5”</w:delText>
        </w:r>
        <w:r w:rsidR="00B75C49" w:rsidDel="00F0109B">
          <w:rPr>
            <w:lang w:val="en-GB" w:eastAsia="zh-CN"/>
          </w:rPr>
          <w:delText>, “HFA”, “JP2”, “GeoPackage”</w:delText>
        </w:r>
        <w:r w:rsidDel="00F0109B">
          <w:rPr>
            <w:lang w:val="en-GB" w:eastAsia="zh-CN"/>
          </w:rPr>
          <w:delText xml:space="preserve"> or “</w:delText>
        </w:r>
        <w:r w:rsidR="009D7516" w:rsidDel="00F0109B">
          <w:rPr>
            <w:lang w:val="en-GB" w:eastAsia="zh-CN"/>
          </w:rPr>
          <w:delText>NetCDF</w:delText>
        </w:r>
        <w:r w:rsidDel="00F0109B">
          <w:rPr>
            <w:lang w:val="en-GB" w:eastAsia="zh-CN"/>
          </w:rPr>
          <w:delText>”.</w:delText>
        </w:r>
      </w:del>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2D2DBC52" w:rsidR="002479F2" w:rsidRDefault="002479F2" w:rsidP="00EB15DA">
            <w:r>
              <w:rPr>
                <w:lang w:eastAsia="zh-CN"/>
              </w:rPr>
              <w:t xml:space="preserve">Requirement </w:t>
            </w:r>
            <w:r w:rsidR="00A57759">
              <w:rPr>
                <w:lang w:eastAsia="zh-CN"/>
              </w:rPr>
              <w:t>23</w:t>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w:t>
            </w:r>
            <w:proofErr w:type="spellStart"/>
            <w:r>
              <w:rPr>
                <w:lang w:eastAsia="zh-CN"/>
              </w:rPr>
              <w:t>ai</w:t>
            </w:r>
            <w:r w:rsidR="00750969">
              <w:rPr>
                <w:lang w:eastAsia="zh-CN"/>
              </w:rPr>
              <w:t>label</w:t>
            </w:r>
            <w:proofErr w:type="spellEnd"/>
            <w:r>
              <w:rPr>
                <w:lang w:eastAsia="zh-CN"/>
              </w:rPr>
              <w:t>/</w:t>
            </w:r>
            <w:proofErr w:type="spellStart"/>
            <w:r w:rsidR="000F60C7">
              <w:rPr>
                <w:lang w:eastAsia="zh-CN"/>
              </w:rPr>
              <w:t>imageformat</w:t>
            </w:r>
            <w:r>
              <w:rPr>
                <w:lang w:eastAsia="zh-CN"/>
              </w:rPr>
              <w:t>code</w:t>
            </w:r>
            <w:proofErr w:type="spellEnd"/>
          </w:p>
          <w:p w14:paraId="21196163" w14:textId="3817F75C" w:rsidR="00556752" w:rsidRDefault="002479F2" w:rsidP="00BC2761">
            <w:pPr>
              <w:rPr>
                <w:lang w:eastAsia="zh-CN"/>
              </w:rPr>
            </w:pPr>
            <w:del w:id="233" w:author="Ruixiang Liu" w:date="2024-02-20T10:27:00Z">
              <w:r w:rsidDel="00BC2761">
                <w:rPr>
                  <w:lang w:eastAsia="zh-CN"/>
                </w:rPr>
                <w:delText xml:space="preserve">Each </w:delText>
              </w:r>
              <w:r w:rsidR="000F60C7" w:rsidDel="00BC2761">
                <w:rPr>
                  <w:lang w:eastAsia="zh-CN"/>
                </w:rPr>
                <w:delText>AI_ImageFormatCode</w:delText>
              </w:r>
              <w:r w:rsidDel="00BC2761">
                <w:rPr>
                  <w:lang w:val="en-GB" w:eastAsia="zh-CN"/>
                </w:rPr>
                <w:delText xml:space="preserve"> value</w:delText>
              </w:r>
              <w:r w:rsidDel="00BC2761">
                <w:rPr>
                  <w:lang w:eastAsia="zh-CN"/>
                </w:rPr>
                <w:delText xml:space="preserve"> SHALL be </w:delText>
              </w:r>
              <w:r w:rsidDel="00BC2761">
                <w:rPr>
                  <w:lang w:val="en-GB" w:eastAsia="zh-CN"/>
                </w:rPr>
                <w:delText xml:space="preserve">a text string whose value is one of </w:delText>
              </w:r>
              <w:r w:rsidR="00B75C49" w:rsidDel="00BC2761">
                <w:rPr>
                  <w:lang w:val="en-GB" w:eastAsia="zh-CN"/>
                </w:rPr>
                <w:delText>“JPEG”, “PNG”, “BMP”, “TIFF”, “GeoTIFF”, “HDF5”, “HFA”, “JP2”, “GeoPackage” or “NetCDF”.</w:delText>
              </w:r>
            </w:del>
            <w:ins w:id="234" w:author="Ruixiang Liu" w:date="2024-02-20T10:15:00Z">
              <w:r w:rsidR="00556752" w:rsidRPr="00556752">
                <w:rPr>
                  <w:lang w:eastAsia="zh-CN"/>
                </w:rPr>
                <w:t xml:space="preserve">Each </w:t>
              </w:r>
            </w:ins>
            <w:proofErr w:type="spellStart"/>
            <w:ins w:id="235" w:author="Ruixiang Liu" w:date="2024-02-20T10:16:00Z">
              <w:r w:rsidR="00EB43E6">
                <w:rPr>
                  <w:lang w:eastAsia="zh-CN"/>
                </w:rPr>
                <w:t>AI_ImageFormatCode</w:t>
              </w:r>
            </w:ins>
            <w:proofErr w:type="spellEnd"/>
            <w:ins w:id="236" w:author="Ruixiang Liu" w:date="2024-02-20T10:15:00Z">
              <w:r w:rsidR="00556752" w:rsidRPr="00556752">
                <w:rPr>
                  <w:lang w:eastAsia="zh-CN"/>
                </w:rPr>
                <w:t xml:space="preserve"> value SHALL be encoded as a text string defined in </w:t>
              </w:r>
            </w:ins>
            <w:ins w:id="237" w:author="Ruixiang Liu" w:date="2024-02-20T10:17:00Z">
              <w:r w:rsidR="00EB43E6" w:rsidRPr="00EB43E6">
                <w:rPr>
                  <w:lang w:eastAsia="zh-CN"/>
                </w:rPr>
                <w:t xml:space="preserve">Multipurpose Internet Mail Extensions (MIME) Part Two: Media Types </w:t>
              </w:r>
            </w:ins>
            <w:ins w:id="238" w:author="Ruixiang Liu" w:date="2024-02-20T10:15:00Z">
              <w:r w:rsidR="00556752" w:rsidRPr="00556752">
                <w:rPr>
                  <w:lang w:eastAsia="zh-CN"/>
                </w:rPr>
                <w:t>[</w:t>
              </w:r>
            </w:ins>
            <w:ins w:id="239" w:author="Ruixiang Liu" w:date="2024-02-20T10:27:00Z">
              <w:r w:rsidR="00BC2761">
                <w:rPr>
                  <w:lang w:eastAsia="zh-CN"/>
                </w:rPr>
                <w:fldChar w:fldCharType="begin"/>
              </w:r>
              <w:r w:rsidR="00BC2761">
                <w:rPr>
                  <w:lang w:eastAsia="zh-CN"/>
                </w:rPr>
                <w:instrText xml:space="preserve"> HYPERLINK "https://www.ietf.org/rfc/rfc2046.txt" </w:instrText>
              </w:r>
              <w:r w:rsidR="00BC2761">
                <w:rPr>
                  <w:lang w:eastAsia="zh-CN"/>
                </w:rPr>
                <w:fldChar w:fldCharType="separate"/>
              </w:r>
              <w:r w:rsidR="00556752" w:rsidRPr="00BC2761">
                <w:rPr>
                  <w:rStyle w:val="a3"/>
                  <w:lang w:eastAsia="zh-CN"/>
                </w:rPr>
                <w:t xml:space="preserve">RFC </w:t>
              </w:r>
              <w:r w:rsidR="00EB43E6" w:rsidRPr="00BC2761">
                <w:rPr>
                  <w:rStyle w:val="a3"/>
                  <w:lang w:eastAsia="zh-CN"/>
                </w:rPr>
                <w:t>2046</w:t>
              </w:r>
              <w:r w:rsidR="00BC2761">
                <w:rPr>
                  <w:lang w:eastAsia="zh-CN"/>
                </w:rPr>
                <w:fldChar w:fldCharType="end"/>
              </w:r>
            </w:ins>
            <w:ins w:id="240" w:author="Ruixiang Liu" w:date="2024-02-20T10:15:00Z">
              <w:r w:rsidR="00556752" w:rsidRPr="00556752">
                <w:rPr>
                  <w:lang w:eastAsia="zh-CN"/>
                </w:rPr>
                <w:t>].</w:t>
              </w:r>
            </w:ins>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391451DB" w:rsidR="002479F2" w:rsidRPr="00F6475A" w:rsidRDefault="002479F2" w:rsidP="002479F2">
      <w:pPr>
        <w:pStyle w:val="List1OGCletters"/>
        <w:numPr>
          <w:ilvl w:val="0"/>
          <w:numId w:val="41"/>
        </w:numPr>
        <w:rPr>
          <w:lang w:eastAsia="zh-CN"/>
        </w:rPr>
      </w:pPr>
      <w:r>
        <w:rPr>
          <w:lang w:eastAsia="zh-CN"/>
        </w:rPr>
        <w:t>“</w:t>
      </w:r>
      <w:ins w:id="241" w:author="Ruixiang Liu" w:date="2024-02-20T10:29:00Z">
        <w:r w:rsidR="00492F5F" w:rsidRPr="00492F5F">
          <w:rPr>
            <w:lang w:eastAsia="zh-CN"/>
          </w:rPr>
          <w:t>image/tiff; application=</w:t>
        </w:r>
        <w:proofErr w:type="spellStart"/>
        <w:r w:rsidR="00492F5F" w:rsidRPr="00492F5F">
          <w:rPr>
            <w:lang w:eastAsia="zh-CN"/>
          </w:rPr>
          <w:t>geotiff</w:t>
        </w:r>
      </w:ins>
      <w:proofErr w:type="spellEnd"/>
      <w:del w:id="242" w:author="Ruixiang Liu" w:date="2024-02-20T10:29:00Z">
        <w:r w:rsidR="000F60C7" w:rsidDel="00492F5F">
          <w:rPr>
            <w:lang w:eastAsia="zh-CN"/>
          </w:rPr>
          <w:delText>JPEG</w:delText>
        </w:r>
      </w:del>
      <w:r>
        <w:rPr>
          <w:lang w:eastAsia="zh-CN"/>
        </w:rPr>
        <w:t>”</w:t>
      </w:r>
      <w:r w:rsidRPr="00F6475A">
        <w:rPr>
          <w:lang w:eastAsia="zh-CN"/>
        </w:rPr>
        <w:t xml:space="preserve"> </w:t>
      </w:r>
    </w:p>
    <w:p w14:paraId="052852CB" w14:textId="7000DDA9" w:rsidR="002479F2" w:rsidRPr="00F6475A" w:rsidRDefault="002479F2" w:rsidP="002479F2">
      <w:pPr>
        <w:pStyle w:val="List1OGCletters"/>
        <w:numPr>
          <w:ilvl w:val="0"/>
          <w:numId w:val="13"/>
        </w:numPr>
        <w:rPr>
          <w:lang w:eastAsia="zh-CN"/>
        </w:rPr>
      </w:pPr>
      <w:r>
        <w:rPr>
          <w:lang w:eastAsia="zh-CN"/>
        </w:rPr>
        <w:t>“</w:t>
      </w:r>
      <w:ins w:id="243" w:author="Ruixiang Liu" w:date="2024-02-20T10:29:00Z">
        <w:r w:rsidR="00492F5F" w:rsidRPr="00492F5F">
          <w:rPr>
            <w:lang w:eastAsia="zh-CN"/>
          </w:rPr>
          <w:t>application/x-</w:t>
        </w:r>
        <w:proofErr w:type="spellStart"/>
        <w:r w:rsidR="00492F5F" w:rsidRPr="00492F5F">
          <w:rPr>
            <w:lang w:eastAsia="zh-CN"/>
          </w:rPr>
          <w:t>netcdf</w:t>
        </w:r>
      </w:ins>
      <w:proofErr w:type="spellEnd"/>
      <w:del w:id="244" w:author="Ruixiang Liu" w:date="2024-02-20T10:29:00Z">
        <w:r w:rsidR="000F60C7" w:rsidDel="00492F5F">
          <w:rPr>
            <w:lang w:eastAsia="zh-CN"/>
          </w:rPr>
          <w:delText>PNG</w:delText>
        </w:r>
      </w:del>
      <w:r>
        <w:rPr>
          <w:lang w:eastAsia="zh-CN"/>
        </w:rPr>
        <w:t>”</w:t>
      </w:r>
    </w:p>
    <w:p w14:paraId="76FCDE6E" w14:textId="564CA41B" w:rsidR="002479F2" w:rsidRDefault="002479F2" w:rsidP="002479F2">
      <w:pPr>
        <w:pStyle w:val="List1OGCletters"/>
        <w:numPr>
          <w:ilvl w:val="0"/>
          <w:numId w:val="13"/>
        </w:numPr>
        <w:rPr>
          <w:ins w:id="245" w:author="Ruixiang Liu" w:date="2024-02-20T10:30:00Z"/>
          <w:lang w:eastAsia="zh-CN"/>
        </w:rPr>
      </w:pPr>
      <w:del w:id="246" w:author="Ruixiang Liu" w:date="2024-02-20T10:29:00Z">
        <w:r w:rsidRPr="00F6475A" w:rsidDel="00492F5F">
          <w:rPr>
            <w:lang w:eastAsia="zh-CN"/>
          </w:rPr>
          <w:delText xml:space="preserve"> </w:delText>
        </w:r>
      </w:del>
      <w:r>
        <w:rPr>
          <w:lang w:eastAsia="zh-CN"/>
        </w:rPr>
        <w:t>“</w:t>
      </w:r>
      <w:ins w:id="247" w:author="Ruixiang Liu" w:date="2024-02-20T10:30:00Z">
        <w:r w:rsidR="00492F5F" w:rsidRPr="00492F5F">
          <w:rPr>
            <w:lang w:eastAsia="zh-CN"/>
          </w:rPr>
          <w:t>image/</w:t>
        </w:r>
        <w:proofErr w:type="spellStart"/>
        <w:r w:rsidR="00492F5F" w:rsidRPr="00492F5F">
          <w:rPr>
            <w:lang w:eastAsia="zh-CN"/>
          </w:rPr>
          <w:t>png</w:t>
        </w:r>
      </w:ins>
      <w:proofErr w:type="spellEnd"/>
      <w:del w:id="248" w:author="Ruixiang Liu" w:date="2024-02-20T10:30:00Z">
        <w:r w:rsidR="000F60C7" w:rsidDel="00492F5F">
          <w:rPr>
            <w:lang w:eastAsia="zh-CN"/>
          </w:rPr>
          <w:delText>TIFF</w:delText>
        </w:r>
      </w:del>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ins w:id="249" w:author="Ruixiang Liu" w:date="2024-02-20T10:30:00Z">
        <w:r>
          <w:rPr>
            <w:lang w:eastAsia="zh-CN"/>
          </w:rPr>
          <w:t>“</w:t>
        </w:r>
        <w:r w:rsidRPr="00492F5F">
          <w:rPr>
            <w:lang w:eastAsia="zh-CN"/>
          </w:rPr>
          <w:t>image/jp2</w:t>
        </w:r>
        <w:r>
          <w:rPr>
            <w:lang w:eastAsia="zh-CN"/>
          </w:rPr>
          <w:t>”</w:t>
        </w:r>
      </w:ins>
    </w:p>
    <w:p w14:paraId="23644445" w14:textId="77777777" w:rsidR="002479F2" w:rsidRDefault="002479F2" w:rsidP="00B32192"/>
    <w:p w14:paraId="32641637" w14:textId="61FA78C4" w:rsidR="00B32192" w:rsidRDefault="007C47BF" w:rsidP="00B32192">
      <w:pPr>
        <w:pStyle w:val="2"/>
      </w:pPr>
      <w:bookmarkStart w:id="250" w:name="_Toc159438662"/>
      <w:r>
        <w:lastRenderedPageBreak/>
        <w:t xml:space="preserve">Requirements </w:t>
      </w:r>
      <w:r w:rsidR="00192233">
        <w:t>C</w:t>
      </w:r>
      <w:r>
        <w:t xml:space="preserve">lass: </w:t>
      </w:r>
      <w:proofErr w:type="spellStart"/>
      <w:r w:rsidR="00B32192">
        <w:t>AI_Labeling</w:t>
      </w:r>
      <w:bookmarkEnd w:id="250"/>
      <w:proofErr w:type="spellEnd"/>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 xml:space="preserve">e </w:t>
      </w:r>
      <w:proofErr w:type="spellStart"/>
      <w:r w:rsidR="00283543">
        <w:rPr>
          <w:lang w:eastAsia="zh-CN"/>
        </w:rPr>
        <w:t>AI_Labeling</w:t>
      </w:r>
      <w:proofErr w:type="spellEnd"/>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 xml:space="preserve">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654277">
        <w:tc>
          <w:tcPr>
            <w:tcW w:w="1838" w:type="dxa"/>
          </w:tcPr>
          <w:p w14:paraId="6B6C327C" w14:textId="4258A470" w:rsidR="0031689E" w:rsidRPr="00087D9B" w:rsidRDefault="0031689E" w:rsidP="00B96180">
            <w:pPr>
              <w:rPr>
                <w:lang w:eastAsia="zh-CN"/>
              </w:rPr>
            </w:pPr>
            <w:r>
              <w:rPr>
                <w:lang w:eastAsia="zh-CN"/>
              </w:rPr>
              <w:t>Requirement</w:t>
            </w:r>
            <w:r w:rsidR="004770E0">
              <w:rPr>
                <w:lang w:eastAsia="zh-CN"/>
              </w:rPr>
              <w:t xml:space="preserve"> 2</w:t>
            </w:r>
            <w:r w:rsidR="00395242">
              <w:rPr>
                <w:lang w:eastAsia="zh-CN"/>
              </w:rPr>
              <w:t>4</w:t>
            </w:r>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654277">
        <w:tc>
          <w:tcPr>
            <w:tcW w:w="1838" w:type="dxa"/>
          </w:tcPr>
          <w:p w14:paraId="7A000300" w14:textId="0D3A6C6B" w:rsidR="0031689E" w:rsidRDefault="0031689E" w:rsidP="00B96180">
            <w:pPr>
              <w:rPr>
                <w:lang w:eastAsia="zh-CN"/>
              </w:rPr>
            </w:pPr>
            <w:r>
              <w:rPr>
                <w:lang w:eastAsia="zh-CN"/>
              </w:rPr>
              <w:t>Requirement</w:t>
            </w:r>
            <w:r w:rsidR="002B56E5">
              <w:rPr>
                <w:lang w:eastAsia="zh-CN"/>
              </w:rPr>
              <w:t xml:space="preserve"> 2</w:t>
            </w:r>
            <w:r w:rsidR="00395242">
              <w:rPr>
                <w:lang w:eastAsia="zh-CN"/>
              </w:rPr>
              <w:t>5</w:t>
            </w:r>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654277">
        <w:tc>
          <w:tcPr>
            <w:tcW w:w="1838" w:type="dxa"/>
          </w:tcPr>
          <w:p w14:paraId="057A840D" w14:textId="79871B21" w:rsidR="0031689E" w:rsidRDefault="0031689E" w:rsidP="00B96180">
            <w:pPr>
              <w:rPr>
                <w:lang w:eastAsia="zh-CN"/>
              </w:rPr>
            </w:pPr>
            <w:r>
              <w:rPr>
                <w:lang w:eastAsia="zh-CN"/>
              </w:rPr>
              <w:t>Requirement</w:t>
            </w:r>
            <w:r w:rsidR="002B56E5">
              <w:rPr>
                <w:lang w:eastAsia="zh-CN"/>
              </w:rPr>
              <w:t xml:space="preserve"> 2</w:t>
            </w:r>
            <w:r w:rsidR="00395242">
              <w:rPr>
                <w:lang w:eastAsia="zh-CN"/>
              </w:rPr>
              <w:t>6</w:t>
            </w:r>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r w:rsidR="00F342A2" w14:paraId="53D5447E" w14:textId="77777777" w:rsidTr="00654277">
        <w:tc>
          <w:tcPr>
            <w:tcW w:w="1838" w:type="dxa"/>
          </w:tcPr>
          <w:p w14:paraId="5CE06066" w14:textId="091B3275" w:rsidR="00F342A2" w:rsidRDefault="00F342A2" w:rsidP="00B96180">
            <w:pPr>
              <w:rPr>
                <w:lang w:eastAsia="zh-CN"/>
              </w:rPr>
            </w:pPr>
            <w:r>
              <w:rPr>
                <w:lang w:eastAsia="zh-CN"/>
              </w:rPr>
              <w:t>Requirement 27</w:t>
            </w:r>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tc>
      </w:tr>
    </w:tbl>
    <w:p w14:paraId="74E5E3E1" w14:textId="3EAAE884" w:rsidR="00B32192" w:rsidRDefault="00B32192" w:rsidP="00B32192"/>
    <w:p w14:paraId="45A37698" w14:textId="26B780AF" w:rsidR="008103B1" w:rsidRDefault="00382C32" w:rsidP="008103B1">
      <w:pPr>
        <w:rPr>
          <w:lang w:val="en-GB" w:eastAsia="zh-CN"/>
        </w:rPr>
      </w:pPr>
      <w:r>
        <w:rPr>
          <w:lang w:val="en-GB" w:eastAsia="zh-CN"/>
        </w:rPr>
        <w:t>The</w:t>
      </w:r>
      <w:r w:rsidR="008103B1">
        <w:rPr>
          <w:lang w:val="en-GB" w:eastAsia="zh-CN"/>
        </w:rPr>
        <w:t xml:space="preserve"> </w:t>
      </w:r>
      <w:proofErr w:type="spellStart"/>
      <w:r w:rsidR="008103B1">
        <w:rPr>
          <w:lang w:val="en-GB" w:eastAsia="zh-CN"/>
        </w:rPr>
        <w:t>AI_Labeling</w:t>
      </w:r>
      <w:proofErr w:type="spellEnd"/>
      <w:r w:rsidR="008103B1">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C84970">
        <w:t xml:space="preserve">Table </w:t>
      </w:r>
      <w:r w:rsidR="00C84970">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87157FF" w:rsidR="008103B1" w:rsidRDefault="008103B1" w:rsidP="003A289F">
            <w:r>
              <w:rPr>
                <w:lang w:eastAsia="zh-CN"/>
              </w:rPr>
              <w:t>Requirement</w:t>
            </w:r>
            <w:r w:rsidR="00816A41">
              <w:rPr>
                <w:lang w:eastAsia="zh-CN"/>
              </w:rPr>
              <w:t xml:space="preserve"> 2</w:t>
            </w:r>
            <w:r w:rsidR="00395242">
              <w:rPr>
                <w:lang w:eastAsia="zh-CN"/>
              </w:rPr>
              <w:t>4</w:t>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68D093C9" w:rsidR="008103B1" w:rsidRDefault="008103B1" w:rsidP="003A289F">
            <w:pPr>
              <w:rPr>
                <w:lang w:eastAsia="zh-CN"/>
              </w:rPr>
            </w:pPr>
            <w:r>
              <w:rPr>
                <w:lang w:eastAsia="zh-CN"/>
              </w:rPr>
              <w:t>Each AI_</w:t>
            </w:r>
            <w:proofErr w:type="spellStart"/>
            <w:r>
              <w:rPr>
                <w:lang w:val="en-GB" w:eastAsia="zh-CN"/>
              </w:rPr>
              <w:t>Labeling</w:t>
            </w:r>
            <w:proofErr w:type="spellEnd"/>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C84970">
              <w:t xml:space="preserve">Table </w:t>
            </w:r>
            <w:r w:rsidR="00C84970">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4C27A89" w:rsidR="008103B1" w:rsidRDefault="008103B1" w:rsidP="008103B1">
      <w:pPr>
        <w:pStyle w:val="af4"/>
        <w:keepNext/>
      </w:pPr>
      <w:bookmarkStart w:id="251" w:name="_Ref112418674"/>
      <w:r>
        <w:t xml:space="preserve">Table </w:t>
      </w:r>
      <w:r w:rsidR="00EB7D7B">
        <w:fldChar w:fldCharType="begin"/>
      </w:r>
      <w:r w:rsidR="00EB7D7B">
        <w:instrText xml:space="preserve"> SEQ Table \* ARABIC </w:instrText>
      </w:r>
      <w:r w:rsidR="00EB7D7B">
        <w:fldChar w:fldCharType="separate"/>
      </w:r>
      <w:r w:rsidR="00C84970">
        <w:rPr>
          <w:noProof/>
        </w:rPr>
        <w:t>13</w:t>
      </w:r>
      <w:r w:rsidR="00EB7D7B">
        <w:rPr>
          <w:noProof/>
        </w:rPr>
        <w:fldChar w:fldCharType="end"/>
      </w:r>
      <w:bookmarkEnd w:id="251"/>
      <w:r>
        <w:t xml:space="preserve"> AI_</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lastRenderedPageBreak/>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53E39E8E" w:rsidR="00827466" w:rsidRDefault="003C5A95" w:rsidP="00827466">
      <w:pPr>
        <w:rPr>
          <w:lang w:val="en-GB" w:eastAsia="zh-CN"/>
        </w:rPr>
      </w:pPr>
      <w:r>
        <w:rPr>
          <w:lang w:val="en-GB" w:eastAsia="zh-CN"/>
        </w:rPr>
        <w:t>The</w:t>
      </w:r>
      <w:r w:rsidR="00827466">
        <w:rPr>
          <w:lang w:val="en-GB" w:eastAsia="zh-CN"/>
        </w:rPr>
        <w:t xml:space="preserve"> </w:t>
      </w:r>
      <w:proofErr w:type="spellStart"/>
      <w:r w:rsidR="00827466">
        <w:rPr>
          <w:lang w:val="en-GB" w:eastAsia="zh-CN"/>
        </w:rPr>
        <w:t>AI_Labeler</w:t>
      </w:r>
      <w:proofErr w:type="spellEnd"/>
      <w:r w:rsidR="00827466">
        <w:rPr>
          <w:lang w:val="en-GB" w:eastAsia="zh-CN"/>
        </w:rPr>
        <w:t xml:space="preserve">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C84970">
        <w:t xml:space="preserve">Table </w:t>
      </w:r>
      <w:r w:rsidR="00C84970">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176DD23E" w:rsidR="00827466" w:rsidRDefault="00827466" w:rsidP="003A289F">
            <w:r>
              <w:rPr>
                <w:lang w:eastAsia="zh-CN"/>
              </w:rPr>
              <w:t>Requirement</w:t>
            </w:r>
            <w:r w:rsidR="001D7E3B">
              <w:rPr>
                <w:lang w:eastAsia="zh-CN"/>
              </w:rPr>
              <w:t xml:space="preserve"> 2</w:t>
            </w:r>
            <w:r w:rsidR="00395242">
              <w:rPr>
                <w:lang w:eastAsia="zh-CN"/>
              </w:rPr>
              <w:t>5</w:t>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5E467DAF"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C84970">
              <w:t xml:space="preserve">Table </w:t>
            </w:r>
            <w:r w:rsidR="00C84970">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51508315" w:rsidR="00827466" w:rsidRDefault="00827466" w:rsidP="00827466">
      <w:pPr>
        <w:pStyle w:val="af4"/>
        <w:keepNext/>
      </w:pPr>
      <w:bookmarkStart w:id="252" w:name="_Ref112420006"/>
      <w:r>
        <w:t xml:space="preserve">Table </w:t>
      </w:r>
      <w:r w:rsidR="00EB7D7B">
        <w:fldChar w:fldCharType="begin"/>
      </w:r>
      <w:r w:rsidR="00EB7D7B">
        <w:instrText xml:space="preserve"> SEQ Table \* ARABIC </w:instrText>
      </w:r>
      <w:r w:rsidR="00EB7D7B">
        <w:fldChar w:fldCharType="separate"/>
      </w:r>
      <w:r w:rsidR="00C84970">
        <w:rPr>
          <w:noProof/>
        </w:rPr>
        <w:t>14</w:t>
      </w:r>
      <w:r w:rsidR="00EB7D7B">
        <w:rPr>
          <w:noProof/>
        </w:rPr>
        <w:fldChar w:fldCharType="end"/>
      </w:r>
      <w:bookmarkEnd w:id="252"/>
      <w:r>
        <w:t xml:space="preserve"> AI_</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lastRenderedPageBreak/>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18C194AC" w:rsidR="007E04C4" w:rsidRDefault="00DC43E9" w:rsidP="007E04C4">
      <w:pPr>
        <w:rPr>
          <w:lang w:val="en-GB" w:eastAsia="zh-CN"/>
        </w:rPr>
      </w:pPr>
      <w:r>
        <w:rPr>
          <w:lang w:val="en-GB" w:eastAsia="zh-CN"/>
        </w:rPr>
        <w:t>The</w:t>
      </w:r>
      <w:r w:rsidR="007E04C4">
        <w:rPr>
          <w:lang w:val="en-GB" w:eastAsia="zh-CN"/>
        </w:rPr>
        <w:t xml:space="preserve"> </w:t>
      </w:r>
      <w:proofErr w:type="spellStart"/>
      <w:r w:rsidR="007E04C4">
        <w:rPr>
          <w:lang w:val="en-GB" w:eastAsia="zh-CN"/>
        </w:rPr>
        <w:t>AI_Label</w:t>
      </w:r>
      <w:r w:rsidR="008E715B">
        <w:rPr>
          <w:lang w:val="en-GB" w:eastAsia="zh-CN"/>
        </w:rPr>
        <w:t>ingProcedure</w:t>
      </w:r>
      <w:proofErr w:type="spellEnd"/>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C84970">
        <w:t xml:space="preserve">Table </w:t>
      </w:r>
      <w:r w:rsidR="00C84970">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7CA34B65" w:rsidR="007E04C4" w:rsidRDefault="007E04C4" w:rsidP="003A289F">
            <w:r>
              <w:rPr>
                <w:lang w:eastAsia="zh-CN"/>
              </w:rPr>
              <w:t>Requirement</w:t>
            </w:r>
            <w:r w:rsidR="00E64D1C">
              <w:rPr>
                <w:lang w:eastAsia="zh-CN"/>
              </w:rPr>
              <w:t xml:space="preserve"> 2</w:t>
            </w:r>
            <w:r w:rsidR="00395242">
              <w:rPr>
                <w:lang w:eastAsia="zh-CN"/>
              </w:rPr>
              <w:t>6</w:t>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714E5E"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C84970">
              <w:t xml:space="preserve">Table </w:t>
            </w:r>
            <w:r w:rsidR="00C84970">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4AA941E9" w:rsidR="007E04C4" w:rsidRDefault="007E04C4" w:rsidP="007E04C4">
      <w:pPr>
        <w:pStyle w:val="af4"/>
        <w:keepNext/>
      </w:pPr>
      <w:bookmarkStart w:id="253" w:name="_Ref112420150"/>
      <w:r>
        <w:t xml:space="preserve">Table </w:t>
      </w:r>
      <w:r w:rsidR="00EB7D7B">
        <w:fldChar w:fldCharType="begin"/>
      </w:r>
      <w:r w:rsidR="00EB7D7B">
        <w:instrText xml:space="preserve"> SEQ Table \* ARABIC </w:instrText>
      </w:r>
      <w:r w:rsidR="00EB7D7B">
        <w:fldChar w:fldCharType="separate"/>
      </w:r>
      <w:r w:rsidR="00C84970">
        <w:rPr>
          <w:noProof/>
        </w:rPr>
        <w:t>15</w:t>
      </w:r>
      <w:r w:rsidR="00EB7D7B">
        <w:rPr>
          <w:noProof/>
        </w:rPr>
        <w:fldChar w:fldCharType="end"/>
      </w:r>
      <w:bookmarkEnd w:id="253"/>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2278"/>
        <w:gridCol w:w="2076"/>
        <w:gridCol w:w="2696"/>
        <w:gridCol w:w="1580"/>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commentRangeStart w:id="254"/>
            <w:commentRangeStart w:id="255"/>
            <w:r>
              <w:rPr>
                <w:rFonts w:hint="eastAsia"/>
                <w:lang w:eastAsia="zh-CN"/>
              </w:rPr>
              <w:t>method</w:t>
            </w:r>
            <w:r w:rsidR="00DD3C79">
              <w:rPr>
                <w:lang w:eastAsia="zh-CN"/>
              </w:rPr>
              <w:t>s</w:t>
            </w:r>
            <w:commentRangeEnd w:id="254"/>
            <w:r w:rsidR="0070724B">
              <w:rPr>
                <w:rStyle w:val="af5"/>
              </w:rPr>
              <w:commentReference w:id="254"/>
            </w:r>
            <w:commentRangeEnd w:id="255"/>
            <w:r w:rsidR="00E90909">
              <w:rPr>
                <w:rStyle w:val="af5"/>
              </w:rPr>
              <w:commentReference w:id="255"/>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proofErr w:type="spellStart"/>
            <w:r>
              <w:rPr>
                <w:lang w:eastAsia="zh-CN"/>
              </w:rPr>
              <w:t>AI_LabelingMethodCode</w:t>
            </w:r>
            <w:proofErr w:type="spellEnd"/>
            <w:r>
              <w:rPr>
                <w:rFonts w:hint="eastAsia"/>
                <w:lang w:eastAsia="zh-CN"/>
              </w:rPr>
              <w:t xml:space="preserve"> </w:t>
            </w:r>
            <w:r w:rsidR="00407D0D">
              <w:rPr>
                <w:rFonts w:hint="eastAsia"/>
                <w:lang w:eastAsia="zh-CN"/>
              </w:rPr>
              <w:t>[</w:t>
            </w:r>
            <w:proofErr w:type="gramStart"/>
            <w:r w:rsidR="00407D0D">
              <w:rPr>
                <w:lang w:eastAsia="zh-CN"/>
              </w:rPr>
              <w:t>1..</w:t>
            </w:r>
            <w:proofErr w:type="gramEnd"/>
            <w:r w:rsidR="00407D0D">
              <w:rPr>
                <w:lang w:eastAsia="zh-CN"/>
              </w:rPr>
              <w:t>*</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commentRangeStart w:id="256"/>
            <w:commentRangeStart w:id="257"/>
            <w:r>
              <w:rPr>
                <w:rFonts w:hint="eastAsia"/>
                <w:lang w:eastAsia="zh-CN"/>
              </w:rPr>
              <w:lastRenderedPageBreak/>
              <w:t>to</w:t>
            </w:r>
            <w:r>
              <w:rPr>
                <w:lang w:eastAsia="zh-CN"/>
              </w:rPr>
              <w:t>ols</w:t>
            </w:r>
            <w:commentRangeEnd w:id="256"/>
            <w:r w:rsidR="0070724B">
              <w:rPr>
                <w:rStyle w:val="af5"/>
              </w:rPr>
              <w:commentReference w:id="256"/>
            </w:r>
            <w:commentRangeEnd w:id="257"/>
            <w:r w:rsidR="00E90909">
              <w:rPr>
                <w:rStyle w:val="af5"/>
              </w:rPr>
              <w:commentReference w:id="257"/>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4ED0B7CA" w:rsidR="00B21552" w:rsidRDefault="00B21552" w:rsidP="00B21552">
      <w:pPr>
        <w:rPr>
          <w:lang w:val="en-GB" w:eastAsia="zh-CN"/>
        </w:rPr>
      </w:pPr>
      <w:r>
        <w:rPr>
          <w:rFonts w:hint="eastAsia"/>
          <w:lang w:val="en-GB" w:eastAsia="zh-CN"/>
        </w:rPr>
        <w:t>The</w:t>
      </w:r>
      <w:r>
        <w:rPr>
          <w:lang w:val="en-GB" w:eastAsia="zh-CN"/>
        </w:rPr>
        <w:t xml:space="preserve"> </w:t>
      </w:r>
      <w:proofErr w:type="spellStart"/>
      <w:r>
        <w:rPr>
          <w:lang w:eastAsia="zh-CN"/>
        </w:rPr>
        <w:t>AI_LabelingMethodCode</w:t>
      </w:r>
      <w:proofErr w:type="spellEnd"/>
      <w:r>
        <w:rPr>
          <w:lang w:val="en-GB" w:eastAsia="zh-CN"/>
        </w:rPr>
        <w:t xml:space="preserve"> is encoded as a text string whose value is one of “</w:t>
      </w:r>
      <w:r w:rsidR="00B3435F">
        <w:rPr>
          <w:rFonts w:hint="eastAsia"/>
          <w:lang w:eastAsia="zh-CN"/>
        </w:rPr>
        <w:t>m</w:t>
      </w:r>
      <w:r>
        <w:t>anual</w:t>
      </w:r>
      <w:r>
        <w:rPr>
          <w:lang w:val="en-GB" w:eastAsia="zh-CN"/>
        </w:rPr>
        <w:t>”, “</w:t>
      </w:r>
      <w:r w:rsidR="00B3435F">
        <w:t>s</w:t>
      </w:r>
      <w:r>
        <w:t>emi-</w:t>
      </w:r>
      <w:r w:rsidR="00B3435F">
        <w:t>a</w:t>
      </w:r>
      <w:r>
        <w:t>utomatic</w:t>
      </w:r>
      <w:r>
        <w:rPr>
          <w:lang w:val="en-GB" w:eastAsia="zh-CN"/>
        </w:rPr>
        <w:t>” or “</w:t>
      </w:r>
      <w:r w:rsidR="00B3435F">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6D79AAD6" w:rsidR="00B21552" w:rsidRDefault="00B21552" w:rsidP="00EB15DA">
            <w:r>
              <w:rPr>
                <w:lang w:eastAsia="zh-CN"/>
              </w:rPr>
              <w:t>Requirement 2</w:t>
            </w:r>
            <w:r w:rsidR="002F2ED7">
              <w:rPr>
                <w:lang w:eastAsia="zh-CN"/>
              </w:rPr>
              <w:t>7</w:t>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proofErr w:type="spellStart"/>
            <w:r w:rsidR="00752B98">
              <w:rPr>
                <w:lang w:eastAsia="zh-CN"/>
              </w:rPr>
              <w:t>ailabeling</w:t>
            </w:r>
            <w:proofErr w:type="spellEnd"/>
            <w:r>
              <w:rPr>
                <w:lang w:eastAsia="zh-CN"/>
              </w:rPr>
              <w:t>/</w:t>
            </w:r>
            <w:proofErr w:type="spellStart"/>
            <w:r w:rsidR="00752B98">
              <w:rPr>
                <w:lang w:eastAsia="zh-CN"/>
              </w:rPr>
              <w:t>labelingmethod</w:t>
            </w:r>
            <w:r>
              <w:rPr>
                <w:lang w:eastAsia="zh-CN"/>
              </w:rPr>
              <w:t>code</w:t>
            </w:r>
            <w:proofErr w:type="spellEnd"/>
          </w:p>
          <w:p w14:paraId="34240315" w14:textId="28C038A1" w:rsidR="00B21552" w:rsidRDefault="00B21552" w:rsidP="00EB15DA">
            <w:pPr>
              <w:rPr>
                <w:lang w:eastAsia="zh-CN"/>
              </w:rPr>
            </w:pPr>
            <w:r>
              <w:rPr>
                <w:lang w:eastAsia="zh-CN"/>
              </w:rPr>
              <w:t xml:space="preserve">Each </w:t>
            </w:r>
            <w:proofErr w:type="spellStart"/>
            <w:r w:rsidR="0079149A">
              <w:rPr>
                <w:lang w:eastAsia="zh-CN"/>
              </w:rPr>
              <w:t>AI_LabelingMethodCode</w:t>
            </w:r>
            <w:proofErr w:type="spellEnd"/>
            <w:r>
              <w:rPr>
                <w:lang w:val="en-GB" w:eastAsia="zh-CN"/>
              </w:rPr>
              <w:t xml:space="preserve"> value</w:t>
            </w:r>
            <w:r>
              <w:rPr>
                <w:lang w:eastAsia="zh-CN"/>
              </w:rPr>
              <w:t xml:space="preserve"> SHALL be </w:t>
            </w:r>
            <w:r>
              <w:rPr>
                <w:lang w:val="en-GB" w:eastAsia="zh-CN"/>
              </w:rPr>
              <w:t xml:space="preserve">a text string whose value is one of </w:t>
            </w:r>
            <w:r w:rsidR="0079149A">
              <w:rPr>
                <w:lang w:val="en-GB" w:eastAsia="zh-CN"/>
              </w:rPr>
              <w:t>“</w:t>
            </w:r>
            <w:r w:rsidR="00B3435F">
              <w:rPr>
                <w:lang w:val="en-GB" w:eastAsia="zh-CN"/>
              </w:rPr>
              <w:t>m</w:t>
            </w:r>
            <w:proofErr w:type="spellStart"/>
            <w:r w:rsidR="0079149A">
              <w:t>anual</w:t>
            </w:r>
            <w:proofErr w:type="spellEnd"/>
            <w:r w:rsidR="0079149A">
              <w:rPr>
                <w:lang w:val="en-GB" w:eastAsia="zh-CN"/>
              </w:rPr>
              <w:t>”, “</w:t>
            </w:r>
            <w:r w:rsidR="00B3435F">
              <w:rPr>
                <w:lang w:val="en-GB" w:eastAsia="zh-CN"/>
              </w:rPr>
              <w:t>s</w:t>
            </w:r>
            <w:proofErr w:type="spellStart"/>
            <w:r w:rsidR="0079149A">
              <w:t>emi</w:t>
            </w:r>
            <w:proofErr w:type="spellEnd"/>
            <w:r w:rsidR="0079149A">
              <w:t>-</w:t>
            </w:r>
            <w:r w:rsidR="00B3435F">
              <w:t>a</w:t>
            </w:r>
            <w:r w:rsidR="0079149A">
              <w:t>utomatic</w:t>
            </w:r>
            <w:r w:rsidR="0079149A">
              <w:rPr>
                <w:lang w:val="en-GB" w:eastAsia="zh-CN"/>
              </w:rPr>
              <w:t>” or “</w:t>
            </w:r>
            <w:r w:rsidR="00B3435F">
              <w:rPr>
                <w:lang w:val="en-GB" w:eastAsia="zh-CN"/>
              </w:rPr>
              <w:t>a</w:t>
            </w:r>
            <w:proofErr w:type="spellStart"/>
            <w:r w:rsidR="0079149A">
              <w:t>utomatic</w:t>
            </w:r>
            <w:proofErr w:type="spellEnd"/>
            <w:r w:rsidR="0079149A">
              <w:rPr>
                <w:lang w:val="en-GB" w:eastAsia="zh-CN"/>
              </w:rPr>
              <w:t>”.</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B73752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bookmarkStart w:id="258" w:name="_GoBack"/>
      <w:bookmarkEnd w:id="258"/>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259" w:name="_Toc159438663"/>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259"/>
      <w:proofErr w:type="spellEnd"/>
    </w:p>
    <w:p w14:paraId="01CA3B7A" w14:textId="09C85719" w:rsidR="000637EE" w:rsidRDefault="00B2226D" w:rsidP="000637EE">
      <w:pPr>
        <w:rPr>
          <w:lang w:val="en-GB" w:eastAsia="zh-CN"/>
        </w:rPr>
      </w:pPr>
      <w:r>
        <w:rPr>
          <w:lang w:val="en-GB" w:eastAsia="zh-CN"/>
        </w:rPr>
        <w:t>The</w:t>
      </w:r>
      <w:r w:rsidR="000637EE">
        <w:rPr>
          <w:lang w:val="en-GB" w:eastAsia="zh-CN"/>
        </w:rPr>
        <w:t xml:space="preserve"> </w:t>
      </w:r>
      <w:proofErr w:type="spellStart"/>
      <w:r w:rsidR="000637EE">
        <w:rPr>
          <w:lang w:val="en-GB" w:eastAsia="zh-CN"/>
        </w:rPr>
        <w:t>AI_ClassBalanceDegree</w:t>
      </w:r>
      <w:proofErr w:type="spellEnd"/>
      <w:r w:rsidR="000637EE">
        <w:rPr>
          <w:lang w:val="en-GB" w:eastAsia="zh-CN"/>
        </w:rPr>
        <w:t xml:space="preserv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C84970">
        <w:t xml:space="preserve">Table </w:t>
      </w:r>
      <w:r w:rsidR="00C84970">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1E87244F" w:rsidR="000637EE" w:rsidRDefault="000637EE" w:rsidP="00EF651B">
            <w:r>
              <w:rPr>
                <w:lang w:eastAsia="zh-CN"/>
              </w:rPr>
              <w:t>Requirement</w:t>
            </w:r>
            <w:r w:rsidR="00BF233E">
              <w:rPr>
                <w:lang w:eastAsia="zh-CN"/>
              </w:rPr>
              <w:t xml:space="preserve"> 2</w:t>
            </w:r>
            <w:r w:rsidR="00F71613">
              <w:rPr>
                <w:lang w:eastAsia="zh-CN"/>
              </w:rPr>
              <w:t>8</w:t>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683F6D07"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w:t>
            </w:r>
            <w:r w:rsidR="007E6752">
              <w:rPr>
                <w:lang w:eastAsia="zh-CN"/>
              </w:rPr>
              <w:t xml:space="preserve">SHALL </w:t>
            </w:r>
            <w:r>
              <w:rPr>
                <w:lang w:eastAsia="zh-CN"/>
              </w:rPr>
              <w:t xml:space="preserve">implement the </w:t>
            </w:r>
            <w:bookmarkStart w:id="260" w:name="OLE_LINK24"/>
            <w:bookmarkStart w:id="261" w:name="OLE_LINK25"/>
            <w:r w:rsidR="00237EFE" w:rsidRPr="00237EFE">
              <w:rPr>
                <w:lang w:eastAsia="zh-CN"/>
              </w:rPr>
              <w:t xml:space="preserve">Mandatory </w:t>
            </w:r>
            <w:bookmarkEnd w:id="260"/>
            <w:bookmarkEnd w:id="261"/>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C84970">
              <w:t xml:space="preserve">Table </w:t>
            </w:r>
            <w:r w:rsidR="00C84970">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33A76771" w:rsidR="000637EE" w:rsidRDefault="000637EE" w:rsidP="000637EE">
      <w:pPr>
        <w:pStyle w:val="af4"/>
        <w:keepNext/>
      </w:pPr>
      <w:bookmarkStart w:id="262" w:name="_Ref156831134"/>
      <w:r>
        <w:t xml:space="preserve">Table </w:t>
      </w:r>
      <w:r w:rsidR="00EB7D7B">
        <w:fldChar w:fldCharType="begin"/>
      </w:r>
      <w:r w:rsidR="00EB7D7B">
        <w:instrText xml:space="preserve"> SEQ Table \* ARABIC </w:instrText>
      </w:r>
      <w:r w:rsidR="00EB7D7B">
        <w:fldChar w:fldCharType="separate"/>
      </w:r>
      <w:r w:rsidR="00C84970">
        <w:rPr>
          <w:noProof/>
        </w:rPr>
        <w:t>16</w:t>
      </w:r>
      <w:r w:rsidR="00EB7D7B">
        <w:rPr>
          <w:noProof/>
        </w:rPr>
        <w:fldChar w:fldCharType="end"/>
      </w:r>
      <w:bookmarkEnd w:id="262"/>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w:t>
      </w:r>
      <w:proofErr w:type="spellStart"/>
      <w:r>
        <w:rPr>
          <w:lang w:eastAsia="zh-CN"/>
        </w:rPr>
        <w:t>AI_ClassBalanceDegree</w:t>
      </w:r>
      <w:proofErr w:type="spellEnd"/>
      <w:r>
        <w:rPr>
          <w:lang w:eastAsia="zh-CN"/>
        </w:rPr>
        <w:t>",</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w:t>
      </w:r>
      <w:proofErr w:type="spellStart"/>
      <w:r>
        <w:rPr>
          <w:lang w:eastAsia="zh-CN"/>
        </w:rPr>
        <w:t>measureDescription</w:t>
      </w:r>
      <w:proofErr w:type="spellEnd"/>
      <w:r>
        <w:rPr>
          <w:lang w:eastAsia="zh-CN"/>
        </w:rPr>
        <w:t>":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w:t>
      </w:r>
      <w:proofErr w:type="spellStart"/>
      <w:r>
        <w:rPr>
          <w:lang w:eastAsia="zh-CN"/>
        </w:rPr>
        <w:t>evaluationMethod</w:t>
      </w:r>
      <w:proofErr w:type="spellEnd"/>
      <w:r>
        <w:rPr>
          <w:lang w:eastAsia="zh-CN"/>
        </w:rPr>
        <w:t>": {</w:t>
      </w:r>
    </w:p>
    <w:p w14:paraId="070F129F" w14:textId="77777777" w:rsidR="00430737" w:rsidRDefault="00430737" w:rsidP="00430737">
      <w:pPr>
        <w:rPr>
          <w:lang w:eastAsia="zh-CN"/>
        </w:rPr>
      </w:pPr>
      <w:r>
        <w:rPr>
          <w:lang w:eastAsia="zh-CN"/>
        </w:rPr>
        <w:t xml:space="preserve">        "</w:t>
      </w:r>
      <w:proofErr w:type="spellStart"/>
      <w:r>
        <w:rPr>
          <w:lang w:eastAsia="zh-CN"/>
        </w:rPr>
        <w:t>evaluationMethodDescription</w:t>
      </w:r>
      <w:proofErr w:type="spellEnd"/>
      <w:r>
        <w:rPr>
          <w:lang w:eastAsia="zh-CN"/>
        </w:rPr>
        <w:t>":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w:t>
      </w:r>
      <w:proofErr w:type="spellStart"/>
      <w:r>
        <w:rPr>
          <w:lang w:eastAsia="zh-CN"/>
        </w:rPr>
        <w:t>quantitativeResult</w:t>
      </w:r>
      <w:proofErr w:type="spellEnd"/>
      <w:r>
        <w:rPr>
          <w:lang w:eastAsia="zh-CN"/>
        </w:rPr>
        <w: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lastRenderedPageBreak/>
        <w:t xml:space="preserve">            ],</w:t>
      </w:r>
    </w:p>
    <w:p w14:paraId="67E946B3" w14:textId="77777777" w:rsidR="00430737" w:rsidRDefault="00430737" w:rsidP="00430737">
      <w:pPr>
        <w:rPr>
          <w:lang w:eastAsia="zh-CN"/>
        </w:rPr>
      </w:pPr>
      <w:r>
        <w:rPr>
          <w:lang w:eastAsia="zh-CN"/>
        </w:rPr>
        <w:t xml:space="preserve">            "</w:t>
      </w:r>
      <w:proofErr w:type="spellStart"/>
      <w:r>
        <w:rPr>
          <w:lang w:eastAsia="zh-CN"/>
        </w:rPr>
        <w:t>valueUnit</w:t>
      </w:r>
      <w:proofErr w:type="spellEnd"/>
      <w:r>
        <w:rPr>
          <w:lang w:eastAsia="zh-CN"/>
        </w:rPr>
        <w: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263" w:name="_Toc159438664"/>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263"/>
      <w:proofErr w:type="spellEnd"/>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 xml:space="preserve">e </w:t>
      </w:r>
      <w:proofErr w:type="spellStart"/>
      <w:r w:rsidR="00CE167E">
        <w:rPr>
          <w:lang w:eastAsia="zh-CN"/>
        </w:rPr>
        <w:t>AI_TDChangeset</w:t>
      </w:r>
      <w:proofErr w:type="spellEnd"/>
      <w:r>
        <w:rPr>
          <w:lang w:eastAsia="zh-CN"/>
        </w:rPr>
        <w:t xml:space="preserve"> Requirements class defines a JSON encoding for </w:t>
      </w:r>
      <w:r w:rsidR="00CE167E">
        <w:rPr>
          <w:lang w:eastAsia="zh-CN"/>
        </w:rPr>
        <w:t xml:space="preserve">the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F34585">
        <w:tc>
          <w:tcPr>
            <w:tcW w:w="1838" w:type="dxa"/>
          </w:tcPr>
          <w:p w14:paraId="78B86864" w14:textId="77777777" w:rsidR="00622B63" w:rsidRDefault="00622B63" w:rsidP="00B96180">
            <w:r>
              <w:rPr>
                <w:rFonts w:hint="eastAsia"/>
                <w:lang w:eastAsia="zh-CN"/>
              </w:rPr>
              <w:t>D</w:t>
            </w:r>
            <w:r>
              <w:rPr>
                <w:lang w:eastAsia="zh-CN"/>
              </w:rPr>
              <w:t>ependency</w:t>
            </w:r>
          </w:p>
        </w:tc>
        <w:tc>
          <w:tcPr>
            <w:tcW w:w="6792"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F34585">
        <w:tc>
          <w:tcPr>
            <w:tcW w:w="1838" w:type="dxa"/>
          </w:tcPr>
          <w:p w14:paraId="752D1BB9" w14:textId="6D094A8B" w:rsidR="00622B63" w:rsidRPr="00087D9B" w:rsidRDefault="00622B63" w:rsidP="00B96180">
            <w:pPr>
              <w:rPr>
                <w:lang w:eastAsia="zh-CN"/>
              </w:rPr>
            </w:pPr>
            <w:r>
              <w:rPr>
                <w:lang w:eastAsia="zh-CN"/>
              </w:rPr>
              <w:t>Requirement</w:t>
            </w:r>
            <w:r w:rsidR="000A7E60">
              <w:rPr>
                <w:lang w:eastAsia="zh-CN"/>
              </w:rPr>
              <w:t xml:space="preserve"> 2</w:t>
            </w:r>
            <w:r w:rsidR="000A083E">
              <w:rPr>
                <w:lang w:eastAsia="zh-CN"/>
              </w:rPr>
              <w:t>9</w:t>
            </w:r>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13C78A29" w:rsidR="00676087" w:rsidRDefault="00A77587" w:rsidP="00676087">
      <w:pPr>
        <w:rPr>
          <w:lang w:val="en-GB" w:eastAsia="zh-CN"/>
        </w:rPr>
      </w:pPr>
      <w:r>
        <w:rPr>
          <w:lang w:val="en-GB" w:eastAsia="zh-CN"/>
        </w:rPr>
        <w:t>The</w:t>
      </w:r>
      <w:r w:rsidR="00676087">
        <w:rPr>
          <w:lang w:val="en-GB" w:eastAsia="zh-CN"/>
        </w:rPr>
        <w:t xml:space="preserve"> </w:t>
      </w:r>
      <w:proofErr w:type="spellStart"/>
      <w:r w:rsidR="00676087">
        <w:rPr>
          <w:lang w:val="en-GB" w:eastAsia="zh-CN"/>
        </w:rPr>
        <w:t>AI_</w:t>
      </w:r>
      <w:r w:rsidR="0079093D">
        <w:rPr>
          <w:lang w:val="en-GB" w:eastAsia="zh-CN"/>
        </w:rPr>
        <w:t>TDChangeset</w:t>
      </w:r>
      <w:proofErr w:type="spellEnd"/>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C84970">
        <w:t xml:space="preserve">Table </w:t>
      </w:r>
      <w:r w:rsidR="00C84970">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0AE5D66" w:rsidR="00676087" w:rsidRDefault="00676087" w:rsidP="003A289F">
            <w:r>
              <w:rPr>
                <w:lang w:eastAsia="zh-CN"/>
              </w:rPr>
              <w:t>Requirement</w:t>
            </w:r>
            <w:r w:rsidR="00382CD9">
              <w:rPr>
                <w:lang w:eastAsia="zh-CN"/>
              </w:rPr>
              <w:t xml:space="preserve"> 2</w:t>
            </w:r>
            <w:r w:rsidR="000A083E">
              <w:rPr>
                <w:lang w:eastAsia="zh-CN"/>
              </w:rPr>
              <w:t>9</w:t>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690BF84F"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C84970">
              <w:t xml:space="preserve">Table </w:t>
            </w:r>
            <w:r w:rsidR="00C84970">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354850BD" w:rsidR="00676087" w:rsidRDefault="00676087" w:rsidP="00676087">
      <w:pPr>
        <w:pStyle w:val="af4"/>
        <w:keepNext/>
      </w:pPr>
      <w:bookmarkStart w:id="264" w:name="_Ref112426759"/>
      <w:r>
        <w:t xml:space="preserve">Table </w:t>
      </w:r>
      <w:r w:rsidR="00EB7D7B">
        <w:fldChar w:fldCharType="begin"/>
      </w:r>
      <w:r w:rsidR="00EB7D7B">
        <w:instrText xml:space="preserve"> SEQ Table \* ARABIC </w:instrText>
      </w:r>
      <w:r w:rsidR="00EB7D7B">
        <w:fldChar w:fldCharType="separate"/>
      </w:r>
      <w:r w:rsidR="00C84970">
        <w:rPr>
          <w:noProof/>
        </w:rPr>
        <w:t>17</w:t>
      </w:r>
      <w:r w:rsidR="00EB7D7B">
        <w:rPr>
          <w:noProof/>
        </w:rPr>
        <w:fldChar w:fldCharType="end"/>
      </w:r>
      <w:bookmarkEnd w:id="264"/>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lastRenderedPageBreak/>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commentRangeStart w:id="265"/>
            <w:commentRangeStart w:id="266"/>
            <w:r>
              <w:rPr>
                <w:lang w:eastAsia="zh-CN"/>
              </w:rPr>
              <w:t>Identifier</w:t>
            </w:r>
            <w:r>
              <w:rPr>
                <w:rFonts w:hint="eastAsia"/>
                <w:lang w:eastAsia="zh-CN"/>
              </w:rPr>
              <w:t xml:space="preserve"> of the </w:t>
            </w:r>
            <w:r>
              <w:rPr>
                <w:lang w:eastAsia="zh-CN"/>
              </w:rPr>
              <w:t>changeset.</w:t>
            </w:r>
            <w:commentRangeEnd w:id="265"/>
            <w:r w:rsidR="00E81F02">
              <w:rPr>
                <w:rStyle w:val="af5"/>
              </w:rPr>
              <w:commentReference w:id="265"/>
            </w:r>
            <w:commentRangeEnd w:id="266"/>
            <w:r w:rsidR="00547726">
              <w:rPr>
                <w:rStyle w:val="af5"/>
              </w:rPr>
              <w:commentReference w:id="266"/>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6BC454C"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lastRenderedPageBreak/>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267" w:name="_Toc110449430"/>
      <w:bookmarkStart w:id="268" w:name="_Toc159438665"/>
      <w:r w:rsidRPr="002A1B15">
        <w:lastRenderedPageBreak/>
        <w:t>Abstract Test Suite (Normative)</w:t>
      </w:r>
      <w:bookmarkEnd w:id="267"/>
      <w:bookmarkEnd w:id="268"/>
    </w:p>
    <w:p w14:paraId="2F6A1779" w14:textId="5EAC5531" w:rsidR="004328AC" w:rsidRDefault="004328AC" w:rsidP="004328AC">
      <w:pPr>
        <w:pStyle w:val="AnnexLevel2"/>
      </w:pPr>
      <w:bookmarkStart w:id="269" w:name="_Toc110449431"/>
      <w:bookmarkStart w:id="270" w:name="_Toc159438666"/>
      <w:bookmarkStart w:id="271" w:name="_Toc254961261"/>
      <w:bookmarkStart w:id="272" w:name="_Ref259545760"/>
      <w:bookmarkStart w:id="273" w:name="_Toc276720685"/>
      <w:bookmarkStart w:id="274" w:name="_Toc279341984"/>
      <w:bookmarkStart w:id="275" w:name="_Toc443461105"/>
      <w:bookmarkStart w:id="276" w:name="_Toc9996974"/>
      <w:bookmarkStart w:id="277" w:name="_Ref207532276"/>
      <w:bookmarkStart w:id="278" w:name="_Ref207532302"/>
      <w:bookmarkStart w:id="279" w:name="_Ref207532345"/>
      <w:bookmarkStart w:id="280" w:name="_Toc219622068"/>
      <w:r>
        <w:t>Introduction</w:t>
      </w:r>
      <w:bookmarkEnd w:id="269"/>
      <w:bookmarkEnd w:id="270"/>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281" w:name="_Toc159438667"/>
      <w:r>
        <w:t xml:space="preserve">Conformance </w:t>
      </w:r>
      <w:r w:rsidR="00322668">
        <w:t>C</w:t>
      </w:r>
      <w:r>
        <w:t xml:space="preserve">lass: </w:t>
      </w:r>
      <w:r w:rsidR="00114A11">
        <w:t>B</w:t>
      </w:r>
      <w:r>
        <w:t>a</w:t>
      </w:r>
      <w:r w:rsidR="0022305E">
        <w:t>se</w:t>
      </w:r>
      <w:bookmarkEnd w:id="281"/>
    </w:p>
    <w:p w14:paraId="387E9E8E" w14:textId="29A5BCB9"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dat</w:t>
            </w:r>
            <w:r w:rsidR="00F93972">
              <w:rPr>
                <w:lang w:val="en-AU" w:eastAsia="zh-CN"/>
              </w:rPr>
              <w:t>e</w:t>
            </w:r>
            <w:r>
              <w:rPr>
                <w:lang w:val="en-AU" w:eastAsia="zh-CN"/>
              </w:rPr>
              <w:t>time,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0EDAEB59"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w:t>
            </w:r>
            <w:r w:rsidR="0064378E">
              <w:rPr>
                <w:lang w:val="en-AU" w:eastAsia="en-AU"/>
              </w:rPr>
              <w:t>i</w:t>
            </w:r>
            <w:r w:rsidR="002C6504">
              <w:rPr>
                <w:lang w:val="en-AU" w:eastAsia="en-AU"/>
              </w:rPr>
              <w:t>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282" w:name="_Toc159438668"/>
      <w:r>
        <w:t xml:space="preserve">Conformance </w:t>
      </w:r>
      <w:r w:rsidR="00322668">
        <w:t>C</w:t>
      </w:r>
      <w:r>
        <w:t xml:space="preserve">lass: </w:t>
      </w:r>
      <w:proofErr w:type="spellStart"/>
      <w:r>
        <w:t>AI_TrainingDataset</w:t>
      </w:r>
      <w:bookmarkEnd w:id="282"/>
      <w:proofErr w:type="spellEnd"/>
    </w:p>
    <w:p w14:paraId="331D9649" w14:textId="5645D05C" w:rsidR="00C854FF" w:rsidRDefault="00C854FF" w:rsidP="00C854FF">
      <w:r w:rsidRPr="001A2480">
        <w:t>Th</w:t>
      </w:r>
      <w:r w:rsidR="00F26476">
        <w:t>e</w:t>
      </w:r>
      <w:r w:rsidRPr="001A2480">
        <w:t xml:space="preserve"> </w:t>
      </w:r>
      <w:proofErr w:type="spellStart"/>
      <w:r w:rsidR="00F26476" w:rsidRPr="00F26476">
        <w:t>AI_TrainingDataset</w:t>
      </w:r>
      <w:proofErr w:type="spellEnd"/>
      <w:r w:rsidR="00F26476" w:rsidRPr="00F26476">
        <w:t xml:space="preserve">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1"/>
        <w:gridCol w:w="1500"/>
        <w:gridCol w:w="4949"/>
      </w:tblGrid>
      <w:tr w:rsidR="00B00F04" w14:paraId="4D8FA727" w14:textId="77777777" w:rsidTr="00E64C62">
        <w:tc>
          <w:tcPr>
            <w:tcW w:w="2181" w:type="dxa"/>
          </w:tcPr>
          <w:p w14:paraId="6541D677" w14:textId="77777777" w:rsidR="00B00F04" w:rsidRDefault="00B00F04" w:rsidP="003A289F">
            <w:pPr>
              <w:rPr>
                <w:lang w:val="en-AU" w:eastAsia="zh-CN"/>
              </w:rPr>
            </w:pPr>
            <w:r>
              <w:rPr>
                <w:lang w:val="en-AU" w:eastAsia="zh-CN"/>
              </w:rPr>
              <w:t>Conformance Class</w:t>
            </w:r>
          </w:p>
        </w:tc>
        <w:tc>
          <w:tcPr>
            <w:tcW w:w="6449"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E64C62">
        <w:tc>
          <w:tcPr>
            <w:tcW w:w="2181"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449"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E64C62">
        <w:tc>
          <w:tcPr>
            <w:tcW w:w="2181"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449"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E64C62">
        <w:trPr>
          <w:trHeight w:val="327"/>
        </w:trPr>
        <w:tc>
          <w:tcPr>
            <w:tcW w:w="2181"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500"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4949"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E64C62">
        <w:trPr>
          <w:trHeight w:val="327"/>
        </w:trPr>
        <w:tc>
          <w:tcPr>
            <w:tcW w:w="2181" w:type="dxa"/>
            <w:vMerge/>
          </w:tcPr>
          <w:p w14:paraId="6CF4A863" w14:textId="77777777" w:rsidR="00B00F04" w:rsidRDefault="00B00F04" w:rsidP="003A289F">
            <w:pPr>
              <w:rPr>
                <w:lang w:val="en-AU" w:eastAsia="zh-CN"/>
              </w:rPr>
            </w:pPr>
          </w:p>
        </w:tc>
        <w:tc>
          <w:tcPr>
            <w:tcW w:w="1500"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4949" w:type="dxa"/>
          </w:tcPr>
          <w:p w14:paraId="1A28088A" w14:textId="7F837611"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E64C62">
        <w:trPr>
          <w:trHeight w:val="327"/>
        </w:trPr>
        <w:tc>
          <w:tcPr>
            <w:tcW w:w="2181" w:type="dxa"/>
            <w:vMerge/>
          </w:tcPr>
          <w:p w14:paraId="48B0BCF1" w14:textId="77777777" w:rsidR="00B00F04" w:rsidRDefault="00B00F04" w:rsidP="003A289F">
            <w:pPr>
              <w:rPr>
                <w:lang w:val="en-AU" w:eastAsia="zh-CN"/>
              </w:rPr>
            </w:pPr>
          </w:p>
        </w:tc>
        <w:tc>
          <w:tcPr>
            <w:tcW w:w="1500"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4949"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283" w:name="_Toc159438669"/>
      <w:r>
        <w:t xml:space="preserve">Conformance </w:t>
      </w:r>
      <w:r w:rsidR="00322668">
        <w:t>C</w:t>
      </w:r>
      <w:r>
        <w:t xml:space="preserve">lass: </w:t>
      </w:r>
      <w:proofErr w:type="spellStart"/>
      <w:r>
        <w:t>AI_TrainingData</w:t>
      </w:r>
      <w:bookmarkEnd w:id="283"/>
      <w:proofErr w:type="spellEnd"/>
    </w:p>
    <w:p w14:paraId="41C7B930" w14:textId="4F573A61" w:rsidR="0010236E" w:rsidRDefault="00070B10" w:rsidP="004328AC">
      <w:r w:rsidRPr="00070B10">
        <w:t>Th</w:t>
      </w:r>
      <w:r w:rsidR="003A4729">
        <w:t>e</w:t>
      </w:r>
      <w:r w:rsidR="00C776D4" w:rsidRPr="00C776D4">
        <w:t xml:space="preserve"> </w:t>
      </w:r>
      <w:proofErr w:type="spellStart"/>
      <w:r w:rsidR="00C776D4" w:rsidRPr="00C776D4">
        <w:t>AI_TrainingData</w:t>
      </w:r>
      <w:proofErr w:type="spellEnd"/>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2A0339" w14:paraId="7807D833" w14:textId="77777777" w:rsidTr="00E64C62">
        <w:tc>
          <w:tcPr>
            <w:tcW w:w="2181" w:type="dxa"/>
          </w:tcPr>
          <w:p w14:paraId="1DB7CD1E" w14:textId="77777777" w:rsidR="002A0339" w:rsidRDefault="002A0339" w:rsidP="003A289F">
            <w:pPr>
              <w:rPr>
                <w:lang w:val="en-AU" w:eastAsia="zh-CN"/>
              </w:rPr>
            </w:pPr>
            <w:r>
              <w:rPr>
                <w:lang w:val="en-AU" w:eastAsia="zh-CN"/>
              </w:rPr>
              <w:t>Conformance Class</w:t>
            </w:r>
          </w:p>
        </w:tc>
        <w:tc>
          <w:tcPr>
            <w:tcW w:w="6449"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E64C62">
        <w:tc>
          <w:tcPr>
            <w:tcW w:w="2181"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449"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E64C62">
        <w:tc>
          <w:tcPr>
            <w:tcW w:w="2181"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449"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E64C62">
        <w:trPr>
          <w:trHeight w:val="327"/>
        </w:trPr>
        <w:tc>
          <w:tcPr>
            <w:tcW w:w="2181"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500"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4949"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E64C62">
        <w:trPr>
          <w:trHeight w:val="327"/>
        </w:trPr>
        <w:tc>
          <w:tcPr>
            <w:tcW w:w="2181" w:type="dxa"/>
            <w:vMerge/>
          </w:tcPr>
          <w:p w14:paraId="7C2EA68E" w14:textId="77777777" w:rsidR="002A0339" w:rsidRDefault="002A0339" w:rsidP="003A289F">
            <w:pPr>
              <w:rPr>
                <w:lang w:val="en-AU" w:eastAsia="zh-CN"/>
              </w:rPr>
            </w:pPr>
          </w:p>
        </w:tc>
        <w:tc>
          <w:tcPr>
            <w:tcW w:w="1500"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4949" w:type="dxa"/>
          </w:tcPr>
          <w:p w14:paraId="5582D8B8" w14:textId="715567FA"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E64C62">
        <w:trPr>
          <w:trHeight w:val="327"/>
        </w:trPr>
        <w:tc>
          <w:tcPr>
            <w:tcW w:w="2181" w:type="dxa"/>
            <w:vMerge/>
          </w:tcPr>
          <w:p w14:paraId="6A832DD3" w14:textId="77777777" w:rsidR="002A0339" w:rsidRDefault="002A0339" w:rsidP="003A289F">
            <w:pPr>
              <w:rPr>
                <w:lang w:val="en-AU" w:eastAsia="zh-CN"/>
              </w:rPr>
            </w:pPr>
          </w:p>
        </w:tc>
        <w:tc>
          <w:tcPr>
            <w:tcW w:w="1500"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4949"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284" w:name="_Toc159438670"/>
      <w:r>
        <w:t xml:space="preserve">Conformance </w:t>
      </w:r>
      <w:r w:rsidR="00322668">
        <w:t>C</w:t>
      </w:r>
      <w:r>
        <w:t xml:space="preserve">lass: </w:t>
      </w:r>
      <w:proofErr w:type="spellStart"/>
      <w:r>
        <w:t>AI_Task</w:t>
      </w:r>
      <w:bookmarkEnd w:id="284"/>
      <w:proofErr w:type="spellEnd"/>
    </w:p>
    <w:p w14:paraId="79C19E76" w14:textId="606776B9" w:rsidR="0010236E" w:rsidRDefault="00070B10" w:rsidP="004328AC">
      <w:r w:rsidRPr="00070B10">
        <w:t>Th</w:t>
      </w:r>
      <w:r w:rsidR="005F315F">
        <w:t>e</w:t>
      </w:r>
      <w:r w:rsidR="00CA6606" w:rsidRPr="00CA6606">
        <w:t xml:space="preserve"> </w:t>
      </w:r>
      <w:proofErr w:type="spellStart"/>
      <w:r w:rsidR="00CA6606" w:rsidRPr="00CA6606">
        <w:t>AI_Task</w:t>
      </w:r>
      <w:proofErr w:type="spellEnd"/>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D5C42" w14:paraId="2443580D" w14:textId="77777777" w:rsidTr="00E64C62">
        <w:tc>
          <w:tcPr>
            <w:tcW w:w="2181" w:type="dxa"/>
          </w:tcPr>
          <w:p w14:paraId="5D0587DD" w14:textId="77777777" w:rsidR="006D5C42" w:rsidRDefault="006D5C42" w:rsidP="003A289F">
            <w:pPr>
              <w:rPr>
                <w:lang w:val="en-AU" w:eastAsia="zh-CN"/>
              </w:rPr>
            </w:pPr>
            <w:r>
              <w:rPr>
                <w:lang w:val="en-AU" w:eastAsia="zh-CN"/>
              </w:rPr>
              <w:t>Conformance Class</w:t>
            </w:r>
          </w:p>
        </w:tc>
        <w:tc>
          <w:tcPr>
            <w:tcW w:w="6449"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E64C62">
        <w:tc>
          <w:tcPr>
            <w:tcW w:w="2181"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449"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E64C62">
        <w:tc>
          <w:tcPr>
            <w:tcW w:w="2181"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449"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E64C62">
        <w:trPr>
          <w:trHeight w:val="327"/>
        </w:trPr>
        <w:tc>
          <w:tcPr>
            <w:tcW w:w="2181"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500"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4949"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E64C62">
        <w:trPr>
          <w:trHeight w:val="327"/>
        </w:trPr>
        <w:tc>
          <w:tcPr>
            <w:tcW w:w="2181" w:type="dxa"/>
            <w:vMerge/>
          </w:tcPr>
          <w:p w14:paraId="72D5354B" w14:textId="77777777" w:rsidR="006D5C42" w:rsidRDefault="006D5C42" w:rsidP="003A289F">
            <w:pPr>
              <w:rPr>
                <w:lang w:val="en-AU" w:eastAsia="zh-CN"/>
              </w:rPr>
            </w:pPr>
          </w:p>
        </w:tc>
        <w:tc>
          <w:tcPr>
            <w:tcW w:w="1500"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4949" w:type="dxa"/>
          </w:tcPr>
          <w:p w14:paraId="260C4FC6" w14:textId="7482E11F"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E64C62">
        <w:trPr>
          <w:trHeight w:val="327"/>
        </w:trPr>
        <w:tc>
          <w:tcPr>
            <w:tcW w:w="2181" w:type="dxa"/>
            <w:vMerge/>
          </w:tcPr>
          <w:p w14:paraId="5AB3FBAA" w14:textId="77777777" w:rsidR="006D5C42" w:rsidRDefault="006D5C42" w:rsidP="003A289F">
            <w:pPr>
              <w:rPr>
                <w:lang w:val="en-AU" w:eastAsia="zh-CN"/>
              </w:rPr>
            </w:pPr>
          </w:p>
        </w:tc>
        <w:tc>
          <w:tcPr>
            <w:tcW w:w="1500"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4949"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285" w:name="_Toc159438671"/>
      <w:r>
        <w:t xml:space="preserve">Conformance </w:t>
      </w:r>
      <w:r w:rsidR="00322668">
        <w:t>C</w:t>
      </w:r>
      <w:r>
        <w:t xml:space="preserve">lass: </w:t>
      </w:r>
      <w:proofErr w:type="spellStart"/>
      <w:r>
        <w:t>AI_Label</w:t>
      </w:r>
      <w:bookmarkEnd w:id="285"/>
      <w:proofErr w:type="spellEnd"/>
    </w:p>
    <w:p w14:paraId="06C9398A" w14:textId="7C428F17" w:rsidR="0010236E" w:rsidRDefault="00070B10" w:rsidP="004328AC">
      <w:r w:rsidRPr="00070B10">
        <w:t>Th</w:t>
      </w:r>
      <w:r w:rsidR="00E23FCE">
        <w:t>e</w:t>
      </w:r>
      <w:r w:rsidR="00B466F9" w:rsidRPr="00B466F9">
        <w:t xml:space="preserve"> </w:t>
      </w:r>
      <w:proofErr w:type="spellStart"/>
      <w:r w:rsidR="00B466F9" w:rsidRPr="00B466F9">
        <w:t>AI_Label</w:t>
      </w:r>
      <w:proofErr w:type="spellEnd"/>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86FB6" w14:paraId="53F97B30" w14:textId="77777777" w:rsidTr="00E64C62">
        <w:tc>
          <w:tcPr>
            <w:tcW w:w="2181" w:type="dxa"/>
          </w:tcPr>
          <w:p w14:paraId="22C5EF7A" w14:textId="77777777" w:rsidR="00686FB6" w:rsidRDefault="00686FB6" w:rsidP="003A289F">
            <w:pPr>
              <w:rPr>
                <w:lang w:val="en-AU" w:eastAsia="zh-CN"/>
              </w:rPr>
            </w:pPr>
            <w:r>
              <w:rPr>
                <w:lang w:val="en-AU" w:eastAsia="zh-CN"/>
              </w:rPr>
              <w:t>Conformance Class</w:t>
            </w:r>
          </w:p>
        </w:tc>
        <w:tc>
          <w:tcPr>
            <w:tcW w:w="6449"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E64C62">
        <w:tc>
          <w:tcPr>
            <w:tcW w:w="2181"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449"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E64C62">
        <w:tc>
          <w:tcPr>
            <w:tcW w:w="2181"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449"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E64C62">
        <w:trPr>
          <w:trHeight w:val="327"/>
        </w:trPr>
        <w:tc>
          <w:tcPr>
            <w:tcW w:w="2181"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500"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4949"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E64C62">
        <w:trPr>
          <w:trHeight w:val="327"/>
        </w:trPr>
        <w:tc>
          <w:tcPr>
            <w:tcW w:w="2181" w:type="dxa"/>
            <w:vMerge/>
          </w:tcPr>
          <w:p w14:paraId="60E35DD0" w14:textId="77777777" w:rsidR="00686FB6" w:rsidRDefault="00686FB6" w:rsidP="003A289F">
            <w:pPr>
              <w:rPr>
                <w:lang w:val="en-AU" w:eastAsia="zh-CN"/>
              </w:rPr>
            </w:pPr>
          </w:p>
        </w:tc>
        <w:tc>
          <w:tcPr>
            <w:tcW w:w="1500"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4949" w:type="dxa"/>
          </w:tcPr>
          <w:p w14:paraId="53E57883" w14:textId="5C03537A"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64378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E64C62">
        <w:trPr>
          <w:trHeight w:val="327"/>
        </w:trPr>
        <w:tc>
          <w:tcPr>
            <w:tcW w:w="2181" w:type="dxa"/>
            <w:vMerge/>
          </w:tcPr>
          <w:p w14:paraId="25B100BB" w14:textId="77777777" w:rsidR="00686FB6" w:rsidRDefault="00686FB6" w:rsidP="003A289F">
            <w:pPr>
              <w:rPr>
                <w:lang w:val="en-AU" w:eastAsia="zh-CN"/>
              </w:rPr>
            </w:pPr>
          </w:p>
        </w:tc>
        <w:tc>
          <w:tcPr>
            <w:tcW w:w="1500"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4949"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286" w:name="_Toc159438672"/>
      <w:r>
        <w:t xml:space="preserve">Conformance </w:t>
      </w:r>
      <w:r w:rsidR="00322668">
        <w:t>C</w:t>
      </w:r>
      <w:r>
        <w:t xml:space="preserve">lass: </w:t>
      </w:r>
      <w:proofErr w:type="spellStart"/>
      <w:r>
        <w:t>AI_Labeling</w:t>
      </w:r>
      <w:bookmarkEnd w:id="286"/>
      <w:proofErr w:type="spellEnd"/>
    </w:p>
    <w:p w14:paraId="3B728FF2" w14:textId="2078572C" w:rsidR="0010236E" w:rsidRDefault="00070B10" w:rsidP="004328AC">
      <w:r w:rsidRPr="00070B10">
        <w:t>Th</w:t>
      </w:r>
      <w:r w:rsidR="00CD6A53">
        <w:t>e</w:t>
      </w:r>
      <w:r w:rsidRPr="00070B10">
        <w:t xml:space="preserve"> </w:t>
      </w:r>
      <w:proofErr w:type="spellStart"/>
      <w:r w:rsidR="009A7054" w:rsidRPr="009A7054">
        <w:t>AI_Labeling</w:t>
      </w:r>
      <w:proofErr w:type="spellEnd"/>
      <w:r w:rsidR="009A7054" w:rsidRPr="009A7054">
        <w:t xml:space="preserve">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D26B9F" w14:paraId="3C5A2C28" w14:textId="77777777" w:rsidTr="00E64C62">
        <w:tc>
          <w:tcPr>
            <w:tcW w:w="2181" w:type="dxa"/>
          </w:tcPr>
          <w:p w14:paraId="02DE275C" w14:textId="77777777" w:rsidR="00D26B9F" w:rsidRDefault="00D26B9F" w:rsidP="003A289F">
            <w:pPr>
              <w:rPr>
                <w:lang w:val="en-AU" w:eastAsia="zh-CN"/>
              </w:rPr>
            </w:pPr>
            <w:r>
              <w:rPr>
                <w:lang w:val="en-AU" w:eastAsia="zh-CN"/>
              </w:rPr>
              <w:t>Conformance Class</w:t>
            </w:r>
          </w:p>
        </w:tc>
        <w:tc>
          <w:tcPr>
            <w:tcW w:w="6449"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E64C62">
        <w:tc>
          <w:tcPr>
            <w:tcW w:w="2181"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449"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E64C62">
        <w:tc>
          <w:tcPr>
            <w:tcW w:w="2181"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449"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E64C62">
        <w:trPr>
          <w:trHeight w:val="327"/>
        </w:trPr>
        <w:tc>
          <w:tcPr>
            <w:tcW w:w="2181"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500"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4949"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E64C62">
        <w:trPr>
          <w:trHeight w:val="327"/>
        </w:trPr>
        <w:tc>
          <w:tcPr>
            <w:tcW w:w="2181" w:type="dxa"/>
            <w:vMerge/>
          </w:tcPr>
          <w:p w14:paraId="723B0C86" w14:textId="77777777" w:rsidR="00D26B9F" w:rsidRDefault="00D26B9F" w:rsidP="003A289F">
            <w:pPr>
              <w:rPr>
                <w:lang w:val="en-AU" w:eastAsia="zh-CN"/>
              </w:rPr>
            </w:pPr>
          </w:p>
        </w:tc>
        <w:tc>
          <w:tcPr>
            <w:tcW w:w="1500"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4949" w:type="dxa"/>
          </w:tcPr>
          <w:p w14:paraId="17588E69" w14:textId="552AE97B"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26201E">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E64C62">
        <w:trPr>
          <w:trHeight w:val="327"/>
        </w:trPr>
        <w:tc>
          <w:tcPr>
            <w:tcW w:w="2181" w:type="dxa"/>
            <w:vMerge/>
          </w:tcPr>
          <w:p w14:paraId="4994D892" w14:textId="77777777" w:rsidR="00D26B9F" w:rsidRDefault="00D26B9F" w:rsidP="003A289F">
            <w:pPr>
              <w:rPr>
                <w:lang w:val="en-AU" w:eastAsia="zh-CN"/>
              </w:rPr>
            </w:pPr>
          </w:p>
        </w:tc>
        <w:tc>
          <w:tcPr>
            <w:tcW w:w="1500"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4949"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287" w:name="_Toc159438673"/>
      <w:r>
        <w:t xml:space="preserve">Conformance </w:t>
      </w:r>
      <w:r w:rsidR="00322668">
        <w:t>C</w:t>
      </w:r>
      <w:r>
        <w:t xml:space="preserve">lass: </w:t>
      </w:r>
      <w:proofErr w:type="spellStart"/>
      <w:r>
        <w:t>AI_TDChangeset</w:t>
      </w:r>
      <w:bookmarkEnd w:id="287"/>
      <w:proofErr w:type="spellEnd"/>
    </w:p>
    <w:p w14:paraId="5A7C3896" w14:textId="43B50987" w:rsidR="0010236E" w:rsidRDefault="00070B10" w:rsidP="004328AC">
      <w:r w:rsidRPr="00070B10">
        <w:t>Th</w:t>
      </w:r>
      <w:r w:rsidR="008456EF">
        <w:t>e</w:t>
      </w:r>
      <w:r w:rsidRPr="00070B10">
        <w:t xml:space="preserve"> </w:t>
      </w:r>
      <w:proofErr w:type="spellStart"/>
      <w:r w:rsidR="008456EF" w:rsidRPr="008456EF">
        <w:t>AI_TDChangeset</w:t>
      </w:r>
      <w:proofErr w:type="spellEnd"/>
      <w:r w:rsidR="008456EF" w:rsidRPr="008456EF">
        <w:t xml:space="preserve">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8930B4" w14:paraId="57FE4FEE" w14:textId="77777777" w:rsidTr="00E64C62">
        <w:tc>
          <w:tcPr>
            <w:tcW w:w="2181" w:type="dxa"/>
          </w:tcPr>
          <w:p w14:paraId="20C0673F" w14:textId="77777777" w:rsidR="008930B4" w:rsidRDefault="008930B4" w:rsidP="003A289F">
            <w:pPr>
              <w:rPr>
                <w:lang w:val="en-AU" w:eastAsia="zh-CN"/>
              </w:rPr>
            </w:pPr>
            <w:r>
              <w:rPr>
                <w:lang w:val="en-AU" w:eastAsia="zh-CN"/>
              </w:rPr>
              <w:t>Conformance Class</w:t>
            </w:r>
          </w:p>
        </w:tc>
        <w:tc>
          <w:tcPr>
            <w:tcW w:w="6449"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E64C62">
        <w:tc>
          <w:tcPr>
            <w:tcW w:w="2181"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449"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E64C62">
        <w:tc>
          <w:tcPr>
            <w:tcW w:w="2181"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449"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E64C62">
        <w:trPr>
          <w:trHeight w:val="327"/>
        </w:trPr>
        <w:tc>
          <w:tcPr>
            <w:tcW w:w="2181"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500"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4949"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E64C62">
        <w:trPr>
          <w:trHeight w:val="327"/>
        </w:trPr>
        <w:tc>
          <w:tcPr>
            <w:tcW w:w="2181" w:type="dxa"/>
            <w:vMerge/>
          </w:tcPr>
          <w:p w14:paraId="5BE89DCB" w14:textId="77777777" w:rsidR="008930B4" w:rsidRDefault="008930B4" w:rsidP="003A289F">
            <w:pPr>
              <w:rPr>
                <w:lang w:val="en-AU" w:eastAsia="zh-CN"/>
              </w:rPr>
            </w:pPr>
          </w:p>
        </w:tc>
        <w:tc>
          <w:tcPr>
            <w:tcW w:w="1500"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4949" w:type="dxa"/>
          </w:tcPr>
          <w:p w14:paraId="736E2B12" w14:textId="0005AE2A"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w:t>
            </w:r>
            <w:r w:rsidR="00181F57">
              <w:rPr>
                <w:lang w:val="en-AU" w:eastAsia="en-AU"/>
              </w:rPr>
              <w:t>i</w:t>
            </w:r>
            <w:r>
              <w:rPr>
                <w:lang w:val="en-AU" w:eastAsia="en-AU"/>
              </w:rPr>
              <w:t>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E64C62">
        <w:trPr>
          <w:trHeight w:val="327"/>
        </w:trPr>
        <w:tc>
          <w:tcPr>
            <w:tcW w:w="2181" w:type="dxa"/>
            <w:vMerge/>
          </w:tcPr>
          <w:p w14:paraId="6CB61438" w14:textId="77777777" w:rsidR="008930B4" w:rsidRDefault="008930B4" w:rsidP="003A289F">
            <w:pPr>
              <w:rPr>
                <w:lang w:val="en-AU" w:eastAsia="zh-CN"/>
              </w:rPr>
            </w:pPr>
          </w:p>
        </w:tc>
        <w:tc>
          <w:tcPr>
            <w:tcW w:w="1500"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4949"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88" w:name="_Toc159438674"/>
      <w:r>
        <w:lastRenderedPageBreak/>
        <w:t>Example (Informative)</w:t>
      </w:r>
      <w:bookmarkStart w:id="289" w:name="_Toc110449440"/>
      <w:bookmarkEnd w:id="288"/>
    </w:p>
    <w:p w14:paraId="7F14E0C0" w14:textId="083CBB88" w:rsidR="00401637" w:rsidRDefault="00401637" w:rsidP="00401637">
      <w:pPr>
        <w:pStyle w:val="AnnexNumbered"/>
      </w:pPr>
      <w:bookmarkStart w:id="290" w:name="_Toc135225642"/>
      <w:bookmarkStart w:id="291" w:name="_Toc159438675"/>
      <w:bookmarkStart w:id="292" w:name="_Hlk140336250"/>
      <w:bookmarkStart w:id="293" w:name="_Hlk140336223"/>
      <w:bookmarkEnd w:id="289"/>
      <w:proofErr w:type="spellStart"/>
      <w:r>
        <w:t>TrainingDataset</w:t>
      </w:r>
      <w:proofErr w:type="spellEnd"/>
      <w:r>
        <w:t xml:space="preserve"> </w:t>
      </w:r>
      <w:r w:rsidR="004314E1">
        <w:t>E</w:t>
      </w:r>
      <w:r>
        <w:t xml:space="preserve">ncoding </w:t>
      </w:r>
      <w:r w:rsidR="004314E1">
        <w:t>E</w:t>
      </w:r>
      <w:r>
        <w:t>xamples</w:t>
      </w:r>
      <w:bookmarkEnd w:id="290"/>
      <w:bookmarkEnd w:id="291"/>
    </w:p>
    <w:p w14:paraId="5EFF2B58" w14:textId="339233A2" w:rsidR="00401637" w:rsidRDefault="00401637" w:rsidP="00401637">
      <w:pPr>
        <w:pStyle w:val="Annexlevel3"/>
      </w:pPr>
      <w:bookmarkStart w:id="294" w:name="_Toc135225643"/>
      <w:bookmarkStart w:id="295" w:name="_Toc159438676"/>
      <w:bookmarkStart w:id="296" w:name="_Hlk140336256"/>
      <w:bookmarkEnd w:id="292"/>
      <w:r>
        <w:t xml:space="preserve">WHU-RS19 </w:t>
      </w:r>
      <w:r w:rsidR="004314E1">
        <w:t>D</w:t>
      </w:r>
      <w:r>
        <w:t>ataset</w:t>
      </w:r>
      <w:bookmarkEnd w:id="294"/>
      <w:bookmarkEnd w:id="295"/>
    </w:p>
    <w:bookmarkEnd w:id="296"/>
    <w:p w14:paraId="7E2ECA13" w14:textId="2DA34D39"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ins w:id="297" w:author="Ruixiang Liu" w:date="2024-02-21T20:04:00Z">
        <w:r w:rsidR="005B04F0">
          <w:rPr>
            <w:lang w:eastAsia="zh-CN"/>
          </w:rPr>
          <w:t xml:space="preserve"> </w:t>
        </w:r>
      </w:ins>
      <w:r w:rsidR="00401637">
        <w:rPr>
          <w:lang w:eastAsia="zh-CN"/>
        </w:rPr>
        <w:t>m.</w:t>
      </w:r>
    </w:p>
    <w:p w14:paraId="640B2573" w14:textId="456AD2A9"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98" w:name="_Toc135225644"/>
      <w:bookmarkStart w:id="299" w:name="_Toc159438677"/>
      <w:r>
        <w:t xml:space="preserve">DOTA-v1.5 </w:t>
      </w:r>
      <w:r w:rsidR="004314E1">
        <w:t>D</w:t>
      </w:r>
      <w:r>
        <w:t>ataset</w:t>
      </w:r>
      <w:bookmarkEnd w:id="298"/>
      <w:bookmarkEnd w:id="299"/>
    </w:p>
    <w:p w14:paraId="4FF61969" w14:textId="7A46F5DC" w:rsidR="00401637" w:rsidRDefault="00EB7D7B" w:rsidP="00401637">
      <w:pPr>
        <w:rPr>
          <w:lang w:eastAsia="zh-CN"/>
        </w:rPr>
      </w:pPr>
      <w:hyperlink r:id="rId33"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ins w:id="300" w:author="Ruixiang Liu" w:date="2024-02-21T20:04:00Z">
        <w:r w:rsidR="005B04F0">
          <w:rPr>
            <w:lang w:eastAsia="zh-CN"/>
          </w:rPr>
          <w:t xml:space="preserve"> </w:t>
        </w:r>
      </w:ins>
      <w:r w:rsidR="00401637">
        <w:rPr>
          <w:lang w:eastAsia="zh-CN"/>
        </w:rPr>
        <w:t>m-1</w:t>
      </w:r>
      <w:ins w:id="301" w:author="Ruixiang Liu" w:date="2024-02-21T20:04:00Z">
        <w:r w:rsidR="005B04F0">
          <w:rPr>
            <w:lang w:eastAsia="zh-CN"/>
          </w:rPr>
          <w:t xml:space="preserve"> </w:t>
        </w:r>
      </w:ins>
      <w:r w:rsidR="00401637">
        <w:rPr>
          <w:lang w:eastAsia="zh-CN"/>
        </w:rPr>
        <w:t>m, Gaofen-2/1</w:t>
      </w:r>
      <w:ins w:id="302" w:author="Ruixiang Liu" w:date="2024-02-21T20:04:00Z">
        <w:r w:rsidR="005B04F0">
          <w:rPr>
            <w:lang w:eastAsia="zh-CN"/>
          </w:rPr>
          <w:t xml:space="preserve"> </w:t>
        </w:r>
      </w:ins>
      <w:r w:rsidR="00401637">
        <w:rPr>
          <w:lang w:eastAsia="zh-CN"/>
        </w:rPr>
        <w:t>m, Jilin-1/0.72</w:t>
      </w:r>
      <w:ins w:id="303" w:author="Ruixiang Liu" w:date="2024-02-21T20:04:00Z">
        <w:r w:rsidR="005B04F0">
          <w:rPr>
            <w:lang w:eastAsia="zh-CN"/>
          </w:rPr>
          <w:t xml:space="preserve"> </w:t>
        </w:r>
      </w:ins>
      <w:r w:rsidR="00401637">
        <w:rPr>
          <w:lang w:eastAsia="zh-CN"/>
        </w:rPr>
        <w:t>m).</w:t>
      </w:r>
    </w:p>
    <w:p w14:paraId="2F39C450" w14:textId="2E207CEE"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4"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304" w:name="_Toc135225645"/>
      <w:bookmarkStart w:id="305" w:name="_Toc159438678"/>
      <w:r>
        <w:t xml:space="preserve">KITTI 2D </w:t>
      </w:r>
      <w:r w:rsidR="004314E1">
        <w:t>O</w:t>
      </w:r>
      <w:r>
        <w:t xml:space="preserve">bject </w:t>
      </w:r>
      <w:r w:rsidR="004314E1">
        <w:t>D</w:t>
      </w:r>
      <w:r>
        <w:t xml:space="preserve">etection </w:t>
      </w:r>
      <w:r w:rsidR="004314E1">
        <w:t>D</w:t>
      </w:r>
      <w:r>
        <w:t>ataset</w:t>
      </w:r>
      <w:bookmarkEnd w:id="304"/>
      <w:bookmarkEnd w:id="305"/>
    </w:p>
    <w:p w14:paraId="1453A7C8" w14:textId="65C6325A" w:rsidR="00401637" w:rsidRDefault="00EB7D7B" w:rsidP="00401637">
      <w:pPr>
        <w:rPr>
          <w:lang w:eastAsia="zh-CN"/>
        </w:rPr>
      </w:pPr>
      <w:hyperlink r:id="rId35"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w:t>
      </w:r>
      <w:proofErr w:type="spellStart"/>
      <w:r w:rsidR="00401637">
        <w:rPr>
          <w:lang w:eastAsia="zh-CN"/>
        </w:rPr>
        <w:t>PointGrey</w:t>
      </w:r>
      <w:proofErr w:type="spellEnd"/>
      <w:r w:rsidR="00401637">
        <w:rPr>
          <w:lang w:eastAsia="zh-CN"/>
        </w:rPr>
        <w:t xml:space="preserve">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w:t>
      </w:r>
      <w:proofErr w:type="spellStart"/>
      <w:r w:rsidR="00401637">
        <w:rPr>
          <w:lang w:eastAsia="zh-CN"/>
        </w:rPr>
        <w:t>person_sitting</w:t>
      </w:r>
      <w:proofErr w:type="spellEnd"/>
      <w:r w:rsidR="00401637">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2F6580A4"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6"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306" w:name="_Toc135225646"/>
      <w:bookmarkStart w:id="307" w:name="_Toc159438679"/>
      <w:r>
        <w:lastRenderedPageBreak/>
        <w:t xml:space="preserve">GID </w:t>
      </w:r>
      <w:r w:rsidR="0071175E">
        <w:t>D</w:t>
      </w:r>
      <w:r>
        <w:t>ataset</w:t>
      </w:r>
      <w:bookmarkEnd w:id="306"/>
      <w:bookmarkEnd w:id="307"/>
    </w:p>
    <w:p w14:paraId="399CA6AE" w14:textId="31AA91A1" w:rsidR="00401637" w:rsidRDefault="00EB7D7B" w:rsidP="00401637">
      <w:pPr>
        <w:rPr>
          <w:lang w:eastAsia="zh-CN"/>
        </w:rPr>
      </w:pPr>
      <w:hyperlink r:id="rId37"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ins w:id="308" w:author="Ruixiang Liu" w:date="2024-02-21T20:05:00Z">
        <w:r w:rsidR="005B04F0">
          <w:rPr>
            <w:lang w:eastAsia="zh-CN"/>
          </w:rPr>
          <w:t xml:space="preserve"> </w:t>
        </w:r>
      </w:ins>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04E6AC"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8"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309" w:name="_Toc135225647"/>
      <w:bookmarkStart w:id="310" w:name="_Toc159438680"/>
      <w:r>
        <w:t xml:space="preserve">Toronto3D </w:t>
      </w:r>
      <w:r w:rsidR="0071175E">
        <w:t>D</w:t>
      </w:r>
      <w:r>
        <w:t>ataset</w:t>
      </w:r>
      <w:bookmarkEnd w:id="309"/>
      <w:bookmarkEnd w:id="310"/>
    </w:p>
    <w:p w14:paraId="69D75493" w14:textId="411A6B5C" w:rsidR="00401637" w:rsidRDefault="00EB7D7B" w:rsidP="00401637">
      <w:pPr>
        <w:rPr>
          <w:lang w:eastAsia="zh-CN"/>
        </w:rPr>
      </w:pPr>
      <w:hyperlink r:id="rId39"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2B123F2F"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40"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311" w:name="_Toc135225648"/>
      <w:bookmarkStart w:id="312" w:name="_Toc159438681"/>
      <w:r>
        <w:t xml:space="preserve">WHU-Building </w:t>
      </w:r>
      <w:r w:rsidR="0071175E">
        <w:t>D</w:t>
      </w:r>
      <w:r>
        <w:t>ataset</w:t>
      </w:r>
      <w:bookmarkEnd w:id="311"/>
      <w:bookmarkEnd w:id="312"/>
    </w:p>
    <w:p w14:paraId="55D9C4E6" w14:textId="0B6FC34D" w:rsidR="00401637" w:rsidRDefault="00EB7D7B" w:rsidP="00401637">
      <w:pPr>
        <w:rPr>
          <w:lang w:eastAsia="zh-CN"/>
        </w:rPr>
      </w:pPr>
      <w:hyperlink r:id="rId41"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ins w:id="313" w:author="Ruixiang Liu" w:date="2024-02-21T20:06:00Z">
        <w:r w:rsidR="005B04F0">
          <w:rPr>
            <w:lang w:eastAsia="zh-CN"/>
          </w:rPr>
          <w:t xml:space="preserve"> </w:t>
        </w:r>
      </w:ins>
      <w:r w:rsidR="00401637">
        <w:rPr>
          <w:lang w:eastAsia="zh-CN"/>
        </w:rPr>
        <w:t>m) in 2012 and 2016, covering 20.5 km2. It includes 12,796 and 16,077 buildings respectively in 2012 and 2016.</w:t>
      </w:r>
    </w:p>
    <w:p w14:paraId="1E639402" w14:textId="760EBAB9"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42"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314" w:name="_Toc135225649"/>
      <w:bookmarkStart w:id="315" w:name="_Toc159438682"/>
      <w:r>
        <w:t xml:space="preserve">California </w:t>
      </w:r>
      <w:r w:rsidR="0071175E">
        <w:t>C</w:t>
      </w:r>
      <w:r>
        <w:t xml:space="preserve">hange </w:t>
      </w:r>
      <w:r w:rsidR="0071175E">
        <w:t>D</w:t>
      </w:r>
      <w:r>
        <w:t xml:space="preserve">etection </w:t>
      </w:r>
      <w:r w:rsidR="0071175E">
        <w:t>D</w:t>
      </w:r>
      <w:r>
        <w:t>ataset</w:t>
      </w:r>
      <w:bookmarkEnd w:id="314"/>
      <w:bookmarkEnd w:id="315"/>
    </w:p>
    <w:p w14:paraId="2A7182DB" w14:textId="0FF731FC" w:rsidR="00401637" w:rsidRDefault="00EB7D7B" w:rsidP="00401637">
      <w:pPr>
        <w:rPr>
          <w:lang w:eastAsia="zh-CN"/>
        </w:rPr>
      </w:pPr>
      <w:hyperlink r:id="rId43"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E1E4471"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4"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316" w:name="_Toc135225650"/>
      <w:bookmarkStart w:id="317" w:name="_Toc159438683"/>
      <w:r>
        <w:t xml:space="preserve">WHU MVS </w:t>
      </w:r>
      <w:r w:rsidR="00993A1D">
        <w:t>D</w:t>
      </w:r>
      <w:r>
        <w:t>ataset</w:t>
      </w:r>
      <w:bookmarkEnd w:id="316"/>
      <w:bookmarkEnd w:id="317"/>
    </w:p>
    <w:p w14:paraId="0AFF9645" w14:textId="31E598D2" w:rsidR="00401637" w:rsidRDefault="00EB7D7B" w:rsidP="00401637">
      <w:pPr>
        <w:rPr>
          <w:lang w:eastAsia="zh-CN"/>
        </w:rPr>
      </w:pPr>
      <w:hyperlink r:id="rId45"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401637">
        <w:rPr>
          <w:lang w:eastAsia="zh-CN"/>
        </w:rPr>
        <w:t>are</w:t>
      </w:r>
      <w:proofErr w:type="gramEnd"/>
      <w:r w:rsidR="00401637">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5A3478FE"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6"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318" w:name="_Toc159438684"/>
      <w:proofErr w:type="spellStart"/>
      <w:r w:rsidRPr="002E3F96">
        <w:t>iSAID</w:t>
      </w:r>
      <w:proofErr w:type="spellEnd"/>
      <w:r>
        <w:t xml:space="preserve"> Dataset</w:t>
      </w:r>
      <w:bookmarkEnd w:id="318"/>
    </w:p>
    <w:p w14:paraId="793A515E" w14:textId="2BF53CCD" w:rsidR="007E0ABB" w:rsidRDefault="00EB7D7B" w:rsidP="00401637">
      <w:pPr>
        <w:rPr>
          <w:lang w:eastAsia="zh-CN"/>
        </w:rPr>
      </w:pPr>
      <w:hyperlink r:id="rId47"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 xml:space="preserve">The images of </w:t>
      </w:r>
      <w:proofErr w:type="spellStart"/>
      <w:r w:rsidR="00E02ACB" w:rsidRPr="00E02ACB">
        <w:rPr>
          <w:lang w:eastAsia="zh-CN"/>
        </w:rPr>
        <w:t>iSAID</w:t>
      </w:r>
      <w:proofErr w:type="spellEnd"/>
      <w:r w:rsidR="00E02ACB" w:rsidRPr="00E02ACB">
        <w:rPr>
          <w:lang w:eastAsia="zh-CN"/>
        </w:rPr>
        <w:t xml:space="preserve"> is the same as the DOTA-v1.0 dataset, which are </w:t>
      </w:r>
      <w:proofErr w:type="spellStart"/>
      <w:r w:rsidR="00E02ACB" w:rsidRPr="00E02ACB">
        <w:rPr>
          <w:lang w:eastAsia="zh-CN"/>
        </w:rPr>
        <w:t>manily</w:t>
      </w:r>
      <w:proofErr w:type="spellEnd"/>
      <w:r w:rsidR="00E02ACB" w:rsidRPr="00E02ACB">
        <w:rPr>
          <w:lang w:eastAsia="zh-CN"/>
        </w:rPr>
        <w:t xml:space="preserve">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 xml:space="preserve">The object categories in </w:t>
      </w:r>
      <w:proofErr w:type="spellStart"/>
      <w:r w:rsidR="00D34DC1" w:rsidRPr="00D34DC1">
        <w:rPr>
          <w:lang w:eastAsia="zh-CN"/>
        </w:rPr>
        <w:t>iSAID</w:t>
      </w:r>
      <w:proofErr w:type="spellEnd"/>
      <w:r w:rsidR="00D34DC1" w:rsidRPr="00D34DC1">
        <w:rPr>
          <w:lang w:eastAsia="zh-CN"/>
        </w:rPr>
        <w:t xml:space="preserve"> include: plane, ship, storage tank, baseball diamond, tennis court, basketball court, ground track field, harbor, bridge, large vehicle, small vehicle, helicopter, roundabout, soccer ball field and swimming pool.</w:t>
      </w:r>
    </w:p>
    <w:p w14:paraId="3BAAE0A0" w14:textId="2A128F3A" w:rsidR="002E7774" w:rsidRDefault="00C464EA" w:rsidP="00401637">
      <w:pPr>
        <w:rPr>
          <w:lang w:eastAsia="zh-CN"/>
        </w:rPr>
      </w:pPr>
      <w:r w:rsidRPr="00C464EA">
        <w:rPr>
          <w:lang w:eastAsia="zh-CN"/>
        </w:rPr>
        <w:t xml:space="preserve">An example of JSON encoding of the </w:t>
      </w:r>
      <w:proofErr w:type="spellStart"/>
      <w:r w:rsidR="00725AB4">
        <w:rPr>
          <w:lang w:eastAsia="zh-CN"/>
        </w:rPr>
        <w:t>iSAID</w:t>
      </w:r>
      <w:proofErr w:type="spellEnd"/>
      <w:r w:rsidRPr="00C464EA">
        <w:rPr>
          <w:lang w:eastAsia="zh-CN"/>
        </w:rPr>
        <w:t xml:space="preserve"> dataset following the </w:t>
      </w:r>
      <w:proofErr w:type="spellStart"/>
      <w:r w:rsidRPr="00C464EA">
        <w:rPr>
          <w:lang w:eastAsia="zh-CN"/>
        </w:rPr>
        <w:t>TrainingDML</w:t>
      </w:r>
      <w:proofErr w:type="spellEnd"/>
      <w:r w:rsidRPr="00C464EA">
        <w:rPr>
          <w:lang w:eastAsia="zh-CN"/>
        </w:rPr>
        <w:t>-AI UML model can be found in</w:t>
      </w:r>
      <w:r w:rsidR="0001038E">
        <w:rPr>
          <w:lang w:eastAsia="zh-CN"/>
        </w:rPr>
        <w:t xml:space="preserve"> </w:t>
      </w:r>
      <w:hyperlink r:id="rId48"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319" w:name="_Toc135225651"/>
      <w:bookmarkStart w:id="320" w:name="_Toc159438685"/>
      <w:proofErr w:type="spellStart"/>
      <w:r>
        <w:t>DataQuality</w:t>
      </w:r>
      <w:proofErr w:type="spellEnd"/>
      <w:r>
        <w:t xml:space="preserve"> </w:t>
      </w:r>
      <w:r w:rsidR="0077210C">
        <w:t>E</w:t>
      </w:r>
      <w:r>
        <w:t xml:space="preserve">ncoding </w:t>
      </w:r>
      <w:r w:rsidR="0077210C">
        <w:t>E</w:t>
      </w:r>
      <w:r>
        <w:t>xample</w:t>
      </w:r>
      <w:bookmarkEnd w:id="319"/>
      <w:bookmarkEnd w:id="320"/>
    </w:p>
    <w:p w14:paraId="2D0EEB86" w14:textId="19C94563" w:rsidR="00401637" w:rsidRDefault="00401637" w:rsidP="00401637">
      <w:pPr>
        <w:pStyle w:val="Annexlevel3"/>
      </w:pPr>
      <w:bookmarkStart w:id="321" w:name="_Toc135225652"/>
      <w:bookmarkStart w:id="322" w:name="_Toc159438686"/>
      <w:r>
        <w:t xml:space="preserve">WHU-RS19 </w:t>
      </w:r>
      <w:r w:rsidR="0077210C">
        <w:t>D</w:t>
      </w:r>
      <w:r>
        <w:t xml:space="preserve">ata </w:t>
      </w:r>
      <w:r w:rsidR="0077210C">
        <w:rPr>
          <w:rFonts w:hint="eastAsia"/>
          <w:lang w:eastAsia="zh-CN"/>
        </w:rPr>
        <w:t>Q</w:t>
      </w:r>
      <w:r>
        <w:t>uality</w:t>
      </w:r>
      <w:bookmarkEnd w:id="321"/>
      <w:bookmarkEnd w:id="322"/>
    </w:p>
    <w:p w14:paraId="306E2FB3" w14:textId="250D6D94"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9"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323" w:name="_Toc135225653"/>
      <w:bookmarkStart w:id="324" w:name="_Toc159438687"/>
      <w:proofErr w:type="spellStart"/>
      <w:r>
        <w:lastRenderedPageBreak/>
        <w:t>TDChangeset</w:t>
      </w:r>
      <w:proofErr w:type="spellEnd"/>
      <w:r>
        <w:t xml:space="preserve"> </w:t>
      </w:r>
      <w:r w:rsidR="0077210C">
        <w:t>E</w:t>
      </w:r>
      <w:r>
        <w:t xml:space="preserve">ncoding </w:t>
      </w:r>
      <w:r w:rsidR="0077210C">
        <w:t>E</w:t>
      </w:r>
      <w:r>
        <w:t>xample</w:t>
      </w:r>
      <w:bookmarkEnd w:id="323"/>
      <w:bookmarkEnd w:id="324"/>
    </w:p>
    <w:p w14:paraId="496CFAD1" w14:textId="23868E9D" w:rsidR="00401637" w:rsidRDefault="00401637" w:rsidP="00401637">
      <w:pPr>
        <w:pStyle w:val="Annexlevel3"/>
      </w:pPr>
      <w:bookmarkStart w:id="325" w:name="_Toc135225654"/>
      <w:bookmarkStart w:id="326" w:name="_Toc159438688"/>
      <w:r>
        <w:t xml:space="preserve">DOTA-v1.5 </w:t>
      </w:r>
      <w:r w:rsidR="0077210C">
        <w:t>C</w:t>
      </w:r>
      <w:r>
        <w:t>hangeset</w:t>
      </w:r>
      <w:bookmarkEnd w:id="325"/>
      <w:bookmarkEnd w:id="326"/>
    </w:p>
    <w:p w14:paraId="74DEF67E" w14:textId="034AFC59" w:rsidR="00401637" w:rsidRPr="00406CE5" w:rsidRDefault="00401637" w:rsidP="00401637">
      <w:pPr>
        <w:rPr>
          <w:lang w:val="en-AU" w:eastAsia="en-AU"/>
        </w:rPr>
      </w:pPr>
      <w:r w:rsidRPr="00DB551E">
        <w:rPr>
          <w:lang w:val="en-AU" w:eastAsia="en-AU"/>
        </w:rPr>
        <w:t xml:space="preserve">DOTA-v1.5 uses the same images as DOTA-v1.0, but the extremely </w:t>
      </w:r>
      <w:commentRangeStart w:id="327"/>
      <w:commentRangeStart w:id="328"/>
      <w:r w:rsidRPr="00DB551E">
        <w:rPr>
          <w:lang w:val="en-AU" w:eastAsia="en-AU"/>
        </w:rPr>
        <w:t xml:space="preserve">small instances </w:t>
      </w:r>
      <w:commentRangeEnd w:id="327"/>
      <w:r w:rsidR="00C168FB">
        <w:rPr>
          <w:rStyle w:val="af5"/>
        </w:rPr>
        <w:commentReference w:id="327"/>
      </w:r>
      <w:commentRangeEnd w:id="328"/>
      <w:r w:rsidR="0038336E">
        <w:rPr>
          <w:rStyle w:val="af5"/>
        </w:rPr>
        <w:commentReference w:id="328"/>
      </w:r>
      <w:r w:rsidRPr="00DB551E">
        <w:rPr>
          <w:lang w:val="en-AU" w:eastAsia="en-AU"/>
        </w:rPr>
        <w:t>(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0F318183"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50" w:history="1">
        <w:r w:rsidRPr="0072490B">
          <w:rPr>
            <w:rStyle w:val="a3"/>
            <w:lang w:val="en-AU" w:eastAsia="en-AU"/>
          </w:rPr>
          <w:t>https://github.com/opengeospatial/TrainingDML-AI_SWG/tree/main/use-cases/examples/1.0/DOTA-v1.5-changeset.json</w:t>
        </w:r>
      </w:hyperlink>
      <w:r>
        <w:rPr>
          <w:lang w:val="en-AU" w:eastAsia="en-AU"/>
        </w:rPr>
        <w:t>.</w:t>
      </w:r>
      <w:bookmarkEnd w:id="293"/>
    </w:p>
    <w:p w14:paraId="6219E26D" w14:textId="736C665A" w:rsidR="006A74EC" w:rsidRDefault="007B160E" w:rsidP="006A74EC">
      <w:pPr>
        <w:pStyle w:val="AnnexNumbered"/>
      </w:pPr>
      <w:bookmarkStart w:id="329" w:name="_Toc159438689"/>
      <w:r>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329"/>
    </w:p>
    <w:p w14:paraId="2298949C" w14:textId="2002D4F2" w:rsidR="007F4E43" w:rsidRDefault="00E33C21" w:rsidP="007F4E43">
      <w:pPr>
        <w:pStyle w:val="Annexlevel3"/>
      </w:pPr>
      <w:bookmarkStart w:id="330" w:name="_Toc159438690"/>
      <w:r>
        <w:t xml:space="preserve">ERA5 </w:t>
      </w:r>
      <w:r w:rsidR="002A67F2">
        <w:t>D</w:t>
      </w:r>
      <w:r>
        <w:t>ataset</w:t>
      </w:r>
      <w:bookmarkEnd w:id="330"/>
    </w:p>
    <w:p w14:paraId="1F570281" w14:textId="08FD91EE" w:rsidR="00FC3581" w:rsidRDefault="00EB7D7B" w:rsidP="00727849">
      <w:pPr>
        <w:rPr>
          <w:lang w:eastAsia="zh-CN"/>
        </w:rPr>
      </w:pPr>
      <w:hyperlink r:id="rId51"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w:t>
      </w:r>
      <w:proofErr w:type="spellStart"/>
      <w:r w:rsidR="00FC3581" w:rsidRPr="00FC3581">
        <w:rPr>
          <w:lang w:eastAsia="zh-CN"/>
        </w:rPr>
        <w:t>AI_AbstractLabel</w:t>
      </w:r>
      <w:proofErr w:type="spellEnd"/>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794241A6"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52"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331" w:name="_Toc159438691"/>
      <w:r w:rsidRPr="00CB3CDB">
        <w:t>SCI</w:t>
      </w:r>
      <w:r w:rsidR="00215E71">
        <w:t>ERC</w:t>
      </w:r>
      <w:r w:rsidR="006A1CF5">
        <w:t xml:space="preserve"> </w:t>
      </w:r>
      <w:r w:rsidR="002A67F2">
        <w:t>D</w:t>
      </w:r>
      <w:r w:rsidR="006A1CF5">
        <w:t>ataset</w:t>
      </w:r>
      <w:bookmarkEnd w:id="331"/>
    </w:p>
    <w:p w14:paraId="36B4306E" w14:textId="76E0860E" w:rsidR="006A1CF5" w:rsidRDefault="00EB7D7B" w:rsidP="00727849">
      <w:pPr>
        <w:rPr>
          <w:lang w:eastAsia="zh-CN"/>
        </w:rPr>
      </w:pPr>
      <w:hyperlink r:id="rId53"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 xml:space="preserve">and </w:t>
      </w:r>
      <w:proofErr w:type="spellStart"/>
      <w:r w:rsidR="00003D16" w:rsidRPr="00003D16">
        <w:rPr>
          <w:lang w:eastAsia="zh-CN"/>
        </w:rPr>
        <w:t>AI_TextTrainingDataset</w:t>
      </w:r>
      <w:proofErr w:type="spellEnd"/>
      <w:r w:rsidR="00003D16" w:rsidRPr="00003D16">
        <w:rPr>
          <w:lang w:eastAsia="zh-CN"/>
        </w:rPr>
        <w:t xml:space="preserve">, </w:t>
      </w:r>
      <w:proofErr w:type="spellStart"/>
      <w:r w:rsidR="00003D16" w:rsidRPr="00003D16">
        <w:rPr>
          <w:lang w:eastAsia="zh-CN"/>
        </w:rPr>
        <w:t>AI_TextTrainingData</w:t>
      </w:r>
      <w:proofErr w:type="spellEnd"/>
      <w:r w:rsidR="00003D16" w:rsidRPr="00003D16">
        <w:rPr>
          <w:lang w:eastAsia="zh-CN"/>
        </w:rPr>
        <w:t xml:space="preserve">, </w:t>
      </w:r>
      <w:proofErr w:type="spellStart"/>
      <w:r w:rsidR="00003D16" w:rsidRPr="00003D16">
        <w:rPr>
          <w:lang w:eastAsia="zh-CN"/>
        </w:rPr>
        <w:t>AI_TextTask</w:t>
      </w:r>
      <w:proofErr w:type="spellEnd"/>
      <w:r w:rsidR="00003D16" w:rsidRPr="00003D16">
        <w:rPr>
          <w:lang w:eastAsia="zh-CN"/>
        </w:rPr>
        <w:t xml:space="preserve">, and </w:t>
      </w:r>
      <w:proofErr w:type="spellStart"/>
      <w:r w:rsidR="00003D16" w:rsidRPr="00003D16">
        <w:rPr>
          <w:lang w:eastAsia="zh-CN"/>
        </w:rPr>
        <w:t>AI_EntityLabel</w:t>
      </w:r>
      <w:proofErr w:type="spellEnd"/>
      <w:r w:rsidR="00003D16" w:rsidRPr="00003D16">
        <w:rPr>
          <w:lang w:eastAsia="zh-CN"/>
        </w:rPr>
        <w:t xml:space="preserve">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1E83C3FE"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54"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332" w:name="OLE_LINK26"/>
      <w:bookmarkStart w:id="333" w:name="OLE_LINK27"/>
      <w:bookmarkStart w:id="334" w:name="_Toc159438692"/>
      <w:proofErr w:type="spellStart"/>
      <w:r>
        <w:t>n</w:t>
      </w:r>
      <w:r w:rsidR="007470A7" w:rsidRPr="007470A7">
        <w:t>uScenes</w:t>
      </w:r>
      <w:proofErr w:type="spellEnd"/>
      <w:r w:rsidR="006A1CF5">
        <w:t xml:space="preserve"> </w:t>
      </w:r>
      <w:bookmarkEnd w:id="332"/>
      <w:bookmarkEnd w:id="333"/>
      <w:r w:rsidR="002A67F2">
        <w:t>D</w:t>
      </w:r>
      <w:r w:rsidR="006A1CF5">
        <w:t>ataset</w:t>
      </w:r>
      <w:bookmarkEnd w:id="334"/>
    </w:p>
    <w:p w14:paraId="686F1C9C" w14:textId="79989103" w:rsidR="006A1CF5" w:rsidRDefault="00EB7D7B" w:rsidP="00727849">
      <w:pPr>
        <w:rPr>
          <w:lang w:eastAsia="zh-CN"/>
        </w:rPr>
      </w:pPr>
      <w:hyperlink r:id="rId55"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w:t>
      </w:r>
      <w:proofErr w:type="spellStart"/>
      <w:r w:rsidR="002C7AD6" w:rsidRPr="002C7AD6">
        <w:rPr>
          <w:lang w:eastAsia="zh-CN"/>
        </w:rPr>
        <w:t>nuTonomy</w:t>
      </w:r>
      <w:proofErr w:type="spellEnd"/>
      <w:r w:rsidR="002C7AD6" w:rsidRPr="002C7AD6">
        <w:rPr>
          <w:lang w:eastAsia="zh-CN"/>
        </w:rPr>
        <w:t xml:space="preserve">).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w:t>
      </w:r>
      <w:proofErr w:type="spellStart"/>
      <w:r w:rsidR="002C7AD6" w:rsidRPr="002C7AD6">
        <w:rPr>
          <w:lang w:eastAsia="zh-CN"/>
        </w:rPr>
        <w:t>AI_ObjectLabel</w:t>
      </w:r>
      <w:proofErr w:type="spellEnd"/>
      <w:r w:rsidR="002C7AD6" w:rsidRPr="002C7AD6">
        <w:rPr>
          <w:lang w:eastAsia="zh-CN"/>
        </w:rPr>
        <w:t>.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370F2400" w:rsidR="00DA4C2A" w:rsidRPr="00E15E0D" w:rsidRDefault="00E15E0D" w:rsidP="00727849">
      <w:pPr>
        <w:rPr>
          <w:lang w:eastAsia="zh-CN"/>
        </w:rPr>
      </w:pPr>
      <w:r>
        <w:rPr>
          <w:lang w:eastAsia="zh-CN"/>
        </w:rPr>
        <w:t xml:space="preserve">An example of JSON encoding of the </w:t>
      </w:r>
      <w:proofErr w:type="spellStart"/>
      <w:r w:rsidR="00F34312">
        <w:t>n</w:t>
      </w:r>
      <w:r w:rsidR="00F34312" w:rsidRPr="007470A7">
        <w:t>uScenes</w:t>
      </w:r>
      <w:proofErr w:type="spellEnd"/>
      <w:r w:rsidR="00F34312">
        <w:t xml:space="preserve"> </w:t>
      </w:r>
      <w:r>
        <w:rPr>
          <w:lang w:eastAsia="zh-CN"/>
        </w:rPr>
        <w:t xml:space="preserve">dataset following the </w:t>
      </w:r>
      <w:proofErr w:type="spellStart"/>
      <w:r>
        <w:rPr>
          <w:lang w:eastAsia="zh-CN"/>
        </w:rPr>
        <w:t>TrainingDML</w:t>
      </w:r>
      <w:proofErr w:type="spellEnd"/>
      <w:r>
        <w:rPr>
          <w:lang w:eastAsia="zh-CN"/>
        </w:rPr>
        <w:t xml:space="preserve">-AI UML model can be found in </w:t>
      </w:r>
      <w:hyperlink r:id="rId56"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335" w:name="_Toc165888231"/>
      <w:bookmarkStart w:id="336" w:name="_Toc159438693"/>
      <w:bookmarkEnd w:id="271"/>
      <w:bookmarkEnd w:id="272"/>
      <w:bookmarkEnd w:id="273"/>
      <w:bookmarkEnd w:id="274"/>
      <w:bookmarkEnd w:id="275"/>
      <w:bookmarkEnd w:id="276"/>
      <w:bookmarkEnd w:id="277"/>
      <w:bookmarkEnd w:id="278"/>
      <w:bookmarkEnd w:id="279"/>
      <w:bookmarkEnd w:id="280"/>
      <w:r>
        <w:lastRenderedPageBreak/>
        <w:t xml:space="preserve">Revision </w:t>
      </w:r>
      <w:r w:rsidR="002D7032">
        <w:t>H</w:t>
      </w:r>
      <w:r>
        <w:t>istory</w:t>
      </w:r>
      <w:bookmarkEnd w:id="335"/>
      <w:r w:rsidR="006A0294">
        <w:t xml:space="preserve"> (Informative)</w:t>
      </w:r>
      <w:bookmarkEnd w:id="336"/>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proofErr w:type="spellStart"/>
            <w:r w:rsidR="00443112">
              <w:rPr>
                <w:rFonts w:hint="eastAsia"/>
                <w:lang w:val="en-GB" w:eastAsia="zh-CN"/>
              </w:rPr>
              <w:t>B</w:t>
            </w:r>
            <w:r w:rsidR="00443112">
              <w:rPr>
                <w:lang w:val="en-GB" w:eastAsia="zh-CN"/>
              </w:rPr>
              <w:t>oyi</w:t>
            </w:r>
            <w:proofErr w:type="spellEnd"/>
            <w:r w:rsidR="00443112">
              <w:rPr>
                <w:lang w:val="en-GB" w:eastAsia="zh-CN"/>
              </w:rPr>
              <w:t xml:space="preserve"> </w:t>
            </w:r>
            <w:proofErr w:type="spellStart"/>
            <w:r w:rsidR="00443112">
              <w:rPr>
                <w:lang w:val="en-GB" w:eastAsia="zh-CN"/>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 xml:space="preserve">Jim </w:t>
            </w:r>
            <w:proofErr w:type="spellStart"/>
            <w:r w:rsidR="00A42778" w:rsidRPr="00A42778">
              <w:rPr>
                <w:lang w:val="en-GB" w:eastAsia="zh-CN"/>
              </w:rPr>
              <w:t>Antonisse</w:t>
            </w:r>
            <w:proofErr w:type="spellEnd"/>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 xml:space="preserve">Jim </w:t>
            </w:r>
            <w:proofErr w:type="spellStart"/>
            <w:r w:rsidR="00CC695A" w:rsidRPr="00CC695A">
              <w:rPr>
                <w:lang w:eastAsia="zh-CN"/>
              </w:rPr>
              <w:t>Antonisse</w:t>
            </w:r>
            <w:proofErr w:type="spellEnd"/>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39801E8B"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1-23</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417535" w:rsidRDefault="007E6030" w:rsidP="00417535">
            <w:pPr>
              <w:spacing w:before="60" w:after="60" w:line="211" w:lineRule="auto"/>
              <w:rPr>
                <w:lang w:val="en-GB" w:eastAsia="zh-CN"/>
              </w:rPr>
            </w:pP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417535" w:rsidRDefault="007E6030" w:rsidP="00417535">
            <w:pPr>
              <w:spacing w:before="60" w:after="60" w:line="211" w:lineRule="auto"/>
              <w:rPr>
                <w:lang w:val="en-GB"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417535" w:rsidRDefault="007E6030" w:rsidP="00417535">
            <w:pPr>
              <w:spacing w:before="60" w:after="60" w:line="211" w:lineRule="auto"/>
              <w:rPr>
                <w:lang w:val="en-GB"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337" w:name="_Toc159438694"/>
      <w:r>
        <w:lastRenderedPageBreak/>
        <w:t>Bibliography</w:t>
      </w:r>
      <w:bookmarkEnd w:id="337"/>
    </w:p>
    <w:p w14:paraId="230DA36D" w14:textId="6C658702"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57" w:history="1">
        <w:r w:rsidR="006E2447" w:rsidRPr="006E2447">
          <w:rPr>
            <w:rStyle w:val="a3"/>
          </w:rPr>
          <w:t>https://docs.ogc.org/is/23-008r3/23-008r3.html</w:t>
        </w:r>
      </w:hyperlink>
    </w:p>
    <w:p w14:paraId="3B989EA4" w14:textId="20280637" w:rsidR="00EB43E6" w:rsidRDefault="00EB43E6" w:rsidP="00B547E8">
      <w:pPr>
        <w:tabs>
          <w:tab w:val="left" w:pos="1134"/>
        </w:tabs>
        <w:rPr>
          <w:ins w:id="338" w:author="Ruixiang Liu" w:date="2024-02-20T10:23:00Z"/>
          <w:lang w:eastAsia="zh-CN"/>
        </w:rPr>
      </w:pPr>
      <w:ins w:id="339" w:author="Ruixiang Liu" w:date="2024-02-20T10:23:00Z">
        <w:r>
          <w:rPr>
            <w:rFonts w:hint="eastAsia"/>
            <w:lang w:eastAsia="zh-CN"/>
          </w:rPr>
          <w:t>[</w:t>
        </w:r>
        <w:r>
          <w:rPr>
            <w:lang w:eastAsia="zh-CN"/>
          </w:rPr>
          <w:t xml:space="preserve">2] </w:t>
        </w:r>
      </w:ins>
      <w:ins w:id="340" w:author="Ruixiang Liu" w:date="2024-02-20T10:24:00Z">
        <w:r>
          <w:rPr>
            <w:lang w:eastAsia="zh-CN"/>
          </w:rPr>
          <w:t xml:space="preserve">Freed, N., 1996. RFC </w:t>
        </w:r>
      </w:ins>
      <w:ins w:id="341" w:author="Ruixiang Liu" w:date="2024-02-20T10:25:00Z">
        <w:r>
          <w:rPr>
            <w:lang w:eastAsia="zh-CN"/>
          </w:rPr>
          <w:t xml:space="preserve">2046. </w:t>
        </w:r>
        <w:r w:rsidRPr="00EB43E6">
          <w:rPr>
            <w:lang w:eastAsia="zh-CN"/>
          </w:rPr>
          <w:t>Multipurpose Internet Mail Extensions (MIME) Part Two: Media Types</w:t>
        </w:r>
        <w:r>
          <w:rPr>
            <w:lang w:eastAsia="zh-CN"/>
          </w:rPr>
          <w:t xml:space="preserve">. </w:t>
        </w:r>
        <w:r>
          <w:rPr>
            <w:lang w:eastAsia="zh-CN"/>
          </w:rPr>
          <w:fldChar w:fldCharType="begin"/>
        </w:r>
        <w:r>
          <w:rPr>
            <w:lang w:eastAsia="zh-CN"/>
          </w:rPr>
          <w:instrText xml:space="preserve"> HYPERLINK "https://www.ietf.org/rfc/rfc2046.txt" </w:instrText>
        </w:r>
        <w:r>
          <w:rPr>
            <w:lang w:eastAsia="zh-CN"/>
          </w:rPr>
          <w:fldChar w:fldCharType="separate"/>
        </w:r>
        <w:r w:rsidRPr="00EB43E6">
          <w:rPr>
            <w:rStyle w:val="a3"/>
            <w:lang w:eastAsia="zh-CN"/>
          </w:rPr>
          <w:t>https://www.ietf.org/rfc/rfc2046.txt</w:t>
        </w:r>
        <w:r>
          <w:rPr>
            <w:lang w:eastAsia="zh-CN"/>
          </w:rPr>
          <w:fldChar w:fldCharType="end"/>
        </w:r>
      </w:ins>
    </w:p>
    <w:p w14:paraId="66465C4E" w14:textId="7E2D13B2" w:rsidR="00B547E8" w:rsidRDefault="00B547E8" w:rsidP="00B547E8">
      <w:pPr>
        <w:tabs>
          <w:tab w:val="left" w:pos="1134"/>
        </w:tabs>
      </w:pPr>
      <w:r>
        <w:rPr>
          <w:rFonts w:hint="eastAsia"/>
          <w:lang w:eastAsia="zh-CN"/>
        </w:rPr>
        <w:t>[</w:t>
      </w:r>
      <w:ins w:id="342" w:author="Ruixiang Liu" w:date="2024-02-20T10:25:00Z">
        <w:r w:rsidR="00010E0F">
          <w:rPr>
            <w:lang w:eastAsia="zh-CN"/>
          </w:rPr>
          <w:t>3</w:t>
        </w:r>
      </w:ins>
      <w:del w:id="343" w:author="Ruixiang Liu" w:date="2024-02-20T10:25:00Z">
        <w:r w:rsidR="00F07C64" w:rsidDel="00010E0F">
          <w:rPr>
            <w:lang w:eastAsia="zh-CN"/>
          </w:rPr>
          <w:delText>2</w:delText>
        </w:r>
      </w:del>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58" w:history="1">
        <w:r w:rsidR="00ED2656" w:rsidRPr="00341922">
          <w:rPr>
            <w:rStyle w:val="a3"/>
          </w:rPr>
          <w:t>http://www.ietf.org/rfc/rfc3339.txt</w:t>
        </w:r>
      </w:hyperlink>
    </w:p>
    <w:p w14:paraId="153CB931" w14:textId="22598542" w:rsidR="000B3A99" w:rsidRDefault="000B3A99" w:rsidP="000B3A99">
      <w:pPr>
        <w:tabs>
          <w:tab w:val="left" w:pos="1134"/>
        </w:tabs>
      </w:pPr>
      <w:r>
        <w:rPr>
          <w:rFonts w:hint="eastAsia"/>
          <w:lang w:eastAsia="zh-CN"/>
        </w:rPr>
        <w:t>[</w:t>
      </w:r>
      <w:ins w:id="344" w:author="Ruixiang Liu" w:date="2024-02-20T10:25:00Z">
        <w:r w:rsidR="00010E0F">
          <w:rPr>
            <w:lang w:eastAsia="zh-CN"/>
          </w:rPr>
          <w:t>4</w:t>
        </w:r>
      </w:ins>
      <w:del w:id="345" w:author="Ruixiang Liu" w:date="2024-02-20T10:25:00Z">
        <w:r w:rsidR="00F07C64" w:rsidDel="00010E0F">
          <w:rPr>
            <w:lang w:eastAsia="zh-CN"/>
          </w:rPr>
          <w:delText>3</w:delText>
        </w:r>
      </w:del>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59" w:history="1">
        <w:r w:rsidRPr="00341922">
          <w:rPr>
            <w:rStyle w:val="a3"/>
          </w:rPr>
          <w:t>http://www.ietf.org/rfc/rfc3</w:t>
        </w:r>
        <w:r w:rsidR="005400C4" w:rsidRPr="00341922">
          <w:rPr>
            <w:rStyle w:val="a3"/>
          </w:rPr>
          <w:t>986</w:t>
        </w:r>
        <w:r w:rsidRPr="00341922">
          <w:rPr>
            <w:rStyle w:val="a3"/>
          </w:rPr>
          <w:t>.txt</w:t>
        </w:r>
      </w:hyperlink>
    </w:p>
    <w:p w14:paraId="58B3EC9D" w14:textId="5F59F68A" w:rsidR="00176679" w:rsidRDefault="00176679" w:rsidP="00176679">
      <w:pPr>
        <w:tabs>
          <w:tab w:val="left" w:pos="1134"/>
        </w:tabs>
      </w:pPr>
      <w:r>
        <w:rPr>
          <w:rFonts w:hint="eastAsia"/>
          <w:lang w:eastAsia="zh-CN"/>
        </w:rPr>
        <w:t>[</w:t>
      </w:r>
      <w:ins w:id="346" w:author="Ruixiang Liu" w:date="2024-02-20T10:26:00Z">
        <w:r w:rsidR="00010E0F">
          <w:rPr>
            <w:lang w:eastAsia="zh-CN"/>
          </w:rPr>
          <w:t>5</w:t>
        </w:r>
      </w:ins>
      <w:del w:id="347" w:author="Ruixiang Liu" w:date="2024-02-20T10:26:00Z">
        <w:r w:rsidR="00F07C64" w:rsidDel="00010E0F">
          <w:rPr>
            <w:lang w:eastAsia="zh-CN"/>
          </w:rPr>
          <w:delText>4</w:delText>
        </w:r>
      </w:del>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60" w:history="1">
        <w:r w:rsidRPr="00341922">
          <w:rPr>
            <w:rStyle w:val="a3"/>
          </w:rPr>
          <w:t>http://www.ietf.org/rfc/rfc</w:t>
        </w:r>
        <w:r w:rsidR="002202E4" w:rsidRPr="00341922">
          <w:rPr>
            <w:rStyle w:val="a3"/>
          </w:rPr>
          <w:t>7159</w:t>
        </w:r>
        <w:r w:rsidRPr="00341922">
          <w:rPr>
            <w:rStyle w:val="a3"/>
          </w:rPr>
          <w:t>.txt</w:t>
        </w:r>
      </w:hyperlink>
    </w:p>
    <w:p w14:paraId="6EAF7B51" w14:textId="1953E380" w:rsidR="00B547E8" w:rsidRPr="00B547E8" w:rsidRDefault="00693379" w:rsidP="00B249B8">
      <w:pPr>
        <w:tabs>
          <w:tab w:val="left" w:pos="1134"/>
        </w:tabs>
      </w:pPr>
      <w:r>
        <w:rPr>
          <w:rFonts w:hint="eastAsia"/>
          <w:lang w:eastAsia="zh-CN"/>
        </w:rPr>
        <w:t>[</w:t>
      </w:r>
      <w:ins w:id="348" w:author="Ruixiang Liu" w:date="2024-02-20T10:26:00Z">
        <w:r w:rsidR="00010E0F">
          <w:rPr>
            <w:lang w:eastAsia="zh-CN"/>
          </w:rPr>
          <w:t>6</w:t>
        </w:r>
      </w:ins>
      <w:del w:id="349" w:author="Ruixiang Liu" w:date="2024-02-20T10:26:00Z">
        <w:r w:rsidR="00F07C64" w:rsidDel="00010E0F">
          <w:rPr>
            <w:lang w:eastAsia="zh-CN"/>
          </w:rPr>
          <w:delText>5</w:delText>
        </w:r>
      </w:del>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61" w:history="1">
        <w:r w:rsidRPr="00341922">
          <w:rPr>
            <w:rStyle w:val="a3"/>
          </w:rPr>
          <w:t>http://www.ietf.org/rfc/rfc7</w:t>
        </w:r>
        <w:r w:rsidR="00A6641E" w:rsidRPr="00341922">
          <w:rPr>
            <w:rStyle w:val="a3"/>
          </w:rPr>
          <w:t>946</w:t>
        </w:r>
        <w:r w:rsidRPr="00341922">
          <w:rPr>
            <w:rStyle w:val="a3"/>
          </w:rPr>
          <w:t>.txt</w:t>
        </w:r>
      </w:hyperlink>
    </w:p>
    <w:p w14:paraId="5F030B14" w14:textId="16AD07AA" w:rsidR="00B249B8" w:rsidRDefault="00B249B8" w:rsidP="00B249B8">
      <w:pPr>
        <w:tabs>
          <w:tab w:val="left" w:pos="1134"/>
        </w:tabs>
      </w:pPr>
      <w:r>
        <w:rPr>
          <w:rFonts w:hint="eastAsia"/>
          <w:lang w:eastAsia="zh-CN"/>
        </w:rPr>
        <w:t>[</w:t>
      </w:r>
      <w:ins w:id="350" w:author="Ruixiang Liu" w:date="2024-02-20T10:26:00Z">
        <w:r w:rsidR="00010E0F">
          <w:rPr>
            <w:lang w:eastAsia="zh-CN"/>
          </w:rPr>
          <w:t>7</w:t>
        </w:r>
      </w:ins>
      <w:del w:id="351" w:author="Ruixiang Liu" w:date="2024-02-20T10:26:00Z">
        <w:r w:rsidR="00F07C64" w:rsidDel="00010E0F">
          <w:rPr>
            <w:lang w:eastAsia="zh-CN"/>
          </w:rPr>
          <w:delText>6</w:delText>
        </w:r>
      </w:del>
      <w:r>
        <w:rPr>
          <w:rFonts w:hint="eastAsia"/>
          <w:lang w:eastAsia="zh-CN"/>
        </w:rPr>
        <w:t>]</w:t>
      </w:r>
      <w:r>
        <w:rPr>
          <w:lang w:eastAsia="zh-CN"/>
        </w:rPr>
        <w:t xml:space="preserve"> </w:t>
      </w:r>
      <w:r>
        <w:t>ISO, 2019. ISO 19107:</w:t>
      </w:r>
      <w:del w:id="352" w:author="Ruixiang Liu" w:date="2024-02-20T10:56:00Z">
        <w:r w:rsidDel="00A06161">
          <w:delText xml:space="preserve"> </w:delText>
        </w:r>
      </w:del>
      <w:r>
        <w:t>2019.</w:t>
      </w:r>
      <w:r w:rsidRPr="00E06C2F">
        <w:t xml:space="preserve"> Geographic information — Spatial schema</w:t>
      </w:r>
      <w:r>
        <w:t xml:space="preserve">. </w:t>
      </w:r>
      <w:ins w:id="353" w:author="Ruixiang Liu" w:date="2024-02-20T10:57:00Z">
        <w:r w:rsidR="008C2EB9">
          <w:fldChar w:fldCharType="begin"/>
        </w:r>
        <w:r w:rsidR="008C2EB9">
          <w:instrText xml:space="preserve"> HYPERLINK "https://www.iso.org/standard/66175.html" </w:instrText>
        </w:r>
        <w:r w:rsidR="008C2EB9">
          <w:fldChar w:fldCharType="separate"/>
        </w:r>
        <w:r w:rsidR="008C2EB9" w:rsidRPr="008C2EB9">
          <w:rPr>
            <w:rStyle w:val="a3"/>
          </w:rPr>
          <w:t>https://www.iso.org/standard/66175.html</w:t>
        </w:r>
        <w:r w:rsidR="008C2EB9">
          <w:fldChar w:fldCharType="end"/>
        </w:r>
      </w:ins>
      <w:del w:id="354" w:author="Ruixiang Liu" w:date="2024-02-20T10:56:00Z">
        <w:r w:rsidR="00EB15DA" w:rsidDel="008C2EB9">
          <w:fldChar w:fldCharType="begin"/>
        </w:r>
        <w:r w:rsidR="00EB15DA" w:rsidDel="008C2EB9">
          <w:delInstrText xml:space="preserve"> HYPERLINK "https://www.iso.org/standard/26012.html" </w:delInstrText>
        </w:r>
        <w:r w:rsidR="00EB15DA" w:rsidDel="008C2EB9">
          <w:fldChar w:fldCharType="separate"/>
        </w:r>
        <w:r w:rsidRPr="00113D61" w:rsidDel="008C2EB9">
          <w:rPr>
            <w:rStyle w:val="a3"/>
          </w:rPr>
          <w:delText>https://www.iso.org/standard/26012.html</w:delText>
        </w:r>
        <w:r w:rsidR="00EB15DA" w:rsidDel="008C2EB9">
          <w:rPr>
            <w:rStyle w:val="a3"/>
          </w:rPr>
          <w:fldChar w:fldCharType="end"/>
        </w:r>
      </w:del>
    </w:p>
    <w:p w14:paraId="12CCF0C2" w14:textId="3BD9F85E" w:rsidR="00B249B8" w:rsidRDefault="00B249B8" w:rsidP="00B249B8">
      <w:pPr>
        <w:tabs>
          <w:tab w:val="left" w:pos="1134"/>
        </w:tabs>
      </w:pPr>
      <w:r>
        <w:rPr>
          <w:rFonts w:hint="eastAsia"/>
          <w:lang w:eastAsia="zh-CN"/>
        </w:rPr>
        <w:t>[</w:t>
      </w:r>
      <w:ins w:id="355" w:author="Ruixiang Liu" w:date="2024-02-20T10:26:00Z">
        <w:r w:rsidR="00010E0F">
          <w:rPr>
            <w:lang w:eastAsia="zh-CN"/>
          </w:rPr>
          <w:t>8</w:t>
        </w:r>
      </w:ins>
      <w:del w:id="356" w:author="Ruixiang Liu" w:date="2024-02-20T10:26:00Z">
        <w:r w:rsidR="00F07C64" w:rsidDel="00010E0F">
          <w:rPr>
            <w:lang w:eastAsia="zh-CN"/>
          </w:rPr>
          <w:delText>7</w:delText>
        </w:r>
      </w:del>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w:t>
      </w:r>
      <w:del w:id="357" w:author="Ruixiang Liu" w:date="2024-02-20T10:56:00Z">
        <w:r w:rsidRPr="00E06C2F" w:rsidDel="00A06161">
          <w:delText xml:space="preserve"> </w:delText>
        </w:r>
      </w:del>
      <w:r w:rsidRPr="00E06C2F">
        <w:t>20</w:t>
      </w:r>
      <w:r>
        <w:t>2</w:t>
      </w:r>
      <w:ins w:id="358" w:author="Ruixiang Liu" w:date="2024-02-20T10:55:00Z">
        <w:r w:rsidR="00095261">
          <w:t>3</w:t>
        </w:r>
      </w:ins>
      <w:del w:id="359" w:author="Ruixiang Liu" w:date="2024-02-20T10:55:00Z">
        <w:r w:rsidDel="00095261">
          <w:delText>2</w:delText>
        </w:r>
      </w:del>
      <w:r w:rsidRPr="00E06C2F">
        <w:t>. Geographic information — Data quality.</w:t>
      </w:r>
      <w:r>
        <w:t xml:space="preserve"> </w:t>
      </w:r>
      <w:ins w:id="360" w:author="Ruixiang Liu" w:date="2024-02-20T10:55:00Z">
        <w:r w:rsidR="00095261">
          <w:fldChar w:fldCharType="begin"/>
        </w:r>
        <w:r w:rsidR="00095261">
          <w:instrText xml:space="preserve"> HYPERLINK "https://www.iso.org/standard/78900.html" </w:instrText>
        </w:r>
        <w:r w:rsidR="00095261">
          <w:fldChar w:fldCharType="separate"/>
        </w:r>
        <w:r w:rsidR="00095261" w:rsidRPr="00095261">
          <w:rPr>
            <w:rStyle w:val="a3"/>
          </w:rPr>
          <w:t>https://www.iso.org/standard/78900.html</w:t>
        </w:r>
        <w:r w:rsidR="00095261">
          <w:fldChar w:fldCharType="end"/>
        </w:r>
      </w:ins>
      <w:del w:id="361" w:author="Ruixiang Liu" w:date="2024-02-20T10:55:00Z">
        <w:r w:rsidR="00EB15DA" w:rsidDel="00095261">
          <w:fldChar w:fldCharType="begin"/>
        </w:r>
        <w:r w:rsidR="00EB15DA" w:rsidDel="00095261">
          <w:delInstrText xml:space="preserve"> HYPERLINK "https://www.iso.org/standard/32575.html" </w:delInstrText>
        </w:r>
        <w:r w:rsidR="00EB15DA" w:rsidDel="00095261">
          <w:fldChar w:fldCharType="separate"/>
        </w:r>
        <w:r w:rsidRPr="00113D61" w:rsidDel="00095261">
          <w:rPr>
            <w:rStyle w:val="a3"/>
          </w:rPr>
          <w:delText>https://www.iso.org/standard/32575.html</w:delText>
        </w:r>
        <w:r w:rsidR="00EB15DA" w:rsidDel="00095261">
          <w:rPr>
            <w:rStyle w:val="a3"/>
          </w:rPr>
          <w:fldChar w:fldCharType="end"/>
        </w:r>
      </w:del>
    </w:p>
    <w:p w14:paraId="5B3D0AEE" w14:textId="2BDFEAC6" w:rsidR="00B249B8" w:rsidRDefault="00B249B8" w:rsidP="00B249B8">
      <w:pPr>
        <w:tabs>
          <w:tab w:val="left" w:pos="1134"/>
        </w:tabs>
        <w:rPr>
          <w:rStyle w:val="a3"/>
        </w:rPr>
      </w:pPr>
      <w:r>
        <w:rPr>
          <w:rFonts w:hint="eastAsia"/>
          <w:lang w:eastAsia="zh-CN"/>
        </w:rPr>
        <w:t>[</w:t>
      </w:r>
      <w:ins w:id="362" w:author="Ruixiang Liu" w:date="2024-02-20T10:26:00Z">
        <w:r w:rsidR="00010E0F">
          <w:rPr>
            <w:lang w:eastAsia="zh-CN"/>
          </w:rPr>
          <w:t>9</w:t>
        </w:r>
      </w:ins>
      <w:del w:id="363" w:author="Ruixiang Liu" w:date="2024-02-20T10:26:00Z">
        <w:r w:rsidR="00F07C64" w:rsidDel="00010E0F">
          <w:rPr>
            <w:lang w:eastAsia="zh-CN"/>
          </w:rPr>
          <w:delText>8</w:delText>
        </w:r>
      </w:del>
      <w:r>
        <w:rPr>
          <w:rFonts w:hint="eastAsia"/>
          <w:lang w:eastAsia="zh-CN"/>
        </w:rPr>
        <w:t>]</w:t>
      </w:r>
      <w:r>
        <w:rPr>
          <w:lang w:eastAsia="zh-CN"/>
        </w:rPr>
        <w:t xml:space="preserve"> </w:t>
      </w:r>
      <w:r w:rsidRPr="00E06C2F">
        <w:t>ISO, 2014. 19115-1:2014, Geographic information — Metadata — Part 1: Fundamentals</w:t>
      </w:r>
      <w:r>
        <w:t xml:space="preserve">. </w:t>
      </w:r>
      <w:hyperlink r:id="rId62" w:history="1">
        <w:r w:rsidRPr="00113D61">
          <w:rPr>
            <w:rStyle w:val="a3"/>
          </w:rPr>
          <w:t>https://www.iso.org/standard/53798.html</w:t>
        </w:r>
      </w:hyperlink>
    </w:p>
    <w:p w14:paraId="5C569ED6" w14:textId="1FFA189D" w:rsidR="00B249B8" w:rsidRDefault="00B249B8" w:rsidP="00B249B8">
      <w:pPr>
        <w:tabs>
          <w:tab w:val="left" w:pos="1134"/>
        </w:tabs>
      </w:pPr>
      <w:r>
        <w:rPr>
          <w:rFonts w:hint="eastAsia"/>
          <w:lang w:eastAsia="zh-CN"/>
        </w:rPr>
        <w:t>[</w:t>
      </w:r>
      <w:ins w:id="364" w:author="Ruixiang Liu" w:date="2024-02-20T10:26:00Z">
        <w:r w:rsidR="00010E0F">
          <w:rPr>
            <w:lang w:eastAsia="zh-CN"/>
          </w:rPr>
          <w:t>10</w:t>
        </w:r>
      </w:ins>
      <w:del w:id="365" w:author="Ruixiang Liu" w:date="2024-02-20T10:26:00Z">
        <w:r w:rsidR="00F07C64" w:rsidDel="00010E0F">
          <w:rPr>
            <w:lang w:eastAsia="zh-CN"/>
          </w:rPr>
          <w:delText>9</w:delText>
        </w:r>
      </w:del>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3" w:history="1">
        <w:r w:rsidRPr="00113D61">
          <w:rPr>
            <w:rStyle w:val="a3"/>
          </w:rPr>
          <w:t>https://docs.ogc.org/per/18-038r2.html</w:t>
        </w:r>
      </w:hyperlink>
    </w:p>
    <w:p w14:paraId="02186225" w14:textId="588F0877" w:rsidR="00B249B8" w:rsidRDefault="00B249B8" w:rsidP="00B249B8">
      <w:pPr>
        <w:tabs>
          <w:tab w:val="left" w:pos="1134"/>
        </w:tabs>
      </w:pPr>
      <w:r>
        <w:rPr>
          <w:rFonts w:hint="eastAsia"/>
          <w:lang w:eastAsia="zh-CN"/>
        </w:rPr>
        <w:t>[</w:t>
      </w:r>
      <w:r w:rsidR="00F07C64">
        <w:rPr>
          <w:lang w:eastAsia="zh-CN"/>
        </w:rPr>
        <w:t>1</w:t>
      </w:r>
      <w:ins w:id="366" w:author="Ruixiang Liu" w:date="2024-02-20T10:26:00Z">
        <w:r w:rsidR="00010E0F">
          <w:rPr>
            <w:lang w:eastAsia="zh-CN"/>
          </w:rPr>
          <w:t>1</w:t>
        </w:r>
      </w:ins>
      <w:del w:id="367" w:author="Ruixiang Liu" w:date="2024-02-20T10:26:00Z">
        <w:r w:rsidR="00F07C64" w:rsidDel="00010E0F">
          <w:rPr>
            <w:lang w:eastAsia="zh-CN"/>
          </w:rPr>
          <w:delText>0</w:delText>
        </w:r>
      </w:del>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64" w:history="1">
        <w:r w:rsidRPr="00113D61">
          <w:rPr>
            <w:rStyle w:val="a3"/>
          </w:rPr>
          <w:t>https://docs.ogc.org/per/19-027r2.html</w:t>
        </w:r>
      </w:hyperlink>
    </w:p>
    <w:p w14:paraId="7C79D637" w14:textId="02449760" w:rsidR="00B249B8" w:rsidRDefault="00B249B8" w:rsidP="00B249B8">
      <w:pPr>
        <w:tabs>
          <w:tab w:val="left" w:pos="1134"/>
        </w:tabs>
      </w:pPr>
      <w:r>
        <w:rPr>
          <w:rFonts w:hint="eastAsia"/>
          <w:lang w:eastAsia="zh-CN"/>
        </w:rPr>
        <w:t>[</w:t>
      </w:r>
      <w:r w:rsidR="00B547E8">
        <w:rPr>
          <w:lang w:eastAsia="zh-CN"/>
        </w:rPr>
        <w:t>1</w:t>
      </w:r>
      <w:ins w:id="368" w:author="Ruixiang Liu" w:date="2024-02-20T10:26:00Z">
        <w:r w:rsidR="00010E0F">
          <w:rPr>
            <w:lang w:eastAsia="zh-CN"/>
          </w:rPr>
          <w:t>2</w:t>
        </w:r>
      </w:ins>
      <w:del w:id="369" w:author="Ruixiang Liu" w:date="2024-02-20T10:26:00Z">
        <w:r w:rsidR="00F07C64" w:rsidDel="00010E0F">
          <w:rPr>
            <w:lang w:eastAsia="zh-CN"/>
          </w:rPr>
          <w:delText>1</w:delText>
        </w:r>
      </w:del>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65" w:history="1">
        <w:r w:rsidRPr="00113D61">
          <w:rPr>
            <w:rStyle w:val="a3"/>
          </w:rPr>
          <w:t>https://docs.ogc.org/per/20-015r2.html</w:t>
        </w:r>
      </w:hyperlink>
    </w:p>
    <w:p w14:paraId="4A7E0142" w14:textId="1C6FDEB2" w:rsidR="00B249B8" w:rsidRPr="009A4545" w:rsidRDefault="00B249B8" w:rsidP="00583478">
      <w:pPr>
        <w:tabs>
          <w:tab w:val="left" w:pos="1134"/>
        </w:tabs>
      </w:pPr>
      <w:r>
        <w:rPr>
          <w:rFonts w:hint="eastAsia"/>
          <w:lang w:eastAsia="zh-CN"/>
        </w:rPr>
        <w:t>[</w:t>
      </w:r>
      <w:r w:rsidR="00B547E8">
        <w:rPr>
          <w:lang w:eastAsia="zh-CN"/>
        </w:rPr>
        <w:t>1</w:t>
      </w:r>
      <w:ins w:id="370" w:author="Ruixiang Liu" w:date="2024-02-20T10:26:00Z">
        <w:r w:rsidR="00010E0F">
          <w:rPr>
            <w:lang w:eastAsia="zh-CN"/>
          </w:rPr>
          <w:t>3</w:t>
        </w:r>
      </w:ins>
      <w:del w:id="371" w:author="Ruixiang Liu" w:date="2024-02-20T10:26:00Z">
        <w:r w:rsidR="00F07C64" w:rsidDel="00010E0F">
          <w:rPr>
            <w:lang w:eastAsia="zh-CN"/>
          </w:rPr>
          <w:delText>2</w:delText>
        </w:r>
      </w:del>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66" w:history="1">
        <w:r w:rsidRPr="00113D61">
          <w:rPr>
            <w:rStyle w:val="a3"/>
          </w:rPr>
          <w:t>https://doi.org/10.1080/13658816.2022.2087223</w:t>
        </w:r>
      </w:hyperlink>
    </w:p>
    <w:sectPr w:rsidR="00B249B8" w:rsidRPr="009A4545" w:rsidSect="00F27D5A">
      <w:footerReference w:type="default" r:id="rId67"/>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rl Reed" w:date="2023-12-18T16:48:00Z" w:initials="CR">
    <w:p w14:paraId="3B9400AF" w14:textId="77777777" w:rsidR="00F639D8" w:rsidRDefault="00F639D8" w:rsidP="00C713D1">
      <w:pPr>
        <w:pStyle w:val="af6"/>
      </w:pPr>
      <w:r>
        <w:rPr>
          <w:rStyle w:val="af5"/>
        </w:rPr>
        <w:annotationRef/>
      </w:r>
      <w:r>
        <w:t>Need to add</w:t>
      </w:r>
    </w:p>
  </w:comment>
  <w:comment w:id="4" w:author="Carl Reed" w:date="2023-12-18T16:49:00Z" w:initials="CR">
    <w:p w14:paraId="0CED3FC4" w14:textId="77777777" w:rsidR="00F639D8" w:rsidRDefault="00F639D8" w:rsidP="00C713D1">
      <w:pPr>
        <w:pStyle w:val="af6"/>
      </w:pPr>
      <w:r>
        <w:rPr>
          <w:rStyle w:val="af5"/>
        </w:rPr>
        <w:annotationRef/>
      </w:r>
      <w:r>
        <w:t>Need three (3) submitting organization one of which must be a voting Member.</w:t>
      </w:r>
    </w:p>
  </w:comment>
  <w:comment w:id="6" w:author="Carl Reed" w:date="2023-12-18T16:54:00Z" w:initials="CR">
    <w:p w14:paraId="4AE6016F" w14:textId="77777777" w:rsidR="00F639D8" w:rsidRDefault="00F639D8" w:rsidP="008F39C9">
      <w:pPr>
        <w:pStyle w:val="af6"/>
      </w:pPr>
      <w:r>
        <w:rPr>
          <w:rStyle w:val="af5"/>
        </w:rPr>
        <w:annotationRef/>
      </w:r>
      <w:r>
        <w:t>Should be no problem getting organizations to sign on!</w:t>
      </w:r>
    </w:p>
  </w:comment>
  <w:comment w:id="13" w:author="Carl Reed" w:date="2023-12-19T09:55:00Z" w:initials="CR">
    <w:p w14:paraId="37430225" w14:textId="77777777" w:rsidR="00F639D8" w:rsidRDefault="00F639D8" w:rsidP="008F39C9">
      <w:pPr>
        <w:pStyle w:val="af6"/>
      </w:pPr>
      <w:r>
        <w:rPr>
          <w:rStyle w:val="af5"/>
        </w:rPr>
        <w:annotationRef/>
      </w:r>
      <w:r>
        <w:t>Hmmm. Does this Standard define a model or rules for encoding training dataset content as a JSON document - in other words a format/</w:t>
      </w:r>
      <w:proofErr w:type="gramStart"/>
      <w:r>
        <w:t>encoding.</w:t>
      </w:r>
      <w:proofErr w:type="gramEnd"/>
      <w:r>
        <w:t xml:space="preserve"> Just wondering 😊</w:t>
      </w:r>
    </w:p>
  </w:comment>
  <w:comment w:id="14" w:author="Ruixiang Liu" w:date="2024-01-22T10:50:00Z" w:initials="RL">
    <w:p w14:paraId="2CEF5D1F" w14:textId="77777777" w:rsidR="00F639D8" w:rsidRDefault="00F639D8">
      <w:pPr>
        <w:pStyle w:val="af6"/>
        <w:rPr>
          <w:lang w:eastAsia="zh-CN"/>
        </w:rPr>
      </w:pPr>
      <w:r>
        <w:rPr>
          <w:rStyle w:val="af5"/>
        </w:rPr>
        <w:annotationRef/>
      </w:r>
      <w:bookmarkStart w:id="16" w:name="OLE_LINK21"/>
      <w:bookmarkStart w:id="17" w:name="OLE_LINK22"/>
      <w:r w:rsidRPr="002670D4">
        <w:rPr>
          <w:lang w:eastAsia="zh-CN"/>
        </w:rPr>
        <w:t xml:space="preserve">This </w:t>
      </w:r>
      <w:r>
        <w:rPr>
          <w:rFonts w:hint="eastAsia"/>
          <w:lang w:eastAsia="zh-CN"/>
        </w:rPr>
        <w:t>S</w:t>
      </w:r>
      <w:r w:rsidRPr="002670D4">
        <w:rPr>
          <w:lang w:eastAsia="zh-CN"/>
        </w:rPr>
        <w:t>tandard defines a</w:t>
      </w:r>
      <w:r>
        <w:rPr>
          <w:lang w:eastAsia="zh-CN"/>
        </w:rPr>
        <w:t>n</w:t>
      </w:r>
      <w:r w:rsidRPr="002670D4">
        <w:rPr>
          <w:lang w:eastAsia="zh-CN"/>
        </w:rPr>
        <w:t xml:space="preserve"> exchange model</w:t>
      </w:r>
      <w:r>
        <w:rPr>
          <w:lang w:eastAsia="zh-CN"/>
        </w:rPr>
        <w:t xml:space="preserve"> for the json data document in terms of training datasets.</w:t>
      </w:r>
    </w:p>
    <w:p w14:paraId="5E24EF1C" w14:textId="6BBEDAC8" w:rsidR="00F639D8" w:rsidRDefault="00F639D8">
      <w:pPr>
        <w:pStyle w:val="af6"/>
        <w:rPr>
          <w:lang w:eastAsia="zh-CN"/>
        </w:rPr>
      </w:pPr>
      <w:r>
        <w:rPr>
          <w:rFonts w:hint="eastAsia"/>
          <w:lang w:eastAsia="zh-CN"/>
        </w:rPr>
        <w:t>T</w:t>
      </w:r>
      <w:r>
        <w:rPr>
          <w:lang w:eastAsia="zh-CN"/>
        </w:rPr>
        <w:t xml:space="preserve">he </w:t>
      </w:r>
      <w:r w:rsidRPr="0075536E">
        <w:rPr>
          <w:lang w:eastAsia="zh-CN"/>
        </w:rPr>
        <w:t xml:space="preserve">OGC EO Dataset Metadata </w:t>
      </w:r>
      <w:proofErr w:type="spellStart"/>
      <w:r w:rsidRPr="0075536E">
        <w:rPr>
          <w:lang w:eastAsia="zh-CN"/>
        </w:rPr>
        <w:t>GeoJSON</w:t>
      </w:r>
      <w:proofErr w:type="spellEnd"/>
      <w:r w:rsidRPr="0075536E">
        <w:rPr>
          <w:lang w:eastAsia="zh-CN"/>
        </w:rPr>
        <w:t>(-LD) Encoding Standard</w:t>
      </w:r>
      <w:r>
        <w:rPr>
          <w:lang w:eastAsia="zh-CN"/>
        </w:rPr>
        <w:t xml:space="preserve">, Version 1.0, </w:t>
      </w:r>
      <w:r w:rsidRPr="0075536E">
        <w:rPr>
          <w:lang w:eastAsia="zh-CN"/>
        </w:rPr>
        <w:t>17-003r2</w:t>
      </w:r>
      <w:r>
        <w:rPr>
          <w:lang w:eastAsia="zh-CN"/>
        </w:rPr>
        <w:t xml:space="preserve"> also states: “</w:t>
      </w:r>
      <w:r w:rsidRPr="0075536E">
        <w:rPr>
          <w:lang w:eastAsia="zh-CN"/>
        </w:rPr>
        <w:t xml:space="preserve">The standard provides document models for the exchange of information describing EO datasets, both within and between different </w:t>
      </w:r>
      <w:proofErr w:type="spellStart"/>
      <w:r w:rsidRPr="0075536E">
        <w:rPr>
          <w:lang w:eastAsia="zh-CN"/>
        </w:rPr>
        <w:t>organisations</w:t>
      </w:r>
      <w:proofErr w:type="spellEnd"/>
      <w:r w:rsidRPr="0075536E">
        <w:rPr>
          <w:lang w:eastAsia="zh-CN"/>
        </w:rPr>
        <w:t>.</w:t>
      </w:r>
      <w:r>
        <w:rPr>
          <w:lang w:eastAsia="zh-CN"/>
        </w:rPr>
        <w:t>”</w:t>
      </w:r>
    </w:p>
    <w:bookmarkEnd w:id="16"/>
    <w:bookmarkEnd w:id="17"/>
  </w:comment>
  <w:comment w:id="182" w:author="Carl Reed" w:date="2023-12-19T09:58:00Z" w:initials="CR">
    <w:p w14:paraId="142BB0E2" w14:textId="77777777" w:rsidR="00F639D8" w:rsidRDefault="00F639D8" w:rsidP="008F39C9">
      <w:pPr>
        <w:pStyle w:val="af6"/>
      </w:pPr>
      <w:r>
        <w:rPr>
          <w:rStyle w:val="af5"/>
        </w:rPr>
        <w:annotationRef/>
      </w:r>
      <w:r>
        <w:t>Perhaps add to terms and definitions?</w:t>
      </w:r>
    </w:p>
  </w:comment>
  <w:comment w:id="187" w:author="Carl Reed" w:date="2023-12-19T10:17:00Z" w:initials="CR">
    <w:p w14:paraId="0619D249" w14:textId="77777777" w:rsidR="00F639D8" w:rsidRDefault="00F639D8" w:rsidP="00AD1916">
      <w:pPr>
        <w:pStyle w:val="af6"/>
      </w:pPr>
      <w:r>
        <w:rPr>
          <w:rStyle w:val="af5"/>
        </w:rPr>
        <w:annotationRef/>
      </w:r>
      <w:r>
        <w:t xml:space="preserve">Requirements need to be sequentially numbered. Check out Directive 43 in </w:t>
      </w:r>
      <w:hyperlink r:id="rId1" w:history="1">
        <w:r w:rsidRPr="00D11EF3">
          <w:rPr>
            <w:rStyle w:val="a3"/>
          </w:rPr>
          <w:t>https://portal.ogc.org/public_ogc/directives/directives.php</w:t>
        </w:r>
      </w:hyperlink>
    </w:p>
  </w:comment>
  <w:comment w:id="188" w:author="Carl Reed" w:date="2023-12-19T10:18:00Z" w:initials="CR">
    <w:p w14:paraId="396713F4" w14:textId="77777777" w:rsidR="00F639D8" w:rsidRDefault="00F639D8" w:rsidP="00AD1916">
      <w:pPr>
        <w:pStyle w:val="af6"/>
      </w:pPr>
      <w:r>
        <w:rPr>
          <w:rStyle w:val="af5"/>
        </w:rPr>
        <w:annotationRef/>
      </w:r>
      <w:r>
        <w:t>Number requirements. This would be Requirement 1.</w:t>
      </w:r>
    </w:p>
  </w:comment>
  <w:comment w:id="189" w:author="Carl Reed" w:date="2023-12-19T10:28:00Z" w:initials="CR">
    <w:p w14:paraId="5E8BB66E" w14:textId="77777777" w:rsidR="00F639D8" w:rsidRDefault="00F639D8" w:rsidP="00DC0183">
      <w:pPr>
        <w:pStyle w:val="af6"/>
      </w:pPr>
      <w:r>
        <w:rPr>
          <w:rStyle w:val="af5"/>
        </w:rPr>
        <w:annotationRef/>
      </w:r>
      <w:r>
        <w:t xml:space="preserve">Perhaps to restrict the degrees of flexibility in the encoding and to increase interoperability have a statement such as: The specification of date and time in any JSON encoding of training set data </w:t>
      </w:r>
      <w:r>
        <w:rPr>
          <w:i/>
          <w:iCs/>
        </w:rPr>
        <w:t>SHALL</w:t>
      </w:r>
      <w:r>
        <w:t xml:space="preserve"> </w:t>
      </w:r>
      <w:r>
        <w:rPr>
          <w:i/>
          <w:iCs/>
        </w:rPr>
        <w:t>be specified in UTC. Similar statements are made in other OGC standards. Just a thought.</w:t>
      </w:r>
    </w:p>
  </w:comment>
  <w:comment w:id="210" w:author="Carl Reed" w:date="2023-12-19T16:21:00Z" w:initials="CR">
    <w:p w14:paraId="207E7769" w14:textId="77777777" w:rsidR="00F639D8" w:rsidRDefault="00F639D8" w:rsidP="001314A5">
      <w:pPr>
        <w:pStyle w:val="af6"/>
      </w:pPr>
      <w:r>
        <w:rPr>
          <w:rStyle w:val="af5"/>
        </w:rPr>
        <w:annotationRef/>
      </w:r>
      <w:r>
        <w:t>Unique?</w:t>
      </w:r>
    </w:p>
  </w:comment>
  <w:comment w:id="211" w:author="Ruixiang Liu" w:date="2024-01-22T15:23:00Z" w:initials="RL">
    <w:p w14:paraId="2C1967C1" w14:textId="4EBAEDB8" w:rsidR="00F639D8" w:rsidRDefault="00F639D8">
      <w:pPr>
        <w:pStyle w:val="af6"/>
        <w:rPr>
          <w:lang w:eastAsia="zh-CN"/>
        </w:rPr>
      </w:pPr>
      <w:r>
        <w:rPr>
          <w:rStyle w:val="af5"/>
        </w:rPr>
        <w:annotationRef/>
      </w:r>
      <w:r>
        <w:rPr>
          <w:rFonts w:hint="eastAsia"/>
          <w:lang w:eastAsia="zh-CN"/>
        </w:rPr>
        <w:t>N</w:t>
      </w:r>
      <w:r>
        <w:rPr>
          <w:lang w:eastAsia="zh-CN"/>
        </w:rPr>
        <w:t>ow it is the same as Part 1 - Table 20.</w:t>
      </w:r>
    </w:p>
  </w:comment>
  <w:comment w:id="212" w:author="Carl Reed" w:date="2023-12-19T16:25:00Z" w:initials="CR">
    <w:p w14:paraId="07BA8FEA" w14:textId="77777777" w:rsidR="00F639D8" w:rsidRDefault="00F639D8" w:rsidP="00CC507B">
      <w:pPr>
        <w:pStyle w:val="af6"/>
      </w:pPr>
      <w:r>
        <w:rPr>
          <w:rStyle w:val="af5"/>
        </w:rPr>
        <w:annotationRef/>
      </w:r>
      <w:r>
        <w:t xml:space="preserve">From Part 1:  Model: The target resource and physical extent for which information is reported. </w:t>
      </w:r>
    </w:p>
  </w:comment>
  <w:comment w:id="213" w:author="Ruixiang Liu" w:date="2024-01-22T15:23:00Z" w:initials="RL">
    <w:p w14:paraId="70A75D23" w14:textId="0C4F1189" w:rsidR="00F639D8" w:rsidRDefault="00F639D8">
      <w:pPr>
        <w:pStyle w:val="af6"/>
      </w:pPr>
      <w:r>
        <w:rPr>
          <w:rStyle w:val="af5"/>
        </w:rPr>
        <w:annotationRef/>
      </w:r>
      <w:r>
        <w:rPr>
          <w:rFonts w:hint="eastAsia"/>
          <w:lang w:eastAsia="zh-CN"/>
        </w:rPr>
        <w:t>N</w:t>
      </w:r>
      <w:r>
        <w:rPr>
          <w:lang w:eastAsia="zh-CN"/>
        </w:rPr>
        <w:t>ow it is the same as Part 1 - Table 20.</w:t>
      </w:r>
    </w:p>
  </w:comment>
  <w:comment w:id="227" w:author="Carl Reed" w:date="2023-12-19T16:42:00Z" w:initials="CR">
    <w:p w14:paraId="14187949" w14:textId="77777777" w:rsidR="00F639D8" w:rsidRDefault="00F639D8" w:rsidP="00283543">
      <w:pPr>
        <w:pStyle w:val="af6"/>
      </w:pPr>
      <w:r>
        <w:rPr>
          <w:rStyle w:val="af5"/>
        </w:rPr>
        <w:annotationRef/>
      </w:r>
      <w:r>
        <w:t>IS there an enumeration? Or can only media types be specified here?</w:t>
      </w:r>
    </w:p>
  </w:comment>
  <w:comment w:id="228" w:author="Ruixiang Liu" w:date="2024-01-22T15:47:00Z" w:initials="RL">
    <w:p w14:paraId="1290188B" w14:textId="7597EE66" w:rsidR="00F639D8" w:rsidRDefault="00F639D8">
      <w:pPr>
        <w:pStyle w:val="af6"/>
        <w:rPr>
          <w:lang w:eastAsia="zh-CN"/>
        </w:rPr>
      </w:pPr>
      <w:r>
        <w:rPr>
          <w:rStyle w:val="af5"/>
        </w:rPr>
        <w:annotationRef/>
      </w:r>
      <w:r>
        <w:rPr>
          <w:lang w:eastAsia="zh-CN"/>
        </w:rPr>
        <w:t>An enumeration class is added.</w:t>
      </w:r>
    </w:p>
  </w:comment>
  <w:comment w:id="254" w:author="Carl Reed" w:date="2023-12-19T16:46:00Z" w:initials="CR">
    <w:p w14:paraId="58EE882C" w14:textId="77777777" w:rsidR="00F639D8" w:rsidRDefault="00F639D8" w:rsidP="0070724B">
      <w:pPr>
        <w:pStyle w:val="af6"/>
      </w:pPr>
      <w:r>
        <w:rPr>
          <w:rStyle w:val="af5"/>
        </w:rPr>
        <w:annotationRef/>
      </w:r>
      <w:r>
        <w:t>Is there a standardized enumeration? If not, then there will be an interoperability issue.</w:t>
      </w:r>
    </w:p>
  </w:comment>
  <w:comment w:id="255" w:author="Ruixiang Liu" w:date="2024-01-25T13:57:00Z" w:initials="RL">
    <w:p w14:paraId="6D041CAA" w14:textId="59446857" w:rsidR="00F639D8" w:rsidRDefault="00F639D8">
      <w:pPr>
        <w:pStyle w:val="af6"/>
        <w:rPr>
          <w:lang w:eastAsia="zh-CN"/>
        </w:rPr>
      </w:pPr>
      <w:r>
        <w:rPr>
          <w:rStyle w:val="af5"/>
        </w:rPr>
        <w:annotationRef/>
      </w:r>
      <w:r>
        <w:rPr>
          <w:rFonts w:hint="eastAsia"/>
          <w:lang w:eastAsia="zh-CN"/>
        </w:rPr>
        <w:t>A</w:t>
      </w:r>
      <w:r>
        <w:rPr>
          <w:lang w:eastAsia="zh-CN"/>
        </w:rPr>
        <w:t>n enumeration class is added.</w:t>
      </w:r>
    </w:p>
  </w:comment>
  <w:comment w:id="256" w:author="Carl Reed" w:date="2023-12-19T16:46:00Z" w:initials="CR">
    <w:p w14:paraId="35C54F08" w14:textId="631178F9" w:rsidR="00F639D8" w:rsidRDefault="00F639D8" w:rsidP="0070724B">
      <w:pPr>
        <w:pStyle w:val="af6"/>
      </w:pPr>
      <w:r>
        <w:rPr>
          <w:rStyle w:val="af5"/>
        </w:rPr>
        <w:annotationRef/>
      </w:r>
      <w:r>
        <w:t>Is there a standardized enumeration? If not, then there will be an interoperability issue.</w:t>
      </w:r>
    </w:p>
  </w:comment>
  <w:comment w:id="257" w:author="Ruixiang Liu" w:date="2024-01-25T13:57:00Z" w:initials="RL">
    <w:p w14:paraId="4C466F59" w14:textId="1DC969B4" w:rsidR="00F639D8" w:rsidRDefault="00F639D8">
      <w:pPr>
        <w:pStyle w:val="af6"/>
        <w:rPr>
          <w:lang w:eastAsia="zh-CN"/>
        </w:rPr>
      </w:pPr>
      <w:r>
        <w:rPr>
          <w:rStyle w:val="af5"/>
        </w:rPr>
        <w:annotationRef/>
      </w:r>
      <w:r>
        <w:rPr>
          <w:rFonts w:hint="eastAsia"/>
          <w:lang w:eastAsia="zh-CN"/>
        </w:rPr>
        <w:t>S</w:t>
      </w:r>
      <w:r>
        <w:rPr>
          <w:lang w:eastAsia="zh-CN"/>
        </w:rPr>
        <w:t>ince there are too many tools or software can be used in labeling, so we cannot add an enumeration class for this property.</w:t>
      </w:r>
    </w:p>
  </w:comment>
  <w:comment w:id="265" w:author="Carl Reed" w:date="2023-12-19T17:23:00Z" w:initials="CR">
    <w:p w14:paraId="5A45F5A8" w14:textId="77777777" w:rsidR="00F639D8" w:rsidRDefault="00F639D8" w:rsidP="00E81F02">
      <w:pPr>
        <w:pStyle w:val="af6"/>
      </w:pPr>
      <w:r>
        <w:rPr>
          <w:rStyle w:val="af5"/>
        </w:rPr>
        <w:annotationRef/>
      </w:r>
      <w:r>
        <w:t>Unique?</w:t>
      </w:r>
    </w:p>
  </w:comment>
  <w:comment w:id="266" w:author="Ruixiang Liu" w:date="2024-01-22T15:54:00Z" w:initials="RL">
    <w:p w14:paraId="1430F19F" w14:textId="24C88DCC" w:rsidR="00F639D8" w:rsidRDefault="00F639D8">
      <w:pPr>
        <w:pStyle w:val="af6"/>
      </w:pPr>
      <w:r>
        <w:rPr>
          <w:rStyle w:val="af5"/>
        </w:rPr>
        <w:annotationRef/>
      </w:r>
      <w:r w:rsidRPr="00547726">
        <w:t xml:space="preserve">Now it is the same as Part 1 - Table </w:t>
      </w:r>
      <w:r>
        <w:t>54</w:t>
      </w:r>
      <w:r w:rsidRPr="00547726">
        <w:t>.</w:t>
      </w:r>
    </w:p>
  </w:comment>
  <w:comment w:id="327" w:author="Carl Reed" w:date="2023-12-27T13:15:00Z" w:initials="CR">
    <w:p w14:paraId="723FA3ED" w14:textId="77777777" w:rsidR="00F639D8" w:rsidRDefault="00F639D8" w:rsidP="00C168FB">
      <w:pPr>
        <w:pStyle w:val="af6"/>
      </w:pPr>
      <w:r>
        <w:rPr>
          <w:rStyle w:val="af5"/>
        </w:rPr>
        <w:annotationRef/>
      </w:r>
      <w:r>
        <w:t>What does this mean?</w:t>
      </w:r>
    </w:p>
  </w:comment>
  <w:comment w:id="328" w:author="Ruixiang Liu" w:date="2024-01-22T16:04:00Z" w:initials="RL">
    <w:p w14:paraId="33C1846A" w14:textId="75371471" w:rsidR="00F639D8" w:rsidRDefault="00F639D8">
      <w:pPr>
        <w:pStyle w:val="af6"/>
        <w:rPr>
          <w:lang w:eastAsia="zh-CN"/>
        </w:rPr>
      </w:pPr>
      <w:r>
        <w:rPr>
          <w:rStyle w:val="af5"/>
        </w:rPr>
        <w:annotationRef/>
      </w:r>
      <w:r>
        <w:rPr>
          <w:rFonts w:hint="eastAsia"/>
          <w:lang w:eastAsia="zh-CN"/>
        </w:rPr>
        <w:t>A</w:t>
      </w:r>
      <w:r>
        <w:rPr>
          <w:lang w:eastAsia="zh-CN"/>
        </w:rPr>
        <w:t>n instance means a training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400AF" w15:done="0"/>
  <w15:commentEx w15:paraId="0CED3FC4" w15:done="0"/>
  <w15:commentEx w15:paraId="4AE6016F" w15:done="0"/>
  <w15:commentEx w15:paraId="37430225" w15:done="0"/>
  <w15:commentEx w15:paraId="5E24EF1C" w15:paraIdParent="37430225" w15:done="0"/>
  <w15:commentEx w15:paraId="142BB0E2" w15:done="0"/>
  <w15:commentEx w15:paraId="0619D249" w15:done="0"/>
  <w15:commentEx w15:paraId="396713F4" w15:done="0"/>
  <w15:commentEx w15:paraId="5E8BB66E" w15:done="0"/>
  <w15:commentEx w15:paraId="207E7769" w15:done="0"/>
  <w15:commentEx w15:paraId="2C1967C1" w15:paraIdParent="207E7769" w15:done="0"/>
  <w15:commentEx w15:paraId="07BA8FEA" w15:done="0"/>
  <w15:commentEx w15:paraId="70A75D23" w15:paraIdParent="07BA8FEA" w15:done="0"/>
  <w15:commentEx w15:paraId="14187949" w15:done="0"/>
  <w15:commentEx w15:paraId="1290188B" w15:paraIdParent="14187949" w15:done="0"/>
  <w15:commentEx w15:paraId="58EE882C" w15:done="0"/>
  <w15:commentEx w15:paraId="6D041CAA" w15:paraIdParent="58EE882C" w15:done="0"/>
  <w15:commentEx w15:paraId="35C54F08" w15:done="0"/>
  <w15:commentEx w15:paraId="4C466F59" w15:paraIdParent="35C54F08" w15:done="0"/>
  <w15:commentEx w15:paraId="5A45F5A8" w15:done="0"/>
  <w15:commentEx w15:paraId="1430F19F" w15:paraIdParent="5A45F5A8" w15:done="0"/>
  <w15:commentEx w15:paraId="723FA3ED" w15:done="0"/>
  <w15:commentEx w15:paraId="33C1846A" w15:paraIdParent="723FA3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6846DA5" w16cex:dateUtc="2023-12-18T23:48:00Z"/>
  <w16cex:commentExtensible w16cex:durableId="395B206C" w16cex:dateUtc="2023-12-18T23:49:00Z"/>
  <w16cex:commentExtensible w16cex:durableId="0E41FFE9" w16cex:dateUtc="2023-12-18T23:54:00Z"/>
  <w16cex:commentExtensible w16cex:durableId="3B86D979" w16cex:dateUtc="2023-12-19T16:55:00Z"/>
  <w16cex:commentExtensible w16cex:durableId="2968212B" w16cex:dateUtc="2023-12-19T16:58:00Z"/>
  <w16cex:commentExtensible w16cex:durableId="6817D580" w16cex:dateUtc="2023-12-19T17:17:00Z"/>
  <w16cex:commentExtensible w16cex:durableId="1FCC98C7" w16cex:dateUtc="2023-12-19T17:18:00Z"/>
  <w16cex:commentExtensible w16cex:durableId="618D418C" w16cex:dateUtc="2023-12-19T17:28:00Z"/>
  <w16cex:commentExtensible w16cex:durableId="2AD5FDDF" w16cex:dateUtc="2023-12-19T17:01:00Z"/>
  <w16cex:commentExtensible w16cex:durableId="7BD1B34A" w16cex:dateUtc="2023-12-19T17:29:00Z"/>
  <w16cex:commentExtensible w16cex:durableId="6B1806BA" w16cex:dateUtc="2023-12-19T17:38:00Z"/>
  <w16cex:commentExtensible w16cex:durableId="548E349F" w16cex:dateUtc="2023-12-19T17:31:00Z"/>
  <w16cex:commentExtensible w16cex:durableId="4D91A16D" w16cex:dateUtc="2023-12-19T17:39:00Z"/>
  <w16cex:commentExtensible w16cex:durableId="63BD5FFD" w16cex:dateUtc="2023-12-19T17:42:00Z"/>
  <w16cex:commentExtensible w16cex:durableId="536382CA" w16cex:dateUtc="2023-12-19T23:21:00Z"/>
  <w16cex:commentExtensible w16cex:durableId="234F28D8" w16cex:dateUtc="2023-12-19T23:25:00Z"/>
  <w16cex:commentExtensible w16cex:durableId="74C05F82" w16cex:dateUtc="2023-12-19T23:42:00Z"/>
  <w16cex:commentExtensible w16cex:durableId="11B825C4" w16cex:dateUtc="2023-12-19T23:46:00Z"/>
  <w16cex:commentExtensible w16cex:durableId="3E17183C" w16cex:dateUtc="2023-12-19T23:46:00Z"/>
  <w16cex:commentExtensible w16cex:durableId="4BC15DFA" w16cex:dateUtc="2023-12-19T23:47:00Z"/>
  <w16cex:commentExtensible w16cex:durableId="2390AECC" w16cex:dateUtc="2023-12-20T00:23:00Z"/>
  <w16cex:commentExtensible w16cex:durableId="68A98B83" w16cex:dateUtc="2023-12-27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400AF" w16cid:durableId="06846DA5"/>
  <w16cid:commentId w16cid:paraId="0CED3FC4" w16cid:durableId="395B206C"/>
  <w16cid:commentId w16cid:paraId="4AE6016F" w16cid:durableId="0E41FFE9"/>
  <w16cid:commentId w16cid:paraId="37430225" w16cid:durableId="3B86D979"/>
  <w16cid:commentId w16cid:paraId="5E24EF1C" w16cid:durableId="2958C6F9"/>
  <w16cid:commentId w16cid:paraId="142BB0E2" w16cid:durableId="2968212B"/>
  <w16cid:commentId w16cid:paraId="0619D249" w16cid:durableId="6817D580"/>
  <w16cid:commentId w16cid:paraId="396713F4" w16cid:durableId="1FCC98C7"/>
  <w16cid:commentId w16cid:paraId="5E8BB66E" w16cid:durableId="618D418C"/>
  <w16cid:commentId w16cid:paraId="207E7769" w16cid:durableId="536382CA"/>
  <w16cid:commentId w16cid:paraId="2C1967C1" w16cid:durableId="295906D5"/>
  <w16cid:commentId w16cid:paraId="07BA8FEA" w16cid:durableId="234F28D8"/>
  <w16cid:commentId w16cid:paraId="70A75D23" w16cid:durableId="295906EA"/>
  <w16cid:commentId w16cid:paraId="14187949" w16cid:durableId="74C05F82"/>
  <w16cid:commentId w16cid:paraId="1290188B" w16cid:durableId="29590C92"/>
  <w16cid:commentId w16cid:paraId="58EE882C" w16cid:durableId="11B825C4"/>
  <w16cid:commentId w16cid:paraId="6D041CAA" w16cid:durableId="295CE746"/>
  <w16cid:commentId w16cid:paraId="35C54F08" w16cid:durableId="3E17183C"/>
  <w16cid:commentId w16cid:paraId="4C466F59" w16cid:durableId="295CE752"/>
  <w16cid:commentId w16cid:paraId="5A45F5A8" w16cid:durableId="2390AECC"/>
  <w16cid:commentId w16cid:paraId="1430F19F" w16cid:durableId="29590E41"/>
  <w16cid:commentId w16cid:paraId="723FA3ED" w16cid:durableId="68A98B83"/>
  <w16cid:commentId w16cid:paraId="33C1846A" w16cid:durableId="29591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E8E28" w14:textId="77777777" w:rsidR="00EB7D7B" w:rsidRDefault="00EB7D7B">
      <w:pPr>
        <w:spacing w:after="0"/>
      </w:pPr>
      <w:r>
        <w:separator/>
      </w:r>
    </w:p>
  </w:endnote>
  <w:endnote w:type="continuationSeparator" w:id="0">
    <w:p w14:paraId="36DE3D64" w14:textId="77777777" w:rsidR="00EB7D7B" w:rsidRDefault="00EB7D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F639D8" w:rsidRDefault="00F639D8">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F639D8" w:rsidRPr="0079517D" w:rsidRDefault="00F639D8"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344BE4" w14:textId="77777777" w:rsidR="00EB7D7B" w:rsidRDefault="00EB7D7B">
      <w:pPr>
        <w:spacing w:after="0"/>
      </w:pPr>
      <w:r>
        <w:separator/>
      </w:r>
    </w:p>
  </w:footnote>
  <w:footnote w:type="continuationSeparator" w:id="0">
    <w:p w14:paraId="5CF357CB" w14:textId="77777777" w:rsidR="00EB7D7B" w:rsidRDefault="00EB7D7B">
      <w:pPr>
        <w:spacing w:after="0"/>
      </w:pPr>
      <w:r>
        <w:continuationSeparator/>
      </w:r>
    </w:p>
  </w:footnote>
  <w:footnote w:id="1">
    <w:p w14:paraId="7EB585CE" w14:textId="77777777" w:rsidR="00F639D8" w:rsidRDefault="00F639D8"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5"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6"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7"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9"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0"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1"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1"/>
  </w:num>
  <w:num w:numId="2">
    <w:abstractNumId w:val="1"/>
  </w:num>
  <w:num w:numId="3">
    <w:abstractNumId w:val="4"/>
  </w:num>
  <w:num w:numId="4">
    <w:abstractNumId w:val="10"/>
  </w:num>
  <w:num w:numId="5">
    <w:abstractNumId w:val="7"/>
  </w:num>
  <w:num w:numId="6">
    <w:abstractNumId w:val="6"/>
  </w:num>
  <w:num w:numId="7">
    <w:abstractNumId w:val="5"/>
  </w:num>
  <w:num w:numId="8">
    <w:abstractNumId w:val="9"/>
  </w:num>
  <w:num w:numId="9">
    <w:abstractNumId w:val="0"/>
  </w:num>
  <w:num w:numId="10">
    <w:abstractNumId w:val="8"/>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4"/>
    <w:lvlOverride w:ilvl="0">
      <w:startOverride w:val="1"/>
    </w:lvlOverride>
  </w:num>
  <w:num w:numId="14">
    <w:abstractNumId w:val="4"/>
  </w:num>
  <w:num w:numId="15">
    <w:abstractNumId w:val="4"/>
  </w:num>
  <w:num w:numId="16">
    <w:abstractNumId w:val="4"/>
    <w:lvlOverride w:ilvl="0">
      <w:startOverride w:val="1"/>
    </w:lvlOverride>
  </w:num>
  <w:num w:numId="17">
    <w:abstractNumId w:val="4"/>
    <w:lvlOverride w:ilvl="0">
      <w:startOverride w:val="1"/>
    </w:lvlOverride>
  </w:num>
  <w:num w:numId="18">
    <w:abstractNumId w:val="4"/>
    <w:lvlOverride w:ilvl="0">
      <w:startOverride w:val="1"/>
    </w:lvlOverride>
  </w:num>
  <w:num w:numId="19">
    <w:abstractNumId w:val="4"/>
    <w:lvlOverride w:ilvl="0">
      <w:startOverride w:val="1"/>
    </w:lvlOverride>
  </w:num>
  <w:num w:numId="20">
    <w:abstractNumId w:val="4"/>
  </w:num>
  <w:num w:numId="21">
    <w:abstractNumId w:val="4"/>
    <w:lvlOverride w:ilvl="0">
      <w:startOverride w:val="1"/>
    </w:lvlOverride>
  </w:num>
  <w:num w:numId="22">
    <w:abstractNumId w:val="4"/>
    <w:lvlOverride w:ilvl="0">
      <w:startOverride w:val="1"/>
    </w:lvlOverride>
  </w:num>
  <w:num w:numId="23">
    <w:abstractNumId w:val="4"/>
    <w:lvlOverride w:ilvl="0">
      <w:startOverride w:val="1"/>
    </w:lvlOverride>
  </w:num>
  <w:num w:numId="24">
    <w:abstractNumId w:val="4"/>
    <w:lvlOverride w:ilvl="0">
      <w:startOverride w:val="1"/>
    </w:lvlOverride>
  </w:num>
  <w:num w:numId="25">
    <w:abstractNumId w:val="4"/>
    <w:lvlOverride w:ilvl="0">
      <w:startOverride w:val="1"/>
    </w:lvlOverride>
  </w:num>
  <w:num w:numId="26">
    <w:abstractNumId w:val="11"/>
  </w:num>
  <w:num w:numId="27">
    <w:abstractNumId w:val="2"/>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9"/>
  </w:num>
  <w:num w:numId="30">
    <w:abstractNumId w:val="9"/>
  </w:num>
  <w:num w:numId="31">
    <w:abstractNumId w:val="9"/>
  </w:num>
  <w:num w:numId="32">
    <w:abstractNumId w:val="9"/>
  </w:num>
  <w:num w:numId="33">
    <w:abstractNumId w:val="9"/>
  </w:num>
  <w:num w:numId="34">
    <w:abstractNumId w:val="9"/>
  </w:num>
  <w:num w:numId="35">
    <w:abstractNumId w:val="9"/>
  </w:num>
  <w:num w:numId="36">
    <w:abstractNumId w:val="9"/>
  </w:num>
  <w:num w:numId="37">
    <w:abstractNumId w:val="4"/>
    <w:lvlOverride w:ilvl="0">
      <w:startOverride w:val="1"/>
    </w:lvlOverride>
  </w:num>
  <w:num w:numId="38">
    <w:abstractNumId w:val="4"/>
    <w:lvlOverride w:ilvl="0">
      <w:startOverride w:val="1"/>
    </w:lvlOverride>
  </w:num>
  <w:num w:numId="39">
    <w:abstractNumId w:val="4"/>
    <w:lvlOverride w:ilvl="0">
      <w:startOverride w:val="1"/>
    </w:lvlOverride>
  </w:num>
  <w:num w:numId="40">
    <w:abstractNumId w:val="9"/>
  </w:num>
  <w:num w:numId="41">
    <w:abstractNumId w:val="4"/>
    <w:lvlOverride w:ilvl="0">
      <w:startOverride w:val="1"/>
    </w:lvlOverride>
  </w:num>
  <w:num w:numId="42">
    <w:abstractNumId w:val="3"/>
  </w:num>
  <w:num w:numId="43">
    <w:abstractNumId w:val="4"/>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 Reed">
    <w15:presenceInfo w15:providerId="Windows Live" w15:userId="6d17b50bb60df2f0"/>
  </w15:person>
  <w15:person w15:author="Ruixiang Liu">
    <w15:presenceInfo w15:providerId="None" w15:userId="Ruixia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Nq0FALqAH7c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038E"/>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446D"/>
    <w:rsid w:val="000349B6"/>
    <w:rsid w:val="00035332"/>
    <w:rsid w:val="000373C0"/>
    <w:rsid w:val="00040726"/>
    <w:rsid w:val="00041832"/>
    <w:rsid w:val="00042208"/>
    <w:rsid w:val="00044552"/>
    <w:rsid w:val="000455F3"/>
    <w:rsid w:val="00045B87"/>
    <w:rsid w:val="00046695"/>
    <w:rsid w:val="00047074"/>
    <w:rsid w:val="00047E18"/>
    <w:rsid w:val="00051E38"/>
    <w:rsid w:val="00051F62"/>
    <w:rsid w:val="0005246E"/>
    <w:rsid w:val="00054B09"/>
    <w:rsid w:val="00055560"/>
    <w:rsid w:val="0005753C"/>
    <w:rsid w:val="000575A6"/>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32ED"/>
    <w:rsid w:val="000835F5"/>
    <w:rsid w:val="00083772"/>
    <w:rsid w:val="00083F80"/>
    <w:rsid w:val="000846A0"/>
    <w:rsid w:val="0009143A"/>
    <w:rsid w:val="000915B0"/>
    <w:rsid w:val="00091BC3"/>
    <w:rsid w:val="0009270C"/>
    <w:rsid w:val="00092910"/>
    <w:rsid w:val="00093E7B"/>
    <w:rsid w:val="0009414A"/>
    <w:rsid w:val="000942DC"/>
    <w:rsid w:val="0009437D"/>
    <w:rsid w:val="00095261"/>
    <w:rsid w:val="00095F0E"/>
    <w:rsid w:val="00096D6D"/>
    <w:rsid w:val="00097569"/>
    <w:rsid w:val="00097CE3"/>
    <w:rsid w:val="00097E05"/>
    <w:rsid w:val="00097F08"/>
    <w:rsid w:val="000A083E"/>
    <w:rsid w:val="000A0C3D"/>
    <w:rsid w:val="000A3E6A"/>
    <w:rsid w:val="000A422F"/>
    <w:rsid w:val="000A5CA5"/>
    <w:rsid w:val="000A641E"/>
    <w:rsid w:val="000A68BD"/>
    <w:rsid w:val="000A757E"/>
    <w:rsid w:val="000A7E60"/>
    <w:rsid w:val="000B047A"/>
    <w:rsid w:val="000B08C6"/>
    <w:rsid w:val="000B0A52"/>
    <w:rsid w:val="000B14EA"/>
    <w:rsid w:val="000B1AD7"/>
    <w:rsid w:val="000B3A99"/>
    <w:rsid w:val="000B4048"/>
    <w:rsid w:val="000B5566"/>
    <w:rsid w:val="000B5755"/>
    <w:rsid w:val="000B69EB"/>
    <w:rsid w:val="000C0BEC"/>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991"/>
    <w:rsid w:val="000F3EBC"/>
    <w:rsid w:val="000F46CA"/>
    <w:rsid w:val="000F51AB"/>
    <w:rsid w:val="000F6054"/>
    <w:rsid w:val="000F60C7"/>
    <w:rsid w:val="000F61B2"/>
    <w:rsid w:val="0010005A"/>
    <w:rsid w:val="00100720"/>
    <w:rsid w:val="0010236E"/>
    <w:rsid w:val="00102398"/>
    <w:rsid w:val="001038A5"/>
    <w:rsid w:val="00103D64"/>
    <w:rsid w:val="00104CFF"/>
    <w:rsid w:val="0010574B"/>
    <w:rsid w:val="00107D02"/>
    <w:rsid w:val="0011116A"/>
    <w:rsid w:val="00114A11"/>
    <w:rsid w:val="00114DCC"/>
    <w:rsid w:val="00115837"/>
    <w:rsid w:val="00115CF5"/>
    <w:rsid w:val="00116510"/>
    <w:rsid w:val="00116900"/>
    <w:rsid w:val="0011704D"/>
    <w:rsid w:val="0011728A"/>
    <w:rsid w:val="00120CDB"/>
    <w:rsid w:val="001219E9"/>
    <w:rsid w:val="00126855"/>
    <w:rsid w:val="0012698A"/>
    <w:rsid w:val="00130E6C"/>
    <w:rsid w:val="00131056"/>
    <w:rsid w:val="001314A5"/>
    <w:rsid w:val="00132592"/>
    <w:rsid w:val="0013283D"/>
    <w:rsid w:val="00132B26"/>
    <w:rsid w:val="0013358B"/>
    <w:rsid w:val="00133617"/>
    <w:rsid w:val="00133EEA"/>
    <w:rsid w:val="00134119"/>
    <w:rsid w:val="0013478F"/>
    <w:rsid w:val="00134CFE"/>
    <w:rsid w:val="0013501D"/>
    <w:rsid w:val="00137E73"/>
    <w:rsid w:val="001402F8"/>
    <w:rsid w:val="001405CA"/>
    <w:rsid w:val="00140E37"/>
    <w:rsid w:val="00141EA7"/>
    <w:rsid w:val="001424EF"/>
    <w:rsid w:val="001441E4"/>
    <w:rsid w:val="00144945"/>
    <w:rsid w:val="00146B16"/>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656"/>
    <w:rsid w:val="00177735"/>
    <w:rsid w:val="00177F5F"/>
    <w:rsid w:val="001811FA"/>
    <w:rsid w:val="00181F57"/>
    <w:rsid w:val="001829D9"/>
    <w:rsid w:val="00183B7F"/>
    <w:rsid w:val="001843B5"/>
    <w:rsid w:val="00184685"/>
    <w:rsid w:val="00185C34"/>
    <w:rsid w:val="001867F6"/>
    <w:rsid w:val="00190D1A"/>
    <w:rsid w:val="00192233"/>
    <w:rsid w:val="00192976"/>
    <w:rsid w:val="0019442E"/>
    <w:rsid w:val="00194B65"/>
    <w:rsid w:val="00194D8D"/>
    <w:rsid w:val="00195441"/>
    <w:rsid w:val="001963CA"/>
    <w:rsid w:val="00196D1E"/>
    <w:rsid w:val="001A0E86"/>
    <w:rsid w:val="001A2480"/>
    <w:rsid w:val="001A2BFA"/>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47F7"/>
    <w:rsid w:val="001C522B"/>
    <w:rsid w:val="001C5635"/>
    <w:rsid w:val="001C7148"/>
    <w:rsid w:val="001C7EBD"/>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44D0"/>
    <w:rsid w:val="00204D9E"/>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52F4"/>
    <w:rsid w:val="0022635F"/>
    <w:rsid w:val="002276AA"/>
    <w:rsid w:val="0022779D"/>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37EFE"/>
    <w:rsid w:val="00241050"/>
    <w:rsid w:val="00241134"/>
    <w:rsid w:val="00241992"/>
    <w:rsid w:val="00242783"/>
    <w:rsid w:val="00245390"/>
    <w:rsid w:val="002454A7"/>
    <w:rsid w:val="002479F2"/>
    <w:rsid w:val="00247DA3"/>
    <w:rsid w:val="00250E8E"/>
    <w:rsid w:val="00250EC3"/>
    <w:rsid w:val="0025449A"/>
    <w:rsid w:val="002544C8"/>
    <w:rsid w:val="002547B4"/>
    <w:rsid w:val="0026025D"/>
    <w:rsid w:val="0026117C"/>
    <w:rsid w:val="00261187"/>
    <w:rsid w:val="0026201E"/>
    <w:rsid w:val="00264346"/>
    <w:rsid w:val="002670D4"/>
    <w:rsid w:val="00267851"/>
    <w:rsid w:val="0027160F"/>
    <w:rsid w:val="0027197E"/>
    <w:rsid w:val="002722B0"/>
    <w:rsid w:val="002738FE"/>
    <w:rsid w:val="00274AAD"/>
    <w:rsid w:val="00274C4B"/>
    <w:rsid w:val="00275F47"/>
    <w:rsid w:val="00280311"/>
    <w:rsid w:val="00283543"/>
    <w:rsid w:val="002837A9"/>
    <w:rsid w:val="00283849"/>
    <w:rsid w:val="00283AF3"/>
    <w:rsid w:val="00284076"/>
    <w:rsid w:val="00285601"/>
    <w:rsid w:val="00285CDB"/>
    <w:rsid w:val="00286084"/>
    <w:rsid w:val="0028627D"/>
    <w:rsid w:val="0028696F"/>
    <w:rsid w:val="00286CCD"/>
    <w:rsid w:val="00286F0C"/>
    <w:rsid w:val="0028717F"/>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56E5"/>
    <w:rsid w:val="002B7966"/>
    <w:rsid w:val="002C025D"/>
    <w:rsid w:val="002C0533"/>
    <w:rsid w:val="002C0B23"/>
    <w:rsid w:val="002C0B9E"/>
    <w:rsid w:val="002C0C0F"/>
    <w:rsid w:val="002C3A89"/>
    <w:rsid w:val="002C4841"/>
    <w:rsid w:val="002C4A48"/>
    <w:rsid w:val="002C6201"/>
    <w:rsid w:val="002C6504"/>
    <w:rsid w:val="002C673D"/>
    <w:rsid w:val="002C7386"/>
    <w:rsid w:val="002C7AD6"/>
    <w:rsid w:val="002D15CC"/>
    <w:rsid w:val="002D1AF7"/>
    <w:rsid w:val="002D1C72"/>
    <w:rsid w:val="002D2D8A"/>
    <w:rsid w:val="002D3CED"/>
    <w:rsid w:val="002D4F36"/>
    <w:rsid w:val="002D51DC"/>
    <w:rsid w:val="002D7032"/>
    <w:rsid w:val="002D70EB"/>
    <w:rsid w:val="002D738E"/>
    <w:rsid w:val="002D769B"/>
    <w:rsid w:val="002E2AF0"/>
    <w:rsid w:val="002E3F96"/>
    <w:rsid w:val="002E5B6D"/>
    <w:rsid w:val="002E7774"/>
    <w:rsid w:val="002E77D1"/>
    <w:rsid w:val="002F2ED7"/>
    <w:rsid w:val="002F3455"/>
    <w:rsid w:val="002F787E"/>
    <w:rsid w:val="00301B82"/>
    <w:rsid w:val="00303A62"/>
    <w:rsid w:val="00306115"/>
    <w:rsid w:val="0030690B"/>
    <w:rsid w:val="00310DBF"/>
    <w:rsid w:val="00312C5A"/>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0B53"/>
    <w:rsid w:val="00331403"/>
    <w:rsid w:val="003341AF"/>
    <w:rsid w:val="0033473E"/>
    <w:rsid w:val="003349FE"/>
    <w:rsid w:val="00335387"/>
    <w:rsid w:val="00336994"/>
    <w:rsid w:val="003402DE"/>
    <w:rsid w:val="0034052A"/>
    <w:rsid w:val="00340D97"/>
    <w:rsid w:val="00341922"/>
    <w:rsid w:val="003422E8"/>
    <w:rsid w:val="00342AF5"/>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C32"/>
    <w:rsid w:val="00382CD9"/>
    <w:rsid w:val="0038336E"/>
    <w:rsid w:val="00384F1F"/>
    <w:rsid w:val="00391B4D"/>
    <w:rsid w:val="003928E3"/>
    <w:rsid w:val="0039377A"/>
    <w:rsid w:val="00393984"/>
    <w:rsid w:val="0039467E"/>
    <w:rsid w:val="00395242"/>
    <w:rsid w:val="00395D22"/>
    <w:rsid w:val="003A02FD"/>
    <w:rsid w:val="003A0498"/>
    <w:rsid w:val="003A08A9"/>
    <w:rsid w:val="003A103D"/>
    <w:rsid w:val="003A289F"/>
    <w:rsid w:val="003A39EE"/>
    <w:rsid w:val="003A4729"/>
    <w:rsid w:val="003A5F19"/>
    <w:rsid w:val="003A6D09"/>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D7D"/>
    <w:rsid w:val="003C362F"/>
    <w:rsid w:val="003C36DC"/>
    <w:rsid w:val="003C37F7"/>
    <w:rsid w:val="003C5A95"/>
    <w:rsid w:val="003C5E09"/>
    <w:rsid w:val="003C5F66"/>
    <w:rsid w:val="003C6C73"/>
    <w:rsid w:val="003C7D20"/>
    <w:rsid w:val="003D0A23"/>
    <w:rsid w:val="003D0EE3"/>
    <w:rsid w:val="003D14F5"/>
    <w:rsid w:val="003D2116"/>
    <w:rsid w:val="003D3F77"/>
    <w:rsid w:val="003D3FBD"/>
    <w:rsid w:val="003D41BC"/>
    <w:rsid w:val="003D45AC"/>
    <w:rsid w:val="003D5CC5"/>
    <w:rsid w:val="003D5D13"/>
    <w:rsid w:val="003D651F"/>
    <w:rsid w:val="003D665E"/>
    <w:rsid w:val="003D6A72"/>
    <w:rsid w:val="003D6DF8"/>
    <w:rsid w:val="003D7433"/>
    <w:rsid w:val="003E09CB"/>
    <w:rsid w:val="003E257E"/>
    <w:rsid w:val="003E2F42"/>
    <w:rsid w:val="003E3680"/>
    <w:rsid w:val="003E3815"/>
    <w:rsid w:val="003E43F0"/>
    <w:rsid w:val="003E4F32"/>
    <w:rsid w:val="003E4FDD"/>
    <w:rsid w:val="003F1C62"/>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407"/>
    <w:rsid w:val="00414F2C"/>
    <w:rsid w:val="0041571F"/>
    <w:rsid w:val="00416F57"/>
    <w:rsid w:val="00417535"/>
    <w:rsid w:val="004203F0"/>
    <w:rsid w:val="004213D7"/>
    <w:rsid w:val="00424358"/>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26EB"/>
    <w:rsid w:val="0044308B"/>
    <w:rsid w:val="00443112"/>
    <w:rsid w:val="004433E2"/>
    <w:rsid w:val="00443E61"/>
    <w:rsid w:val="0044486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63E4"/>
    <w:rsid w:val="00467BE4"/>
    <w:rsid w:val="0047401C"/>
    <w:rsid w:val="00474591"/>
    <w:rsid w:val="00474D9C"/>
    <w:rsid w:val="00475331"/>
    <w:rsid w:val="004754B4"/>
    <w:rsid w:val="004761BC"/>
    <w:rsid w:val="004770E0"/>
    <w:rsid w:val="00477368"/>
    <w:rsid w:val="00480610"/>
    <w:rsid w:val="00481C94"/>
    <w:rsid w:val="004827D3"/>
    <w:rsid w:val="00482F81"/>
    <w:rsid w:val="00484A3A"/>
    <w:rsid w:val="00485456"/>
    <w:rsid w:val="00487130"/>
    <w:rsid w:val="00487523"/>
    <w:rsid w:val="004876FF"/>
    <w:rsid w:val="00491097"/>
    <w:rsid w:val="00492670"/>
    <w:rsid w:val="00492A7A"/>
    <w:rsid w:val="00492F5F"/>
    <w:rsid w:val="004947C7"/>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4D8"/>
    <w:rsid w:val="004B17E8"/>
    <w:rsid w:val="004B19FC"/>
    <w:rsid w:val="004B1C54"/>
    <w:rsid w:val="004B27D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506"/>
    <w:rsid w:val="004D3A20"/>
    <w:rsid w:val="004D4319"/>
    <w:rsid w:val="004D4763"/>
    <w:rsid w:val="004D4FBA"/>
    <w:rsid w:val="004D53AD"/>
    <w:rsid w:val="004D53EA"/>
    <w:rsid w:val="004D57AB"/>
    <w:rsid w:val="004D5965"/>
    <w:rsid w:val="004D6098"/>
    <w:rsid w:val="004D65D1"/>
    <w:rsid w:val="004D6C25"/>
    <w:rsid w:val="004E2E90"/>
    <w:rsid w:val="004E325F"/>
    <w:rsid w:val="004E412E"/>
    <w:rsid w:val="004E5C28"/>
    <w:rsid w:val="004E6D19"/>
    <w:rsid w:val="004F060A"/>
    <w:rsid w:val="004F06C0"/>
    <w:rsid w:val="004F30AA"/>
    <w:rsid w:val="004F3AE4"/>
    <w:rsid w:val="004F3CAE"/>
    <w:rsid w:val="004F3F26"/>
    <w:rsid w:val="004F51E1"/>
    <w:rsid w:val="00502669"/>
    <w:rsid w:val="005026D2"/>
    <w:rsid w:val="005046D7"/>
    <w:rsid w:val="00505790"/>
    <w:rsid w:val="005061CB"/>
    <w:rsid w:val="0050679A"/>
    <w:rsid w:val="00506C75"/>
    <w:rsid w:val="0050708A"/>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32F6"/>
    <w:rsid w:val="00534190"/>
    <w:rsid w:val="00535777"/>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50145"/>
    <w:rsid w:val="00551904"/>
    <w:rsid w:val="0055290F"/>
    <w:rsid w:val="00554884"/>
    <w:rsid w:val="005550A4"/>
    <w:rsid w:val="00555F2B"/>
    <w:rsid w:val="005565ED"/>
    <w:rsid w:val="00556752"/>
    <w:rsid w:val="00557DEE"/>
    <w:rsid w:val="005609CD"/>
    <w:rsid w:val="00561C97"/>
    <w:rsid w:val="00562559"/>
    <w:rsid w:val="00566AA5"/>
    <w:rsid w:val="00567786"/>
    <w:rsid w:val="00567791"/>
    <w:rsid w:val="00567C1D"/>
    <w:rsid w:val="00567FCF"/>
    <w:rsid w:val="00571E2C"/>
    <w:rsid w:val="00571F1D"/>
    <w:rsid w:val="00572A14"/>
    <w:rsid w:val="00572C06"/>
    <w:rsid w:val="005743ED"/>
    <w:rsid w:val="00574A16"/>
    <w:rsid w:val="00574C8A"/>
    <w:rsid w:val="005756E8"/>
    <w:rsid w:val="005805CA"/>
    <w:rsid w:val="005807DF"/>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5B30"/>
    <w:rsid w:val="00597B1D"/>
    <w:rsid w:val="005A0023"/>
    <w:rsid w:val="005A0450"/>
    <w:rsid w:val="005A0467"/>
    <w:rsid w:val="005A15FE"/>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315F"/>
    <w:rsid w:val="005F76BE"/>
    <w:rsid w:val="00600183"/>
    <w:rsid w:val="00600619"/>
    <w:rsid w:val="006027A9"/>
    <w:rsid w:val="006030A0"/>
    <w:rsid w:val="006041C5"/>
    <w:rsid w:val="00604542"/>
    <w:rsid w:val="0060477C"/>
    <w:rsid w:val="00605D88"/>
    <w:rsid w:val="0060625F"/>
    <w:rsid w:val="00606FD9"/>
    <w:rsid w:val="0061086A"/>
    <w:rsid w:val="00611F5E"/>
    <w:rsid w:val="00612370"/>
    <w:rsid w:val="0061298C"/>
    <w:rsid w:val="00612FCF"/>
    <w:rsid w:val="0061321F"/>
    <w:rsid w:val="006136E0"/>
    <w:rsid w:val="00614070"/>
    <w:rsid w:val="00615DF0"/>
    <w:rsid w:val="00620B0F"/>
    <w:rsid w:val="00622A3D"/>
    <w:rsid w:val="00622B63"/>
    <w:rsid w:val="00623A19"/>
    <w:rsid w:val="00623D13"/>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4277"/>
    <w:rsid w:val="00655B8D"/>
    <w:rsid w:val="00655F78"/>
    <w:rsid w:val="006562A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54A"/>
    <w:rsid w:val="006775C0"/>
    <w:rsid w:val="00677A22"/>
    <w:rsid w:val="00677DA2"/>
    <w:rsid w:val="006804D9"/>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05F"/>
    <w:rsid w:val="006954EC"/>
    <w:rsid w:val="00695D23"/>
    <w:rsid w:val="00696C96"/>
    <w:rsid w:val="006A0294"/>
    <w:rsid w:val="006A0B1F"/>
    <w:rsid w:val="006A1B69"/>
    <w:rsid w:val="006A1CF5"/>
    <w:rsid w:val="006A245A"/>
    <w:rsid w:val="006A31FF"/>
    <w:rsid w:val="006A373C"/>
    <w:rsid w:val="006A3D01"/>
    <w:rsid w:val="006A3D31"/>
    <w:rsid w:val="006A5195"/>
    <w:rsid w:val="006A5C3A"/>
    <w:rsid w:val="006A6494"/>
    <w:rsid w:val="006A6AD2"/>
    <w:rsid w:val="006A74EC"/>
    <w:rsid w:val="006B19B1"/>
    <w:rsid w:val="006B3267"/>
    <w:rsid w:val="006B520B"/>
    <w:rsid w:val="006B68DA"/>
    <w:rsid w:val="006B6B26"/>
    <w:rsid w:val="006B6E87"/>
    <w:rsid w:val="006C0293"/>
    <w:rsid w:val="006C1117"/>
    <w:rsid w:val="006C1E55"/>
    <w:rsid w:val="006C2581"/>
    <w:rsid w:val="006C2FC4"/>
    <w:rsid w:val="006C3039"/>
    <w:rsid w:val="006C4CEE"/>
    <w:rsid w:val="006D05BC"/>
    <w:rsid w:val="006D0B96"/>
    <w:rsid w:val="006D0E99"/>
    <w:rsid w:val="006D100F"/>
    <w:rsid w:val="006D1C2F"/>
    <w:rsid w:val="006D1E4C"/>
    <w:rsid w:val="006D49F9"/>
    <w:rsid w:val="006D523A"/>
    <w:rsid w:val="006D5BBD"/>
    <w:rsid w:val="006D5C42"/>
    <w:rsid w:val="006D7460"/>
    <w:rsid w:val="006D7797"/>
    <w:rsid w:val="006E0D31"/>
    <w:rsid w:val="006E2041"/>
    <w:rsid w:val="006E2447"/>
    <w:rsid w:val="006E261E"/>
    <w:rsid w:val="006E319C"/>
    <w:rsid w:val="006E3622"/>
    <w:rsid w:val="006E4C24"/>
    <w:rsid w:val="006E591C"/>
    <w:rsid w:val="006E5EC3"/>
    <w:rsid w:val="006E7CE5"/>
    <w:rsid w:val="006E7F3A"/>
    <w:rsid w:val="006F0CF0"/>
    <w:rsid w:val="006F100C"/>
    <w:rsid w:val="006F15EC"/>
    <w:rsid w:val="006F1681"/>
    <w:rsid w:val="006F3F1A"/>
    <w:rsid w:val="006F434D"/>
    <w:rsid w:val="006F6419"/>
    <w:rsid w:val="006F6918"/>
    <w:rsid w:val="006F7AF5"/>
    <w:rsid w:val="0070024C"/>
    <w:rsid w:val="007015D7"/>
    <w:rsid w:val="00701C64"/>
    <w:rsid w:val="007028A1"/>
    <w:rsid w:val="00704D48"/>
    <w:rsid w:val="00704E87"/>
    <w:rsid w:val="007057B5"/>
    <w:rsid w:val="00705E28"/>
    <w:rsid w:val="00706088"/>
    <w:rsid w:val="0070691D"/>
    <w:rsid w:val="0070724B"/>
    <w:rsid w:val="0071072D"/>
    <w:rsid w:val="00710BA3"/>
    <w:rsid w:val="0071175E"/>
    <w:rsid w:val="00714833"/>
    <w:rsid w:val="00717197"/>
    <w:rsid w:val="007172E5"/>
    <w:rsid w:val="00722048"/>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70A7"/>
    <w:rsid w:val="007471CE"/>
    <w:rsid w:val="0074748B"/>
    <w:rsid w:val="00750969"/>
    <w:rsid w:val="00751145"/>
    <w:rsid w:val="00751346"/>
    <w:rsid w:val="007513C4"/>
    <w:rsid w:val="00752B5A"/>
    <w:rsid w:val="00752B98"/>
    <w:rsid w:val="00753215"/>
    <w:rsid w:val="00753D84"/>
    <w:rsid w:val="0075416C"/>
    <w:rsid w:val="0075536E"/>
    <w:rsid w:val="007559E5"/>
    <w:rsid w:val="0076036F"/>
    <w:rsid w:val="00761ED8"/>
    <w:rsid w:val="00762938"/>
    <w:rsid w:val="00763096"/>
    <w:rsid w:val="00763560"/>
    <w:rsid w:val="00763A2E"/>
    <w:rsid w:val="00763B6E"/>
    <w:rsid w:val="00767A7E"/>
    <w:rsid w:val="007707C9"/>
    <w:rsid w:val="0077210C"/>
    <w:rsid w:val="0077258E"/>
    <w:rsid w:val="007728D5"/>
    <w:rsid w:val="00774DC4"/>
    <w:rsid w:val="007755C1"/>
    <w:rsid w:val="00775C00"/>
    <w:rsid w:val="00776DA1"/>
    <w:rsid w:val="00781D4A"/>
    <w:rsid w:val="0078307A"/>
    <w:rsid w:val="007852BA"/>
    <w:rsid w:val="0079093D"/>
    <w:rsid w:val="0079149A"/>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4DFA"/>
    <w:rsid w:val="007B5541"/>
    <w:rsid w:val="007B6714"/>
    <w:rsid w:val="007C0097"/>
    <w:rsid w:val="007C047C"/>
    <w:rsid w:val="007C0889"/>
    <w:rsid w:val="007C1CC2"/>
    <w:rsid w:val="007C1FBF"/>
    <w:rsid w:val="007C298A"/>
    <w:rsid w:val="007C334B"/>
    <w:rsid w:val="007C43DC"/>
    <w:rsid w:val="007C461E"/>
    <w:rsid w:val="007C47BF"/>
    <w:rsid w:val="007C4BBD"/>
    <w:rsid w:val="007C6B93"/>
    <w:rsid w:val="007D1C7C"/>
    <w:rsid w:val="007D2B86"/>
    <w:rsid w:val="007D3394"/>
    <w:rsid w:val="007D3F0F"/>
    <w:rsid w:val="007D5C8E"/>
    <w:rsid w:val="007D5D6E"/>
    <w:rsid w:val="007D6A56"/>
    <w:rsid w:val="007E04C4"/>
    <w:rsid w:val="007E0ABB"/>
    <w:rsid w:val="007E0E09"/>
    <w:rsid w:val="007E2D95"/>
    <w:rsid w:val="007E6030"/>
    <w:rsid w:val="007E6752"/>
    <w:rsid w:val="007F012B"/>
    <w:rsid w:val="007F2774"/>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4C83"/>
    <w:rsid w:val="0082686A"/>
    <w:rsid w:val="00827466"/>
    <w:rsid w:val="00827B2B"/>
    <w:rsid w:val="008301EF"/>
    <w:rsid w:val="008302D4"/>
    <w:rsid w:val="008320FC"/>
    <w:rsid w:val="00832DE8"/>
    <w:rsid w:val="0083452D"/>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2CB9"/>
    <w:rsid w:val="00853482"/>
    <w:rsid w:val="00853EF7"/>
    <w:rsid w:val="00856D3E"/>
    <w:rsid w:val="00856FDD"/>
    <w:rsid w:val="0086133E"/>
    <w:rsid w:val="008625CF"/>
    <w:rsid w:val="00862C51"/>
    <w:rsid w:val="008630E7"/>
    <w:rsid w:val="0086363E"/>
    <w:rsid w:val="00864066"/>
    <w:rsid w:val="0086407F"/>
    <w:rsid w:val="00866AE5"/>
    <w:rsid w:val="008700CF"/>
    <w:rsid w:val="008707CD"/>
    <w:rsid w:val="00871378"/>
    <w:rsid w:val="0087165E"/>
    <w:rsid w:val="00873689"/>
    <w:rsid w:val="00873727"/>
    <w:rsid w:val="00873D36"/>
    <w:rsid w:val="00874836"/>
    <w:rsid w:val="00876785"/>
    <w:rsid w:val="0088027B"/>
    <w:rsid w:val="0088101B"/>
    <w:rsid w:val="008853DD"/>
    <w:rsid w:val="00885730"/>
    <w:rsid w:val="00885A6F"/>
    <w:rsid w:val="00886BF9"/>
    <w:rsid w:val="00890222"/>
    <w:rsid w:val="00890D52"/>
    <w:rsid w:val="00891189"/>
    <w:rsid w:val="00892603"/>
    <w:rsid w:val="00892764"/>
    <w:rsid w:val="008930B4"/>
    <w:rsid w:val="008937C9"/>
    <w:rsid w:val="00893F6A"/>
    <w:rsid w:val="00895AC5"/>
    <w:rsid w:val="0089656C"/>
    <w:rsid w:val="008968CC"/>
    <w:rsid w:val="00896DA2"/>
    <w:rsid w:val="00896DF0"/>
    <w:rsid w:val="008A129F"/>
    <w:rsid w:val="008A16B6"/>
    <w:rsid w:val="008A4A86"/>
    <w:rsid w:val="008A73BE"/>
    <w:rsid w:val="008B0118"/>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D0CA8"/>
    <w:rsid w:val="008D14AC"/>
    <w:rsid w:val="008D1EBE"/>
    <w:rsid w:val="008D2059"/>
    <w:rsid w:val="008D2BB1"/>
    <w:rsid w:val="008D581E"/>
    <w:rsid w:val="008D60B2"/>
    <w:rsid w:val="008D7604"/>
    <w:rsid w:val="008D7678"/>
    <w:rsid w:val="008E1060"/>
    <w:rsid w:val="008E1B45"/>
    <w:rsid w:val="008E5112"/>
    <w:rsid w:val="008E5455"/>
    <w:rsid w:val="008E6CCB"/>
    <w:rsid w:val="008E6DB7"/>
    <w:rsid w:val="008E715B"/>
    <w:rsid w:val="008E78A6"/>
    <w:rsid w:val="008F111D"/>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DA7"/>
    <w:rsid w:val="00922F80"/>
    <w:rsid w:val="0092445F"/>
    <w:rsid w:val="009270AA"/>
    <w:rsid w:val="00927307"/>
    <w:rsid w:val="009277EE"/>
    <w:rsid w:val="00927CF1"/>
    <w:rsid w:val="00931388"/>
    <w:rsid w:val="00932501"/>
    <w:rsid w:val="00935422"/>
    <w:rsid w:val="0093582A"/>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4AFD"/>
    <w:rsid w:val="00954DA9"/>
    <w:rsid w:val="0095514B"/>
    <w:rsid w:val="009562DC"/>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EF2"/>
    <w:rsid w:val="00985BF5"/>
    <w:rsid w:val="009861C3"/>
    <w:rsid w:val="0098786B"/>
    <w:rsid w:val="00987DE5"/>
    <w:rsid w:val="00990E85"/>
    <w:rsid w:val="00991B6F"/>
    <w:rsid w:val="0099232D"/>
    <w:rsid w:val="0099298C"/>
    <w:rsid w:val="00992B5C"/>
    <w:rsid w:val="00993A1D"/>
    <w:rsid w:val="00994A07"/>
    <w:rsid w:val="0099522D"/>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2CDA"/>
    <w:rsid w:val="009F303F"/>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D27"/>
    <w:rsid w:val="00A232B2"/>
    <w:rsid w:val="00A23A28"/>
    <w:rsid w:val="00A23F04"/>
    <w:rsid w:val="00A24E17"/>
    <w:rsid w:val="00A25467"/>
    <w:rsid w:val="00A25470"/>
    <w:rsid w:val="00A30C34"/>
    <w:rsid w:val="00A328A5"/>
    <w:rsid w:val="00A3291F"/>
    <w:rsid w:val="00A345C3"/>
    <w:rsid w:val="00A35280"/>
    <w:rsid w:val="00A35E4B"/>
    <w:rsid w:val="00A360A7"/>
    <w:rsid w:val="00A362EC"/>
    <w:rsid w:val="00A3647C"/>
    <w:rsid w:val="00A36571"/>
    <w:rsid w:val="00A37231"/>
    <w:rsid w:val="00A37EDC"/>
    <w:rsid w:val="00A400D4"/>
    <w:rsid w:val="00A403DB"/>
    <w:rsid w:val="00A409BE"/>
    <w:rsid w:val="00A42778"/>
    <w:rsid w:val="00A4322E"/>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502B"/>
    <w:rsid w:val="00A75502"/>
    <w:rsid w:val="00A76325"/>
    <w:rsid w:val="00A76666"/>
    <w:rsid w:val="00A76705"/>
    <w:rsid w:val="00A76A87"/>
    <w:rsid w:val="00A7757F"/>
    <w:rsid w:val="00A77587"/>
    <w:rsid w:val="00A775B6"/>
    <w:rsid w:val="00A7795C"/>
    <w:rsid w:val="00A8022D"/>
    <w:rsid w:val="00A810CC"/>
    <w:rsid w:val="00A83120"/>
    <w:rsid w:val="00A832B3"/>
    <w:rsid w:val="00A83868"/>
    <w:rsid w:val="00A86877"/>
    <w:rsid w:val="00A87302"/>
    <w:rsid w:val="00A876F6"/>
    <w:rsid w:val="00A879C8"/>
    <w:rsid w:val="00A90E4C"/>
    <w:rsid w:val="00A9145C"/>
    <w:rsid w:val="00A91590"/>
    <w:rsid w:val="00A92947"/>
    <w:rsid w:val="00A93FBF"/>
    <w:rsid w:val="00A95241"/>
    <w:rsid w:val="00A956ED"/>
    <w:rsid w:val="00A96A23"/>
    <w:rsid w:val="00A971BF"/>
    <w:rsid w:val="00AA0378"/>
    <w:rsid w:val="00AA1504"/>
    <w:rsid w:val="00AA1A87"/>
    <w:rsid w:val="00AA24EB"/>
    <w:rsid w:val="00AA299D"/>
    <w:rsid w:val="00AA2A93"/>
    <w:rsid w:val="00AA3A56"/>
    <w:rsid w:val="00AA3C27"/>
    <w:rsid w:val="00AB1404"/>
    <w:rsid w:val="00AB2BC6"/>
    <w:rsid w:val="00AB44C0"/>
    <w:rsid w:val="00AB4934"/>
    <w:rsid w:val="00AB4A74"/>
    <w:rsid w:val="00AB67EE"/>
    <w:rsid w:val="00AB70DF"/>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E039D"/>
    <w:rsid w:val="00AE0777"/>
    <w:rsid w:val="00AE17F1"/>
    <w:rsid w:val="00AE1EDB"/>
    <w:rsid w:val="00AE255E"/>
    <w:rsid w:val="00AE3993"/>
    <w:rsid w:val="00AE793F"/>
    <w:rsid w:val="00AE7C1D"/>
    <w:rsid w:val="00AF1ED9"/>
    <w:rsid w:val="00AF2296"/>
    <w:rsid w:val="00AF2724"/>
    <w:rsid w:val="00AF7AC3"/>
    <w:rsid w:val="00B00F04"/>
    <w:rsid w:val="00B01ACF"/>
    <w:rsid w:val="00B02311"/>
    <w:rsid w:val="00B04231"/>
    <w:rsid w:val="00B04E1B"/>
    <w:rsid w:val="00B05FEF"/>
    <w:rsid w:val="00B0632B"/>
    <w:rsid w:val="00B06342"/>
    <w:rsid w:val="00B0647A"/>
    <w:rsid w:val="00B07BC0"/>
    <w:rsid w:val="00B10ECB"/>
    <w:rsid w:val="00B10F23"/>
    <w:rsid w:val="00B117A2"/>
    <w:rsid w:val="00B1199F"/>
    <w:rsid w:val="00B11E9D"/>
    <w:rsid w:val="00B1317E"/>
    <w:rsid w:val="00B1347C"/>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4BF1"/>
    <w:rsid w:val="00B450BA"/>
    <w:rsid w:val="00B453DE"/>
    <w:rsid w:val="00B466F9"/>
    <w:rsid w:val="00B5183E"/>
    <w:rsid w:val="00B52B46"/>
    <w:rsid w:val="00B53D0A"/>
    <w:rsid w:val="00B54186"/>
    <w:rsid w:val="00B547E8"/>
    <w:rsid w:val="00B55B26"/>
    <w:rsid w:val="00B55CD3"/>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209E"/>
    <w:rsid w:val="00BA284F"/>
    <w:rsid w:val="00BA2A86"/>
    <w:rsid w:val="00BA33F3"/>
    <w:rsid w:val="00BA340D"/>
    <w:rsid w:val="00BA3CF5"/>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C56"/>
    <w:rsid w:val="00C01513"/>
    <w:rsid w:val="00C03A45"/>
    <w:rsid w:val="00C03E37"/>
    <w:rsid w:val="00C056E4"/>
    <w:rsid w:val="00C06FED"/>
    <w:rsid w:val="00C078FA"/>
    <w:rsid w:val="00C102E5"/>
    <w:rsid w:val="00C109CB"/>
    <w:rsid w:val="00C10EBE"/>
    <w:rsid w:val="00C116EF"/>
    <w:rsid w:val="00C11FBA"/>
    <w:rsid w:val="00C122A7"/>
    <w:rsid w:val="00C124CD"/>
    <w:rsid w:val="00C1346B"/>
    <w:rsid w:val="00C13B93"/>
    <w:rsid w:val="00C13ED5"/>
    <w:rsid w:val="00C14AB5"/>
    <w:rsid w:val="00C14D55"/>
    <w:rsid w:val="00C157D2"/>
    <w:rsid w:val="00C168A8"/>
    <w:rsid w:val="00C168FB"/>
    <w:rsid w:val="00C16F72"/>
    <w:rsid w:val="00C1711D"/>
    <w:rsid w:val="00C17CAA"/>
    <w:rsid w:val="00C17EAD"/>
    <w:rsid w:val="00C17F60"/>
    <w:rsid w:val="00C2177C"/>
    <w:rsid w:val="00C219FB"/>
    <w:rsid w:val="00C233CC"/>
    <w:rsid w:val="00C2577D"/>
    <w:rsid w:val="00C25C51"/>
    <w:rsid w:val="00C2672D"/>
    <w:rsid w:val="00C3033E"/>
    <w:rsid w:val="00C331A1"/>
    <w:rsid w:val="00C3329F"/>
    <w:rsid w:val="00C3493D"/>
    <w:rsid w:val="00C34D63"/>
    <w:rsid w:val="00C35306"/>
    <w:rsid w:val="00C362A9"/>
    <w:rsid w:val="00C3645B"/>
    <w:rsid w:val="00C3656D"/>
    <w:rsid w:val="00C36F69"/>
    <w:rsid w:val="00C3730A"/>
    <w:rsid w:val="00C404AE"/>
    <w:rsid w:val="00C41C52"/>
    <w:rsid w:val="00C420B0"/>
    <w:rsid w:val="00C42330"/>
    <w:rsid w:val="00C42DEE"/>
    <w:rsid w:val="00C4307D"/>
    <w:rsid w:val="00C435D9"/>
    <w:rsid w:val="00C44558"/>
    <w:rsid w:val="00C4493C"/>
    <w:rsid w:val="00C45FCC"/>
    <w:rsid w:val="00C464EA"/>
    <w:rsid w:val="00C46840"/>
    <w:rsid w:val="00C46FE8"/>
    <w:rsid w:val="00C47D00"/>
    <w:rsid w:val="00C47EA6"/>
    <w:rsid w:val="00C51222"/>
    <w:rsid w:val="00C5138F"/>
    <w:rsid w:val="00C5149B"/>
    <w:rsid w:val="00C5155A"/>
    <w:rsid w:val="00C5482D"/>
    <w:rsid w:val="00C54C31"/>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217"/>
    <w:rsid w:val="00C725ED"/>
    <w:rsid w:val="00C73228"/>
    <w:rsid w:val="00C750B4"/>
    <w:rsid w:val="00C764D4"/>
    <w:rsid w:val="00C767F5"/>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52C"/>
    <w:rsid w:val="00CE1226"/>
    <w:rsid w:val="00CE167E"/>
    <w:rsid w:val="00CE192C"/>
    <w:rsid w:val="00CE1E19"/>
    <w:rsid w:val="00CE4312"/>
    <w:rsid w:val="00CE52DE"/>
    <w:rsid w:val="00CF02B2"/>
    <w:rsid w:val="00CF0A3A"/>
    <w:rsid w:val="00CF2929"/>
    <w:rsid w:val="00CF2E58"/>
    <w:rsid w:val="00CF4583"/>
    <w:rsid w:val="00CF66D7"/>
    <w:rsid w:val="00CF6E8B"/>
    <w:rsid w:val="00D00F6F"/>
    <w:rsid w:val="00D00FA7"/>
    <w:rsid w:val="00D02123"/>
    <w:rsid w:val="00D0247D"/>
    <w:rsid w:val="00D0368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B9F"/>
    <w:rsid w:val="00D26DD7"/>
    <w:rsid w:val="00D32E58"/>
    <w:rsid w:val="00D34933"/>
    <w:rsid w:val="00D34DC1"/>
    <w:rsid w:val="00D3646C"/>
    <w:rsid w:val="00D40319"/>
    <w:rsid w:val="00D425B7"/>
    <w:rsid w:val="00D42FD0"/>
    <w:rsid w:val="00D43FB3"/>
    <w:rsid w:val="00D44EB3"/>
    <w:rsid w:val="00D45F1E"/>
    <w:rsid w:val="00D46871"/>
    <w:rsid w:val="00D474FF"/>
    <w:rsid w:val="00D47F39"/>
    <w:rsid w:val="00D52067"/>
    <w:rsid w:val="00D54802"/>
    <w:rsid w:val="00D555E8"/>
    <w:rsid w:val="00D561B4"/>
    <w:rsid w:val="00D56230"/>
    <w:rsid w:val="00D5633C"/>
    <w:rsid w:val="00D56670"/>
    <w:rsid w:val="00D5712A"/>
    <w:rsid w:val="00D57136"/>
    <w:rsid w:val="00D578A3"/>
    <w:rsid w:val="00D6260D"/>
    <w:rsid w:val="00D64834"/>
    <w:rsid w:val="00D65A49"/>
    <w:rsid w:val="00D671D2"/>
    <w:rsid w:val="00D70550"/>
    <w:rsid w:val="00D70CAC"/>
    <w:rsid w:val="00D721AE"/>
    <w:rsid w:val="00D73045"/>
    <w:rsid w:val="00D73403"/>
    <w:rsid w:val="00D73B4D"/>
    <w:rsid w:val="00D74256"/>
    <w:rsid w:val="00D7506D"/>
    <w:rsid w:val="00D7533B"/>
    <w:rsid w:val="00D7670D"/>
    <w:rsid w:val="00D80118"/>
    <w:rsid w:val="00D807F8"/>
    <w:rsid w:val="00D82484"/>
    <w:rsid w:val="00D82AA1"/>
    <w:rsid w:val="00D85965"/>
    <w:rsid w:val="00D85C37"/>
    <w:rsid w:val="00D871B8"/>
    <w:rsid w:val="00D87F3F"/>
    <w:rsid w:val="00D92498"/>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10C"/>
    <w:rsid w:val="00DC57A2"/>
    <w:rsid w:val="00DC69E3"/>
    <w:rsid w:val="00DC7F2C"/>
    <w:rsid w:val="00DD1242"/>
    <w:rsid w:val="00DD1C94"/>
    <w:rsid w:val="00DD1F98"/>
    <w:rsid w:val="00DD2E31"/>
    <w:rsid w:val="00DD3C79"/>
    <w:rsid w:val="00DD70CA"/>
    <w:rsid w:val="00DE0A53"/>
    <w:rsid w:val="00DE10A6"/>
    <w:rsid w:val="00DE3C08"/>
    <w:rsid w:val="00DE3C4F"/>
    <w:rsid w:val="00DE3E8F"/>
    <w:rsid w:val="00DE4AC3"/>
    <w:rsid w:val="00DE4F6D"/>
    <w:rsid w:val="00DE5D80"/>
    <w:rsid w:val="00DE7A41"/>
    <w:rsid w:val="00DF03D0"/>
    <w:rsid w:val="00DF17D8"/>
    <w:rsid w:val="00DF2E2F"/>
    <w:rsid w:val="00DF3D2D"/>
    <w:rsid w:val="00DF3D41"/>
    <w:rsid w:val="00DF4BD7"/>
    <w:rsid w:val="00DF7065"/>
    <w:rsid w:val="00DF78CB"/>
    <w:rsid w:val="00E000B0"/>
    <w:rsid w:val="00E00204"/>
    <w:rsid w:val="00E0023F"/>
    <w:rsid w:val="00E00A37"/>
    <w:rsid w:val="00E01A7D"/>
    <w:rsid w:val="00E02ACB"/>
    <w:rsid w:val="00E03C84"/>
    <w:rsid w:val="00E043F9"/>
    <w:rsid w:val="00E04C8F"/>
    <w:rsid w:val="00E04EA4"/>
    <w:rsid w:val="00E101F6"/>
    <w:rsid w:val="00E10CDB"/>
    <w:rsid w:val="00E12093"/>
    <w:rsid w:val="00E120E2"/>
    <w:rsid w:val="00E126AD"/>
    <w:rsid w:val="00E12909"/>
    <w:rsid w:val="00E12F89"/>
    <w:rsid w:val="00E14F88"/>
    <w:rsid w:val="00E15E0D"/>
    <w:rsid w:val="00E17C1C"/>
    <w:rsid w:val="00E21F09"/>
    <w:rsid w:val="00E22ACC"/>
    <w:rsid w:val="00E23339"/>
    <w:rsid w:val="00E23FCE"/>
    <w:rsid w:val="00E248A9"/>
    <w:rsid w:val="00E26406"/>
    <w:rsid w:val="00E271E8"/>
    <w:rsid w:val="00E276A5"/>
    <w:rsid w:val="00E30294"/>
    <w:rsid w:val="00E30C3B"/>
    <w:rsid w:val="00E325B9"/>
    <w:rsid w:val="00E33B41"/>
    <w:rsid w:val="00E33C21"/>
    <w:rsid w:val="00E33DD7"/>
    <w:rsid w:val="00E33DEC"/>
    <w:rsid w:val="00E344A7"/>
    <w:rsid w:val="00E349F7"/>
    <w:rsid w:val="00E356EA"/>
    <w:rsid w:val="00E35A5E"/>
    <w:rsid w:val="00E35AFA"/>
    <w:rsid w:val="00E367A3"/>
    <w:rsid w:val="00E378BA"/>
    <w:rsid w:val="00E37AA7"/>
    <w:rsid w:val="00E37D55"/>
    <w:rsid w:val="00E37DF4"/>
    <w:rsid w:val="00E41937"/>
    <w:rsid w:val="00E41EB5"/>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44F9"/>
    <w:rsid w:val="00E64C62"/>
    <w:rsid w:val="00E64D1C"/>
    <w:rsid w:val="00E660FD"/>
    <w:rsid w:val="00E6621A"/>
    <w:rsid w:val="00E70397"/>
    <w:rsid w:val="00E70DC7"/>
    <w:rsid w:val="00E7385A"/>
    <w:rsid w:val="00E74C68"/>
    <w:rsid w:val="00E74EA3"/>
    <w:rsid w:val="00E74EC0"/>
    <w:rsid w:val="00E756C1"/>
    <w:rsid w:val="00E767C4"/>
    <w:rsid w:val="00E76CFE"/>
    <w:rsid w:val="00E76E8C"/>
    <w:rsid w:val="00E80A61"/>
    <w:rsid w:val="00E81043"/>
    <w:rsid w:val="00E81F02"/>
    <w:rsid w:val="00E827D8"/>
    <w:rsid w:val="00E83985"/>
    <w:rsid w:val="00E83D90"/>
    <w:rsid w:val="00E84DEF"/>
    <w:rsid w:val="00E84F6F"/>
    <w:rsid w:val="00E86FA9"/>
    <w:rsid w:val="00E87D6E"/>
    <w:rsid w:val="00E90909"/>
    <w:rsid w:val="00E91423"/>
    <w:rsid w:val="00E91C24"/>
    <w:rsid w:val="00E9353E"/>
    <w:rsid w:val="00E97257"/>
    <w:rsid w:val="00E973FE"/>
    <w:rsid w:val="00EA0441"/>
    <w:rsid w:val="00EA0C0F"/>
    <w:rsid w:val="00EA1205"/>
    <w:rsid w:val="00EA1A00"/>
    <w:rsid w:val="00EA1F2C"/>
    <w:rsid w:val="00EA2499"/>
    <w:rsid w:val="00EA44F0"/>
    <w:rsid w:val="00EA595B"/>
    <w:rsid w:val="00EA652D"/>
    <w:rsid w:val="00EB0501"/>
    <w:rsid w:val="00EB10E3"/>
    <w:rsid w:val="00EB15DA"/>
    <w:rsid w:val="00EB1851"/>
    <w:rsid w:val="00EB191C"/>
    <w:rsid w:val="00EB1B38"/>
    <w:rsid w:val="00EB2024"/>
    <w:rsid w:val="00EB2EDC"/>
    <w:rsid w:val="00EB3027"/>
    <w:rsid w:val="00EB371A"/>
    <w:rsid w:val="00EB37D5"/>
    <w:rsid w:val="00EB43E6"/>
    <w:rsid w:val="00EB4D71"/>
    <w:rsid w:val="00EB51ED"/>
    <w:rsid w:val="00EB5A09"/>
    <w:rsid w:val="00EB5A39"/>
    <w:rsid w:val="00EB5B24"/>
    <w:rsid w:val="00EB6D70"/>
    <w:rsid w:val="00EB79F4"/>
    <w:rsid w:val="00EB7D7B"/>
    <w:rsid w:val="00EC036E"/>
    <w:rsid w:val="00EC100C"/>
    <w:rsid w:val="00EC117C"/>
    <w:rsid w:val="00EC190B"/>
    <w:rsid w:val="00EC22BB"/>
    <w:rsid w:val="00EC327E"/>
    <w:rsid w:val="00EC51B9"/>
    <w:rsid w:val="00EC609B"/>
    <w:rsid w:val="00EC742F"/>
    <w:rsid w:val="00EC7886"/>
    <w:rsid w:val="00EC7D53"/>
    <w:rsid w:val="00ED0E0F"/>
    <w:rsid w:val="00ED2656"/>
    <w:rsid w:val="00ED36B3"/>
    <w:rsid w:val="00ED36F1"/>
    <w:rsid w:val="00ED4420"/>
    <w:rsid w:val="00ED44EF"/>
    <w:rsid w:val="00ED48C7"/>
    <w:rsid w:val="00ED52D3"/>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FF1"/>
    <w:rsid w:val="00F7762D"/>
    <w:rsid w:val="00F80122"/>
    <w:rsid w:val="00F80D39"/>
    <w:rsid w:val="00F828EB"/>
    <w:rsid w:val="00F82ECC"/>
    <w:rsid w:val="00F84A3F"/>
    <w:rsid w:val="00F87D96"/>
    <w:rsid w:val="00F87E9A"/>
    <w:rsid w:val="00F9118A"/>
    <w:rsid w:val="00F92D75"/>
    <w:rsid w:val="00F93972"/>
    <w:rsid w:val="00F93A55"/>
    <w:rsid w:val="00F95067"/>
    <w:rsid w:val="00F950B0"/>
    <w:rsid w:val="00F95F0E"/>
    <w:rsid w:val="00F973B0"/>
    <w:rsid w:val="00F97966"/>
    <w:rsid w:val="00F97F82"/>
    <w:rsid w:val="00FA229A"/>
    <w:rsid w:val="00FA329B"/>
    <w:rsid w:val="00FA5165"/>
    <w:rsid w:val="00FA73CB"/>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e">
    <w:name w:val="Placeholder Text"/>
    <w:basedOn w:val="a0"/>
    <w:uiPriority w:val="99"/>
    <w:semiHidden/>
    <w:rsid w:val="00A633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ogc.org/public_ogc/directives/directives.php"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7946" TargetMode="External"/><Relationship Id="rId21" Type="http://schemas.openxmlformats.org/officeDocument/2006/relationships/hyperlink" Target="https://portal.ogc.org/public_ogc/directives/directives.php" TargetMode="External"/><Relationship Id="rId42" Type="http://schemas.openxmlformats.org/officeDocument/2006/relationships/hyperlink" Target="https://github.com/opengeospatial/TrainingDML-AI_SWG/tree/main/use-cases/examples/1.0/WHU-building.json" TargetMode="External"/><Relationship Id="rId47" Type="http://schemas.openxmlformats.org/officeDocument/2006/relationships/hyperlink" Target="https://captain-whu.github.io/iSAID/" TargetMode="External"/><Relationship Id="rId63" Type="http://schemas.openxmlformats.org/officeDocument/2006/relationships/hyperlink" Target="https://docs.ogc.org/per/18-038r2.html" TargetMode="External"/><Relationship Id="rId68" Type="http://schemas.openxmlformats.org/officeDocument/2006/relationships/fontTable" Target="fontTable.xml"/><Relationship Id="rId7" Type="http://schemas.openxmlformats.org/officeDocument/2006/relationships/endnotes" Target="endnotes.xml"/><Relationship Id="rId71"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tools.ietf.org/html/rfc7946" TargetMode="External"/><Relationship Id="rId29" Type="http://schemas.openxmlformats.org/officeDocument/2006/relationships/hyperlink" Target="https://schemas.isotc211.org/19115/-1/mcc/1.3.0/commonClasses.xsd" TargetMode="External"/><Relationship Id="rId11" Type="http://schemas.microsoft.com/office/2016/09/relationships/commentsIds" Target="commentsIds.xml"/><Relationship Id="rId24" Type="http://schemas.openxmlformats.org/officeDocument/2006/relationships/hyperlink" Target="https://datatracker.ietf.org/doc/html/rfc3339" TargetMode="External"/><Relationship Id="rId32" Type="http://schemas.openxmlformats.org/officeDocument/2006/relationships/hyperlink" Target="https://github.com/opengeospatial/TrainingDML-AI_SWG/tree/main/use-cases/examples/1.0/WHU-RS19.json" TargetMode="External"/><Relationship Id="rId37" Type="http://schemas.openxmlformats.org/officeDocument/2006/relationships/hyperlink" Target="https://x-ytong.github.io/project/GID.html" TargetMode="External"/><Relationship Id="rId40" Type="http://schemas.openxmlformats.org/officeDocument/2006/relationships/hyperlink" Target="https://github.com/opengeospatial/TrainingDML-AI_SWG/tree/main/use-cases/examples/1.0/Toronto_3D.json" TargetMode="External"/><Relationship Id="rId45" Type="http://schemas.openxmlformats.org/officeDocument/2006/relationships/hyperlink" Target="http://gpcv.whu.edu.cn/data/WHU_MVS_Stereo_dataset.html" TargetMode="External"/><Relationship Id="rId53" Type="http://schemas.openxmlformats.org/officeDocument/2006/relationships/hyperlink" Target="https://nlp.cs.washington.edu/sciIE/" TargetMode="External"/><Relationship Id="rId58" Type="http://schemas.openxmlformats.org/officeDocument/2006/relationships/hyperlink" Target="http://www.ietf.org/rfc/rfc3339.txt" TargetMode="External"/><Relationship Id="rId66" Type="http://schemas.openxmlformats.org/officeDocument/2006/relationships/hyperlink" Target="https://doi.org/10.1080/13658816.2022.2087223" TargetMode="External"/><Relationship Id="rId5" Type="http://schemas.openxmlformats.org/officeDocument/2006/relationships/webSettings" Target="webSettings.xml"/><Relationship Id="rId61" Type="http://schemas.openxmlformats.org/officeDocument/2006/relationships/hyperlink" Target="http://www.ietf.org/rfc/rfc7946.txt" TargetMode="External"/><Relationship Id="rId19" Type="http://schemas.openxmlformats.org/officeDocument/2006/relationships/hyperlink" Target="https://www.iso.org/standard/66175.html" TargetMode="External"/><Relationship Id="rId14" Type="http://schemas.openxmlformats.org/officeDocument/2006/relationships/hyperlink" Target="https://docs.ogc.org/is/23-008r3/23-008r3.html" TargetMode="External"/><Relationship Id="rId22" Type="http://schemas.openxmlformats.org/officeDocument/2006/relationships/hyperlink" Target="https://portal.ogc.org/files/?artifact_id=41579" TargetMode="External"/><Relationship Id="rId27" Type="http://schemas.openxmlformats.org/officeDocument/2006/relationships/hyperlink" Target="https://schemas.isotc211.org/19115/-1/gex/1.3.0/extent.xsd" TargetMode="External"/><Relationship Id="rId30" Type="http://schemas.openxmlformats.org/officeDocument/2006/relationships/hyperlink" Target="https://datatracker.ietf.org/doc/html/rfc7946" TargetMode="External"/><Relationship Id="rId35" Type="http://schemas.openxmlformats.org/officeDocument/2006/relationships/hyperlink" Target="http://www.cvlibs.net/datasets/kitti/eval_object.php?obj_benchmark=2d" TargetMode="External"/><Relationship Id="rId43" Type="http://schemas.openxmlformats.org/officeDocument/2006/relationships/hyperlink" Target="https://arxiv.org/abs/1909.05948" TargetMode="External"/><Relationship Id="rId48" Type="http://schemas.openxmlformats.org/officeDocument/2006/relationships/hyperlink" Target="https://github.com/opengeospatial/TrainingDML-AI_SWG/blob/main/use-cases/examples/1.0/iSAID.json" TargetMode="External"/><Relationship Id="rId56" Type="http://schemas.openxmlformats.org/officeDocument/2006/relationships/hyperlink" Target="https://github.com/opengeospatial/TrainingDML-AI_SWG/blob/main/use-cases/examples/1.0/nuScenes.json" TargetMode="External"/><Relationship Id="rId64" Type="http://schemas.openxmlformats.org/officeDocument/2006/relationships/hyperlink" Target="https://docs.ogc.org/per/19-027r2.html" TargetMode="External"/><Relationship Id="rId69" Type="http://schemas.microsoft.com/office/2011/relationships/people" Target="peop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ds.climate.copernicus.eu/cdsapp" TargetMode="External"/><Relationship Id="rId3" Type="http://schemas.openxmlformats.org/officeDocument/2006/relationships/styles" Target="styles.xml"/><Relationship Id="rId12" Type="http://schemas.openxmlformats.org/officeDocument/2006/relationships/hyperlink" Target="https://www.ogc.org/ogc/Document" TargetMode="External"/><Relationship Id="rId17" Type="http://schemas.openxmlformats.org/officeDocument/2006/relationships/hyperlink" Target="http://www.ietf.org/rfc/rfc3986.txt" TargetMode="External"/><Relationship Id="rId25" Type="http://schemas.openxmlformats.org/officeDocument/2006/relationships/hyperlink" Target="https://datatracker.ietf.org/doc/html/rfc3986" TargetMode="External"/><Relationship Id="rId33" Type="http://schemas.openxmlformats.org/officeDocument/2006/relationships/hyperlink" Target="https://captain-whu.github.io/DOTA/" TargetMode="External"/><Relationship Id="rId38" Type="http://schemas.openxmlformats.org/officeDocument/2006/relationships/hyperlink" Target="https://github.com/opengeospatial/TrainingDML-AI_SWG/tree/main/use-cases/examples/1.0/GID-5C.json" TargetMode="External"/><Relationship Id="rId46" Type="http://schemas.openxmlformats.org/officeDocument/2006/relationships/hyperlink" Target="https://github.com/opengeospatial/TrainingDML-AI_SWG/tree/main/use-cases/examples/1.0/WHU_MVS.json" TargetMode="External"/><Relationship Id="rId59" Type="http://schemas.openxmlformats.org/officeDocument/2006/relationships/hyperlink" Target="http://www.ietf.org/rfc/rfc3986.txt" TargetMode="External"/><Relationship Id="rId67" Type="http://schemas.openxmlformats.org/officeDocument/2006/relationships/footer" Target="footer1.xml"/><Relationship Id="rId20" Type="http://schemas.openxmlformats.org/officeDocument/2006/relationships/hyperlink" Target="https://www.iso.org/standard/53798.html" TargetMode="External"/><Relationship Id="rId41" Type="http://schemas.openxmlformats.org/officeDocument/2006/relationships/hyperlink" Target="http://gpcv.whu.edu.cn/data/building_dataset.html" TargetMode="External"/><Relationship Id="rId54" Type="http://schemas.openxmlformats.org/officeDocument/2006/relationships/hyperlink" Target="https://github.com/opengeospatial/TrainingDML-AI_SWG/blob/main/use-cases/examples/1.0/SCIRec.json" TargetMode="External"/><Relationship Id="rId62" Type="http://schemas.openxmlformats.org/officeDocument/2006/relationships/hyperlink" Target="https://www.iso.org/standard/53798.html"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7159.txt" TargetMode="External"/><Relationship Id="rId23" Type="http://schemas.openxmlformats.org/officeDocument/2006/relationships/hyperlink" Target="https://json-schema.org/" TargetMode="External"/><Relationship Id="rId28" Type="http://schemas.openxmlformats.org/officeDocument/2006/relationships/hyperlink" Target="https://schemas.isotc211.org/19115/-1/cit/1.3.0/citation.xsd" TargetMode="External"/><Relationship Id="rId36" Type="http://schemas.openxmlformats.org/officeDocument/2006/relationships/hyperlink" Target="https://github.com/opengeospatial/TrainingDML-AI_SWG/tree/main/use-cases/examples/1.0/KITTI.json" TargetMode="External"/><Relationship Id="rId49" Type="http://schemas.openxmlformats.org/officeDocument/2006/relationships/hyperlink" Target="https://github.com/opengeospatial/TrainingDML-AI_SWG/tree/main/use-cases/examples/1.0/WHU-RS19-quality.json" TargetMode="External"/><Relationship Id="rId57" Type="http://schemas.openxmlformats.org/officeDocument/2006/relationships/hyperlink" Target="https://docs.ogc.org/is/23-008r3/23-008r3.html" TargetMode="External"/><Relationship Id="rId10" Type="http://schemas.microsoft.com/office/2011/relationships/commentsExtended" Target="commentsExtended.xml"/><Relationship Id="rId31" Type="http://schemas.openxmlformats.org/officeDocument/2006/relationships/hyperlink" Target="https://datatracker.ietf.org/doc/html/rfc7946" TargetMode="External"/><Relationship Id="rId44" Type="http://schemas.openxmlformats.org/officeDocument/2006/relationships/hyperlink" Target="https://github.com/opengeospatial/TrainingDML-AI_SWG/tree/main/use-cases/examples/1.0/UiT_HCD_California_2017.json" TargetMode="External"/><Relationship Id="rId52" Type="http://schemas.openxmlformats.org/officeDocument/2006/relationships/hyperlink" Target="https://github.com/opengeospatial/TrainingDML-AI_SWG/blob/main/use-cases/examples/1.0/ERA5_hourly_data.json" TargetMode="External"/><Relationship Id="rId60" Type="http://schemas.openxmlformats.org/officeDocument/2006/relationships/hyperlink" Target="http://www.ietf.org/rfc/rfc7159.txt" TargetMode="External"/><Relationship Id="rId65" Type="http://schemas.openxmlformats.org/officeDocument/2006/relationships/hyperlink" Target="https://docs.ogc.org/per/20-015r2.html" TargetMode="Externa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s://www.ogc.org/license" TargetMode="External"/><Relationship Id="rId18" Type="http://schemas.openxmlformats.org/officeDocument/2006/relationships/hyperlink" Target="http://www.ietf.org/rfc/rfc3339.txt" TargetMode="External"/><Relationship Id="rId39" Type="http://schemas.openxmlformats.org/officeDocument/2006/relationships/hyperlink" Target="https://github.com/WeikaiTan/Toronto-3D" TargetMode="External"/><Relationship Id="rId34" Type="http://schemas.openxmlformats.org/officeDocument/2006/relationships/hyperlink" Target="https://github.com/opengeospatial/TrainingDML-AI_SWG/tree/main/use-cases/examples/1.0/DOTA-v1.5.json" TargetMode="External"/><Relationship Id="rId50" Type="http://schemas.openxmlformats.org/officeDocument/2006/relationships/hyperlink" Target="https://github.com/opengeospatial/TrainingDML-AI_SWG/tree/main/use-cases/examples/1.0/DOTA-v1.5-changeset.json" TargetMode="External"/><Relationship Id="rId55" Type="http://schemas.openxmlformats.org/officeDocument/2006/relationships/hyperlink" Target="https://www.nuscenes.org/nuscen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56AB33-EDFC-4DAC-9884-0E755205A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8</TotalTime>
  <Pages>55</Pages>
  <Words>11332</Words>
  <Characters>64598</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5779</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423</cp:revision>
  <dcterms:created xsi:type="dcterms:W3CDTF">2023-12-19T17:48:00Z</dcterms:created>
  <dcterms:modified xsi:type="dcterms:W3CDTF">2024-02-21T12:44:00Z</dcterms:modified>
</cp:coreProperties>
</file>